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EE56A" w14:textId="77777777" w:rsidR="00665C72" w:rsidRPr="002A50F2" w:rsidRDefault="0033535F" w:rsidP="002A50F2">
      <w:pPr>
        <w:spacing w:before="30" w:after="0" w:line="240" w:lineRule="auto"/>
        <w:ind w:right="-20"/>
        <w:jc w:val="center"/>
        <w:rPr>
          <w:rFonts w:ascii="Garamond" w:eastAsia="Georgia" w:hAnsi="Garamond" w:cs="Georgia"/>
          <w:b/>
          <w:color w:val="FFFFFF"/>
          <w:sz w:val="42"/>
          <w:szCs w:val="48"/>
        </w:rPr>
      </w:pPr>
      <w:r w:rsidRPr="0025477C">
        <w:rPr>
          <w:rFonts w:ascii="Garamond" w:hAnsi="Garamond" w:cstheme="minorHAnsi"/>
          <w:b/>
          <w:noProof/>
          <w:color w:val="FFFFFF" w:themeColor="background1"/>
          <w:lang w:val="en-GB" w:eastAsia="en-GB"/>
        </w:rPr>
        <mc:AlternateContent>
          <mc:Choice Requires="wps">
            <w:drawing>
              <wp:anchor distT="0" distB="0" distL="114300" distR="114300" simplePos="0" relativeHeight="251655680" behindDoc="1" locked="0" layoutInCell="1" allowOverlap="1" wp14:anchorId="346B1747" wp14:editId="0B68E0E1">
                <wp:simplePos x="0" y="0"/>
                <wp:positionH relativeFrom="page">
                  <wp:posOffset>-15437</wp:posOffset>
                </wp:positionH>
                <wp:positionV relativeFrom="paragraph">
                  <wp:posOffset>343798</wp:posOffset>
                </wp:positionV>
                <wp:extent cx="76200" cy="10810875"/>
                <wp:effectExtent l="0" t="0" r="0" b="9525"/>
                <wp:wrapNone/>
                <wp:docPr id="15" name="Rectangle 15"/>
                <wp:cNvGraphicFramePr/>
                <a:graphic xmlns:a="http://schemas.openxmlformats.org/drawingml/2006/main">
                  <a:graphicData uri="http://schemas.microsoft.com/office/word/2010/wordprocessingShape">
                    <wps:wsp>
                      <wps:cNvSpPr/>
                      <wps:spPr>
                        <a:xfrm>
                          <a:off x="0" y="0"/>
                          <a:ext cx="76200" cy="10810875"/>
                        </a:xfrm>
                        <a:prstGeom prst="rect">
                          <a:avLst/>
                        </a:prstGeom>
                        <a:solidFill>
                          <a:srgbClr val="006D9E"/>
                        </a:solidFill>
                        <a:ln w="19050">
                          <a:noFill/>
                        </a:ln>
                      </wps:spPr>
                      <wps:style>
                        <a:lnRef idx="2">
                          <a:schemeClr val="accent5"/>
                        </a:lnRef>
                        <a:fillRef idx="1">
                          <a:schemeClr val="lt1"/>
                        </a:fillRef>
                        <a:effectRef idx="0">
                          <a:schemeClr val="accent5"/>
                        </a:effectRef>
                        <a:fontRef idx="minor">
                          <a:schemeClr val="dk1"/>
                        </a:fontRef>
                      </wps:style>
                      <wps:txbx>
                        <w:txbxContent>
                          <w:p w14:paraId="2A3919CC" w14:textId="77777777" w:rsidR="007F355B" w:rsidRDefault="007F355B" w:rsidP="00987252">
                            <w:pPr>
                              <w:jc w:val="center"/>
                            </w:pPr>
                          </w:p>
                          <w:p w14:paraId="6B9F65D2" w14:textId="77777777" w:rsidR="007F355B" w:rsidRDefault="007F355B" w:rsidP="00987252">
                            <w:pPr>
                              <w:jc w:val="center"/>
                            </w:pPr>
                          </w:p>
                          <w:p w14:paraId="5D122AC4" w14:textId="77777777" w:rsidR="007F355B" w:rsidRDefault="007F355B" w:rsidP="00987252">
                            <w:pPr>
                              <w:jc w:val="center"/>
                            </w:pPr>
                          </w:p>
                          <w:p w14:paraId="1CFF7640" w14:textId="77777777" w:rsidR="007F355B" w:rsidRDefault="007F355B" w:rsidP="008A33D6">
                            <w:pPr>
                              <w:jc w:val="center"/>
                            </w:pPr>
                          </w:p>
                          <w:p w14:paraId="0F682EF3" w14:textId="77777777" w:rsidR="007F355B" w:rsidRDefault="007F355B" w:rsidP="008A33D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B1747" id="Rectangle 15" o:spid="_x0000_s1026" style="position:absolute;left:0;text-align:left;margin-left:-1.2pt;margin-top:27.05pt;width:6pt;height:851.2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" fillcolor="#006d9e" stroked="f" strokeweight="1.5pt">
                <v:textbox>
                  <w:txbxContent>
                    <w:p w14:paraId="2A3919CC" w14:textId="77777777" w:rsidR="007F355B" w:rsidRDefault="007F355B" w:rsidP="00987252">
                      <w:pPr>
                        <w:jc w:val="center"/>
                      </w:pPr>
                    </w:p>
                    <w:p w14:paraId="6B9F65D2" w14:textId="77777777" w:rsidR="007F355B" w:rsidRDefault="007F355B" w:rsidP="00987252">
                      <w:pPr>
                        <w:jc w:val="center"/>
                      </w:pPr>
                    </w:p>
                    <w:p w14:paraId="5D122AC4" w14:textId="77777777" w:rsidR="007F355B" w:rsidRDefault="007F355B" w:rsidP="00987252">
                      <w:pPr>
                        <w:jc w:val="center"/>
                      </w:pPr>
                    </w:p>
                    <w:p w14:paraId="1CFF7640" w14:textId="77777777" w:rsidR="007F355B" w:rsidRDefault="007F355B" w:rsidP="008A33D6">
                      <w:pPr>
                        <w:jc w:val="center"/>
                      </w:pPr>
                    </w:p>
                    <w:p w14:paraId="0F682EF3" w14:textId="77777777" w:rsidR="007F355B" w:rsidRDefault="007F355B" w:rsidP="008A33D6">
                      <w:pPr>
                        <w:jc w:val="center"/>
                      </w:pPr>
                    </w:p>
                  </w:txbxContent>
                </v:textbox>
                <w10:wrap anchorx="page"/>
              </v:rect>
            </w:pict>
          </mc:Fallback>
        </mc:AlternateContent>
      </w:r>
      <w:r w:rsidR="00800ABF" w:rsidRPr="0025477C">
        <w:rPr>
          <w:rFonts w:ascii="Garamond" w:eastAsia="Georgia" w:hAnsi="Garamond" w:cs="Georgia"/>
          <w:b/>
          <w:noProof/>
          <w:color w:val="FFFFFF"/>
          <w:sz w:val="42"/>
          <w:szCs w:val="48"/>
          <w:lang w:val="en-GB" w:eastAsia="en-GB"/>
        </w:rPr>
        <mc:AlternateContent>
          <mc:Choice Requires="wps">
            <w:drawing>
              <wp:anchor distT="0" distB="0" distL="114300" distR="114300" simplePos="0" relativeHeight="251652608" behindDoc="1" locked="0" layoutInCell="1" allowOverlap="1" wp14:anchorId="5187C24C" wp14:editId="6035BE0A">
                <wp:simplePos x="0" y="0"/>
                <wp:positionH relativeFrom="page">
                  <wp:posOffset>9525</wp:posOffset>
                </wp:positionH>
                <wp:positionV relativeFrom="paragraph">
                  <wp:posOffset>-312420</wp:posOffset>
                </wp:positionV>
                <wp:extent cx="7562850" cy="1057275"/>
                <wp:effectExtent l="0" t="0" r="0" b="9525"/>
                <wp:wrapNone/>
                <wp:docPr id="4" name="Rectangle 4"/>
                <wp:cNvGraphicFramePr/>
                <a:graphic xmlns:a="http://schemas.openxmlformats.org/drawingml/2006/main">
                  <a:graphicData uri="http://schemas.microsoft.com/office/word/2010/wordprocessingShape">
                    <wps:wsp>
                      <wps:cNvSpPr/>
                      <wps:spPr>
                        <a:xfrm>
                          <a:off x="0" y="0"/>
                          <a:ext cx="7562850" cy="1057275"/>
                        </a:xfrm>
                        <a:prstGeom prst="rect">
                          <a:avLst/>
                        </a:prstGeom>
                        <a:solidFill>
                          <a:srgbClr val="006D9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482DD7" w14:textId="77777777" w:rsidR="008F6860" w:rsidRDefault="008F6860" w:rsidP="00F044E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87C24C" id="Rectangle 4" o:spid="_x0000_s1027" style="position:absolute;left:0;text-align:left;margin-left:.75pt;margin-top:-24.6pt;width:595.5pt;height:83.25pt;z-index:-2516638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" fillcolor="#006d9e" stroked="f" strokeweight="1pt">
                <v:textbox>
                  <w:txbxContent>
                    <w:p w14:paraId="1A482DD7" w14:textId="77777777" w:rsidR="008F6860" w:rsidRDefault="008F6860" w:rsidP="00F044EE"/>
                  </w:txbxContent>
                </v:textbox>
                <w10:wrap anchorx="page"/>
              </v:rect>
            </w:pict>
          </mc:Fallback>
        </mc:AlternateContent>
      </w:r>
      <w:r w:rsidR="00987252" w:rsidRPr="0025477C">
        <w:rPr>
          <w:rFonts w:ascii="Garamond" w:hAnsi="Garamond" w:cstheme="minorHAnsi"/>
          <w:b/>
          <w:noProof/>
          <w:color w:val="FFFFFF" w:themeColor="background1"/>
          <w:lang w:val="en-GB" w:eastAsia="en-GB"/>
        </w:rPr>
        <mc:AlternateContent>
          <mc:Choice Requires="wps">
            <w:drawing>
              <wp:anchor distT="0" distB="0" distL="114300" distR="114300" simplePos="0" relativeHeight="251660800" behindDoc="1" locked="0" layoutInCell="1" allowOverlap="1" wp14:anchorId="08C87D12" wp14:editId="0E72E38C">
                <wp:simplePos x="0" y="0"/>
                <wp:positionH relativeFrom="page">
                  <wp:posOffset>7502525</wp:posOffset>
                </wp:positionH>
                <wp:positionV relativeFrom="paragraph">
                  <wp:posOffset>-339090</wp:posOffset>
                </wp:positionV>
                <wp:extent cx="76200" cy="10810875"/>
                <wp:effectExtent l="0" t="0" r="0" b="9525"/>
                <wp:wrapNone/>
                <wp:docPr id="1" name="Rectangle 1"/>
                <wp:cNvGraphicFramePr/>
                <a:graphic xmlns:a="http://schemas.openxmlformats.org/drawingml/2006/main">
                  <a:graphicData uri="http://schemas.microsoft.com/office/word/2010/wordprocessingShape">
                    <wps:wsp>
                      <wps:cNvSpPr/>
                      <wps:spPr>
                        <a:xfrm>
                          <a:off x="0" y="0"/>
                          <a:ext cx="76200" cy="10810875"/>
                        </a:xfrm>
                        <a:prstGeom prst="rect">
                          <a:avLst/>
                        </a:prstGeom>
                        <a:solidFill>
                          <a:srgbClr val="006D9E"/>
                        </a:solidFill>
                        <a:ln w="19050">
                          <a:noFill/>
                        </a:ln>
                      </wps:spPr>
                      <wps:style>
                        <a:lnRef idx="2">
                          <a:schemeClr val="accent5"/>
                        </a:lnRef>
                        <a:fillRef idx="1">
                          <a:schemeClr val="lt1"/>
                        </a:fillRef>
                        <a:effectRef idx="0">
                          <a:schemeClr val="accent5"/>
                        </a:effectRef>
                        <a:fontRef idx="minor">
                          <a:schemeClr val="dk1"/>
                        </a:fontRef>
                      </wps:style>
                      <wps:txbx>
                        <w:txbxContent>
                          <w:p w14:paraId="2726382E" w14:textId="77777777" w:rsidR="007F355B" w:rsidRDefault="007F355B" w:rsidP="00987252">
                            <w:pPr>
                              <w:jc w:val="center"/>
                            </w:pPr>
                          </w:p>
                          <w:p w14:paraId="0045F270" w14:textId="77777777" w:rsidR="007F355B" w:rsidRDefault="007F355B" w:rsidP="00987252">
                            <w:pPr>
                              <w:jc w:val="center"/>
                            </w:pPr>
                          </w:p>
                          <w:p w14:paraId="16726F3C" w14:textId="77777777" w:rsidR="007F355B" w:rsidRDefault="007F355B" w:rsidP="00987252">
                            <w:pPr>
                              <w:jc w:val="center"/>
                            </w:pPr>
                          </w:p>
                          <w:p w14:paraId="3F21FB48" w14:textId="77777777" w:rsidR="007F355B" w:rsidRDefault="007F355B" w:rsidP="00987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87D12" id="Rectangle 1" o:spid="_x0000_s1028" style="position:absolute;left:0;text-align:left;margin-left:590.75pt;margin-top:-26.7pt;width:6pt;height:851.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" fillcolor="#006d9e" stroked="f" strokeweight="1.5pt">
                <v:textbox>
                  <w:txbxContent>
                    <w:p w14:paraId="2726382E" w14:textId="77777777" w:rsidR="007F355B" w:rsidRDefault="007F355B" w:rsidP="00987252">
                      <w:pPr>
                        <w:jc w:val="center"/>
                      </w:pPr>
                    </w:p>
                    <w:p w14:paraId="0045F270" w14:textId="77777777" w:rsidR="007F355B" w:rsidRDefault="007F355B" w:rsidP="00987252">
                      <w:pPr>
                        <w:jc w:val="center"/>
                      </w:pPr>
                    </w:p>
                    <w:p w14:paraId="16726F3C" w14:textId="77777777" w:rsidR="007F355B" w:rsidRDefault="007F355B" w:rsidP="00987252">
                      <w:pPr>
                        <w:jc w:val="center"/>
                      </w:pPr>
                    </w:p>
                    <w:p w14:paraId="3F21FB48" w14:textId="77777777" w:rsidR="007F355B" w:rsidRDefault="007F355B" w:rsidP="00987252">
                      <w:pPr>
                        <w:jc w:val="center"/>
                      </w:pPr>
                    </w:p>
                  </w:txbxContent>
                </v:textbox>
                <w10:wrap anchorx="page"/>
              </v:rect>
            </w:pict>
          </mc:Fallback>
        </mc:AlternateContent>
      </w:r>
      <w:r w:rsidR="00D838E6">
        <w:rPr>
          <w:rFonts w:ascii="Garamond" w:eastAsia="Georgia" w:hAnsi="Garamond" w:cs="Georgia"/>
          <w:b/>
          <w:color w:val="FFFFFF"/>
          <w:sz w:val="42"/>
          <w:szCs w:val="48"/>
        </w:rPr>
        <w:t>CHA</w:t>
      </w:r>
      <w:r w:rsidR="00D838E6" w:rsidRPr="00D838E6">
        <w:rPr>
          <w:rFonts w:ascii="Garamond" w:eastAsia="Georgia" w:hAnsi="Garamond" w:cs="Georgia"/>
          <w:b/>
          <w:color w:val="FFFFFF"/>
          <w:sz w:val="42"/>
          <w:szCs w:val="48"/>
        </w:rPr>
        <w:t>RLES L. MELTON II, CNA</w:t>
      </w:r>
    </w:p>
    <w:p w14:paraId="74E41761" w14:textId="77777777" w:rsidR="00D838E6" w:rsidRDefault="00D838E6" w:rsidP="0098284E">
      <w:pPr>
        <w:spacing w:before="30" w:after="0" w:line="240" w:lineRule="auto"/>
        <w:ind w:right="-20"/>
        <w:jc w:val="center"/>
        <w:rPr>
          <w:rFonts w:ascii="Garamond" w:hAnsi="Garamond"/>
          <w:color w:val="FFFFFF" w:themeColor="background1"/>
        </w:rPr>
      </w:pPr>
      <w:r w:rsidRPr="00D838E6">
        <w:rPr>
          <w:rFonts w:ascii="Garamond" w:hAnsi="Garamond"/>
          <w:color w:val="FFFFFF" w:themeColor="background1"/>
        </w:rPr>
        <w:t xml:space="preserve">5550 Spring Valley Road #D36, Dallas TX  75254  </w:t>
      </w:r>
    </w:p>
    <w:p w14:paraId="6D61D873" w14:textId="77777777" w:rsidR="003C359D" w:rsidRPr="0025477C" w:rsidRDefault="003C359D" w:rsidP="0098284E">
      <w:pPr>
        <w:spacing w:before="30" w:after="0" w:line="240" w:lineRule="auto"/>
        <w:ind w:right="-20"/>
        <w:jc w:val="center"/>
        <w:rPr>
          <w:rFonts w:ascii="Garamond" w:hAnsi="Garamond"/>
          <w:color w:val="FFFFFF" w:themeColor="background1"/>
        </w:rPr>
      </w:pPr>
      <w:r w:rsidRPr="0025477C">
        <w:rPr>
          <w:rFonts w:ascii="Garamond" w:hAnsi="Garamond"/>
          <w:color w:val="FFFFFF" w:themeColor="background1"/>
        </w:rPr>
        <w:sym w:font="Wingdings" w:char="F028"/>
      </w:r>
      <w:r w:rsidR="008F6860" w:rsidRPr="0025477C">
        <w:rPr>
          <w:rFonts w:ascii="Garamond" w:eastAsia="Georgia" w:hAnsi="Garamond" w:cs="Georgia"/>
          <w:b/>
          <w:color w:val="FFFFFF"/>
          <w:position w:val="-1"/>
        </w:rPr>
        <w:t xml:space="preserve"> </w:t>
      </w:r>
      <w:r w:rsidR="00D838E6" w:rsidRPr="00D838E6">
        <w:rPr>
          <w:rFonts w:ascii="Garamond" w:eastAsia="Georgia" w:hAnsi="Garamond" w:cs="Georgia"/>
          <w:b/>
          <w:color w:val="FFFFFF"/>
          <w:position w:val="-1"/>
        </w:rPr>
        <w:t>469-758-7758</w:t>
      </w:r>
      <w:r w:rsidR="00CE4A42">
        <w:rPr>
          <w:rFonts w:ascii="Garamond" w:eastAsia="Georgia" w:hAnsi="Garamond" w:cs="Georgia"/>
          <w:b/>
          <w:color w:val="FFFFFF"/>
          <w:position w:val="-1"/>
        </w:rPr>
        <w:t xml:space="preserve"> </w:t>
      </w:r>
      <w:r w:rsidRPr="0025477C">
        <w:rPr>
          <w:rFonts w:ascii="Garamond" w:hAnsi="Garamond"/>
          <w:b/>
          <w:color w:val="FFFFFF" w:themeColor="background1"/>
        </w:rPr>
        <w:sym w:font="Wingdings" w:char="F02A"/>
      </w:r>
      <w:r w:rsidRPr="0025477C">
        <w:rPr>
          <w:rFonts w:ascii="Garamond" w:eastAsia="Georgia" w:hAnsi="Garamond" w:cs="Georgia"/>
          <w:color w:val="FFFFFF"/>
          <w:spacing w:val="-6"/>
          <w:position w:val="-1"/>
        </w:rPr>
        <w:t xml:space="preserve"> </w:t>
      </w:r>
      <w:r w:rsidRPr="0025477C">
        <w:rPr>
          <w:rFonts w:ascii="Garamond" w:hAnsi="Garamond"/>
        </w:rPr>
        <w:t xml:space="preserve"> </w:t>
      </w:r>
      <w:r w:rsidR="00D838E6" w:rsidRPr="00D838E6">
        <w:rPr>
          <w:rFonts w:ascii="Garamond" w:hAnsi="Garamond"/>
          <w:color w:val="FFFFFF" w:themeColor="background1"/>
        </w:rPr>
        <w:t>charlesmelton21@gmail.com</w:t>
      </w:r>
    </w:p>
    <w:p w14:paraId="5DB9A97D" w14:textId="77777777" w:rsidR="00987252" w:rsidRPr="0025477C" w:rsidRDefault="00987252" w:rsidP="002859C7">
      <w:pPr>
        <w:spacing w:before="16" w:after="0"/>
        <w:ind w:right="-20"/>
        <w:rPr>
          <w:rFonts w:ascii="Garamond" w:eastAsia="Georgia" w:hAnsi="Garamond" w:cs="Georgia"/>
          <w:b/>
          <w:color w:val="006D9E"/>
          <w:position w:val="-1"/>
          <w:sz w:val="24"/>
          <w:szCs w:val="24"/>
        </w:rPr>
      </w:pPr>
      <w:r w:rsidRPr="0025477C">
        <w:rPr>
          <w:rFonts w:ascii="Garamond" w:hAnsi="Garamond"/>
          <w:b/>
          <w:noProof/>
          <w:color w:val="68BBCC"/>
          <w:sz w:val="28"/>
          <w:szCs w:val="28"/>
          <w:lang w:val="en-GB" w:eastAsia="en-GB"/>
        </w:rPr>
        <mc:AlternateContent>
          <mc:Choice Requires="wpg">
            <w:drawing>
              <wp:anchor distT="0" distB="0" distL="114300" distR="114300" simplePos="0" relativeHeight="251653632" behindDoc="1" locked="0" layoutInCell="1" allowOverlap="1" wp14:anchorId="68903AB0" wp14:editId="0028610F">
                <wp:simplePos x="0" y="0"/>
                <wp:positionH relativeFrom="margin">
                  <wp:align>left</wp:align>
                </wp:positionH>
                <wp:positionV relativeFrom="paragraph">
                  <wp:posOffset>171450</wp:posOffset>
                </wp:positionV>
                <wp:extent cx="266700" cy="295275"/>
                <wp:effectExtent l="0" t="0" r="0" b="0"/>
                <wp:wrapNone/>
                <wp:docPr id="93"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 cy="295275"/>
                          <a:chOff x="1073" y="-46"/>
                          <a:chExt cx="567" cy="579"/>
                        </a:xfrm>
                        <a:solidFill>
                          <a:srgbClr val="006D9E"/>
                        </a:solidFill>
                      </wpg:grpSpPr>
                      <wpg:grpSp>
                        <wpg:cNvPr id="94" name="Group 103"/>
                        <wpg:cNvGrpSpPr>
                          <a:grpSpLocks/>
                        </wpg:cNvGrpSpPr>
                        <wpg:grpSpPr bwMode="auto">
                          <a:xfrm>
                            <a:off x="1083" y="109"/>
                            <a:ext cx="477" cy="414"/>
                            <a:chOff x="1083" y="109"/>
                            <a:chExt cx="477" cy="414"/>
                          </a:xfrm>
                          <a:grpFill/>
                        </wpg:grpSpPr>
                        <wps:wsp>
                          <wps:cNvPr id="95" name="Freeform 104"/>
                          <wps:cNvSpPr>
                            <a:spLocks/>
                          </wps:cNvSpPr>
                          <wps:spPr bwMode="auto">
                            <a:xfrm>
                              <a:off x="1083" y="109"/>
                              <a:ext cx="477" cy="414"/>
                            </a:xfrm>
                            <a:custGeom>
                              <a:avLst/>
                              <a:gdLst>
                                <a:gd name="T0" fmla="+- 0 1210 1083"/>
                                <a:gd name="T1" fmla="*/ T0 w 477"/>
                                <a:gd name="T2" fmla="+- 0 109 109"/>
                                <a:gd name="T3" fmla="*/ 109 h 414"/>
                                <a:gd name="T4" fmla="+- 0 1083 1083"/>
                                <a:gd name="T5" fmla="*/ T4 w 477"/>
                                <a:gd name="T6" fmla="+- 0 141 109"/>
                                <a:gd name="T7" fmla="*/ 141 h 414"/>
                                <a:gd name="T8" fmla="+- 0 1178 1083"/>
                                <a:gd name="T9" fmla="*/ T8 w 477"/>
                                <a:gd name="T10" fmla="+- 0 523 109"/>
                                <a:gd name="T11" fmla="*/ 523 h 414"/>
                                <a:gd name="T12" fmla="+- 0 1560 1083"/>
                                <a:gd name="T13" fmla="*/ T12 w 477"/>
                                <a:gd name="T14" fmla="+- 0 428 109"/>
                                <a:gd name="T15" fmla="*/ 428 h 414"/>
                                <a:gd name="T16" fmla="+- 0 1549 1083"/>
                                <a:gd name="T17" fmla="*/ T16 w 477"/>
                                <a:gd name="T18" fmla="+- 0 383 109"/>
                                <a:gd name="T19" fmla="*/ 383 h 414"/>
                                <a:gd name="T20" fmla="+- 0 1210 1083"/>
                                <a:gd name="T21" fmla="*/ T20 w 477"/>
                                <a:gd name="T22" fmla="+- 0 383 109"/>
                                <a:gd name="T23" fmla="*/ 383 h 414"/>
                                <a:gd name="T24" fmla="+- 0 1210 1083"/>
                                <a:gd name="T25" fmla="*/ T24 w 477"/>
                                <a:gd name="T26" fmla="+- 0 109 109"/>
                                <a:gd name="T27" fmla="*/ 109 h 414"/>
                              </a:gdLst>
                              <a:ahLst/>
                              <a:cxnLst>
                                <a:cxn ang="0">
                                  <a:pos x="T1" y="T3"/>
                                </a:cxn>
                                <a:cxn ang="0">
                                  <a:pos x="T5" y="T7"/>
                                </a:cxn>
                                <a:cxn ang="0">
                                  <a:pos x="T9" y="T11"/>
                                </a:cxn>
                                <a:cxn ang="0">
                                  <a:pos x="T13" y="T15"/>
                                </a:cxn>
                                <a:cxn ang="0">
                                  <a:pos x="T17" y="T19"/>
                                </a:cxn>
                                <a:cxn ang="0">
                                  <a:pos x="T21" y="T23"/>
                                </a:cxn>
                                <a:cxn ang="0">
                                  <a:pos x="T25" y="T27"/>
                                </a:cxn>
                              </a:cxnLst>
                              <a:rect l="0" t="0" r="r" b="b"/>
                              <a:pathLst>
                                <a:path w="477" h="414">
                                  <a:moveTo>
                                    <a:pt x="127" y="0"/>
                                  </a:moveTo>
                                  <a:lnTo>
                                    <a:pt x="0" y="32"/>
                                  </a:lnTo>
                                  <a:lnTo>
                                    <a:pt x="95" y="414"/>
                                  </a:lnTo>
                                  <a:lnTo>
                                    <a:pt x="477" y="319"/>
                                  </a:lnTo>
                                  <a:lnTo>
                                    <a:pt x="466" y="274"/>
                                  </a:lnTo>
                                  <a:lnTo>
                                    <a:pt x="127" y="274"/>
                                  </a:lnTo>
                                  <a:lnTo>
                                    <a:pt x="127"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 name="Group 95"/>
                        <wpg:cNvGrpSpPr>
                          <a:grpSpLocks/>
                        </wpg:cNvGrpSpPr>
                        <wpg:grpSpPr bwMode="auto">
                          <a:xfrm>
                            <a:off x="1236" y="-36"/>
                            <a:ext cx="394" cy="394"/>
                            <a:chOff x="1236" y="-36"/>
                            <a:chExt cx="394" cy="394"/>
                          </a:xfrm>
                          <a:grpFill/>
                        </wpg:grpSpPr>
                        <wps:wsp>
                          <wps:cNvPr id="97" name="Freeform 102"/>
                          <wps:cNvSpPr>
                            <a:spLocks/>
                          </wps:cNvSpPr>
                          <wps:spPr bwMode="auto">
                            <a:xfrm>
                              <a:off x="1236" y="-36"/>
                              <a:ext cx="394" cy="394"/>
                            </a:xfrm>
                            <a:custGeom>
                              <a:avLst/>
                              <a:gdLst>
                                <a:gd name="T0" fmla="+- 0 1630 1236"/>
                                <a:gd name="T1" fmla="*/ T0 w 394"/>
                                <a:gd name="T2" fmla="+- 0 -36 -36"/>
                                <a:gd name="T3" fmla="*/ -36 h 394"/>
                                <a:gd name="T4" fmla="+- 0 1236 1236"/>
                                <a:gd name="T5" fmla="*/ T4 w 394"/>
                                <a:gd name="T6" fmla="+- 0 -36 -36"/>
                                <a:gd name="T7" fmla="*/ -36 h 394"/>
                                <a:gd name="T8" fmla="+- 0 1236 1236"/>
                                <a:gd name="T9" fmla="*/ T8 w 394"/>
                                <a:gd name="T10" fmla="+- 0 358 -36"/>
                                <a:gd name="T11" fmla="*/ 358 h 394"/>
                                <a:gd name="T12" fmla="+- 0 1630 1236"/>
                                <a:gd name="T13" fmla="*/ T12 w 394"/>
                                <a:gd name="T14" fmla="+- 0 358 -36"/>
                                <a:gd name="T15" fmla="*/ 358 h 394"/>
                                <a:gd name="T16" fmla="+- 0 1630 1236"/>
                                <a:gd name="T17" fmla="*/ T16 w 394"/>
                                <a:gd name="T18" fmla="+- 0 320 -36"/>
                                <a:gd name="T19" fmla="*/ 320 h 394"/>
                                <a:gd name="T20" fmla="+- 0 1375 1236"/>
                                <a:gd name="T21" fmla="*/ T20 w 394"/>
                                <a:gd name="T22" fmla="+- 0 320 -36"/>
                                <a:gd name="T23" fmla="*/ 320 h 394"/>
                                <a:gd name="T24" fmla="+- 0 1373 1236"/>
                                <a:gd name="T25" fmla="*/ T24 w 394"/>
                                <a:gd name="T26" fmla="+- 0 312 -36"/>
                                <a:gd name="T27" fmla="*/ 312 h 394"/>
                                <a:gd name="T28" fmla="+- 0 1372 1236"/>
                                <a:gd name="T29" fmla="*/ T28 w 394"/>
                                <a:gd name="T30" fmla="+- 0 312 -36"/>
                                <a:gd name="T31" fmla="*/ 312 h 394"/>
                                <a:gd name="T32" fmla="+- 0 1369 1236"/>
                                <a:gd name="T33" fmla="*/ T32 w 394"/>
                                <a:gd name="T34" fmla="+- 0 298 -36"/>
                                <a:gd name="T35" fmla="*/ 298 h 394"/>
                                <a:gd name="T36" fmla="+- 0 1369 1236"/>
                                <a:gd name="T37" fmla="*/ T36 w 394"/>
                                <a:gd name="T38" fmla="+- 0 296 -36"/>
                                <a:gd name="T39" fmla="*/ 296 h 394"/>
                                <a:gd name="T40" fmla="+- 0 1367 1236"/>
                                <a:gd name="T41" fmla="*/ T40 w 394"/>
                                <a:gd name="T42" fmla="+- 0 274 -36"/>
                                <a:gd name="T43" fmla="*/ 274 h 394"/>
                                <a:gd name="T44" fmla="+- 0 1365 1236"/>
                                <a:gd name="T45" fmla="*/ T44 w 394"/>
                                <a:gd name="T46" fmla="+- 0 268 -36"/>
                                <a:gd name="T47" fmla="*/ 268 h 394"/>
                                <a:gd name="T48" fmla="+- 0 1286 1236"/>
                                <a:gd name="T49" fmla="*/ T48 w 394"/>
                                <a:gd name="T50" fmla="+- 0 268 -36"/>
                                <a:gd name="T51" fmla="*/ 268 h 394"/>
                                <a:gd name="T52" fmla="+- 0 1274 1236"/>
                                <a:gd name="T53" fmla="*/ T52 w 394"/>
                                <a:gd name="T54" fmla="+- 0 2 -36"/>
                                <a:gd name="T55" fmla="*/ 2 h 394"/>
                                <a:gd name="T56" fmla="+- 0 1630 1236"/>
                                <a:gd name="T57" fmla="*/ T56 w 394"/>
                                <a:gd name="T58" fmla="+- 0 2 -36"/>
                                <a:gd name="T59" fmla="*/ 2 h 394"/>
                                <a:gd name="T60" fmla="+- 0 1630 1236"/>
                                <a:gd name="T61" fmla="*/ T60 w 394"/>
                                <a:gd name="T62" fmla="+- 0 -36 -36"/>
                                <a:gd name="T63" fmla="*/ -36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94" h="394">
                                  <a:moveTo>
                                    <a:pt x="394" y="0"/>
                                  </a:moveTo>
                                  <a:lnTo>
                                    <a:pt x="0" y="0"/>
                                  </a:lnTo>
                                  <a:lnTo>
                                    <a:pt x="0" y="394"/>
                                  </a:lnTo>
                                  <a:lnTo>
                                    <a:pt x="394" y="394"/>
                                  </a:lnTo>
                                  <a:lnTo>
                                    <a:pt x="394" y="356"/>
                                  </a:lnTo>
                                  <a:lnTo>
                                    <a:pt x="139" y="356"/>
                                  </a:lnTo>
                                  <a:lnTo>
                                    <a:pt x="137" y="348"/>
                                  </a:lnTo>
                                  <a:lnTo>
                                    <a:pt x="136" y="348"/>
                                  </a:lnTo>
                                  <a:lnTo>
                                    <a:pt x="133" y="334"/>
                                  </a:lnTo>
                                  <a:lnTo>
                                    <a:pt x="133" y="332"/>
                                  </a:lnTo>
                                  <a:lnTo>
                                    <a:pt x="131" y="310"/>
                                  </a:lnTo>
                                  <a:lnTo>
                                    <a:pt x="129" y="304"/>
                                  </a:lnTo>
                                  <a:lnTo>
                                    <a:pt x="50" y="304"/>
                                  </a:lnTo>
                                  <a:lnTo>
                                    <a:pt x="38" y="38"/>
                                  </a:lnTo>
                                  <a:lnTo>
                                    <a:pt x="394" y="38"/>
                                  </a:lnTo>
                                  <a:lnTo>
                                    <a:pt x="394"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01"/>
                          <wps:cNvSpPr>
                            <a:spLocks/>
                          </wps:cNvSpPr>
                          <wps:spPr bwMode="auto">
                            <a:xfrm>
                              <a:off x="1236" y="-36"/>
                              <a:ext cx="394" cy="394"/>
                            </a:xfrm>
                            <a:custGeom>
                              <a:avLst/>
                              <a:gdLst>
                                <a:gd name="T0" fmla="+- 0 1443 1236"/>
                                <a:gd name="T1" fmla="*/ T0 w 394"/>
                                <a:gd name="T2" fmla="+- 0 19 -36"/>
                                <a:gd name="T3" fmla="*/ 19 h 394"/>
                                <a:gd name="T4" fmla="+- 0 1382 1236"/>
                                <a:gd name="T5" fmla="*/ T4 w 394"/>
                                <a:gd name="T6" fmla="+- 0 37 -36"/>
                                <a:gd name="T7" fmla="*/ 37 h 394"/>
                                <a:gd name="T8" fmla="+- 0 1359 1236"/>
                                <a:gd name="T9" fmla="*/ T8 w 394"/>
                                <a:gd name="T10" fmla="+- 0 97 -36"/>
                                <a:gd name="T11" fmla="*/ 97 h 394"/>
                                <a:gd name="T12" fmla="+- 0 1361 1236"/>
                                <a:gd name="T13" fmla="*/ T12 w 394"/>
                                <a:gd name="T14" fmla="+- 0 112 -36"/>
                                <a:gd name="T15" fmla="*/ 112 h 394"/>
                                <a:gd name="T16" fmla="+- 0 1350 1236"/>
                                <a:gd name="T17" fmla="*/ T16 w 394"/>
                                <a:gd name="T18" fmla="+- 0 112 -36"/>
                                <a:gd name="T19" fmla="*/ 112 h 394"/>
                                <a:gd name="T20" fmla="+- 0 1354 1236"/>
                                <a:gd name="T21" fmla="*/ T20 w 394"/>
                                <a:gd name="T22" fmla="+- 0 130 -36"/>
                                <a:gd name="T23" fmla="*/ 130 h 394"/>
                                <a:gd name="T24" fmla="+- 0 1359 1236"/>
                                <a:gd name="T25" fmla="*/ T24 w 394"/>
                                <a:gd name="T26" fmla="+- 0 140 -36"/>
                                <a:gd name="T27" fmla="*/ 140 h 394"/>
                                <a:gd name="T28" fmla="+- 0 1361 1236"/>
                                <a:gd name="T29" fmla="*/ T28 w 394"/>
                                <a:gd name="T30" fmla="+- 0 148 -36"/>
                                <a:gd name="T31" fmla="*/ 148 h 394"/>
                                <a:gd name="T32" fmla="+- 0 1358 1236"/>
                                <a:gd name="T33" fmla="*/ T32 w 394"/>
                                <a:gd name="T34" fmla="+- 0 153 -36"/>
                                <a:gd name="T35" fmla="*/ 153 h 394"/>
                                <a:gd name="T36" fmla="+- 0 1368 1236"/>
                                <a:gd name="T37" fmla="*/ T36 w 394"/>
                                <a:gd name="T38" fmla="+- 0 169 -36"/>
                                <a:gd name="T39" fmla="*/ 169 h 394"/>
                                <a:gd name="T40" fmla="+- 0 1374 1236"/>
                                <a:gd name="T41" fmla="*/ T40 w 394"/>
                                <a:gd name="T42" fmla="+- 0 172 -36"/>
                                <a:gd name="T43" fmla="*/ 172 h 394"/>
                                <a:gd name="T44" fmla="+- 0 1373 1236"/>
                                <a:gd name="T45" fmla="*/ T44 w 394"/>
                                <a:gd name="T46" fmla="+- 0 193 -36"/>
                                <a:gd name="T47" fmla="*/ 193 h 394"/>
                                <a:gd name="T48" fmla="+- 0 1383 1236"/>
                                <a:gd name="T49" fmla="*/ T48 w 394"/>
                                <a:gd name="T50" fmla="+- 0 202 -36"/>
                                <a:gd name="T51" fmla="*/ 202 h 394"/>
                                <a:gd name="T52" fmla="+- 0 1383 1236"/>
                                <a:gd name="T53" fmla="*/ T52 w 394"/>
                                <a:gd name="T54" fmla="+- 0 235 -36"/>
                                <a:gd name="T55" fmla="*/ 235 h 394"/>
                                <a:gd name="T56" fmla="+- 0 1390 1236"/>
                                <a:gd name="T57" fmla="*/ T56 w 394"/>
                                <a:gd name="T58" fmla="+- 0 247 -36"/>
                                <a:gd name="T59" fmla="*/ 247 h 394"/>
                                <a:gd name="T60" fmla="+- 0 1408 1236"/>
                                <a:gd name="T61" fmla="*/ T60 w 394"/>
                                <a:gd name="T62" fmla="+- 0 260 -36"/>
                                <a:gd name="T63" fmla="*/ 260 h 394"/>
                                <a:gd name="T64" fmla="+- 0 1391 1236"/>
                                <a:gd name="T65" fmla="*/ T64 w 394"/>
                                <a:gd name="T66" fmla="+- 0 281 -36"/>
                                <a:gd name="T67" fmla="*/ 281 h 394"/>
                                <a:gd name="T68" fmla="+- 0 1383 1236"/>
                                <a:gd name="T69" fmla="*/ T68 w 394"/>
                                <a:gd name="T70" fmla="+- 0 295 -36"/>
                                <a:gd name="T71" fmla="*/ 295 h 394"/>
                                <a:gd name="T72" fmla="+- 0 1380 1236"/>
                                <a:gd name="T73" fmla="*/ T72 w 394"/>
                                <a:gd name="T74" fmla="+- 0 312 -36"/>
                                <a:gd name="T75" fmla="*/ 312 h 394"/>
                                <a:gd name="T76" fmla="+- 0 1375 1236"/>
                                <a:gd name="T77" fmla="*/ T76 w 394"/>
                                <a:gd name="T78" fmla="+- 0 320 -36"/>
                                <a:gd name="T79" fmla="*/ 320 h 394"/>
                                <a:gd name="T80" fmla="+- 0 1487 1236"/>
                                <a:gd name="T81" fmla="*/ T80 w 394"/>
                                <a:gd name="T82" fmla="+- 0 320 -36"/>
                                <a:gd name="T83" fmla="*/ 320 h 394"/>
                                <a:gd name="T84" fmla="+- 0 1486 1236"/>
                                <a:gd name="T85" fmla="*/ T84 w 394"/>
                                <a:gd name="T86" fmla="+- 0 319 -36"/>
                                <a:gd name="T87" fmla="*/ 319 h 394"/>
                                <a:gd name="T88" fmla="+- 0 1419 1236"/>
                                <a:gd name="T89" fmla="*/ T88 w 394"/>
                                <a:gd name="T90" fmla="+- 0 319 -36"/>
                                <a:gd name="T91" fmla="*/ 319 h 394"/>
                                <a:gd name="T92" fmla="+- 0 1417 1236"/>
                                <a:gd name="T93" fmla="*/ T92 w 394"/>
                                <a:gd name="T94" fmla="+- 0 313 -36"/>
                                <a:gd name="T95" fmla="*/ 313 h 394"/>
                                <a:gd name="T96" fmla="+- 0 1415 1236"/>
                                <a:gd name="T97" fmla="*/ T96 w 394"/>
                                <a:gd name="T98" fmla="+- 0 305 -36"/>
                                <a:gd name="T99" fmla="*/ 305 h 394"/>
                                <a:gd name="T100" fmla="+- 0 1423 1236"/>
                                <a:gd name="T101" fmla="*/ T100 w 394"/>
                                <a:gd name="T102" fmla="+- 0 286 -36"/>
                                <a:gd name="T103" fmla="*/ 286 h 394"/>
                                <a:gd name="T104" fmla="+- 0 1467 1236"/>
                                <a:gd name="T105" fmla="*/ T104 w 394"/>
                                <a:gd name="T106" fmla="+- 0 286 -36"/>
                                <a:gd name="T107" fmla="*/ 286 h 394"/>
                                <a:gd name="T108" fmla="+- 0 1459 1236"/>
                                <a:gd name="T109" fmla="*/ T108 w 394"/>
                                <a:gd name="T110" fmla="+- 0 278 -36"/>
                                <a:gd name="T111" fmla="*/ 278 h 394"/>
                                <a:gd name="T112" fmla="+- 0 1444 1236"/>
                                <a:gd name="T113" fmla="*/ T112 w 394"/>
                                <a:gd name="T114" fmla="+- 0 266 -36"/>
                                <a:gd name="T115" fmla="*/ 266 h 394"/>
                                <a:gd name="T116" fmla="+- 0 1469 1236"/>
                                <a:gd name="T117" fmla="*/ T116 w 394"/>
                                <a:gd name="T118" fmla="+- 0 255 -36"/>
                                <a:gd name="T119" fmla="*/ 255 h 394"/>
                                <a:gd name="T120" fmla="+- 0 1481 1236"/>
                                <a:gd name="T121" fmla="*/ T120 w 394"/>
                                <a:gd name="T122" fmla="+- 0 240 -36"/>
                                <a:gd name="T123" fmla="*/ 240 h 394"/>
                                <a:gd name="T124" fmla="+- 0 1483 1236"/>
                                <a:gd name="T125" fmla="*/ T124 w 394"/>
                                <a:gd name="T126" fmla="+- 0 202 -36"/>
                                <a:gd name="T127" fmla="*/ 202 h 394"/>
                                <a:gd name="T128" fmla="+- 0 1493 1236"/>
                                <a:gd name="T129" fmla="*/ T128 w 394"/>
                                <a:gd name="T130" fmla="+- 0 193 -36"/>
                                <a:gd name="T131" fmla="*/ 193 h 394"/>
                                <a:gd name="T132" fmla="+- 0 1492 1236"/>
                                <a:gd name="T133" fmla="*/ T132 w 394"/>
                                <a:gd name="T134" fmla="+- 0 172 -36"/>
                                <a:gd name="T135" fmla="*/ 172 h 394"/>
                                <a:gd name="T136" fmla="+- 0 1498 1236"/>
                                <a:gd name="T137" fmla="*/ T136 w 394"/>
                                <a:gd name="T138" fmla="+- 0 169 -36"/>
                                <a:gd name="T139" fmla="*/ 169 h 394"/>
                                <a:gd name="T140" fmla="+- 0 1503 1236"/>
                                <a:gd name="T141" fmla="*/ T140 w 394"/>
                                <a:gd name="T142" fmla="+- 0 161 -36"/>
                                <a:gd name="T143" fmla="*/ 161 h 394"/>
                                <a:gd name="T144" fmla="+- 0 1508 1236"/>
                                <a:gd name="T145" fmla="*/ T144 w 394"/>
                                <a:gd name="T146" fmla="+- 0 153 -36"/>
                                <a:gd name="T147" fmla="*/ 153 h 394"/>
                                <a:gd name="T148" fmla="+- 0 1505 1236"/>
                                <a:gd name="T149" fmla="*/ T148 w 394"/>
                                <a:gd name="T150" fmla="+- 0 148 -36"/>
                                <a:gd name="T151" fmla="*/ 148 h 394"/>
                                <a:gd name="T152" fmla="+- 0 1506 1236"/>
                                <a:gd name="T153" fmla="*/ T152 w 394"/>
                                <a:gd name="T154" fmla="+- 0 144 -36"/>
                                <a:gd name="T155" fmla="*/ 144 h 394"/>
                                <a:gd name="T156" fmla="+- 0 1507 1236"/>
                                <a:gd name="T157" fmla="*/ T156 w 394"/>
                                <a:gd name="T158" fmla="+- 0 140 -36"/>
                                <a:gd name="T159" fmla="*/ 140 h 394"/>
                                <a:gd name="T160" fmla="+- 0 1512 1236"/>
                                <a:gd name="T161" fmla="*/ T160 w 394"/>
                                <a:gd name="T162" fmla="+- 0 130 -36"/>
                                <a:gd name="T163" fmla="*/ 130 h 394"/>
                                <a:gd name="T164" fmla="+- 0 1515 1236"/>
                                <a:gd name="T165" fmla="*/ T164 w 394"/>
                                <a:gd name="T166" fmla="+- 0 115 -36"/>
                                <a:gd name="T167" fmla="*/ 115 h 394"/>
                                <a:gd name="T168" fmla="+- 0 1504 1236"/>
                                <a:gd name="T169" fmla="*/ T168 w 394"/>
                                <a:gd name="T170" fmla="+- 0 115 -36"/>
                                <a:gd name="T171" fmla="*/ 115 h 394"/>
                                <a:gd name="T172" fmla="+- 0 1505 1236"/>
                                <a:gd name="T173" fmla="*/ T172 w 394"/>
                                <a:gd name="T174" fmla="+- 0 112 -36"/>
                                <a:gd name="T175" fmla="*/ 112 h 394"/>
                                <a:gd name="T176" fmla="+- 0 1361 1236"/>
                                <a:gd name="T177" fmla="*/ T176 w 394"/>
                                <a:gd name="T178" fmla="+- 0 112 -36"/>
                                <a:gd name="T179" fmla="*/ 112 h 394"/>
                                <a:gd name="T180" fmla="+- 0 1350 1236"/>
                                <a:gd name="T181" fmla="*/ T180 w 394"/>
                                <a:gd name="T182" fmla="+- 0 111 -36"/>
                                <a:gd name="T183" fmla="*/ 111 h 394"/>
                                <a:gd name="T184" fmla="+- 0 1505 1236"/>
                                <a:gd name="T185" fmla="*/ T184 w 394"/>
                                <a:gd name="T186" fmla="+- 0 111 -36"/>
                                <a:gd name="T187" fmla="*/ 111 h 394"/>
                                <a:gd name="T188" fmla="+- 0 1506 1236"/>
                                <a:gd name="T189" fmla="*/ T188 w 394"/>
                                <a:gd name="T190" fmla="+- 0 102 -36"/>
                                <a:gd name="T191" fmla="*/ 102 h 394"/>
                                <a:gd name="T192" fmla="+- 0 1508 1236"/>
                                <a:gd name="T193" fmla="*/ T192 w 394"/>
                                <a:gd name="T194" fmla="+- 0 80 -36"/>
                                <a:gd name="T195" fmla="*/ 80 h 394"/>
                                <a:gd name="T196" fmla="+- 0 1496 1236"/>
                                <a:gd name="T197" fmla="*/ T196 w 394"/>
                                <a:gd name="T198" fmla="+- 0 56 -36"/>
                                <a:gd name="T199" fmla="*/ 56 h 394"/>
                                <a:gd name="T200" fmla="+- 0 1479 1236"/>
                                <a:gd name="T201" fmla="*/ T200 w 394"/>
                                <a:gd name="T202" fmla="+- 0 38 -36"/>
                                <a:gd name="T203" fmla="*/ 38 h 394"/>
                                <a:gd name="T204" fmla="+- 0 1460 1236"/>
                                <a:gd name="T205" fmla="*/ T204 w 394"/>
                                <a:gd name="T206" fmla="+- 0 26 -36"/>
                                <a:gd name="T207" fmla="*/ 26 h 394"/>
                                <a:gd name="T208" fmla="+- 0 1443 1236"/>
                                <a:gd name="T209" fmla="*/ T208 w 394"/>
                                <a:gd name="T210" fmla="+- 0 19 -36"/>
                                <a:gd name="T211" fmla="*/ 19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394" h="394">
                                  <a:moveTo>
                                    <a:pt x="207" y="55"/>
                                  </a:moveTo>
                                  <a:lnTo>
                                    <a:pt x="146" y="73"/>
                                  </a:lnTo>
                                  <a:lnTo>
                                    <a:pt x="123" y="133"/>
                                  </a:lnTo>
                                  <a:lnTo>
                                    <a:pt x="125" y="148"/>
                                  </a:lnTo>
                                  <a:lnTo>
                                    <a:pt x="114" y="148"/>
                                  </a:lnTo>
                                  <a:lnTo>
                                    <a:pt x="118" y="166"/>
                                  </a:lnTo>
                                  <a:lnTo>
                                    <a:pt x="123" y="176"/>
                                  </a:lnTo>
                                  <a:lnTo>
                                    <a:pt x="125" y="184"/>
                                  </a:lnTo>
                                  <a:lnTo>
                                    <a:pt x="122" y="189"/>
                                  </a:lnTo>
                                  <a:lnTo>
                                    <a:pt x="132" y="205"/>
                                  </a:lnTo>
                                  <a:lnTo>
                                    <a:pt x="138" y="208"/>
                                  </a:lnTo>
                                  <a:lnTo>
                                    <a:pt x="137" y="229"/>
                                  </a:lnTo>
                                  <a:lnTo>
                                    <a:pt x="147" y="238"/>
                                  </a:lnTo>
                                  <a:lnTo>
                                    <a:pt x="147" y="271"/>
                                  </a:lnTo>
                                  <a:lnTo>
                                    <a:pt x="154" y="283"/>
                                  </a:lnTo>
                                  <a:lnTo>
                                    <a:pt x="172" y="296"/>
                                  </a:lnTo>
                                  <a:lnTo>
                                    <a:pt x="155" y="317"/>
                                  </a:lnTo>
                                  <a:lnTo>
                                    <a:pt x="147" y="331"/>
                                  </a:lnTo>
                                  <a:lnTo>
                                    <a:pt x="144" y="348"/>
                                  </a:lnTo>
                                  <a:lnTo>
                                    <a:pt x="139" y="356"/>
                                  </a:lnTo>
                                  <a:lnTo>
                                    <a:pt x="251" y="356"/>
                                  </a:lnTo>
                                  <a:lnTo>
                                    <a:pt x="250" y="355"/>
                                  </a:lnTo>
                                  <a:lnTo>
                                    <a:pt x="183" y="355"/>
                                  </a:lnTo>
                                  <a:lnTo>
                                    <a:pt x="181" y="349"/>
                                  </a:lnTo>
                                  <a:lnTo>
                                    <a:pt x="179" y="341"/>
                                  </a:lnTo>
                                  <a:lnTo>
                                    <a:pt x="187" y="322"/>
                                  </a:lnTo>
                                  <a:lnTo>
                                    <a:pt x="231" y="322"/>
                                  </a:lnTo>
                                  <a:lnTo>
                                    <a:pt x="223" y="314"/>
                                  </a:lnTo>
                                  <a:lnTo>
                                    <a:pt x="208" y="302"/>
                                  </a:lnTo>
                                  <a:lnTo>
                                    <a:pt x="233" y="291"/>
                                  </a:lnTo>
                                  <a:lnTo>
                                    <a:pt x="245" y="276"/>
                                  </a:lnTo>
                                  <a:lnTo>
                                    <a:pt x="247" y="238"/>
                                  </a:lnTo>
                                  <a:lnTo>
                                    <a:pt x="257" y="229"/>
                                  </a:lnTo>
                                  <a:lnTo>
                                    <a:pt x="256" y="208"/>
                                  </a:lnTo>
                                  <a:lnTo>
                                    <a:pt x="262" y="205"/>
                                  </a:lnTo>
                                  <a:lnTo>
                                    <a:pt x="267" y="197"/>
                                  </a:lnTo>
                                  <a:lnTo>
                                    <a:pt x="272" y="189"/>
                                  </a:lnTo>
                                  <a:lnTo>
                                    <a:pt x="269" y="184"/>
                                  </a:lnTo>
                                  <a:lnTo>
                                    <a:pt x="270" y="180"/>
                                  </a:lnTo>
                                  <a:lnTo>
                                    <a:pt x="271" y="176"/>
                                  </a:lnTo>
                                  <a:lnTo>
                                    <a:pt x="276" y="166"/>
                                  </a:lnTo>
                                  <a:lnTo>
                                    <a:pt x="279" y="151"/>
                                  </a:lnTo>
                                  <a:lnTo>
                                    <a:pt x="268" y="151"/>
                                  </a:lnTo>
                                  <a:lnTo>
                                    <a:pt x="269" y="148"/>
                                  </a:lnTo>
                                  <a:lnTo>
                                    <a:pt x="125" y="148"/>
                                  </a:lnTo>
                                  <a:lnTo>
                                    <a:pt x="114" y="147"/>
                                  </a:lnTo>
                                  <a:lnTo>
                                    <a:pt x="269" y="147"/>
                                  </a:lnTo>
                                  <a:lnTo>
                                    <a:pt x="270" y="138"/>
                                  </a:lnTo>
                                  <a:lnTo>
                                    <a:pt x="272" y="116"/>
                                  </a:lnTo>
                                  <a:lnTo>
                                    <a:pt x="260" y="92"/>
                                  </a:lnTo>
                                  <a:lnTo>
                                    <a:pt x="243" y="74"/>
                                  </a:lnTo>
                                  <a:lnTo>
                                    <a:pt x="224" y="62"/>
                                  </a:lnTo>
                                  <a:lnTo>
                                    <a:pt x="207" y="55"/>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100"/>
                          <wps:cNvSpPr>
                            <a:spLocks/>
                          </wps:cNvSpPr>
                          <wps:spPr bwMode="auto">
                            <a:xfrm>
                              <a:off x="1236" y="-36"/>
                              <a:ext cx="394" cy="394"/>
                            </a:xfrm>
                            <a:custGeom>
                              <a:avLst/>
                              <a:gdLst>
                                <a:gd name="T0" fmla="+- 0 1497 1236"/>
                                <a:gd name="T1" fmla="*/ T0 w 394"/>
                                <a:gd name="T2" fmla="+- 0 242 -36"/>
                                <a:gd name="T3" fmla="*/ 242 h 394"/>
                                <a:gd name="T4" fmla="+- 0 1499 1236"/>
                                <a:gd name="T5" fmla="*/ T4 w 394"/>
                                <a:gd name="T6" fmla="+- 0 275 -36"/>
                                <a:gd name="T7" fmla="*/ 275 h 394"/>
                                <a:gd name="T8" fmla="+- 0 1497 1236"/>
                                <a:gd name="T9" fmla="*/ T8 w 394"/>
                                <a:gd name="T10" fmla="+- 0 298 -36"/>
                                <a:gd name="T11" fmla="*/ 298 h 394"/>
                                <a:gd name="T12" fmla="+- 0 1493 1236"/>
                                <a:gd name="T13" fmla="*/ T12 w 394"/>
                                <a:gd name="T14" fmla="+- 0 312 -36"/>
                                <a:gd name="T15" fmla="*/ 312 h 394"/>
                                <a:gd name="T16" fmla="+- 0 1487 1236"/>
                                <a:gd name="T17" fmla="*/ T16 w 394"/>
                                <a:gd name="T18" fmla="+- 0 320 -36"/>
                                <a:gd name="T19" fmla="*/ 320 h 394"/>
                                <a:gd name="T20" fmla="+- 0 1630 1236"/>
                                <a:gd name="T21" fmla="*/ T20 w 394"/>
                                <a:gd name="T22" fmla="+- 0 320 -36"/>
                                <a:gd name="T23" fmla="*/ 320 h 394"/>
                                <a:gd name="T24" fmla="+- 0 1630 1236"/>
                                <a:gd name="T25" fmla="*/ T24 w 394"/>
                                <a:gd name="T26" fmla="+- 0 271 -36"/>
                                <a:gd name="T27" fmla="*/ 271 h 394"/>
                                <a:gd name="T28" fmla="+- 0 1592 1236"/>
                                <a:gd name="T29" fmla="*/ T28 w 394"/>
                                <a:gd name="T30" fmla="+- 0 271 -36"/>
                                <a:gd name="T31" fmla="*/ 271 h 394"/>
                                <a:gd name="T32" fmla="+- 0 1576 1236"/>
                                <a:gd name="T33" fmla="*/ T32 w 394"/>
                                <a:gd name="T34" fmla="+- 0 267 -36"/>
                                <a:gd name="T35" fmla="*/ 267 h 394"/>
                                <a:gd name="T36" fmla="+- 0 1556 1236"/>
                                <a:gd name="T37" fmla="*/ T36 w 394"/>
                                <a:gd name="T38" fmla="+- 0 262 -36"/>
                                <a:gd name="T39" fmla="*/ 262 h 394"/>
                                <a:gd name="T40" fmla="+- 0 1535 1236"/>
                                <a:gd name="T41" fmla="*/ T40 w 394"/>
                                <a:gd name="T42" fmla="+- 0 256 -36"/>
                                <a:gd name="T43" fmla="*/ 256 h 394"/>
                                <a:gd name="T44" fmla="+- 0 1509 1236"/>
                                <a:gd name="T45" fmla="*/ T44 w 394"/>
                                <a:gd name="T46" fmla="+- 0 247 -36"/>
                                <a:gd name="T47" fmla="*/ 247 h 394"/>
                                <a:gd name="T48" fmla="+- 0 1497 1236"/>
                                <a:gd name="T49" fmla="*/ T48 w 394"/>
                                <a:gd name="T50" fmla="+- 0 242 -36"/>
                                <a:gd name="T51" fmla="*/ 242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94" h="394">
                                  <a:moveTo>
                                    <a:pt x="261" y="278"/>
                                  </a:moveTo>
                                  <a:lnTo>
                                    <a:pt x="263" y="311"/>
                                  </a:lnTo>
                                  <a:lnTo>
                                    <a:pt x="261" y="334"/>
                                  </a:lnTo>
                                  <a:lnTo>
                                    <a:pt x="257" y="348"/>
                                  </a:lnTo>
                                  <a:lnTo>
                                    <a:pt x="251" y="356"/>
                                  </a:lnTo>
                                  <a:lnTo>
                                    <a:pt x="394" y="356"/>
                                  </a:lnTo>
                                  <a:lnTo>
                                    <a:pt x="394" y="307"/>
                                  </a:lnTo>
                                  <a:lnTo>
                                    <a:pt x="356" y="307"/>
                                  </a:lnTo>
                                  <a:lnTo>
                                    <a:pt x="340" y="303"/>
                                  </a:lnTo>
                                  <a:lnTo>
                                    <a:pt x="320" y="298"/>
                                  </a:lnTo>
                                  <a:lnTo>
                                    <a:pt x="299" y="292"/>
                                  </a:lnTo>
                                  <a:lnTo>
                                    <a:pt x="273" y="283"/>
                                  </a:lnTo>
                                  <a:lnTo>
                                    <a:pt x="261" y="27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99"/>
                          <wps:cNvSpPr>
                            <a:spLocks/>
                          </wps:cNvSpPr>
                          <wps:spPr bwMode="auto">
                            <a:xfrm>
                              <a:off x="1236" y="-36"/>
                              <a:ext cx="394" cy="394"/>
                            </a:xfrm>
                            <a:custGeom>
                              <a:avLst/>
                              <a:gdLst>
                                <a:gd name="T0" fmla="+- 0 1467 1236"/>
                                <a:gd name="T1" fmla="*/ T0 w 394"/>
                                <a:gd name="T2" fmla="+- 0 286 -36"/>
                                <a:gd name="T3" fmla="*/ 286 h 394"/>
                                <a:gd name="T4" fmla="+- 0 1442 1236"/>
                                <a:gd name="T5" fmla="*/ T4 w 394"/>
                                <a:gd name="T6" fmla="+- 0 286 -36"/>
                                <a:gd name="T7" fmla="*/ 286 h 394"/>
                                <a:gd name="T8" fmla="+- 0 1450 1236"/>
                                <a:gd name="T9" fmla="*/ T8 w 394"/>
                                <a:gd name="T10" fmla="+- 0 305 -36"/>
                                <a:gd name="T11" fmla="*/ 305 h 394"/>
                                <a:gd name="T12" fmla="+- 0 1449 1236"/>
                                <a:gd name="T13" fmla="*/ T12 w 394"/>
                                <a:gd name="T14" fmla="+- 0 313 -36"/>
                                <a:gd name="T15" fmla="*/ 313 h 394"/>
                                <a:gd name="T16" fmla="+- 0 1447 1236"/>
                                <a:gd name="T17" fmla="*/ T16 w 394"/>
                                <a:gd name="T18" fmla="+- 0 319 -36"/>
                                <a:gd name="T19" fmla="*/ 319 h 394"/>
                                <a:gd name="T20" fmla="+- 0 1486 1236"/>
                                <a:gd name="T21" fmla="*/ T20 w 394"/>
                                <a:gd name="T22" fmla="+- 0 319 -36"/>
                                <a:gd name="T23" fmla="*/ 319 h 394"/>
                                <a:gd name="T24" fmla="+- 0 1477 1236"/>
                                <a:gd name="T25" fmla="*/ T24 w 394"/>
                                <a:gd name="T26" fmla="+- 0 296 -36"/>
                                <a:gd name="T27" fmla="*/ 296 h 394"/>
                                <a:gd name="T28" fmla="+- 0 1467 1236"/>
                                <a:gd name="T29" fmla="*/ T28 w 394"/>
                                <a:gd name="T30" fmla="+- 0 286 -36"/>
                                <a:gd name="T31" fmla="*/ 286 h 39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94" h="394">
                                  <a:moveTo>
                                    <a:pt x="231" y="322"/>
                                  </a:moveTo>
                                  <a:lnTo>
                                    <a:pt x="206" y="322"/>
                                  </a:lnTo>
                                  <a:lnTo>
                                    <a:pt x="214" y="341"/>
                                  </a:lnTo>
                                  <a:lnTo>
                                    <a:pt x="213" y="349"/>
                                  </a:lnTo>
                                  <a:lnTo>
                                    <a:pt x="211" y="355"/>
                                  </a:lnTo>
                                  <a:lnTo>
                                    <a:pt x="250" y="355"/>
                                  </a:lnTo>
                                  <a:lnTo>
                                    <a:pt x="241" y="332"/>
                                  </a:lnTo>
                                  <a:lnTo>
                                    <a:pt x="231" y="322"/>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98"/>
                          <wps:cNvSpPr>
                            <a:spLocks/>
                          </wps:cNvSpPr>
                          <wps:spPr bwMode="auto">
                            <a:xfrm>
                              <a:off x="1236" y="-36"/>
                              <a:ext cx="394" cy="394"/>
                            </a:xfrm>
                            <a:custGeom>
                              <a:avLst/>
                              <a:gdLst>
                                <a:gd name="T0" fmla="+- 0 1630 1236"/>
                                <a:gd name="T1" fmla="*/ T0 w 394"/>
                                <a:gd name="T2" fmla="+- 0 2 -36"/>
                                <a:gd name="T3" fmla="*/ 2 h 394"/>
                                <a:gd name="T4" fmla="+- 0 1592 1236"/>
                                <a:gd name="T5" fmla="*/ T4 w 394"/>
                                <a:gd name="T6" fmla="+- 0 2 -36"/>
                                <a:gd name="T7" fmla="*/ 2 h 394"/>
                                <a:gd name="T8" fmla="+- 0 1592 1236"/>
                                <a:gd name="T9" fmla="*/ T8 w 394"/>
                                <a:gd name="T10" fmla="+- 0 271 -36"/>
                                <a:gd name="T11" fmla="*/ 271 h 394"/>
                                <a:gd name="T12" fmla="+- 0 1630 1236"/>
                                <a:gd name="T13" fmla="*/ T12 w 394"/>
                                <a:gd name="T14" fmla="+- 0 271 -36"/>
                                <a:gd name="T15" fmla="*/ 271 h 394"/>
                                <a:gd name="T16" fmla="+- 0 1630 1236"/>
                                <a:gd name="T17" fmla="*/ T16 w 394"/>
                                <a:gd name="T18" fmla="+- 0 2 -36"/>
                                <a:gd name="T19" fmla="*/ 2 h 394"/>
                              </a:gdLst>
                              <a:ahLst/>
                              <a:cxnLst>
                                <a:cxn ang="0">
                                  <a:pos x="T1" y="T3"/>
                                </a:cxn>
                                <a:cxn ang="0">
                                  <a:pos x="T5" y="T7"/>
                                </a:cxn>
                                <a:cxn ang="0">
                                  <a:pos x="T9" y="T11"/>
                                </a:cxn>
                                <a:cxn ang="0">
                                  <a:pos x="T13" y="T15"/>
                                </a:cxn>
                                <a:cxn ang="0">
                                  <a:pos x="T17" y="T19"/>
                                </a:cxn>
                              </a:cxnLst>
                              <a:rect l="0" t="0" r="r" b="b"/>
                              <a:pathLst>
                                <a:path w="394" h="394">
                                  <a:moveTo>
                                    <a:pt x="394" y="38"/>
                                  </a:moveTo>
                                  <a:lnTo>
                                    <a:pt x="356" y="38"/>
                                  </a:lnTo>
                                  <a:lnTo>
                                    <a:pt x="356" y="307"/>
                                  </a:lnTo>
                                  <a:lnTo>
                                    <a:pt x="394" y="307"/>
                                  </a:lnTo>
                                  <a:lnTo>
                                    <a:pt x="394" y="3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97"/>
                          <wps:cNvSpPr>
                            <a:spLocks/>
                          </wps:cNvSpPr>
                          <wps:spPr bwMode="auto">
                            <a:xfrm>
                              <a:off x="1236" y="-36"/>
                              <a:ext cx="394" cy="394"/>
                            </a:xfrm>
                            <a:custGeom>
                              <a:avLst/>
                              <a:gdLst>
                                <a:gd name="T0" fmla="+- 0 1359 1236"/>
                                <a:gd name="T1" fmla="*/ T0 w 394"/>
                                <a:gd name="T2" fmla="+- 0 250 -36"/>
                                <a:gd name="T3" fmla="*/ 250 h 394"/>
                                <a:gd name="T4" fmla="+- 0 1347 1236"/>
                                <a:gd name="T5" fmla="*/ T4 w 394"/>
                                <a:gd name="T6" fmla="+- 0 250 -36"/>
                                <a:gd name="T7" fmla="*/ 250 h 394"/>
                                <a:gd name="T8" fmla="+- 0 1326 1236"/>
                                <a:gd name="T9" fmla="*/ T8 w 394"/>
                                <a:gd name="T10" fmla="+- 0 257 -36"/>
                                <a:gd name="T11" fmla="*/ 257 h 394"/>
                                <a:gd name="T12" fmla="+- 0 1305 1236"/>
                                <a:gd name="T13" fmla="*/ T12 w 394"/>
                                <a:gd name="T14" fmla="+- 0 263 -36"/>
                                <a:gd name="T15" fmla="*/ 263 h 394"/>
                                <a:gd name="T16" fmla="+- 0 1286 1236"/>
                                <a:gd name="T17" fmla="*/ T16 w 394"/>
                                <a:gd name="T18" fmla="+- 0 268 -36"/>
                                <a:gd name="T19" fmla="*/ 268 h 394"/>
                                <a:gd name="T20" fmla="+- 0 1365 1236"/>
                                <a:gd name="T21" fmla="*/ T20 w 394"/>
                                <a:gd name="T22" fmla="+- 0 268 -36"/>
                                <a:gd name="T23" fmla="*/ 268 h 394"/>
                                <a:gd name="T24" fmla="+- 0 1359 1236"/>
                                <a:gd name="T25" fmla="*/ T24 w 394"/>
                                <a:gd name="T26" fmla="+- 0 250 -36"/>
                                <a:gd name="T27" fmla="*/ 250 h 394"/>
                              </a:gdLst>
                              <a:ahLst/>
                              <a:cxnLst>
                                <a:cxn ang="0">
                                  <a:pos x="T1" y="T3"/>
                                </a:cxn>
                                <a:cxn ang="0">
                                  <a:pos x="T5" y="T7"/>
                                </a:cxn>
                                <a:cxn ang="0">
                                  <a:pos x="T9" y="T11"/>
                                </a:cxn>
                                <a:cxn ang="0">
                                  <a:pos x="T13" y="T15"/>
                                </a:cxn>
                                <a:cxn ang="0">
                                  <a:pos x="T17" y="T19"/>
                                </a:cxn>
                                <a:cxn ang="0">
                                  <a:pos x="T21" y="T23"/>
                                </a:cxn>
                                <a:cxn ang="0">
                                  <a:pos x="T25" y="T27"/>
                                </a:cxn>
                              </a:cxnLst>
                              <a:rect l="0" t="0" r="r" b="b"/>
                              <a:pathLst>
                                <a:path w="394" h="394">
                                  <a:moveTo>
                                    <a:pt x="123" y="286"/>
                                  </a:moveTo>
                                  <a:lnTo>
                                    <a:pt x="111" y="286"/>
                                  </a:lnTo>
                                  <a:lnTo>
                                    <a:pt x="90" y="293"/>
                                  </a:lnTo>
                                  <a:lnTo>
                                    <a:pt x="69" y="299"/>
                                  </a:lnTo>
                                  <a:lnTo>
                                    <a:pt x="50" y="304"/>
                                  </a:lnTo>
                                  <a:lnTo>
                                    <a:pt x="129" y="304"/>
                                  </a:lnTo>
                                  <a:lnTo>
                                    <a:pt x="123" y="286"/>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96"/>
                          <wps:cNvSpPr>
                            <a:spLocks/>
                          </wps:cNvSpPr>
                          <wps:spPr bwMode="auto">
                            <a:xfrm>
                              <a:off x="1236" y="-36"/>
                              <a:ext cx="394" cy="394"/>
                            </a:xfrm>
                            <a:custGeom>
                              <a:avLst/>
                              <a:gdLst>
                                <a:gd name="T0" fmla="+- 0 1516 1236"/>
                                <a:gd name="T1" fmla="*/ T0 w 394"/>
                                <a:gd name="T2" fmla="+- 0 111 -36"/>
                                <a:gd name="T3" fmla="*/ 111 h 394"/>
                                <a:gd name="T4" fmla="+- 0 1504 1236"/>
                                <a:gd name="T5" fmla="*/ T4 w 394"/>
                                <a:gd name="T6" fmla="+- 0 115 -36"/>
                                <a:gd name="T7" fmla="*/ 115 h 394"/>
                                <a:gd name="T8" fmla="+- 0 1515 1236"/>
                                <a:gd name="T9" fmla="*/ T8 w 394"/>
                                <a:gd name="T10" fmla="+- 0 115 -36"/>
                                <a:gd name="T11" fmla="*/ 115 h 394"/>
                                <a:gd name="T12" fmla="+- 0 1516 1236"/>
                                <a:gd name="T13" fmla="*/ T12 w 394"/>
                                <a:gd name="T14" fmla="+- 0 111 -36"/>
                                <a:gd name="T15" fmla="*/ 111 h 394"/>
                              </a:gdLst>
                              <a:ahLst/>
                              <a:cxnLst>
                                <a:cxn ang="0">
                                  <a:pos x="T1" y="T3"/>
                                </a:cxn>
                                <a:cxn ang="0">
                                  <a:pos x="T5" y="T7"/>
                                </a:cxn>
                                <a:cxn ang="0">
                                  <a:pos x="T9" y="T11"/>
                                </a:cxn>
                                <a:cxn ang="0">
                                  <a:pos x="T13" y="T15"/>
                                </a:cxn>
                              </a:cxnLst>
                              <a:rect l="0" t="0" r="r" b="b"/>
                              <a:pathLst>
                                <a:path w="394" h="394">
                                  <a:moveTo>
                                    <a:pt x="280" y="147"/>
                                  </a:moveTo>
                                  <a:lnTo>
                                    <a:pt x="268" y="151"/>
                                  </a:lnTo>
                                  <a:lnTo>
                                    <a:pt x="279" y="151"/>
                                  </a:lnTo>
                                  <a:lnTo>
                                    <a:pt x="280" y="147"/>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9D063D" id="Group 94" o:spid="_x0000_s1026" style="position:absolute;margin-left:0;margin-top:13.5pt;width:21pt;height:23.25pt;z-index:-251662848;mso-position-horizontal:left;mso-position-horizontal-relative:margin" coordorigin="1073,-46" coordsize="56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">
                <v:group id="Group 103" o:spid="_x0000_s1027" style="position:absolute;left:1083;top:109;width:477;height:414" coordorigin="1083,109" coordsize="47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104" o:spid="_x0000_s1028" style="position:absolute;left:1083;top:109;width:477;height:414;visibility:visible;mso-wrap-style:square;v-text-anchor:top" coordsize="47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" path="m127,l,32,95,414,477,319,466,274r-339,l127,e" filled="f" stroked="f">
                    <v:path arrowok="t" o:connecttype="custom" o:connectlocs="127,109;0,141;95,523;477,428;466,383;127,383;127,109" o:connectangles="0,0,0,0,0,0,0"/>
                  </v:shape>
                </v:group>
                <v:group id="Group 95" o:spid="_x0000_s1029" style="position:absolute;left:1236;top:-36;width:394;height:394" coordorigin="1236,-36"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Freeform 102" o:spid="_x0000_s1030"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" path="m394,l,,,394r394,l394,356r-255,l137,348r-1,l133,334r,-2l131,310r-2,-6l50,304,38,38r356,l394,e" filled="f" stroked="f">
                    <v:path arrowok="t" o:connecttype="custom" o:connectlocs="394,-36;0,-36;0,358;394,358;394,320;139,320;137,312;136,312;133,298;133,296;131,274;129,268;50,268;38,2;394,2;394,-36" o:connectangles="0,0,0,0,0,0,0,0,0,0,0,0,0,0,0,0"/>
                  </v:shape>
                  <v:shape id="Freeform 101" o:spid="_x0000_s1031"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" path="m207,55l146,73r-23,60l125,148r-11,l118,166r5,10l125,184r-3,5l132,205r6,3l137,229r10,9l147,271r7,12l172,296r-17,21l147,331r-3,17l139,356r112,l250,355r-67,l181,349r-2,-8l187,322r44,l223,314,208,302r25,-11l245,276r2,-38l257,229r-1,-21l262,205r5,-8l272,189r-3,-5l270,180r1,-4l276,166r3,-15l268,151r1,-3l125,148r-11,-1l269,147r1,-9l272,116,260,92,243,74,224,62,207,55e" filled="f" stroked="f">
                    <v:path arrowok="t" o:connecttype="custom" o:connectlocs="207,19;146,37;123,97;125,112;114,112;118,130;123,140;125,148;122,153;132,169;138,172;137,193;147,202;147,235;154,247;172,260;155,281;147,295;144,312;139,320;251,320;250,319;183,319;181,313;179,305;187,286;231,286;223,278;208,266;233,255;245,240;247,202;257,193;256,172;262,169;267,161;272,153;269,148;270,144;271,140;276,130;279,115;268,115;269,112;125,112;114,111;269,111;270,102;272,80;260,56;243,38;224,26;207,19" o:connectangles="0,0,0,0,0,0,0,0,0,0,0,0,0,0,0,0,0,0,0,0,0,0,0,0,0,0,0,0,0,0,0,0,0,0,0,0,0,0,0,0,0,0,0,0,0,0,0,0,0,0,0,0,0"/>
                  </v:shape>
                  <v:shape id="Freeform 100" o:spid="_x0000_s1032"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" path="m261,278r2,33l261,334r-4,14l251,356r143,l394,307r-38,l340,303r-20,-5l299,292r-26,-9l261,278e" filled="f" stroked="f">
                    <v:path arrowok="t" o:connecttype="custom" o:connectlocs="261,242;263,275;261,298;257,312;251,320;394,320;394,271;356,271;340,267;320,262;299,256;273,247;261,242" o:connectangles="0,0,0,0,0,0,0,0,0,0,0,0,0"/>
                  </v:shape>
                  <v:shape id="Freeform 99" o:spid="_x0000_s1033"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" path="m231,322r-25,l214,341r-1,8l211,355r39,l241,332,231,322e" filled="f" stroked="f">
                    <v:path arrowok="t" o:connecttype="custom" o:connectlocs="231,286;206,286;214,305;213,313;211,319;250,319;241,296;231,286" o:connectangles="0,0,0,0,0,0,0,0"/>
                  </v:shape>
                  <v:shape id="Freeform 98" o:spid="_x0000_s1034"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" path="m394,38r-38,l356,307r38,l394,38e" filled="f" stroked="f">
                    <v:path arrowok="t" o:connecttype="custom" o:connectlocs="394,2;356,2;356,271;394,271;394,2" o:connectangles="0,0,0,0,0"/>
                  </v:shape>
                  <v:shape id="Freeform 97" o:spid="_x0000_s1035"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" path="m123,286r-12,l90,293r-21,6l50,304r79,l123,286e" filled="f" stroked="f">
                    <v:path arrowok="t" o:connecttype="custom" o:connectlocs="123,250;111,250;90,257;69,263;50,268;129,268;123,250" o:connectangles="0,0,0,0,0,0,0"/>
                  </v:shape>
                  <v:shape id="Freeform 96" o:spid="_x0000_s1036" style="position:absolute;left:1236;top:-36;width:394;height:394;visibility:visible;mso-wrap-style:square;v-text-anchor:top" coordsize="39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" path="m280,147r-12,4l279,151r1,-4e" filled="f" stroked="f">
                    <v:path arrowok="t" o:connecttype="custom" o:connectlocs="280,111;268,115;279,115;280,111" o:connectangles="0,0,0,0"/>
                  </v:shape>
                </v:group>
                <w10:wrap anchorx="margin"/>
              </v:group>
            </w:pict>
          </mc:Fallback>
        </mc:AlternateContent>
      </w:r>
    </w:p>
    <w:p w14:paraId="36A80809" w14:textId="77777777" w:rsidR="003E63CA" w:rsidRDefault="00571F88" w:rsidP="00DB560D">
      <w:pPr>
        <w:spacing w:before="16" w:after="0"/>
        <w:ind w:right="-20" w:firstLine="720"/>
        <w:rPr>
          <w:rFonts w:ascii="Garamond" w:eastAsia="Georgia" w:hAnsi="Garamond" w:cs="Georgia"/>
          <w:b/>
          <w:color w:val="006D9E"/>
          <w:position w:val="-1"/>
          <w:sz w:val="24"/>
          <w:szCs w:val="24"/>
        </w:rPr>
      </w:pPr>
      <w:r w:rsidRPr="0025477C">
        <w:rPr>
          <w:rFonts w:ascii="Garamond" w:eastAsia="Georgia" w:hAnsi="Garamond" w:cs="Georgia"/>
          <w:b/>
          <w:color w:val="006D9E"/>
          <w:position w:val="-1"/>
          <w:sz w:val="24"/>
          <w:szCs w:val="24"/>
        </w:rPr>
        <w:t>PROFESSIONAL SUMMARY</w:t>
      </w:r>
    </w:p>
    <w:p w14:paraId="67492320" w14:textId="77777777" w:rsidR="00DB560D" w:rsidRPr="00DB560D" w:rsidRDefault="00DB560D" w:rsidP="00DB560D">
      <w:pPr>
        <w:spacing w:before="16" w:after="0"/>
        <w:ind w:right="-20" w:firstLine="720"/>
        <w:rPr>
          <w:rFonts w:ascii="Garamond" w:eastAsia="Georgia" w:hAnsi="Garamond" w:cs="Georgia"/>
          <w:b/>
          <w:color w:val="006D9E"/>
          <w:position w:val="-1"/>
          <w:sz w:val="8"/>
          <w:szCs w:val="8"/>
        </w:rPr>
      </w:pPr>
    </w:p>
    <w:p w14:paraId="7BD56501" w14:textId="77777777" w:rsidR="00DB560D" w:rsidRPr="00DB560D" w:rsidRDefault="00DB560D" w:rsidP="00DB560D">
      <w:pPr>
        <w:numPr>
          <w:ilvl w:val="0"/>
          <w:numId w:val="4"/>
        </w:numPr>
        <w:spacing w:after="0"/>
        <w:ind w:left="180" w:hanging="180"/>
        <w:contextualSpacing/>
        <w:rPr>
          <w:rFonts w:ascii="Garamond" w:eastAsia="Calibri" w:hAnsi="Garamond" w:cs="Times New Roman"/>
          <w:color w:val="0D0D0D" w:themeColor="text1" w:themeTint="F2"/>
          <w:sz w:val="21"/>
          <w:szCs w:val="21"/>
        </w:rPr>
      </w:pPr>
      <w:r w:rsidRPr="00DB560D">
        <w:rPr>
          <w:rFonts w:ascii="Garamond" w:eastAsia="Calibri" w:hAnsi="Garamond" w:cs="Times New Roman"/>
          <w:color w:val="0D0D0D" w:themeColor="text1" w:themeTint="F2"/>
          <w:sz w:val="21"/>
          <w:szCs w:val="21"/>
        </w:rPr>
        <w:t>Compassionate, Self-mo</w:t>
      </w:r>
      <w:r w:rsidR="00A53B9C">
        <w:rPr>
          <w:rFonts w:ascii="Garamond" w:eastAsia="Calibri" w:hAnsi="Garamond" w:cs="Times New Roman"/>
          <w:color w:val="0D0D0D" w:themeColor="text1" w:themeTint="F2"/>
          <w:sz w:val="21"/>
          <w:szCs w:val="21"/>
        </w:rPr>
        <w:t>tivated and Dedicated</w:t>
      </w:r>
      <w:r w:rsidRPr="00DB560D">
        <w:rPr>
          <w:rFonts w:ascii="Garamond" w:eastAsia="Calibri" w:hAnsi="Garamond" w:cs="Times New Roman"/>
          <w:color w:val="0D0D0D" w:themeColor="text1" w:themeTint="F2"/>
          <w:sz w:val="21"/>
          <w:szCs w:val="21"/>
        </w:rPr>
        <w:t xml:space="preserve"> </w:t>
      </w:r>
      <w:r w:rsidR="00E626D1">
        <w:rPr>
          <w:rFonts w:ascii="Garamond" w:eastAsia="Calibri" w:hAnsi="Garamond" w:cs="Times New Roman"/>
          <w:color w:val="0D0D0D" w:themeColor="text1" w:themeTint="F2"/>
          <w:sz w:val="21"/>
          <w:szCs w:val="21"/>
        </w:rPr>
        <w:t>health care practitioner</w:t>
      </w:r>
      <w:r w:rsidRPr="00DB560D">
        <w:rPr>
          <w:rFonts w:ascii="Garamond" w:eastAsia="Calibri" w:hAnsi="Garamond" w:cs="Times New Roman"/>
          <w:color w:val="0D0D0D" w:themeColor="text1" w:themeTint="F2"/>
          <w:sz w:val="21"/>
          <w:szCs w:val="21"/>
        </w:rPr>
        <w:t xml:space="preserve"> committed to driving top-quality patient care. Delivers patient care through assessment, planning, implementation, and evaluation of patient needs with the highest professional standard while promoting nursing excellence through continued education and research.</w:t>
      </w:r>
    </w:p>
    <w:p w14:paraId="4490C429" w14:textId="77777777" w:rsidR="00DB560D" w:rsidRPr="00DB560D" w:rsidRDefault="00DB560D" w:rsidP="00DB560D">
      <w:pPr>
        <w:numPr>
          <w:ilvl w:val="0"/>
          <w:numId w:val="4"/>
        </w:numPr>
        <w:spacing w:after="0"/>
        <w:ind w:left="180" w:hanging="180"/>
        <w:contextualSpacing/>
        <w:rPr>
          <w:rFonts w:ascii="Garamond" w:eastAsia="Calibri" w:hAnsi="Garamond" w:cs="Times New Roman"/>
          <w:color w:val="0D0D0D" w:themeColor="text1" w:themeTint="F2"/>
          <w:sz w:val="21"/>
          <w:szCs w:val="21"/>
        </w:rPr>
      </w:pPr>
      <w:r w:rsidRPr="00DB560D">
        <w:rPr>
          <w:rFonts w:ascii="Garamond" w:eastAsia="Calibri" w:hAnsi="Garamond" w:cs="Times New Roman"/>
          <w:color w:val="0D0D0D" w:themeColor="text1" w:themeTint="F2"/>
          <w:sz w:val="21"/>
          <w:szCs w:val="21"/>
        </w:rPr>
        <w:t xml:space="preserve">Dexterously assesses, plans, implements, evaluates and documents </w:t>
      </w:r>
      <w:r w:rsidR="00E626D1">
        <w:rPr>
          <w:rFonts w:ascii="Garamond" w:eastAsia="Calibri" w:hAnsi="Garamond" w:cs="Times New Roman"/>
          <w:color w:val="0D0D0D" w:themeColor="text1" w:themeTint="F2"/>
          <w:sz w:val="21"/>
          <w:szCs w:val="21"/>
        </w:rPr>
        <w:t xml:space="preserve">medical </w:t>
      </w:r>
      <w:r w:rsidRPr="00DB560D">
        <w:rPr>
          <w:rFonts w:ascii="Garamond" w:eastAsia="Calibri" w:hAnsi="Garamond" w:cs="Times New Roman"/>
          <w:color w:val="0D0D0D" w:themeColor="text1" w:themeTint="F2"/>
          <w:sz w:val="21"/>
          <w:szCs w:val="21"/>
        </w:rPr>
        <w:t>care of patients in accordance with organizational policies and in accordance with standards of professional nursing practice utilizing the framework for professional nursing practice and development.</w:t>
      </w:r>
    </w:p>
    <w:p w14:paraId="00C228D9" w14:textId="77ECFD18" w:rsidR="00DB560D" w:rsidRPr="000F4D3D" w:rsidRDefault="00DB560D" w:rsidP="000F4D3D">
      <w:pPr>
        <w:numPr>
          <w:ilvl w:val="0"/>
          <w:numId w:val="4"/>
        </w:numPr>
        <w:spacing w:after="0"/>
        <w:ind w:left="180" w:hanging="180"/>
        <w:contextualSpacing/>
        <w:rPr>
          <w:rFonts w:ascii="Garamond" w:eastAsia="Calibri" w:hAnsi="Garamond" w:cs="Times New Roman"/>
          <w:color w:val="0D0D0D" w:themeColor="text1" w:themeTint="F2"/>
          <w:sz w:val="21"/>
          <w:szCs w:val="21"/>
        </w:rPr>
      </w:pPr>
      <w:r w:rsidRPr="00DB560D">
        <w:rPr>
          <w:rFonts w:ascii="Garamond" w:eastAsia="Calibri" w:hAnsi="Garamond" w:cs="Times New Roman"/>
          <w:color w:val="0D0D0D" w:themeColor="text1" w:themeTint="F2"/>
          <w:sz w:val="21"/>
          <w:szCs w:val="21"/>
        </w:rPr>
        <w:t xml:space="preserve">Demonstrates knowledge of </w:t>
      </w:r>
      <w:r w:rsidR="0086274A">
        <w:rPr>
          <w:rFonts w:ascii="Garamond" w:eastAsia="Calibri" w:hAnsi="Garamond" w:cs="Times New Roman"/>
          <w:color w:val="0D0D0D" w:themeColor="text1" w:themeTint="F2"/>
          <w:sz w:val="21"/>
          <w:szCs w:val="21"/>
        </w:rPr>
        <w:t xml:space="preserve">medical </w:t>
      </w:r>
      <w:bookmarkStart w:id="0" w:name="_GoBack"/>
      <w:bookmarkEnd w:id="0"/>
      <w:r w:rsidR="0086274A">
        <w:rPr>
          <w:rFonts w:ascii="Garamond" w:eastAsia="Calibri" w:hAnsi="Garamond" w:cs="Times New Roman"/>
          <w:noProof/>
          <w:color w:val="0D0D0D" w:themeColor="text1" w:themeTint="F2"/>
          <w:sz w:val="21"/>
          <w:szCs w:val="21"/>
        </w:rPr>
        <w:t>Termanolog</w:t>
      </w:r>
      <w:r w:rsidR="0086274A" w:rsidRPr="0086274A">
        <w:rPr>
          <w:rFonts w:ascii="Garamond" w:eastAsia="Calibri" w:hAnsi="Garamond" w:cs="Times New Roman"/>
          <w:noProof/>
          <w:color w:val="0D0D0D" w:themeColor="text1" w:themeTint="F2"/>
          <w:sz w:val="21"/>
          <w:szCs w:val="21"/>
        </w:rPr>
        <w:t>y</w:t>
      </w:r>
      <w:r w:rsidR="0086274A">
        <w:rPr>
          <w:rFonts w:ascii="Garamond" w:eastAsia="Calibri" w:hAnsi="Garamond" w:cs="Times New Roman"/>
          <w:color w:val="0D0D0D" w:themeColor="text1" w:themeTint="F2"/>
          <w:sz w:val="21"/>
          <w:szCs w:val="21"/>
        </w:rPr>
        <w:t xml:space="preserve"> </w:t>
      </w:r>
      <w:r w:rsidRPr="00DB560D">
        <w:rPr>
          <w:rFonts w:ascii="Garamond" w:eastAsia="Calibri" w:hAnsi="Garamond" w:cs="Times New Roman"/>
          <w:color w:val="0D0D0D" w:themeColor="text1" w:themeTint="F2"/>
          <w:sz w:val="21"/>
          <w:szCs w:val="21"/>
        </w:rPr>
        <w:t>and provides acute patient support; engage in monitoring vital signs and h</w:t>
      </w:r>
      <w:r>
        <w:rPr>
          <w:rFonts w:ascii="Garamond" w:eastAsia="Calibri" w:hAnsi="Garamond" w:cs="Times New Roman"/>
          <w:color w:val="0D0D0D" w:themeColor="text1" w:themeTint="F2"/>
          <w:sz w:val="21"/>
          <w:szCs w:val="21"/>
        </w:rPr>
        <w:t>ealth condition; and p</w:t>
      </w:r>
      <w:r w:rsidRPr="00DB560D">
        <w:rPr>
          <w:rFonts w:ascii="Garamond" w:eastAsia="Calibri" w:hAnsi="Garamond" w:cs="Times New Roman"/>
          <w:color w:val="0D0D0D" w:themeColor="text1" w:themeTint="F2"/>
          <w:sz w:val="21"/>
          <w:szCs w:val="21"/>
        </w:rPr>
        <w:t>roficient in all documentation/record maintenance/paperwork to ensure accuracy and patient confidentiality using basic computerized knowledge and skills.</w:t>
      </w:r>
    </w:p>
    <w:p w14:paraId="33A5B90A" w14:textId="0B2CF129" w:rsidR="00DB560D" w:rsidRPr="00DB560D" w:rsidRDefault="00DB560D" w:rsidP="00DB560D">
      <w:pPr>
        <w:numPr>
          <w:ilvl w:val="0"/>
          <w:numId w:val="4"/>
        </w:numPr>
        <w:spacing w:after="0"/>
        <w:ind w:left="180" w:hanging="180"/>
        <w:contextualSpacing/>
        <w:rPr>
          <w:rFonts w:ascii="Garamond" w:eastAsia="Calibri" w:hAnsi="Garamond" w:cs="Times New Roman"/>
          <w:color w:val="0D0D0D" w:themeColor="text1" w:themeTint="F2"/>
          <w:sz w:val="21"/>
          <w:szCs w:val="21"/>
        </w:rPr>
      </w:pPr>
      <w:r w:rsidRPr="00DB560D">
        <w:rPr>
          <w:rFonts w:ascii="Garamond" w:eastAsia="Calibri" w:hAnsi="Garamond" w:cs="Times New Roman"/>
          <w:color w:val="0D0D0D" w:themeColor="text1" w:themeTint="F2"/>
          <w:sz w:val="21"/>
          <w:szCs w:val="21"/>
        </w:rPr>
        <w:t xml:space="preserve">Known for the ability to quickly and effectively discern needs, solver problems, and strengthen relationships with a high volume of diverse patients and family members while maintaining composed, diplomatic, and helpful demeanor. Excellent bedside manner with proven ability to establish </w:t>
      </w:r>
      <w:r w:rsidR="0086274A">
        <w:rPr>
          <w:rFonts w:ascii="Garamond" w:eastAsia="Calibri" w:hAnsi="Garamond" w:cs="Times New Roman"/>
          <w:color w:val="0D0D0D" w:themeColor="text1" w:themeTint="F2"/>
          <w:sz w:val="21"/>
          <w:szCs w:val="21"/>
        </w:rPr>
        <w:t xml:space="preserve">a </w:t>
      </w:r>
      <w:r w:rsidRPr="0086274A">
        <w:rPr>
          <w:rFonts w:ascii="Garamond" w:eastAsia="Calibri" w:hAnsi="Garamond" w:cs="Times New Roman"/>
          <w:noProof/>
          <w:color w:val="0D0D0D" w:themeColor="text1" w:themeTint="F2"/>
          <w:sz w:val="21"/>
          <w:szCs w:val="21"/>
        </w:rPr>
        <w:t>quick</w:t>
      </w:r>
      <w:r w:rsidRPr="00DB560D">
        <w:rPr>
          <w:rFonts w:ascii="Garamond" w:eastAsia="Calibri" w:hAnsi="Garamond" w:cs="Times New Roman"/>
          <w:color w:val="0D0D0D" w:themeColor="text1" w:themeTint="F2"/>
          <w:sz w:val="21"/>
          <w:szCs w:val="21"/>
        </w:rPr>
        <w:t xml:space="preserve"> rapport with patients and medical staff.</w:t>
      </w:r>
    </w:p>
    <w:p w14:paraId="77B894EA" w14:textId="77777777" w:rsidR="00CA0B04" w:rsidRPr="002031EE" w:rsidRDefault="00CA0B04" w:rsidP="002031EE">
      <w:pPr>
        <w:spacing w:after="0"/>
        <w:contextualSpacing/>
        <w:rPr>
          <w:rFonts w:ascii="Garamond" w:eastAsia="Calibri" w:hAnsi="Garamond" w:cs="Times New Roman"/>
          <w:color w:val="0D0D0D" w:themeColor="text1" w:themeTint="F2"/>
          <w:sz w:val="21"/>
          <w:szCs w:val="21"/>
        </w:rPr>
      </w:pPr>
      <w:r w:rsidRPr="0025477C">
        <w:rPr>
          <w:rFonts w:ascii="Garamond" w:eastAsia="Georgia" w:hAnsi="Garamond" w:cs="Georgia"/>
          <w:b/>
          <w:noProof/>
          <w:color w:val="006D9E"/>
          <w:position w:val="-1"/>
          <w:sz w:val="24"/>
          <w:szCs w:val="24"/>
          <w:lang w:val="en-GB" w:eastAsia="en-GB"/>
        </w:rPr>
        <mc:AlternateContent>
          <mc:Choice Requires="wpg">
            <w:drawing>
              <wp:anchor distT="0" distB="0" distL="114300" distR="114300" simplePos="0" relativeHeight="251656704" behindDoc="1" locked="0" layoutInCell="1" allowOverlap="1" wp14:anchorId="28203E3D" wp14:editId="78007011">
                <wp:simplePos x="0" y="0"/>
                <wp:positionH relativeFrom="column">
                  <wp:posOffset>-3810</wp:posOffset>
                </wp:positionH>
                <wp:positionV relativeFrom="paragraph">
                  <wp:posOffset>153035</wp:posOffset>
                </wp:positionV>
                <wp:extent cx="314325" cy="247650"/>
                <wp:effectExtent l="0" t="0" r="9525"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325" cy="247650"/>
                          <a:chOff x="1105" y="10449"/>
                          <a:chExt cx="554" cy="527"/>
                        </a:xfrm>
                        <a:solidFill>
                          <a:srgbClr val="006D9E"/>
                        </a:solidFill>
                      </wpg:grpSpPr>
                      <wps:wsp>
                        <wps:cNvPr id="25" name="Freeform 3"/>
                        <wps:cNvSpPr>
                          <a:spLocks/>
                        </wps:cNvSpPr>
                        <wps:spPr bwMode="auto">
                          <a:xfrm>
                            <a:off x="1105" y="10449"/>
                            <a:ext cx="554" cy="527"/>
                          </a:xfrm>
                          <a:custGeom>
                            <a:avLst/>
                            <a:gdLst>
                              <a:gd name="T0" fmla="+- 0 1510 1226"/>
                              <a:gd name="T1" fmla="*/ T0 w 554"/>
                              <a:gd name="T2" fmla="+- 0 831 831"/>
                              <a:gd name="T3" fmla="*/ 831 h 527"/>
                              <a:gd name="T4" fmla="+- 0 1495 1226"/>
                              <a:gd name="T5" fmla="*/ T4 w 554"/>
                              <a:gd name="T6" fmla="+- 0 831 831"/>
                              <a:gd name="T7" fmla="*/ 831 h 527"/>
                              <a:gd name="T8" fmla="+- 0 1420 1226"/>
                              <a:gd name="T9" fmla="*/ T8 w 554"/>
                              <a:gd name="T10" fmla="+- 0 984 831"/>
                              <a:gd name="T11" fmla="*/ 984 h 527"/>
                              <a:gd name="T12" fmla="+- 0 1416 1226"/>
                              <a:gd name="T13" fmla="*/ T12 w 554"/>
                              <a:gd name="T14" fmla="+- 0 992 831"/>
                              <a:gd name="T15" fmla="*/ 992 h 527"/>
                              <a:gd name="T16" fmla="+- 0 1408 1226"/>
                              <a:gd name="T17" fmla="*/ T16 w 554"/>
                              <a:gd name="T18" fmla="+- 0 998 831"/>
                              <a:gd name="T19" fmla="*/ 998 h 527"/>
                              <a:gd name="T20" fmla="+- 0 1230 1226"/>
                              <a:gd name="T21" fmla="*/ T20 w 554"/>
                              <a:gd name="T22" fmla="+- 0 1024 831"/>
                              <a:gd name="T23" fmla="*/ 1024 h 527"/>
                              <a:gd name="T24" fmla="+- 0 1226 1226"/>
                              <a:gd name="T25" fmla="*/ T24 w 554"/>
                              <a:gd name="T26" fmla="+- 0 1038 831"/>
                              <a:gd name="T27" fmla="*/ 1038 h 527"/>
                              <a:gd name="T28" fmla="+- 0 1355 1226"/>
                              <a:gd name="T29" fmla="*/ T28 w 554"/>
                              <a:gd name="T30" fmla="+- 0 1163 831"/>
                              <a:gd name="T31" fmla="*/ 1163 h 527"/>
                              <a:gd name="T32" fmla="+- 0 1357 1226"/>
                              <a:gd name="T33" fmla="*/ T32 w 554"/>
                              <a:gd name="T34" fmla="+- 0 1172 831"/>
                              <a:gd name="T35" fmla="*/ 1172 h 527"/>
                              <a:gd name="T36" fmla="+- 0 1329 1226"/>
                              <a:gd name="T37" fmla="*/ T36 w 554"/>
                              <a:gd name="T38" fmla="+- 0 1338 831"/>
                              <a:gd name="T39" fmla="*/ 1338 h 527"/>
                              <a:gd name="T40" fmla="+- 0 1327 1226"/>
                              <a:gd name="T41" fmla="*/ T40 w 554"/>
                              <a:gd name="T42" fmla="+- 0 1350 831"/>
                              <a:gd name="T43" fmla="*/ 1350 h 527"/>
                              <a:gd name="T44" fmla="+- 0 1339 1226"/>
                              <a:gd name="T45" fmla="*/ T44 w 554"/>
                              <a:gd name="T46" fmla="+- 0 1358 831"/>
                              <a:gd name="T47" fmla="*/ 1358 h 527"/>
                              <a:gd name="T48" fmla="+- 0 1498 1226"/>
                              <a:gd name="T49" fmla="*/ T48 w 554"/>
                              <a:gd name="T50" fmla="+- 0 1274 831"/>
                              <a:gd name="T51" fmla="*/ 1274 h 527"/>
                              <a:gd name="T52" fmla="+- 0 1666 1226"/>
                              <a:gd name="T53" fmla="*/ T52 w 554"/>
                              <a:gd name="T54" fmla="+- 0 1274 831"/>
                              <a:gd name="T55" fmla="*/ 1274 h 527"/>
                              <a:gd name="T56" fmla="+- 0 1648 1226"/>
                              <a:gd name="T57" fmla="*/ T56 w 554"/>
                              <a:gd name="T58" fmla="+- 0 1172 831"/>
                              <a:gd name="T59" fmla="*/ 1172 h 527"/>
                              <a:gd name="T60" fmla="+- 0 1651 1226"/>
                              <a:gd name="T61" fmla="*/ T60 w 554"/>
                              <a:gd name="T62" fmla="+- 0 1163 831"/>
                              <a:gd name="T63" fmla="*/ 1163 h 527"/>
                              <a:gd name="T64" fmla="+- 0 1657 1226"/>
                              <a:gd name="T65" fmla="*/ T64 w 554"/>
                              <a:gd name="T66" fmla="+- 0 1157 831"/>
                              <a:gd name="T67" fmla="*/ 1157 h 527"/>
                              <a:gd name="T68" fmla="+- 0 1780 1226"/>
                              <a:gd name="T69" fmla="*/ T68 w 554"/>
                              <a:gd name="T70" fmla="+- 0 1038 831"/>
                              <a:gd name="T71" fmla="*/ 1038 h 527"/>
                              <a:gd name="T72" fmla="+- 0 1775 1226"/>
                              <a:gd name="T73" fmla="*/ T72 w 554"/>
                              <a:gd name="T74" fmla="+- 0 1024 831"/>
                              <a:gd name="T75" fmla="*/ 1024 h 527"/>
                              <a:gd name="T76" fmla="+- 0 1597 1226"/>
                              <a:gd name="T77" fmla="*/ T76 w 554"/>
                              <a:gd name="T78" fmla="+- 0 998 831"/>
                              <a:gd name="T79" fmla="*/ 998 h 527"/>
                              <a:gd name="T80" fmla="+- 0 1590 1226"/>
                              <a:gd name="T81" fmla="*/ T80 w 554"/>
                              <a:gd name="T82" fmla="+- 0 992 831"/>
                              <a:gd name="T83" fmla="*/ 992 h 527"/>
                              <a:gd name="T84" fmla="+- 0 1586 1226"/>
                              <a:gd name="T85" fmla="*/ T84 w 554"/>
                              <a:gd name="T86" fmla="+- 0 984 831"/>
                              <a:gd name="T87" fmla="*/ 984 h 527"/>
                              <a:gd name="T88" fmla="+- 0 1515 1226"/>
                              <a:gd name="T89" fmla="*/ T88 w 554"/>
                              <a:gd name="T90" fmla="+- 0 841 831"/>
                              <a:gd name="T91" fmla="*/ 841 h 527"/>
                              <a:gd name="T92" fmla="+- 0 1510 1226"/>
                              <a:gd name="T93" fmla="*/ T92 w 554"/>
                              <a:gd name="T94" fmla="+- 0 831 831"/>
                              <a:gd name="T95" fmla="*/ 831 h 5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554" h="527">
                                <a:moveTo>
                                  <a:pt x="284" y="0"/>
                                </a:moveTo>
                                <a:lnTo>
                                  <a:pt x="269" y="0"/>
                                </a:lnTo>
                                <a:lnTo>
                                  <a:pt x="194" y="153"/>
                                </a:lnTo>
                                <a:lnTo>
                                  <a:pt x="190" y="161"/>
                                </a:lnTo>
                                <a:lnTo>
                                  <a:pt x="182" y="167"/>
                                </a:lnTo>
                                <a:lnTo>
                                  <a:pt x="4" y="193"/>
                                </a:lnTo>
                                <a:lnTo>
                                  <a:pt x="0" y="207"/>
                                </a:lnTo>
                                <a:lnTo>
                                  <a:pt x="129" y="332"/>
                                </a:lnTo>
                                <a:lnTo>
                                  <a:pt x="131" y="341"/>
                                </a:lnTo>
                                <a:lnTo>
                                  <a:pt x="103" y="507"/>
                                </a:lnTo>
                                <a:lnTo>
                                  <a:pt x="101" y="519"/>
                                </a:lnTo>
                                <a:lnTo>
                                  <a:pt x="113" y="527"/>
                                </a:lnTo>
                                <a:lnTo>
                                  <a:pt x="272" y="443"/>
                                </a:lnTo>
                                <a:lnTo>
                                  <a:pt x="440" y="443"/>
                                </a:lnTo>
                                <a:lnTo>
                                  <a:pt x="422" y="341"/>
                                </a:lnTo>
                                <a:lnTo>
                                  <a:pt x="425" y="332"/>
                                </a:lnTo>
                                <a:lnTo>
                                  <a:pt x="431" y="326"/>
                                </a:lnTo>
                                <a:lnTo>
                                  <a:pt x="554" y="207"/>
                                </a:lnTo>
                                <a:lnTo>
                                  <a:pt x="549" y="193"/>
                                </a:lnTo>
                                <a:lnTo>
                                  <a:pt x="371" y="167"/>
                                </a:lnTo>
                                <a:lnTo>
                                  <a:pt x="364" y="161"/>
                                </a:lnTo>
                                <a:lnTo>
                                  <a:pt x="360" y="153"/>
                                </a:lnTo>
                                <a:lnTo>
                                  <a:pt x="289" y="10"/>
                                </a:lnTo>
                                <a:lnTo>
                                  <a:pt x="284"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4"/>
                        <wps:cNvSpPr>
                          <a:spLocks/>
                        </wps:cNvSpPr>
                        <wps:spPr bwMode="auto">
                          <a:xfrm>
                            <a:off x="1105" y="10449"/>
                            <a:ext cx="554" cy="527"/>
                          </a:xfrm>
                          <a:custGeom>
                            <a:avLst/>
                            <a:gdLst>
                              <a:gd name="T0" fmla="+- 0 1666 1226"/>
                              <a:gd name="T1" fmla="*/ T0 w 554"/>
                              <a:gd name="T2" fmla="+- 0 1274 831"/>
                              <a:gd name="T3" fmla="*/ 1274 h 527"/>
                              <a:gd name="T4" fmla="+- 0 1507 1226"/>
                              <a:gd name="T5" fmla="*/ T4 w 554"/>
                              <a:gd name="T6" fmla="+- 0 1274 831"/>
                              <a:gd name="T7" fmla="*/ 1274 h 527"/>
                              <a:gd name="T8" fmla="+- 0 1667 1226"/>
                              <a:gd name="T9" fmla="*/ T8 w 554"/>
                              <a:gd name="T10" fmla="+- 0 1358 831"/>
                              <a:gd name="T11" fmla="*/ 1358 h 527"/>
                              <a:gd name="T12" fmla="+- 0 1679 1226"/>
                              <a:gd name="T13" fmla="*/ T12 w 554"/>
                              <a:gd name="T14" fmla="+- 0 1350 831"/>
                              <a:gd name="T15" fmla="*/ 1350 h 527"/>
                              <a:gd name="T16" fmla="+- 0 1677 1226"/>
                              <a:gd name="T17" fmla="*/ T16 w 554"/>
                              <a:gd name="T18" fmla="+- 0 1338 831"/>
                              <a:gd name="T19" fmla="*/ 1338 h 527"/>
                              <a:gd name="T20" fmla="+- 0 1666 1226"/>
                              <a:gd name="T21" fmla="*/ T20 w 554"/>
                              <a:gd name="T22" fmla="+- 0 1274 831"/>
                              <a:gd name="T23" fmla="*/ 1274 h 527"/>
                            </a:gdLst>
                            <a:ahLst/>
                            <a:cxnLst>
                              <a:cxn ang="0">
                                <a:pos x="T1" y="T3"/>
                              </a:cxn>
                              <a:cxn ang="0">
                                <a:pos x="T5" y="T7"/>
                              </a:cxn>
                              <a:cxn ang="0">
                                <a:pos x="T9" y="T11"/>
                              </a:cxn>
                              <a:cxn ang="0">
                                <a:pos x="T13" y="T15"/>
                              </a:cxn>
                              <a:cxn ang="0">
                                <a:pos x="T17" y="T19"/>
                              </a:cxn>
                              <a:cxn ang="0">
                                <a:pos x="T21" y="T23"/>
                              </a:cxn>
                            </a:cxnLst>
                            <a:rect l="0" t="0" r="r" b="b"/>
                            <a:pathLst>
                              <a:path w="554" h="527">
                                <a:moveTo>
                                  <a:pt x="440" y="443"/>
                                </a:moveTo>
                                <a:lnTo>
                                  <a:pt x="281" y="443"/>
                                </a:lnTo>
                                <a:lnTo>
                                  <a:pt x="441" y="527"/>
                                </a:lnTo>
                                <a:lnTo>
                                  <a:pt x="453" y="519"/>
                                </a:lnTo>
                                <a:lnTo>
                                  <a:pt x="451" y="507"/>
                                </a:lnTo>
                                <a:lnTo>
                                  <a:pt x="440" y="443"/>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8ED913" id="Group 24" o:spid="_x0000_s1026" style="position:absolute;margin-left:-.3pt;margin-top:12.05pt;width:24.75pt;height:19.5pt;z-index:-251659776" coordorigin="1105,10449" coordsize="554,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">
                <v:shape id="Freeform 3" o:spid="_x0000_s1027" style="position:absolute;left:1105;top:10449;width:554;height:527;visibility:visible;mso-wrap-style:square;v-text-anchor:top" coordsize="554,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" path="m284,l269,,194,153r-4,8l182,167,4,193,,207,129,332r2,9l103,507r-2,12l113,527,272,443r168,l422,341r3,-9l431,326,554,207r-5,-14l371,167r-7,-6l360,153,289,10,284,e" filled="f" stroked="f">
                  <v:path arrowok="t" o:connecttype="custom" o:connectlocs="284,831;269,831;194,984;190,992;182,998;4,1024;0,1038;129,1163;131,1172;103,1338;101,1350;113,1358;272,1274;440,1274;422,1172;425,1163;431,1157;554,1038;549,1024;371,998;364,992;360,984;289,841;284,831" o:connectangles="0,0,0,0,0,0,0,0,0,0,0,0,0,0,0,0,0,0,0,0,0,0,0,0"/>
                </v:shape>
                <v:shape id="Freeform 4" o:spid="_x0000_s1028" style="position:absolute;left:1105;top:10449;width:554;height:527;visibility:visible;mso-wrap-style:square;v-text-anchor:top" coordsize="554,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" path="m440,443r-159,l441,527r12,-8l451,507,440,443e" filled="f" stroked="f">
                  <v:path arrowok="t" o:connecttype="custom" o:connectlocs="440,1274;281,1274;441,1358;453,1350;451,1338;440,1274" o:connectangles="0,0,0,0,0,0"/>
                </v:shape>
              </v:group>
            </w:pict>
          </mc:Fallback>
        </mc:AlternateContent>
      </w:r>
    </w:p>
    <w:p w14:paraId="7F35CA01" w14:textId="77777777" w:rsidR="00CA0B04" w:rsidRPr="0025477C" w:rsidRDefault="00CA0B04" w:rsidP="00CA0B04">
      <w:pPr>
        <w:spacing w:before="16" w:after="0"/>
        <w:ind w:right="-20" w:firstLine="720"/>
        <w:rPr>
          <w:rFonts w:ascii="Garamond" w:eastAsia="Georgia" w:hAnsi="Garamond" w:cs="Georgia"/>
          <w:b/>
          <w:color w:val="006D9E"/>
          <w:position w:val="-1"/>
          <w:sz w:val="24"/>
          <w:szCs w:val="24"/>
        </w:rPr>
      </w:pPr>
      <w:r w:rsidRPr="0025477C">
        <w:rPr>
          <w:rFonts w:ascii="Garamond" w:eastAsia="Georgia" w:hAnsi="Garamond" w:cs="Georgia"/>
          <w:b/>
          <w:color w:val="006D9E"/>
          <w:position w:val="-1"/>
          <w:sz w:val="24"/>
          <w:szCs w:val="24"/>
        </w:rPr>
        <w:t>AREAS OF EXPERTISE</w:t>
      </w:r>
    </w:p>
    <w:p w14:paraId="4D938DA9" w14:textId="77777777" w:rsidR="003C359D" w:rsidRPr="0025477C" w:rsidRDefault="003C359D" w:rsidP="003C359D">
      <w:pPr>
        <w:spacing w:before="16" w:after="0"/>
        <w:ind w:right="-20"/>
        <w:rPr>
          <w:rFonts w:ascii="Garamond" w:eastAsia="Georgia" w:hAnsi="Garamond" w:cs="Arial"/>
          <w:color w:val="0D0D0D" w:themeColor="text1" w:themeTint="F2"/>
          <w:sz w:val="8"/>
          <w:szCs w:val="8"/>
        </w:rPr>
      </w:pPr>
    </w:p>
    <w:p w14:paraId="30AE6BA1" w14:textId="77777777" w:rsidR="00022046" w:rsidRPr="00022046" w:rsidRDefault="00022046" w:rsidP="00022046">
      <w:pPr>
        <w:tabs>
          <w:tab w:val="left" w:pos="3780"/>
          <w:tab w:val="left" w:pos="7920"/>
        </w:tabs>
        <w:spacing w:after="0"/>
        <w:jc w:val="both"/>
        <w:rPr>
          <w:rFonts w:ascii="Garamond" w:eastAsia="Georgia" w:hAnsi="Garamond" w:cs="Arial"/>
          <w:color w:val="0D0D0D" w:themeColor="text1" w:themeTint="F2"/>
          <w:sz w:val="21"/>
          <w:szCs w:val="21"/>
        </w:rPr>
      </w:pPr>
      <w:r>
        <w:rPr>
          <w:rFonts w:ascii="Garamond" w:eastAsia="Georgia" w:hAnsi="Garamond" w:cs="Arial"/>
          <w:color w:val="0D0D0D" w:themeColor="text1" w:themeTint="F2"/>
          <w:sz w:val="21"/>
          <w:szCs w:val="21"/>
        </w:rPr>
        <w:t xml:space="preserve">• Quality </w:t>
      </w:r>
      <w:r w:rsidR="00E626D1">
        <w:rPr>
          <w:rFonts w:ascii="Garamond" w:eastAsia="Georgia" w:hAnsi="Garamond" w:cs="Arial"/>
          <w:color w:val="0D0D0D" w:themeColor="text1" w:themeTint="F2"/>
          <w:sz w:val="21"/>
          <w:szCs w:val="21"/>
        </w:rPr>
        <w:t>Health</w:t>
      </w:r>
      <w:r>
        <w:rPr>
          <w:rFonts w:ascii="Garamond" w:eastAsia="Georgia" w:hAnsi="Garamond" w:cs="Arial"/>
          <w:color w:val="0D0D0D" w:themeColor="text1" w:themeTint="F2"/>
          <w:sz w:val="21"/>
          <w:szCs w:val="21"/>
        </w:rPr>
        <w:t xml:space="preserve"> Care</w:t>
      </w:r>
      <w:r>
        <w:rPr>
          <w:rFonts w:ascii="Garamond" w:eastAsia="Georgia" w:hAnsi="Garamond" w:cs="Arial"/>
          <w:color w:val="0D0D0D" w:themeColor="text1" w:themeTint="F2"/>
          <w:sz w:val="21"/>
          <w:szCs w:val="21"/>
        </w:rPr>
        <w:tab/>
      </w:r>
      <w:r w:rsidRPr="00022046">
        <w:rPr>
          <w:rFonts w:ascii="Garamond" w:eastAsia="Georgia" w:hAnsi="Garamond" w:cs="Arial"/>
          <w:color w:val="0D0D0D" w:themeColor="text1" w:themeTint="F2"/>
          <w:sz w:val="21"/>
          <w:szCs w:val="21"/>
        </w:rPr>
        <w:t>• Medical Team Collaboration</w:t>
      </w:r>
      <w:r w:rsidRPr="00022046">
        <w:rPr>
          <w:rFonts w:ascii="Garamond" w:eastAsia="Georgia" w:hAnsi="Garamond" w:cs="Arial"/>
          <w:color w:val="0D0D0D" w:themeColor="text1" w:themeTint="F2"/>
          <w:sz w:val="21"/>
          <w:szCs w:val="21"/>
        </w:rPr>
        <w:tab/>
        <w:t xml:space="preserve">• Extensive clinical skills </w:t>
      </w:r>
    </w:p>
    <w:p w14:paraId="2E63D429" w14:textId="77777777" w:rsidR="00022046" w:rsidRPr="00022046" w:rsidRDefault="00022046" w:rsidP="00022046">
      <w:pPr>
        <w:tabs>
          <w:tab w:val="left" w:pos="3780"/>
          <w:tab w:val="left" w:pos="7920"/>
          <w:tab w:val="left" w:pos="8505"/>
        </w:tabs>
        <w:spacing w:after="0"/>
        <w:jc w:val="both"/>
        <w:rPr>
          <w:rFonts w:ascii="Garamond" w:eastAsia="Georgia" w:hAnsi="Garamond" w:cs="Arial"/>
          <w:color w:val="0D0D0D" w:themeColor="text1" w:themeTint="F2"/>
          <w:sz w:val="21"/>
          <w:szCs w:val="21"/>
        </w:rPr>
      </w:pPr>
      <w:r>
        <w:rPr>
          <w:rFonts w:ascii="Garamond" w:eastAsia="Georgia" w:hAnsi="Garamond" w:cs="Arial"/>
          <w:color w:val="0D0D0D" w:themeColor="text1" w:themeTint="F2"/>
          <w:sz w:val="21"/>
          <w:szCs w:val="21"/>
        </w:rPr>
        <w:t>• Communications</w:t>
      </w:r>
      <w:r>
        <w:rPr>
          <w:rFonts w:ascii="Garamond" w:eastAsia="Georgia" w:hAnsi="Garamond" w:cs="Arial"/>
          <w:color w:val="0D0D0D" w:themeColor="text1" w:themeTint="F2"/>
          <w:sz w:val="21"/>
          <w:szCs w:val="21"/>
        </w:rPr>
        <w:tab/>
        <w:t>• Patient education</w:t>
      </w:r>
      <w:r>
        <w:rPr>
          <w:rFonts w:ascii="Garamond" w:eastAsia="Georgia" w:hAnsi="Garamond" w:cs="Arial"/>
          <w:color w:val="0D0D0D" w:themeColor="text1" w:themeTint="F2"/>
          <w:sz w:val="21"/>
          <w:szCs w:val="21"/>
        </w:rPr>
        <w:tab/>
      </w:r>
      <w:r w:rsidRPr="00022046">
        <w:rPr>
          <w:rFonts w:ascii="Garamond" w:eastAsia="Georgia" w:hAnsi="Garamond" w:cs="Arial"/>
          <w:color w:val="0D0D0D" w:themeColor="text1" w:themeTint="F2"/>
          <w:sz w:val="21"/>
          <w:szCs w:val="21"/>
        </w:rPr>
        <w:t>• Computerized charting</w:t>
      </w:r>
    </w:p>
    <w:p w14:paraId="46CEE61C" w14:textId="77777777" w:rsidR="00022046" w:rsidRPr="00022046" w:rsidRDefault="00022046" w:rsidP="00022046">
      <w:pPr>
        <w:tabs>
          <w:tab w:val="left" w:pos="3780"/>
          <w:tab w:val="left" w:pos="7920"/>
        </w:tabs>
        <w:spacing w:after="0"/>
        <w:jc w:val="both"/>
        <w:rPr>
          <w:rFonts w:ascii="Garamond" w:eastAsia="Georgia" w:hAnsi="Garamond" w:cs="Arial"/>
          <w:color w:val="0D0D0D" w:themeColor="text1" w:themeTint="F2"/>
          <w:sz w:val="21"/>
          <w:szCs w:val="21"/>
        </w:rPr>
      </w:pPr>
      <w:r>
        <w:rPr>
          <w:rFonts w:ascii="Garamond" w:eastAsia="Georgia" w:hAnsi="Garamond" w:cs="Arial"/>
          <w:color w:val="0D0D0D" w:themeColor="text1" w:themeTint="F2"/>
          <w:sz w:val="21"/>
          <w:szCs w:val="21"/>
        </w:rPr>
        <w:t>• Diagnostic strength</w:t>
      </w:r>
      <w:r>
        <w:rPr>
          <w:rFonts w:ascii="Garamond" w:eastAsia="Georgia" w:hAnsi="Garamond" w:cs="Arial"/>
          <w:color w:val="0D0D0D" w:themeColor="text1" w:themeTint="F2"/>
          <w:sz w:val="21"/>
          <w:szCs w:val="21"/>
        </w:rPr>
        <w:tab/>
        <w:t xml:space="preserve">• Needs assessments </w:t>
      </w:r>
      <w:r>
        <w:rPr>
          <w:rFonts w:ascii="Garamond" w:eastAsia="Georgia" w:hAnsi="Garamond" w:cs="Arial"/>
          <w:color w:val="0D0D0D" w:themeColor="text1" w:themeTint="F2"/>
          <w:sz w:val="21"/>
          <w:szCs w:val="21"/>
        </w:rPr>
        <w:tab/>
      </w:r>
      <w:r w:rsidRPr="00022046">
        <w:rPr>
          <w:rFonts w:ascii="Garamond" w:eastAsia="Georgia" w:hAnsi="Garamond" w:cs="Arial"/>
          <w:color w:val="0D0D0D" w:themeColor="text1" w:themeTint="F2"/>
          <w:sz w:val="21"/>
          <w:szCs w:val="21"/>
        </w:rPr>
        <w:t xml:space="preserve">• </w:t>
      </w:r>
      <w:r w:rsidR="00971ACE">
        <w:rPr>
          <w:rFonts w:ascii="Garamond" w:eastAsia="Georgia" w:hAnsi="Garamond" w:cs="Arial"/>
          <w:color w:val="0D0D0D" w:themeColor="text1" w:themeTint="F2"/>
          <w:sz w:val="21"/>
          <w:szCs w:val="21"/>
        </w:rPr>
        <w:t>Wound Treatment</w:t>
      </w:r>
    </w:p>
    <w:p w14:paraId="0A5EA960" w14:textId="77777777" w:rsidR="00022046" w:rsidRDefault="00022046" w:rsidP="00022046">
      <w:pPr>
        <w:tabs>
          <w:tab w:val="left" w:pos="3780"/>
          <w:tab w:val="left" w:pos="7920"/>
        </w:tabs>
        <w:spacing w:after="0"/>
        <w:jc w:val="both"/>
        <w:rPr>
          <w:rFonts w:ascii="Garamond" w:eastAsia="Georgia" w:hAnsi="Garamond" w:cs="Arial"/>
          <w:color w:val="0D0D0D" w:themeColor="text1" w:themeTint="F2"/>
          <w:sz w:val="21"/>
          <w:szCs w:val="21"/>
        </w:rPr>
      </w:pPr>
      <w:r>
        <w:rPr>
          <w:rFonts w:ascii="Garamond" w:eastAsia="Georgia" w:hAnsi="Garamond" w:cs="Arial"/>
          <w:color w:val="0D0D0D" w:themeColor="text1" w:themeTint="F2"/>
          <w:sz w:val="21"/>
          <w:szCs w:val="21"/>
        </w:rPr>
        <w:t>• Urgent care experience</w:t>
      </w:r>
      <w:r>
        <w:rPr>
          <w:rFonts w:ascii="Garamond" w:eastAsia="Georgia" w:hAnsi="Garamond" w:cs="Arial"/>
          <w:color w:val="0D0D0D" w:themeColor="text1" w:themeTint="F2"/>
          <w:sz w:val="21"/>
          <w:szCs w:val="21"/>
        </w:rPr>
        <w:tab/>
      </w:r>
      <w:r w:rsidR="0092522B">
        <w:rPr>
          <w:rFonts w:ascii="Garamond" w:eastAsia="Georgia" w:hAnsi="Garamond" w:cs="Arial"/>
          <w:color w:val="0D0D0D" w:themeColor="text1" w:themeTint="F2"/>
          <w:sz w:val="21"/>
          <w:szCs w:val="21"/>
        </w:rPr>
        <w:t>• Meticulous</w:t>
      </w:r>
      <w:r w:rsidRPr="00022046">
        <w:rPr>
          <w:rFonts w:ascii="Garamond" w:eastAsia="Georgia" w:hAnsi="Garamond" w:cs="Arial"/>
          <w:color w:val="0D0D0D" w:themeColor="text1" w:themeTint="F2"/>
          <w:sz w:val="21"/>
          <w:szCs w:val="21"/>
        </w:rPr>
        <w:t xml:space="preserve"> detail-oriented</w:t>
      </w:r>
      <w:r w:rsidRPr="00022046">
        <w:rPr>
          <w:rFonts w:ascii="Garamond" w:eastAsia="Georgia" w:hAnsi="Garamond" w:cs="Arial"/>
          <w:color w:val="0D0D0D" w:themeColor="text1" w:themeTint="F2"/>
          <w:sz w:val="21"/>
          <w:szCs w:val="21"/>
        </w:rPr>
        <w:tab/>
        <w:t>• E</w:t>
      </w:r>
      <w:r>
        <w:rPr>
          <w:rFonts w:ascii="Garamond" w:eastAsia="Georgia" w:hAnsi="Garamond" w:cs="Arial"/>
          <w:color w:val="0D0D0D" w:themeColor="text1" w:themeTint="F2"/>
          <w:sz w:val="21"/>
          <w:szCs w:val="21"/>
        </w:rPr>
        <w:t>xceptional Interpersonal skills</w:t>
      </w:r>
    </w:p>
    <w:p w14:paraId="6C947C3F" w14:textId="77777777" w:rsidR="007A62F9" w:rsidRDefault="00806245" w:rsidP="00267422">
      <w:pPr>
        <w:tabs>
          <w:tab w:val="left" w:pos="3780"/>
          <w:tab w:val="left" w:pos="7920"/>
        </w:tabs>
        <w:spacing w:after="0"/>
        <w:jc w:val="both"/>
        <w:rPr>
          <w:rFonts w:ascii="Garamond" w:eastAsia="Georgia" w:hAnsi="Garamond" w:cs="Arial"/>
          <w:color w:val="0D0D0D" w:themeColor="text1" w:themeTint="F2"/>
          <w:sz w:val="21"/>
          <w:szCs w:val="21"/>
        </w:rPr>
      </w:pPr>
      <w:r w:rsidRPr="00806245">
        <w:rPr>
          <w:rFonts w:ascii="Garamond" w:eastAsia="Georgia" w:hAnsi="Garamond" w:cs="Arial"/>
          <w:color w:val="0D0D0D" w:themeColor="text1" w:themeTint="F2"/>
          <w:sz w:val="21"/>
          <w:szCs w:val="21"/>
        </w:rPr>
        <w:t xml:space="preserve">• Problem &amp; Analytical solver </w:t>
      </w:r>
      <w:r w:rsidR="00022046">
        <w:rPr>
          <w:rFonts w:ascii="Garamond" w:eastAsia="Georgia" w:hAnsi="Garamond" w:cs="Arial"/>
          <w:color w:val="0D0D0D" w:themeColor="text1" w:themeTint="F2"/>
          <w:sz w:val="21"/>
          <w:szCs w:val="21"/>
        </w:rPr>
        <w:tab/>
      </w:r>
      <w:r w:rsidRPr="00806245">
        <w:rPr>
          <w:rFonts w:ascii="Garamond" w:eastAsia="Georgia" w:hAnsi="Garamond" w:cs="Arial"/>
          <w:color w:val="0D0D0D" w:themeColor="text1" w:themeTint="F2"/>
          <w:sz w:val="21"/>
          <w:szCs w:val="21"/>
        </w:rPr>
        <w:t xml:space="preserve">• </w:t>
      </w:r>
      <w:r w:rsidR="00FB2077" w:rsidRPr="00FB2077">
        <w:rPr>
          <w:rFonts w:ascii="Garamond" w:eastAsia="Georgia" w:hAnsi="Garamond" w:cs="Arial"/>
          <w:color w:val="0D0D0D" w:themeColor="text1" w:themeTint="F2"/>
          <w:sz w:val="21"/>
          <w:szCs w:val="21"/>
        </w:rPr>
        <w:t xml:space="preserve">Leadership &amp; Interpersonal skill </w:t>
      </w:r>
      <w:r w:rsidR="00FB2077">
        <w:rPr>
          <w:rFonts w:ascii="Garamond" w:eastAsia="Georgia" w:hAnsi="Garamond" w:cs="Arial"/>
          <w:color w:val="0D0D0D" w:themeColor="text1" w:themeTint="F2"/>
          <w:sz w:val="21"/>
          <w:szCs w:val="21"/>
        </w:rPr>
        <w:tab/>
      </w:r>
      <w:r w:rsidRPr="00806245">
        <w:rPr>
          <w:rFonts w:ascii="Garamond" w:eastAsia="Georgia" w:hAnsi="Garamond" w:cs="Arial"/>
          <w:color w:val="0D0D0D" w:themeColor="text1" w:themeTint="F2"/>
          <w:sz w:val="21"/>
          <w:szCs w:val="21"/>
        </w:rPr>
        <w:t xml:space="preserve">• </w:t>
      </w:r>
      <w:r w:rsidR="00FB2077" w:rsidRPr="00FB2077">
        <w:rPr>
          <w:rFonts w:ascii="Garamond" w:eastAsia="Georgia" w:hAnsi="Garamond" w:cs="Arial"/>
          <w:color w:val="0D0D0D" w:themeColor="text1" w:themeTint="F2"/>
          <w:sz w:val="21"/>
          <w:szCs w:val="21"/>
        </w:rPr>
        <w:t>Communication (verbal &amp; oral)</w:t>
      </w:r>
    </w:p>
    <w:p w14:paraId="176F7BD1" w14:textId="77777777" w:rsidR="00BE7C3B" w:rsidRPr="0025477C" w:rsidRDefault="00F37B48" w:rsidP="00267422">
      <w:pPr>
        <w:spacing w:before="16" w:after="0"/>
        <w:ind w:right="-20"/>
        <w:rPr>
          <w:rFonts w:ascii="Garamond" w:eastAsia="Georgia" w:hAnsi="Garamond" w:cs="Arial"/>
          <w:color w:val="0D0D0D" w:themeColor="text1" w:themeTint="F2"/>
          <w:sz w:val="21"/>
          <w:szCs w:val="21"/>
        </w:rPr>
      </w:pPr>
      <w:r w:rsidRPr="0025477C">
        <w:rPr>
          <w:rFonts w:ascii="Garamond" w:eastAsia="Georgia" w:hAnsi="Garamond" w:cs="Georgia"/>
          <w:b/>
          <w:color w:val="006D9E"/>
          <w:position w:val="-1"/>
          <w:sz w:val="24"/>
          <w:szCs w:val="24"/>
        </w:rPr>
        <w:t xml:space="preserve">                  </w:t>
      </w:r>
      <w:r w:rsidR="00987252" w:rsidRPr="0025477C">
        <w:rPr>
          <w:rFonts w:ascii="Garamond" w:hAnsi="Garamond"/>
          <w:noProof/>
          <w:color w:val="0D0D0D" w:themeColor="text1" w:themeTint="F2"/>
          <w:sz w:val="32"/>
          <w:szCs w:val="32"/>
          <w:lang w:val="en-GB" w:eastAsia="en-GB"/>
        </w:rPr>
        <mc:AlternateContent>
          <mc:Choice Requires="wpg">
            <w:drawing>
              <wp:anchor distT="0" distB="0" distL="114300" distR="114300" simplePos="0" relativeHeight="251651584" behindDoc="1" locked="0" layoutInCell="1" allowOverlap="1" wp14:anchorId="43D83675" wp14:editId="58AE1120">
                <wp:simplePos x="0" y="0"/>
                <wp:positionH relativeFrom="page">
                  <wp:posOffset>365760</wp:posOffset>
                </wp:positionH>
                <wp:positionV relativeFrom="paragraph">
                  <wp:posOffset>132080</wp:posOffset>
                </wp:positionV>
                <wp:extent cx="281940" cy="292735"/>
                <wp:effectExtent l="19050" t="0" r="22860" b="31115"/>
                <wp:wrapNone/>
                <wp:docPr id="60"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92735"/>
                          <a:chOff x="1123" y="-20"/>
                          <a:chExt cx="556" cy="574"/>
                        </a:xfrm>
                        <a:solidFill>
                          <a:srgbClr val="006D9E"/>
                        </a:solidFill>
                      </wpg:grpSpPr>
                      <wpg:grpSp>
                        <wpg:cNvPr id="61" name="Group 78"/>
                        <wpg:cNvGrpSpPr>
                          <a:grpSpLocks/>
                        </wpg:cNvGrpSpPr>
                        <wpg:grpSpPr bwMode="auto">
                          <a:xfrm>
                            <a:off x="1523" y="14"/>
                            <a:ext cx="97" cy="101"/>
                            <a:chOff x="1523" y="14"/>
                            <a:chExt cx="97" cy="101"/>
                          </a:xfrm>
                          <a:grpFill/>
                        </wpg:grpSpPr>
                        <wps:wsp>
                          <wps:cNvPr id="62" name="Freeform 79"/>
                          <wps:cNvSpPr>
                            <a:spLocks/>
                          </wps:cNvSpPr>
                          <wps:spPr bwMode="auto">
                            <a:xfrm>
                              <a:off x="1523" y="14"/>
                              <a:ext cx="97" cy="101"/>
                            </a:xfrm>
                            <a:custGeom>
                              <a:avLst/>
                              <a:gdLst>
                                <a:gd name="T0" fmla="+- 0 1574 1523"/>
                                <a:gd name="T1" fmla="*/ T0 w 97"/>
                                <a:gd name="T2" fmla="+- 0 14 14"/>
                                <a:gd name="T3" fmla="*/ 14 h 101"/>
                                <a:gd name="T4" fmla="+- 0 1551 1523"/>
                                <a:gd name="T5" fmla="*/ T4 w 97"/>
                                <a:gd name="T6" fmla="+- 0 19 14"/>
                                <a:gd name="T7" fmla="*/ 19 h 101"/>
                                <a:gd name="T8" fmla="+- 0 1533 1523"/>
                                <a:gd name="T9" fmla="*/ T8 w 97"/>
                                <a:gd name="T10" fmla="+- 0 32 14"/>
                                <a:gd name="T11" fmla="*/ 32 h 101"/>
                                <a:gd name="T12" fmla="+- 0 1523 1523"/>
                                <a:gd name="T13" fmla="*/ T12 w 97"/>
                                <a:gd name="T14" fmla="+- 0 50 14"/>
                                <a:gd name="T15" fmla="*/ 50 h 101"/>
                                <a:gd name="T16" fmla="+- 0 1525 1523"/>
                                <a:gd name="T17" fmla="*/ T16 w 97"/>
                                <a:gd name="T18" fmla="+- 0 77 14"/>
                                <a:gd name="T19" fmla="*/ 77 h 101"/>
                                <a:gd name="T20" fmla="+- 0 1535 1523"/>
                                <a:gd name="T21" fmla="*/ T20 w 97"/>
                                <a:gd name="T22" fmla="+- 0 97 14"/>
                                <a:gd name="T23" fmla="*/ 97 h 101"/>
                                <a:gd name="T24" fmla="+- 0 1549 1523"/>
                                <a:gd name="T25" fmla="*/ T24 w 97"/>
                                <a:gd name="T26" fmla="+- 0 110 14"/>
                                <a:gd name="T27" fmla="*/ 110 h 101"/>
                                <a:gd name="T28" fmla="+- 0 1568 1523"/>
                                <a:gd name="T29" fmla="*/ T28 w 97"/>
                                <a:gd name="T30" fmla="+- 0 115 14"/>
                                <a:gd name="T31" fmla="*/ 115 h 101"/>
                                <a:gd name="T32" fmla="+- 0 1571 1523"/>
                                <a:gd name="T33" fmla="*/ T32 w 97"/>
                                <a:gd name="T34" fmla="+- 0 115 14"/>
                                <a:gd name="T35" fmla="*/ 115 h 101"/>
                                <a:gd name="T36" fmla="+- 0 1593 1523"/>
                                <a:gd name="T37" fmla="*/ T36 w 97"/>
                                <a:gd name="T38" fmla="+- 0 110 14"/>
                                <a:gd name="T39" fmla="*/ 110 h 101"/>
                                <a:gd name="T40" fmla="+- 0 1610 1523"/>
                                <a:gd name="T41" fmla="*/ T40 w 97"/>
                                <a:gd name="T42" fmla="+- 0 97 14"/>
                                <a:gd name="T43" fmla="*/ 97 h 101"/>
                                <a:gd name="T44" fmla="+- 0 1620 1523"/>
                                <a:gd name="T45" fmla="*/ T44 w 97"/>
                                <a:gd name="T46" fmla="+- 0 78 14"/>
                                <a:gd name="T47" fmla="*/ 78 h 101"/>
                                <a:gd name="T48" fmla="+- 0 1617 1523"/>
                                <a:gd name="T49" fmla="*/ T48 w 97"/>
                                <a:gd name="T50" fmla="+- 0 51 14"/>
                                <a:gd name="T51" fmla="*/ 51 h 101"/>
                                <a:gd name="T52" fmla="+- 0 1608 1523"/>
                                <a:gd name="T53" fmla="*/ T52 w 97"/>
                                <a:gd name="T54" fmla="+- 0 31 14"/>
                                <a:gd name="T55" fmla="*/ 31 h 101"/>
                                <a:gd name="T56" fmla="+- 0 1593 1523"/>
                                <a:gd name="T57" fmla="*/ T56 w 97"/>
                                <a:gd name="T58" fmla="+- 0 19 14"/>
                                <a:gd name="T59" fmla="*/ 19 h 101"/>
                                <a:gd name="T60" fmla="+- 0 1574 1523"/>
                                <a:gd name="T61" fmla="*/ T60 w 97"/>
                                <a:gd name="T62" fmla="+- 0 14 14"/>
                                <a:gd name="T63" fmla="*/ 1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7" h="101">
                                  <a:moveTo>
                                    <a:pt x="51" y="0"/>
                                  </a:moveTo>
                                  <a:lnTo>
                                    <a:pt x="28" y="5"/>
                                  </a:lnTo>
                                  <a:lnTo>
                                    <a:pt x="10" y="18"/>
                                  </a:lnTo>
                                  <a:lnTo>
                                    <a:pt x="0" y="36"/>
                                  </a:lnTo>
                                  <a:lnTo>
                                    <a:pt x="2" y="63"/>
                                  </a:lnTo>
                                  <a:lnTo>
                                    <a:pt x="12" y="83"/>
                                  </a:lnTo>
                                  <a:lnTo>
                                    <a:pt x="26" y="96"/>
                                  </a:lnTo>
                                  <a:lnTo>
                                    <a:pt x="45" y="101"/>
                                  </a:lnTo>
                                  <a:lnTo>
                                    <a:pt x="48" y="101"/>
                                  </a:lnTo>
                                  <a:lnTo>
                                    <a:pt x="70" y="96"/>
                                  </a:lnTo>
                                  <a:lnTo>
                                    <a:pt x="87" y="83"/>
                                  </a:lnTo>
                                  <a:lnTo>
                                    <a:pt x="97" y="64"/>
                                  </a:lnTo>
                                  <a:lnTo>
                                    <a:pt x="94" y="37"/>
                                  </a:lnTo>
                                  <a:lnTo>
                                    <a:pt x="85" y="17"/>
                                  </a:lnTo>
                                  <a:lnTo>
                                    <a:pt x="70" y="5"/>
                                  </a:lnTo>
                                  <a:lnTo>
                                    <a:pt x="51"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 name="Group 75"/>
                        <wpg:cNvGrpSpPr>
                          <a:grpSpLocks/>
                        </wpg:cNvGrpSpPr>
                        <wpg:grpSpPr bwMode="auto">
                          <a:xfrm>
                            <a:off x="1512" y="125"/>
                            <a:ext cx="157" cy="343"/>
                            <a:chOff x="1512" y="125"/>
                            <a:chExt cx="157" cy="343"/>
                          </a:xfrm>
                          <a:grpFill/>
                        </wpg:grpSpPr>
                        <wps:wsp>
                          <wps:cNvPr id="64" name="Freeform 77"/>
                          <wps:cNvSpPr>
                            <a:spLocks/>
                          </wps:cNvSpPr>
                          <wps:spPr bwMode="auto">
                            <a:xfrm>
                              <a:off x="1512" y="125"/>
                              <a:ext cx="157" cy="343"/>
                            </a:xfrm>
                            <a:custGeom>
                              <a:avLst/>
                              <a:gdLst>
                                <a:gd name="T0" fmla="+- 0 1656 1512"/>
                                <a:gd name="T1" fmla="*/ T0 w 157"/>
                                <a:gd name="T2" fmla="+- 0 125 125"/>
                                <a:gd name="T3" fmla="*/ 125 h 343"/>
                                <a:gd name="T4" fmla="+- 0 1543 1512"/>
                                <a:gd name="T5" fmla="*/ T4 w 157"/>
                                <a:gd name="T6" fmla="+- 0 125 125"/>
                                <a:gd name="T7" fmla="*/ 125 h 343"/>
                                <a:gd name="T8" fmla="+- 0 1548 1512"/>
                                <a:gd name="T9" fmla="*/ T8 w 157"/>
                                <a:gd name="T10" fmla="+- 0 135 125"/>
                                <a:gd name="T11" fmla="*/ 135 h 343"/>
                                <a:gd name="T12" fmla="+- 0 1551 1512"/>
                                <a:gd name="T13" fmla="*/ T12 w 157"/>
                                <a:gd name="T14" fmla="+- 0 147 125"/>
                                <a:gd name="T15" fmla="*/ 147 h 343"/>
                                <a:gd name="T16" fmla="+- 0 1551 1512"/>
                                <a:gd name="T17" fmla="*/ T16 w 157"/>
                                <a:gd name="T18" fmla="+- 0 295 125"/>
                                <a:gd name="T19" fmla="*/ 295 h 343"/>
                                <a:gd name="T20" fmla="+- 0 1548 1512"/>
                                <a:gd name="T21" fmla="*/ T20 w 157"/>
                                <a:gd name="T22" fmla="+- 0 317 125"/>
                                <a:gd name="T23" fmla="*/ 317 h 343"/>
                                <a:gd name="T24" fmla="+- 0 1538 1512"/>
                                <a:gd name="T25" fmla="*/ T24 w 157"/>
                                <a:gd name="T26" fmla="+- 0 335 125"/>
                                <a:gd name="T27" fmla="*/ 335 h 343"/>
                                <a:gd name="T28" fmla="+- 0 1524 1512"/>
                                <a:gd name="T29" fmla="*/ T28 w 157"/>
                                <a:gd name="T30" fmla="+- 0 350 125"/>
                                <a:gd name="T31" fmla="*/ 350 h 343"/>
                                <a:gd name="T32" fmla="+- 0 1512 1512"/>
                                <a:gd name="T33" fmla="*/ T32 w 157"/>
                                <a:gd name="T34" fmla="+- 0 440 125"/>
                                <a:gd name="T35" fmla="*/ 440 h 343"/>
                                <a:gd name="T36" fmla="+- 0 1512 1512"/>
                                <a:gd name="T37" fmla="*/ T36 w 157"/>
                                <a:gd name="T38" fmla="+- 0 456 125"/>
                                <a:gd name="T39" fmla="*/ 456 h 343"/>
                                <a:gd name="T40" fmla="+- 0 1524 1512"/>
                                <a:gd name="T41" fmla="*/ T40 w 157"/>
                                <a:gd name="T42" fmla="+- 0 468 125"/>
                                <a:gd name="T43" fmla="*/ 468 h 343"/>
                                <a:gd name="T44" fmla="+- 0 1557 1512"/>
                                <a:gd name="T45" fmla="*/ T44 w 157"/>
                                <a:gd name="T46" fmla="+- 0 468 125"/>
                                <a:gd name="T47" fmla="*/ 468 h 343"/>
                                <a:gd name="T48" fmla="+- 0 1567 1512"/>
                                <a:gd name="T49" fmla="*/ T48 w 157"/>
                                <a:gd name="T50" fmla="+- 0 461 125"/>
                                <a:gd name="T51" fmla="*/ 461 h 343"/>
                                <a:gd name="T52" fmla="+- 0 1571 1512"/>
                                <a:gd name="T53" fmla="*/ T52 w 157"/>
                                <a:gd name="T54" fmla="+- 0 452 125"/>
                                <a:gd name="T55" fmla="*/ 452 h 343"/>
                                <a:gd name="T56" fmla="+- 0 1631 1512"/>
                                <a:gd name="T57" fmla="*/ T56 w 157"/>
                                <a:gd name="T58" fmla="+- 0 452 125"/>
                                <a:gd name="T59" fmla="*/ 452 h 343"/>
                                <a:gd name="T60" fmla="+- 0 1631 1512"/>
                                <a:gd name="T61" fmla="*/ T60 w 157"/>
                                <a:gd name="T62" fmla="+- 0 305 125"/>
                                <a:gd name="T63" fmla="*/ 305 h 343"/>
                                <a:gd name="T64" fmla="+- 0 1656 1512"/>
                                <a:gd name="T65" fmla="*/ T64 w 157"/>
                                <a:gd name="T66" fmla="+- 0 305 125"/>
                                <a:gd name="T67" fmla="*/ 305 h 343"/>
                                <a:gd name="T68" fmla="+- 0 1669 1512"/>
                                <a:gd name="T69" fmla="*/ T68 w 157"/>
                                <a:gd name="T70" fmla="+- 0 293 125"/>
                                <a:gd name="T71" fmla="*/ 293 h 343"/>
                                <a:gd name="T72" fmla="+- 0 1669 1512"/>
                                <a:gd name="T73" fmla="*/ T72 w 157"/>
                                <a:gd name="T74" fmla="+- 0 138 125"/>
                                <a:gd name="T75" fmla="*/ 138 h 343"/>
                                <a:gd name="T76" fmla="+- 0 1656 1512"/>
                                <a:gd name="T77" fmla="*/ T76 w 157"/>
                                <a:gd name="T78" fmla="+- 0 125 125"/>
                                <a:gd name="T79" fmla="*/ 125 h 3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57" h="343">
                                  <a:moveTo>
                                    <a:pt x="144" y="0"/>
                                  </a:moveTo>
                                  <a:lnTo>
                                    <a:pt x="31" y="0"/>
                                  </a:lnTo>
                                  <a:lnTo>
                                    <a:pt x="36" y="10"/>
                                  </a:lnTo>
                                  <a:lnTo>
                                    <a:pt x="39" y="22"/>
                                  </a:lnTo>
                                  <a:lnTo>
                                    <a:pt x="39" y="170"/>
                                  </a:lnTo>
                                  <a:lnTo>
                                    <a:pt x="36" y="192"/>
                                  </a:lnTo>
                                  <a:lnTo>
                                    <a:pt x="26" y="210"/>
                                  </a:lnTo>
                                  <a:lnTo>
                                    <a:pt x="12" y="225"/>
                                  </a:lnTo>
                                  <a:lnTo>
                                    <a:pt x="0" y="315"/>
                                  </a:lnTo>
                                  <a:lnTo>
                                    <a:pt x="0" y="331"/>
                                  </a:lnTo>
                                  <a:lnTo>
                                    <a:pt x="12" y="343"/>
                                  </a:lnTo>
                                  <a:lnTo>
                                    <a:pt x="45" y="343"/>
                                  </a:lnTo>
                                  <a:lnTo>
                                    <a:pt x="55" y="336"/>
                                  </a:lnTo>
                                  <a:lnTo>
                                    <a:pt x="59" y="327"/>
                                  </a:lnTo>
                                  <a:lnTo>
                                    <a:pt x="119" y="327"/>
                                  </a:lnTo>
                                  <a:lnTo>
                                    <a:pt x="119" y="180"/>
                                  </a:lnTo>
                                  <a:lnTo>
                                    <a:pt x="144" y="180"/>
                                  </a:lnTo>
                                  <a:lnTo>
                                    <a:pt x="157" y="168"/>
                                  </a:lnTo>
                                  <a:lnTo>
                                    <a:pt x="157" y="13"/>
                                  </a:lnTo>
                                  <a:lnTo>
                                    <a:pt x="144"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76"/>
                          <wps:cNvSpPr>
                            <a:spLocks/>
                          </wps:cNvSpPr>
                          <wps:spPr bwMode="auto">
                            <a:xfrm>
                              <a:off x="1512" y="125"/>
                              <a:ext cx="157" cy="343"/>
                            </a:xfrm>
                            <a:custGeom>
                              <a:avLst/>
                              <a:gdLst>
                                <a:gd name="T0" fmla="+- 0 1631 1512"/>
                                <a:gd name="T1" fmla="*/ T0 w 157"/>
                                <a:gd name="T2" fmla="+- 0 452 125"/>
                                <a:gd name="T3" fmla="*/ 452 h 343"/>
                                <a:gd name="T4" fmla="+- 0 1571 1512"/>
                                <a:gd name="T5" fmla="*/ T4 w 157"/>
                                <a:gd name="T6" fmla="+- 0 452 125"/>
                                <a:gd name="T7" fmla="*/ 452 h 343"/>
                                <a:gd name="T8" fmla="+- 0 1576 1512"/>
                                <a:gd name="T9" fmla="*/ T8 w 157"/>
                                <a:gd name="T10" fmla="+- 0 461 125"/>
                                <a:gd name="T11" fmla="*/ 461 h 343"/>
                                <a:gd name="T12" fmla="+- 0 1585 1512"/>
                                <a:gd name="T13" fmla="*/ T12 w 157"/>
                                <a:gd name="T14" fmla="+- 0 468 125"/>
                                <a:gd name="T15" fmla="*/ 468 h 343"/>
                                <a:gd name="T16" fmla="+- 0 1618 1512"/>
                                <a:gd name="T17" fmla="*/ T16 w 157"/>
                                <a:gd name="T18" fmla="+- 0 468 125"/>
                                <a:gd name="T19" fmla="*/ 468 h 343"/>
                                <a:gd name="T20" fmla="+- 0 1631 1512"/>
                                <a:gd name="T21" fmla="*/ T20 w 157"/>
                                <a:gd name="T22" fmla="+- 0 456 125"/>
                                <a:gd name="T23" fmla="*/ 456 h 343"/>
                                <a:gd name="T24" fmla="+- 0 1631 1512"/>
                                <a:gd name="T25" fmla="*/ T24 w 157"/>
                                <a:gd name="T26" fmla="+- 0 452 125"/>
                                <a:gd name="T27" fmla="*/ 452 h 343"/>
                              </a:gdLst>
                              <a:ahLst/>
                              <a:cxnLst>
                                <a:cxn ang="0">
                                  <a:pos x="T1" y="T3"/>
                                </a:cxn>
                                <a:cxn ang="0">
                                  <a:pos x="T5" y="T7"/>
                                </a:cxn>
                                <a:cxn ang="0">
                                  <a:pos x="T9" y="T11"/>
                                </a:cxn>
                                <a:cxn ang="0">
                                  <a:pos x="T13" y="T15"/>
                                </a:cxn>
                                <a:cxn ang="0">
                                  <a:pos x="T17" y="T19"/>
                                </a:cxn>
                                <a:cxn ang="0">
                                  <a:pos x="T21" y="T23"/>
                                </a:cxn>
                                <a:cxn ang="0">
                                  <a:pos x="T25" y="T27"/>
                                </a:cxn>
                              </a:cxnLst>
                              <a:rect l="0" t="0" r="r" b="b"/>
                              <a:pathLst>
                                <a:path w="157" h="343">
                                  <a:moveTo>
                                    <a:pt x="119" y="327"/>
                                  </a:moveTo>
                                  <a:lnTo>
                                    <a:pt x="59" y="327"/>
                                  </a:lnTo>
                                  <a:lnTo>
                                    <a:pt x="64" y="336"/>
                                  </a:lnTo>
                                  <a:lnTo>
                                    <a:pt x="73" y="343"/>
                                  </a:lnTo>
                                  <a:lnTo>
                                    <a:pt x="106" y="343"/>
                                  </a:lnTo>
                                  <a:lnTo>
                                    <a:pt x="119" y="331"/>
                                  </a:lnTo>
                                  <a:lnTo>
                                    <a:pt x="119" y="327"/>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 name="Group 73"/>
                        <wpg:cNvGrpSpPr>
                          <a:grpSpLocks/>
                        </wpg:cNvGrpSpPr>
                        <wpg:grpSpPr bwMode="auto">
                          <a:xfrm>
                            <a:off x="1182" y="14"/>
                            <a:ext cx="97" cy="101"/>
                            <a:chOff x="1182" y="14"/>
                            <a:chExt cx="97" cy="101"/>
                          </a:xfrm>
                          <a:grpFill/>
                        </wpg:grpSpPr>
                        <wps:wsp>
                          <wps:cNvPr id="67" name="Freeform 74"/>
                          <wps:cNvSpPr>
                            <a:spLocks/>
                          </wps:cNvSpPr>
                          <wps:spPr bwMode="auto">
                            <a:xfrm>
                              <a:off x="1182" y="14"/>
                              <a:ext cx="97" cy="101"/>
                            </a:xfrm>
                            <a:custGeom>
                              <a:avLst/>
                              <a:gdLst>
                                <a:gd name="T0" fmla="+- 0 1233 1182"/>
                                <a:gd name="T1" fmla="*/ T0 w 97"/>
                                <a:gd name="T2" fmla="+- 0 14 14"/>
                                <a:gd name="T3" fmla="*/ 14 h 101"/>
                                <a:gd name="T4" fmla="+- 0 1210 1182"/>
                                <a:gd name="T5" fmla="*/ T4 w 97"/>
                                <a:gd name="T6" fmla="+- 0 19 14"/>
                                <a:gd name="T7" fmla="*/ 19 h 101"/>
                                <a:gd name="T8" fmla="+- 0 1193 1182"/>
                                <a:gd name="T9" fmla="*/ T8 w 97"/>
                                <a:gd name="T10" fmla="+- 0 32 14"/>
                                <a:gd name="T11" fmla="*/ 32 h 101"/>
                                <a:gd name="T12" fmla="+- 0 1182 1182"/>
                                <a:gd name="T13" fmla="*/ T12 w 97"/>
                                <a:gd name="T14" fmla="+- 0 50 14"/>
                                <a:gd name="T15" fmla="*/ 50 h 101"/>
                                <a:gd name="T16" fmla="+- 0 1185 1182"/>
                                <a:gd name="T17" fmla="*/ T16 w 97"/>
                                <a:gd name="T18" fmla="+- 0 77 14"/>
                                <a:gd name="T19" fmla="*/ 77 h 101"/>
                                <a:gd name="T20" fmla="+- 0 1194 1182"/>
                                <a:gd name="T21" fmla="*/ T20 w 97"/>
                                <a:gd name="T22" fmla="+- 0 97 14"/>
                                <a:gd name="T23" fmla="*/ 97 h 101"/>
                                <a:gd name="T24" fmla="+- 0 1209 1182"/>
                                <a:gd name="T25" fmla="*/ T24 w 97"/>
                                <a:gd name="T26" fmla="+- 0 110 14"/>
                                <a:gd name="T27" fmla="*/ 110 h 101"/>
                                <a:gd name="T28" fmla="+- 0 1227 1182"/>
                                <a:gd name="T29" fmla="*/ T28 w 97"/>
                                <a:gd name="T30" fmla="+- 0 115 14"/>
                                <a:gd name="T31" fmla="*/ 115 h 101"/>
                                <a:gd name="T32" fmla="+- 0 1231 1182"/>
                                <a:gd name="T33" fmla="*/ T32 w 97"/>
                                <a:gd name="T34" fmla="+- 0 115 14"/>
                                <a:gd name="T35" fmla="*/ 115 h 101"/>
                                <a:gd name="T36" fmla="+- 0 1253 1182"/>
                                <a:gd name="T37" fmla="*/ T36 w 97"/>
                                <a:gd name="T38" fmla="+- 0 110 14"/>
                                <a:gd name="T39" fmla="*/ 110 h 101"/>
                                <a:gd name="T40" fmla="+- 0 1270 1182"/>
                                <a:gd name="T41" fmla="*/ T40 w 97"/>
                                <a:gd name="T42" fmla="+- 0 97 14"/>
                                <a:gd name="T43" fmla="*/ 97 h 101"/>
                                <a:gd name="T44" fmla="+- 0 1280 1182"/>
                                <a:gd name="T45" fmla="*/ T44 w 97"/>
                                <a:gd name="T46" fmla="+- 0 78 14"/>
                                <a:gd name="T47" fmla="*/ 78 h 101"/>
                                <a:gd name="T48" fmla="+- 0 1277 1182"/>
                                <a:gd name="T49" fmla="*/ T48 w 97"/>
                                <a:gd name="T50" fmla="+- 0 51 14"/>
                                <a:gd name="T51" fmla="*/ 51 h 101"/>
                                <a:gd name="T52" fmla="+- 0 1267 1182"/>
                                <a:gd name="T53" fmla="*/ T52 w 97"/>
                                <a:gd name="T54" fmla="+- 0 31 14"/>
                                <a:gd name="T55" fmla="*/ 31 h 101"/>
                                <a:gd name="T56" fmla="+- 0 1252 1182"/>
                                <a:gd name="T57" fmla="*/ T56 w 97"/>
                                <a:gd name="T58" fmla="+- 0 19 14"/>
                                <a:gd name="T59" fmla="*/ 19 h 101"/>
                                <a:gd name="T60" fmla="+- 0 1233 1182"/>
                                <a:gd name="T61" fmla="*/ T60 w 97"/>
                                <a:gd name="T62" fmla="+- 0 14 14"/>
                                <a:gd name="T63" fmla="*/ 1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7" h="101">
                                  <a:moveTo>
                                    <a:pt x="51" y="0"/>
                                  </a:moveTo>
                                  <a:lnTo>
                                    <a:pt x="28" y="5"/>
                                  </a:lnTo>
                                  <a:lnTo>
                                    <a:pt x="11" y="18"/>
                                  </a:lnTo>
                                  <a:lnTo>
                                    <a:pt x="0" y="36"/>
                                  </a:lnTo>
                                  <a:lnTo>
                                    <a:pt x="3" y="63"/>
                                  </a:lnTo>
                                  <a:lnTo>
                                    <a:pt x="12" y="83"/>
                                  </a:lnTo>
                                  <a:lnTo>
                                    <a:pt x="27" y="96"/>
                                  </a:lnTo>
                                  <a:lnTo>
                                    <a:pt x="45" y="101"/>
                                  </a:lnTo>
                                  <a:lnTo>
                                    <a:pt x="49" y="101"/>
                                  </a:lnTo>
                                  <a:lnTo>
                                    <a:pt x="71" y="96"/>
                                  </a:lnTo>
                                  <a:lnTo>
                                    <a:pt x="88" y="83"/>
                                  </a:lnTo>
                                  <a:lnTo>
                                    <a:pt x="98" y="64"/>
                                  </a:lnTo>
                                  <a:lnTo>
                                    <a:pt x="95" y="37"/>
                                  </a:lnTo>
                                  <a:lnTo>
                                    <a:pt x="85" y="17"/>
                                  </a:lnTo>
                                  <a:lnTo>
                                    <a:pt x="70" y="5"/>
                                  </a:lnTo>
                                  <a:lnTo>
                                    <a:pt x="51"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 name="Group 70"/>
                        <wpg:cNvGrpSpPr>
                          <a:grpSpLocks/>
                        </wpg:cNvGrpSpPr>
                        <wpg:grpSpPr bwMode="auto">
                          <a:xfrm>
                            <a:off x="1133" y="125"/>
                            <a:ext cx="157" cy="343"/>
                            <a:chOff x="1133" y="125"/>
                            <a:chExt cx="157" cy="343"/>
                          </a:xfrm>
                          <a:grpFill/>
                        </wpg:grpSpPr>
                        <wps:wsp>
                          <wps:cNvPr id="69" name="Freeform 72"/>
                          <wps:cNvSpPr>
                            <a:spLocks/>
                          </wps:cNvSpPr>
                          <wps:spPr bwMode="auto">
                            <a:xfrm>
                              <a:off x="1133" y="125"/>
                              <a:ext cx="157" cy="343"/>
                            </a:xfrm>
                            <a:custGeom>
                              <a:avLst/>
                              <a:gdLst>
                                <a:gd name="T0" fmla="+- 0 1254 1133"/>
                                <a:gd name="T1" fmla="*/ T0 w 157"/>
                                <a:gd name="T2" fmla="+- 0 125 125"/>
                                <a:gd name="T3" fmla="*/ 125 h 343"/>
                                <a:gd name="T4" fmla="+- 0 1146 1133"/>
                                <a:gd name="T5" fmla="*/ T4 w 157"/>
                                <a:gd name="T6" fmla="+- 0 125 125"/>
                                <a:gd name="T7" fmla="*/ 125 h 343"/>
                                <a:gd name="T8" fmla="+- 0 1133 1133"/>
                                <a:gd name="T9" fmla="*/ T8 w 157"/>
                                <a:gd name="T10" fmla="+- 0 138 125"/>
                                <a:gd name="T11" fmla="*/ 138 h 343"/>
                                <a:gd name="T12" fmla="+- 0 1133 1133"/>
                                <a:gd name="T13" fmla="*/ T12 w 157"/>
                                <a:gd name="T14" fmla="+- 0 293 125"/>
                                <a:gd name="T15" fmla="*/ 293 h 343"/>
                                <a:gd name="T16" fmla="+- 0 1146 1133"/>
                                <a:gd name="T17" fmla="*/ T16 w 157"/>
                                <a:gd name="T18" fmla="+- 0 305 125"/>
                                <a:gd name="T19" fmla="*/ 305 h 343"/>
                                <a:gd name="T20" fmla="+- 0 1171 1133"/>
                                <a:gd name="T21" fmla="*/ T20 w 157"/>
                                <a:gd name="T22" fmla="+- 0 305 125"/>
                                <a:gd name="T23" fmla="*/ 305 h 343"/>
                                <a:gd name="T24" fmla="+- 0 1171 1133"/>
                                <a:gd name="T25" fmla="*/ T24 w 157"/>
                                <a:gd name="T26" fmla="+- 0 456 125"/>
                                <a:gd name="T27" fmla="*/ 456 h 343"/>
                                <a:gd name="T28" fmla="+- 0 1184 1133"/>
                                <a:gd name="T29" fmla="*/ T28 w 157"/>
                                <a:gd name="T30" fmla="+- 0 468 125"/>
                                <a:gd name="T31" fmla="*/ 468 h 343"/>
                                <a:gd name="T32" fmla="+- 0 1217 1133"/>
                                <a:gd name="T33" fmla="*/ T32 w 157"/>
                                <a:gd name="T34" fmla="+- 0 468 125"/>
                                <a:gd name="T35" fmla="*/ 468 h 343"/>
                                <a:gd name="T36" fmla="+- 0 1226 1133"/>
                                <a:gd name="T37" fmla="*/ T36 w 157"/>
                                <a:gd name="T38" fmla="+- 0 461 125"/>
                                <a:gd name="T39" fmla="*/ 461 h 343"/>
                                <a:gd name="T40" fmla="+- 0 1231 1133"/>
                                <a:gd name="T41" fmla="*/ T40 w 157"/>
                                <a:gd name="T42" fmla="+- 0 452 125"/>
                                <a:gd name="T43" fmla="*/ 452 h 343"/>
                                <a:gd name="T44" fmla="+- 0 1290 1133"/>
                                <a:gd name="T45" fmla="*/ T44 w 157"/>
                                <a:gd name="T46" fmla="+- 0 452 125"/>
                                <a:gd name="T47" fmla="*/ 452 h 343"/>
                                <a:gd name="T48" fmla="+- 0 1290 1133"/>
                                <a:gd name="T49" fmla="*/ T48 w 157"/>
                                <a:gd name="T50" fmla="+- 0 359 125"/>
                                <a:gd name="T51" fmla="*/ 359 h 343"/>
                                <a:gd name="T52" fmla="+- 0 1272 1133"/>
                                <a:gd name="T53" fmla="*/ T52 w 157"/>
                                <a:gd name="T54" fmla="+- 0 349 125"/>
                                <a:gd name="T55" fmla="*/ 349 h 343"/>
                                <a:gd name="T56" fmla="+- 0 1257 1133"/>
                                <a:gd name="T57" fmla="*/ T56 w 157"/>
                                <a:gd name="T58" fmla="+- 0 334 125"/>
                                <a:gd name="T59" fmla="*/ 334 h 343"/>
                                <a:gd name="T60" fmla="+- 0 1248 1133"/>
                                <a:gd name="T61" fmla="*/ T60 w 157"/>
                                <a:gd name="T62" fmla="+- 0 315 125"/>
                                <a:gd name="T63" fmla="*/ 315 h 343"/>
                                <a:gd name="T64" fmla="+- 0 1245 1133"/>
                                <a:gd name="T65" fmla="*/ T64 w 157"/>
                                <a:gd name="T66" fmla="+- 0 295 125"/>
                                <a:gd name="T67" fmla="*/ 295 h 343"/>
                                <a:gd name="T68" fmla="+- 0 1245 1133"/>
                                <a:gd name="T69" fmla="*/ T68 w 157"/>
                                <a:gd name="T70" fmla="+- 0 147 125"/>
                                <a:gd name="T71" fmla="*/ 147 h 343"/>
                                <a:gd name="T72" fmla="+- 0 1249 1133"/>
                                <a:gd name="T73" fmla="*/ T72 w 157"/>
                                <a:gd name="T74" fmla="+- 0 135 125"/>
                                <a:gd name="T75" fmla="*/ 135 h 343"/>
                                <a:gd name="T76" fmla="+- 0 1254 1133"/>
                                <a:gd name="T77" fmla="*/ T76 w 157"/>
                                <a:gd name="T78" fmla="+- 0 125 125"/>
                                <a:gd name="T79" fmla="*/ 125 h 3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57" h="343">
                                  <a:moveTo>
                                    <a:pt x="121" y="0"/>
                                  </a:moveTo>
                                  <a:lnTo>
                                    <a:pt x="13" y="0"/>
                                  </a:lnTo>
                                  <a:lnTo>
                                    <a:pt x="0" y="13"/>
                                  </a:lnTo>
                                  <a:lnTo>
                                    <a:pt x="0" y="168"/>
                                  </a:lnTo>
                                  <a:lnTo>
                                    <a:pt x="13" y="180"/>
                                  </a:lnTo>
                                  <a:lnTo>
                                    <a:pt x="38" y="180"/>
                                  </a:lnTo>
                                  <a:lnTo>
                                    <a:pt x="38" y="331"/>
                                  </a:lnTo>
                                  <a:lnTo>
                                    <a:pt x="51" y="343"/>
                                  </a:lnTo>
                                  <a:lnTo>
                                    <a:pt x="84" y="343"/>
                                  </a:lnTo>
                                  <a:lnTo>
                                    <a:pt x="93" y="336"/>
                                  </a:lnTo>
                                  <a:lnTo>
                                    <a:pt x="98" y="327"/>
                                  </a:lnTo>
                                  <a:lnTo>
                                    <a:pt x="157" y="327"/>
                                  </a:lnTo>
                                  <a:lnTo>
                                    <a:pt x="157" y="234"/>
                                  </a:lnTo>
                                  <a:lnTo>
                                    <a:pt x="139" y="224"/>
                                  </a:lnTo>
                                  <a:lnTo>
                                    <a:pt x="124" y="209"/>
                                  </a:lnTo>
                                  <a:lnTo>
                                    <a:pt x="115" y="190"/>
                                  </a:lnTo>
                                  <a:lnTo>
                                    <a:pt x="112" y="170"/>
                                  </a:lnTo>
                                  <a:lnTo>
                                    <a:pt x="112" y="22"/>
                                  </a:lnTo>
                                  <a:lnTo>
                                    <a:pt x="116" y="10"/>
                                  </a:lnTo>
                                  <a:lnTo>
                                    <a:pt x="121"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71"/>
                          <wps:cNvSpPr>
                            <a:spLocks/>
                          </wps:cNvSpPr>
                          <wps:spPr bwMode="auto">
                            <a:xfrm>
                              <a:off x="1133" y="125"/>
                              <a:ext cx="157" cy="343"/>
                            </a:xfrm>
                            <a:custGeom>
                              <a:avLst/>
                              <a:gdLst>
                                <a:gd name="T0" fmla="+- 0 1290 1133"/>
                                <a:gd name="T1" fmla="*/ T0 w 157"/>
                                <a:gd name="T2" fmla="+- 0 452 125"/>
                                <a:gd name="T3" fmla="*/ 452 h 343"/>
                                <a:gd name="T4" fmla="+- 0 1231 1133"/>
                                <a:gd name="T5" fmla="*/ T4 w 157"/>
                                <a:gd name="T6" fmla="+- 0 452 125"/>
                                <a:gd name="T7" fmla="*/ 452 h 343"/>
                                <a:gd name="T8" fmla="+- 0 1235 1133"/>
                                <a:gd name="T9" fmla="*/ T8 w 157"/>
                                <a:gd name="T10" fmla="+- 0 461 125"/>
                                <a:gd name="T11" fmla="*/ 461 h 343"/>
                                <a:gd name="T12" fmla="+- 0 1245 1133"/>
                                <a:gd name="T13" fmla="*/ T12 w 157"/>
                                <a:gd name="T14" fmla="+- 0 468 125"/>
                                <a:gd name="T15" fmla="*/ 468 h 343"/>
                                <a:gd name="T16" fmla="+- 0 1278 1133"/>
                                <a:gd name="T17" fmla="*/ T16 w 157"/>
                                <a:gd name="T18" fmla="+- 0 468 125"/>
                                <a:gd name="T19" fmla="*/ 468 h 343"/>
                                <a:gd name="T20" fmla="+- 0 1290 1133"/>
                                <a:gd name="T21" fmla="*/ T20 w 157"/>
                                <a:gd name="T22" fmla="+- 0 456 125"/>
                                <a:gd name="T23" fmla="*/ 456 h 343"/>
                                <a:gd name="T24" fmla="+- 0 1290 1133"/>
                                <a:gd name="T25" fmla="*/ T24 w 157"/>
                                <a:gd name="T26" fmla="+- 0 452 125"/>
                                <a:gd name="T27" fmla="*/ 452 h 343"/>
                              </a:gdLst>
                              <a:ahLst/>
                              <a:cxnLst>
                                <a:cxn ang="0">
                                  <a:pos x="T1" y="T3"/>
                                </a:cxn>
                                <a:cxn ang="0">
                                  <a:pos x="T5" y="T7"/>
                                </a:cxn>
                                <a:cxn ang="0">
                                  <a:pos x="T9" y="T11"/>
                                </a:cxn>
                                <a:cxn ang="0">
                                  <a:pos x="T13" y="T15"/>
                                </a:cxn>
                                <a:cxn ang="0">
                                  <a:pos x="T17" y="T19"/>
                                </a:cxn>
                                <a:cxn ang="0">
                                  <a:pos x="T21" y="T23"/>
                                </a:cxn>
                                <a:cxn ang="0">
                                  <a:pos x="T25" y="T27"/>
                                </a:cxn>
                              </a:cxnLst>
                              <a:rect l="0" t="0" r="r" b="b"/>
                              <a:pathLst>
                                <a:path w="157" h="343">
                                  <a:moveTo>
                                    <a:pt x="157" y="327"/>
                                  </a:moveTo>
                                  <a:lnTo>
                                    <a:pt x="98" y="327"/>
                                  </a:lnTo>
                                  <a:lnTo>
                                    <a:pt x="102" y="336"/>
                                  </a:lnTo>
                                  <a:lnTo>
                                    <a:pt x="112" y="343"/>
                                  </a:lnTo>
                                  <a:lnTo>
                                    <a:pt x="145" y="343"/>
                                  </a:lnTo>
                                  <a:lnTo>
                                    <a:pt x="157" y="331"/>
                                  </a:lnTo>
                                  <a:lnTo>
                                    <a:pt x="157" y="327"/>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 name="Group 68"/>
                        <wpg:cNvGrpSpPr>
                          <a:grpSpLocks/>
                        </wpg:cNvGrpSpPr>
                        <wpg:grpSpPr bwMode="auto">
                          <a:xfrm>
                            <a:off x="1279" y="125"/>
                            <a:ext cx="237" cy="419"/>
                            <a:chOff x="1279" y="125"/>
                            <a:chExt cx="237" cy="419"/>
                          </a:xfrm>
                          <a:grpFill/>
                        </wpg:grpSpPr>
                        <wps:wsp>
                          <wps:cNvPr id="72" name="Freeform 69"/>
                          <wps:cNvSpPr>
                            <a:spLocks/>
                          </wps:cNvSpPr>
                          <wps:spPr bwMode="auto">
                            <a:xfrm>
                              <a:off x="1279" y="125"/>
                              <a:ext cx="237" cy="419"/>
                            </a:xfrm>
                            <a:custGeom>
                              <a:avLst/>
                              <a:gdLst>
                                <a:gd name="T0" fmla="+- 0 1384 1279"/>
                                <a:gd name="T1" fmla="*/ T0 w 237"/>
                                <a:gd name="T2" fmla="+- 0 125 125"/>
                                <a:gd name="T3" fmla="*/ 125 h 419"/>
                                <a:gd name="T4" fmla="+- 0 1314 1279"/>
                                <a:gd name="T5" fmla="*/ T4 w 237"/>
                                <a:gd name="T6" fmla="+- 0 125 125"/>
                                <a:gd name="T7" fmla="*/ 125 h 419"/>
                                <a:gd name="T8" fmla="+- 0 1293 1279"/>
                                <a:gd name="T9" fmla="*/ T8 w 237"/>
                                <a:gd name="T10" fmla="+- 0 132 125"/>
                                <a:gd name="T11" fmla="*/ 132 h 419"/>
                                <a:gd name="T12" fmla="+- 0 1281 1279"/>
                                <a:gd name="T13" fmla="*/ T12 w 237"/>
                                <a:gd name="T14" fmla="+- 0 149 125"/>
                                <a:gd name="T15" fmla="*/ 149 h 419"/>
                                <a:gd name="T16" fmla="+- 0 1279 1279"/>
                                <a:gd name="T17" fmla="*/ T16 w 237"/>
                                <a:gd name="T18" fmla="+- 0 295 125"/>
                                <a:gd name="T19" fmla="*/ 295 h 419"/>
                                <a:gd name="T20" fmla="+- 0 1286 1279"/>
                                <a:gd name="T21" fmla="*/ T20 w 237"/>
                                <a:gd name="T22" fmla="+- 0 316 125"/>
                                <a:gd name="T23" fmla="*/ 316 h 419"/>
                                <a:gd name="T24" fmla="+- 0 1304 1279"/>
                                <a:gd name="T25" fmla="*/ T24 w 237"/>
                                <a:gd name="T26" fmla="+- 0 328 125"/>
                                <a:gd name="T27" fmla="*/ 328 h 419"/>
                                <a:gd name="T28" fmla="+- 0 1326 1279"/>
                                <a:gd name="T29" fmla="*/ T28 w 237"/>
                                <a:gd name="T30" fmla="+- 0 330 125"/>
                                <a:gd name="T31" fmla="*/ 330 h 419"/>
                                <a:gd name="T32" fmla="+- 0 1326 1279"/>
                                <a:gd name="T33" fmla="*/ T32 w 237"/>
                                <a:gd name="T34" fmla="+- 0 509 125"/>
                                <a:gd name="T35" fmla="*/ 509 h 419"/>
                                <a:gd name="T36" fmla="+- 0 1333 1279"/>
                                <a:gd name="T37" fmla="*/ T36 w 237"/>
                                <a:gd name="T38" fmla="+- 0 530 125"/>
                                <a:gd name="T39" fmla="*/ 530 h 419"/>
                                <a:gd name="T40" fmla="+- 0 1351 1279"/>
                                <a:gd name="T41" fmla="*/ T40 w 237"/>
                                <a:gd name="T42" fmla="+- 0 542 125"/>
                                <a:gd name="T43" fmla="*/ 542 h 419"/>
                                <a:gd name="T44" fmla="+- 0 1367 1279"/>
                                <a:gd name="T45" fmla="*/ T44 w 237"/>
                                <a:gd name="T46" fmla="+- 0 543 125"/>
                                <a:gd name="T47" fmla="*/ 543 h 419"/>
                                <a:gd name="T48" fmla="+- 0 1381 1279"/>
                                <a:gd name="T49" fmla="*/ T48 w 237"/>
                                <a:gd name="T50" fmla="+- 0 543 125"/>
                                <a:gd name="T51" fmla="*/ 543 h 419"/>
                                <a:gd name="T52" fmla="+- 0 1393 1279"/>
                                <a:gd name="T53" fmla="*/ T52 w 237"/>
                                <a:gd name="T54" fmla="+- 0 535 125"/>
                                <a:gd name="T55" fmla="*/ 535 h 419"/>
                                <a:gd name="T56" fmla="+- 0 1398 1279"/>
                                <a:gd name="T57" fmla="*/ T56 w 237"/>
                                <a:gd name="T58" fmla="+- 0 523 125"/>
                                <a:gd name="T59" fmla="*/ 523 h 419"/>
                                <a:gd name="T60" fmla="+- 0 1466 1279"/>
                                <a:gd name="T61" fmla="*/ T60 w 237"/>
                                <a:gd name="T62" fmla="+- 0 523 125"/>
                                <a:gd name="T63" fmla="*/ 523 h 419"/>
                                <a:gd name="T64" fmla="+- 0 1470 1279"/>
                                <a:gd name="T65" fmla="*/ T64 w 237"/>
                                <a:gd name="T66" fmla="+- 0 518 125"/>
                                <a:gd name="T67" fmla="*/ 518 h 419"/>
                                <a:gd name="T68" fmla="+- 0 1471 1279"/>
                                <a:gd name="T69" fmla="*/ T68 w 237"/>
                                <a:gd name="T70" fmla="+- 0 330 125"/>
                                <a:gd name="T71" fmla="*/ 330 h 419"/>
                                <a:gd name="T72" fmla="+- 0 1483 1279"/>
                                <a:gd name="T73" fmla="*/ T72 w 237"/>
                                <a:gd name="T74" fmla="+- 0 330 125"/>
                                <a:gd name="T75" fmla="*/ 330 h 419"/>
                                <a:gd name="T76" fmla="+- 0 1504 1279"/>
                                <a:gd name="T77" fmla="*/ T76 w 237"/>
                                <a:gd name="T78" fmla="+- 0 322 125"/>
                                <a:gd name="T79" fmla="*/ 322 h 419"/>
                                <a:gd name="T80" fmla="+- 0 1516 1279"/>
                                <a:gd name="T81" fmla="*/ T80 w 237"/>
                                <a:gd name="T82" fmla="+- 0 305 125"/>
                                <a:gd name="T83" fmla="*/ 305 h 419"/>
                                <a:gd name="T84" fmla="+- 0 1517 1279"/>
                                <a:gd name="T85" fmla="*/ T84 w 237"/>
                                <a:gd name="T86" fmla="+- 0 226 125"/>
                                <a:gd name="T87" fmla="*/ 226 h 419"/>
                                <a:gd name="T88" fmla="+- 0 1398 1279"/>
                                <a:gd name="T89" fmla="*/ T88 w 237"/>
                                <a:gd name="T90" fmla="+- 0 226 125"/>
                                <a:gd name="T91" fmla="*/ 226 h 419"/>
                                <a:gd name="T92" fmla="+- 0 1375 1279"/>
                                <a:gd name="T93" fmla="*/ T92 w 237"/>
                                <a:gd name="T94" fmla="+- 0 206 125"/>
                                <a:gd name="T95" fmla="*/ 206 h 419"/>
                                <a:gd name="T96" fmla="+- 0 1384 1279"/>
                                <a:gd name="T97" fmla="*/ T96 w 237"/>
                                <a:gd name="T98" fmla="+- 0 125 125"/>
                                <a:gd name="T99" fmla="*/ 125 h 4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37" h="419">
                                  <a:moveTo>
                                    <a:pt x="105" y="0"/>
                                  </a:moveTo>
                                  <a:lnTo>
                                    <a:pt x="35" y="0"/>
                                  </a:lnTo>
                                  <a:lnTo>
                                    <a:pt x="14" y="7"/>
                                  </a:lnTo>
                                  <a:lnTo>
                                    <a:pt x="2" y="24"/>
                                  </a:lnTo>
                                  <a:lnTo>
                                    <a:pt x="0" y="170"/>
                                  </a:lnTo>
                                  <a:lnTo>
                                    <a:pt x="7" y="191"/>
                                  </a:lnTo>
                                  <a:lnTo>
                                    <a:pt x="25" y="203"/>
                                  </a:lnTo>
                                  <a:lnTo>
                                    <a:pt x="47" y="205"/>
                                  </a:lnTo>
                                  <a:lnTo>
                                    <a:pt x="47" y="384"/>
                                  </a:lnTo>
                                  <a:lnTo>
                                    <a:pt x="54" y="405"/>
                                  </a:lnTo>
                                  <a:lnTo>
                                    <a:pt x="72" y="417"/>
                                  </a:lnTo>
                                  <a:lnTo>
                                    <a:pt x="88" y="418"/>
                                  </a:lnTo>
                                  <a:lnTo>
                                    <a:pt x="102" y="418"/>
                                  </a:lnTo>
                                  <a:lnTo>
                                    <a:pt x="114" y="410"/>
                                  </a:lnTo>
                                  <a:lnTo>
                                    <a:pt x="119" y="398"/>
                                  </a:lnTo>
                                  <a:lnTo>
                                    <a:pt x="187" y="398"/>
                                  </a:lnTo>
                                  <a:lnTo>
                                    <a:pt x="191" y="393"/>
                                  </a:lnTo>
                                  <a:lnTo>
                                    <a:pt x="192" y="205"/>
                                  </a:lnTo>
                                  <a:lnTo>
                                    <a:pt x="204" y="205"/>
                                  </a:lnTo>
                                  <a:lnTo>
                                    <a:pt x="225" y="197"/>
                                  </a:lnTo>
                                  <a:lnTo>
                                    <a:pt x="237" y="180"/>
                                  </a:lnTo>
                                  <a:lnTo>
                                    <a:pt x="238" y="101"/>
                                  </a:lnTo>
                                  <a:lnTo>
                                    <a:pt x="119" y="101"/>
                                  </a:lnTo>
                                  <a:lnTo>
                                    <a:pt x="96" y="81"/>
                                  </a:lnTo>
                                  <a:lnTo>
                                    <a:pt x="105"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 name="Group 66"/>
                        <wpg:cNvGrpSpPr>
                          <a:grpSpLocks/>
                        </wpg:cNvGrpSpPr>
                        <wpg:grpSpPr bwMode="auto">
                          <a:xfrm>
                            <a:off x="1398" y="523"/>
                            <a:ext cx="68" cy="20"/>
                            <a:chOff x="1398" y="523"/>
                            <a:chExt cx="68" cy="20"/>
                          </a:xfrm>
                          <a:grpFill/>
                        </wpg:grpSpPr>
                        <wps:wsp>
                          <wps:cNvPr id="74" name="Freeform 67"/>
                          <wps:cNvSpPr>
                            <a:spLocks/>
                          </wps:cNvSpPr>
                          <wps:spPr bwMode="auto">
                            <a:xfrm>
                              <a:off x="1398" y="523"/>
                              <a:ext cx="68" cy="20"/>
                            </a:xfrm>
                            <a:custGeom>
                              <a:avLst/>
                              <a:gdLst>
                                <a:gd name="T0" fmla="+- 0 1466 1398"/>
                                <a:gd name="T1" fmla="*/ T0 w 68"/>
                                <a:gd name="T2" fmla="+- 0 523 523"/>
                                <a:gd name="T3" fmla="*/ 523 h 20"/>
                                <a:gd name="T4" fmla="+- 0 1398 1398"/>
                                <a:gd name="T5" fmla="*/ T4 w 68"/>
                                <a:gd name="T6" fmla="+- 0 523 523"/>
                                <a:gd name="T7" fmla="*/ 523 h 20"/>
                                <a:gd name="T8" fmla="+- 0 1404 1398"/>
                                <a:gd name="T9" fmla="*/ T8 w 68"/>
                                <a:gd name="T10" fmla="+- 0 535 523"/>
                                <a:gd name="T11" fmla="*/ 535 h 20"/>
                                <a:gd name="T12" fmla="+- 0 1416 1398"/>
                                <a:gd name="T13" fmla="*/ T12 w 68"/>
                                <a:gd name="T14" fmla="+- 0 543 523"/>
                                <a:gd name="T15" fmla="*/ 543 h 20"/>
                                <a:gd name="T16" fmla="+- 0 1437 1398"/>
                                <a:gd name="T17" fmla="*/ T16 w 68"/>
                                <a:gd name="T18" fmla="+- 0 543 523"/>
                                <a:gd name="T19" fmla="*/ 543 h 20"/>
                                <a:gd name="T20" fmla="+- 0 1458 1398"/>
                                <a:gd name="T21" fmla="*/ T20 w 68"/>
                                <a:gd name="T22" fmla="+- 0 536 523"/>
                                <a:gd name="T23" fmla="*/ 536 h 20"/>
                                <a:gd name="T24" fmla="+- 0 1466 1398"/>
                                <a:gd name="T25" fmla="*/ T24 w 68"/>
                                <a:gd name="T26" fmla="+- 0 523 523"/>
                                <a:gd name="T27" fmla="*/ 523 h 20"/>
                              </a:gdLst>
                              <a:ahLst/>
                              <a:cxnLst>
                                <a:cxn ang="0">
                                  <a:pos x="T1" y="T3"/>
                                </a:cxn>
                                <a:cxn ang="0">
                                  <a:pos x="T5" y="T7"/>
                                </a:cxn>
                                <a:cxn ang="0">
                                  <a:pos x="T9" y="T11"/>
                                </a:cxn>
                                <a:cxn ang="0">
                                  <a:pos x="T13" y="T15"/>
                                </a:cxn>
                                <a:cxn ang="0">
                                  <a:pos x="T17" y="T19"/>
                                </a:cxn>
                                <a:cxn ang="0">
                                  <a:pos x="T21" y="T23"/>
                                </a:cxn>
                                <a:cxn ang="0">
                                  <a:pos x="T25" y="T27"/>
                                </a:cxn>
                              </a:cxnLst>
                              <a:rect l="0" t="0" r="r" b="b"/>
                              <a:pathLst>
                                <a:path w="68" h="20">
                                  <a:moveTo>
                                    <a:pt x="68" y="0"/>
                                  </a:moveTo>
                                  <a:lnTo>
                                    <a:pt x="0" y="0"/>
                                  </a:lnTo>
                                  <a:lnTo>
                                    <a:pt x="6" y="12"/>
                                  </a:lnTo>
                                  <a:lnTo>
                                    <a:pt x="18" y="20"/>
                                  </a:lnTo>
                                  <a:lnTo>
                                    <a:pt x="39" y="20"/>
                                  </a:lnTo>
                                  <a:lnTo>
                                    <a:pt x="60" y="13"/>
                                  </a:lnTo>
                                  <a:lnTo>
                                    <a:pt x="68"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 name="Group 64"/>
                        <wpg:cNvGrpSpPr>
                          <a:grpSpLocks/>
                        </wpg:cNvGrpSpPr>
                        <wpg:grpSpPr bwMode="auto">
                          <a:xfrm>
                            <a:off x="1398" y="125"/>
                            <a:ext cx="119" cy="101"/>
                            <a:chOff x="1398" y="125"/>
                            <a:chExt cx="119" cy="101"/>
                          </a:xfrm>
                          <a:grpFill/>
                        </wpg:grpSpPr>
                        <wps:wsp>
                          <wps:cNvPr id="76" name="Freeform 65"/>
                          <wps:cNvSpPr>
                            <a:spLocks/>
                          </wps:cNvSpPr>
                          <wps:spPr bwMode="auto">
                            <a:xfrm>
                              <a:off x="1398" y="125"/>
                              <a:ext cx="119" cy="101"/>
                            </a:xfrm>
                            <a:custGeom>
                              <a:avLst/>
                              <a:gdLst>
                                <a:gd name="T0" fmla="+- 0 1483 1398"/>
                                <a:gd name="T1" fmla="*/ T0 w 119"/>
                                <a:gd name="T2" fmla="+- 0 125 125"/>
                                <a:gd name="T3" fmla="*/ 125 h 101"/>
                                <a:gd name="T4" fmla="+- 0 1413 1398"/>
                                <a:gd name="T5" fmla="*/ T4 w 119"/>
                                <a:gd name="T6" fmla="+- 0 125 125"/>
                                <a:gd name="T7" fmla="*/ 125 h 101"/>
                                <a:gd name="T8" fmla="+- 0 1422 1398"/>
                                <a:gd name="T9" fmla="*/ T8 w 119"/>
                                <a:gd name="T10" fmla="+- 0 206 125"/>
                                <a:gd name="T11" fmla="*/ 206 h 101"/>
                                <a:gd name="T12" fmla="+- 0 1398 1398"/>
                                <a:gd name="T13" fmla="*/ T12 w 119"/>
                                <a:gd name="T14" fmla="+- 0 226 125"/>
                                <a:gd name="T15" fmla="*/ 226 h 101"/>
                                <a:gd name="T16" fmla="+- 0 1517 1398"/>
                                <a:gd name="T17" fmla="*/ T16 w 119"/>
                                <a:gd name="T18" fmla="+- 0 226 125"/>
                                <a:gd name="T19" fmla="*/ 226 h 101"/>
                                <a:gd name="T20" fmla="+- 0 1517 1398"/>
                                <a:gd name="T21" fmla="*/ T20 w 119"/>
                                <a:gd name="T22" fmla="+- 0 159 125"/>
                                <a:gd name="T23" fmla="*/ 159 h 101"/>
                                <a:gd name="T24" fmla="+- 0 1510 1398"/>
                                <a:gd name="T25" fmla="*/ T24 w 119"/>
                                <a:gd name="T26" fmla="+- 0 138 125"/>
                                <a:gd name="T27" fmla="*/ 138 h 101"/>
                                <a:gd name="T28" fmla="+- 0 1493 1398"/>
                                <a:gd name="T29" fmla="*/ T28 w 119"/>
                                <a:gd name="T30" fmla="+- 0 126 125"/>
                                <a:gd name="T31" fmla="*/ 126 h 101"/>
                                <a:gd name="T32" fmla="+- 0 1483 1398"/>
                                <a:gd name="T33" fmla="*/ T32 w 119"/>
                                <a:gd name="T34" fmla="+- 0 125 125"/>
                                <a:gd name="T35" fmla="*/ 125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9" h="101">
                                  <a:moveTo>
                                    <a:pt x="85" y="0"/>
                                  </a:moveTo>
                                  <a:lnTo>
                                    <a:pt x="15" y="0"/>
                                  </a:lnTo>
                                  <a:lnTo>
                                    <a:pt x="24" y="81"/>
                                  </a:lnTo>
                                  <a:lnTo>
                                    <a:pt x="0" y="101"/>
                                  </a:lnTo>
                                  <a:lnTo>
                                    <a:pt x="119" y="101"/>
                                  </a:lnTo>
                                  <a:lnTo>
                                    <a:pt x="119" y="34"/>
                                  </a:lnTo>
                                  <a:lnTo>
                                    <a:pt x="112" y="13"/>
                                  </a:lnTo>
                                  <a:lnTo>
                                    <a:pt x="95" y="1"/>
                                  </a:lnTo>
                                  <a:lnTo>
                                    <a:pt x="85"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 name="Group 62"/>
                        <wpg:cNvGrpSpPr>
                          <a:grpSpLocks/>
                        </wpg:cNvGrpSpPr>
                        <wpg:grpSpPr bwMode="auto">
                          <a:xfrm>
                            <a:off x="1337" y="-10"/>
                            <a:ext cx="122" cy="120"/>
                            <a:chOff x="1337" y="-10"/>
                            <a:chExt cx="122" cy="120"/>
                          </a:xfrm>
                          <a:grpFill/>
                        </wpg:grpSpPr>
                        <wps:wsp>
                          <wps:cNvPr id="78" name="Freeform 63"/>
                          <wps:cNvSpPr>
                            <a:spLocks/>
                          </wps:cNvSpPr>
                          <wps:spPr bwMode="auto">
                            <a:xfrm>
                              <a:off x="1337" y="-10"/>
                              <a:ext cx="122" cy="120"/>
                            </a:xfrm>
                            <a:custGeom>
                              <a:avLst/>
                              <a:gdLst>
                                <a:gd name="T0" fmla="+- 0 1390 1337"/>
                                <a:gd name="T1" fmla="*/ T0 w 122"/>
                                <a:gd name="T2" fmla="+- 0 -10 -10"/>
                                <a:gd name="T3" fmla="*/ -10 h 120"/>
                                <a:gd name="T4" fmla="+- 0 1369 1337"/>
                                <a:gd name="T5" fmla="*/ T4 w 122"/>
                                <a:gd name="T6" fmla="+- 0 -3 -10"/>
                                <a:gd name="T7" fmla="*/ -3 h 120"/>
                                <a:gd name="T8" fmla="+- 0 1352 1337"/>
                                <a:gd name="T9" fmla="*/ T8 w 122"/>
                                <a:gd name="T10" fmla="+- 0 10 -10"/>
                                <a:gd name="T11" fmla="*/ 10 h 120"/>
                                <a:gd name="T12" fmla="+- 0 1341 1337"/>
                                <a:gd name="T13" fmla="*/ T12 w 122"/>
                                <a:gd name="T14" fmla="+- 0 29 -10"/>
                                <a:gd name="T15" fmla="*/ 29 h 120"/>
                                <a:gd name="T16" fmla="+- 0 1337 1337"/>
                                <a:gd name="T17" fmla="*/ T16 w 122"/>
                                <a:gd name="T18" fmla="+- 0 51 -10"/>
                                <a:gd name="T19" fmla="*/ 51 h 120"/>
                                <a:gd name="T20" fmla="+- 0 1337 1337"/>
                                <a:gd name="T21" fmla="*/ T20 w 122"/>
                                <a:gd name="T22" fmla="+- 0 54 -10"/>
                                <a:gd name="T23" fmla="*/ 54 h 120"/>
                                <a:gd name="T24" fmla="+- 0 1389 1337"/>
                                <a:gd name="T25" fmla="*/ T24 w 122"/>
                                <a:gd name="T26" fmla="+- 0 108 -10"/>
                                <a:gd name="T27" fmla="*/ 108 h 120"/>
                                <a:gd name="T28" fmla="+- 0 1417 1337"/>
                                <a:gd name="T29" fmla="*/ T28 w 122"/>
                                <a:gd name="T30" fmla="+- 0 109 -10"/>
                                <a:gd name="T31" fmla="*/ 109 h 120"/>
                                <a:gd name="T32" fmla="+- 0 1434 1337"/>
                                <a:gd name="T33" fmla="*/ T32 w 122"/>
                                <a:gd name="T34" fmla="+- 0 100 -10"/>
                                <a:gd name="T35" fmla="*/ 100 h 120"/>
                                <a:gd name="T36" fmla="+- 0 1448 1337"/>
                                <a:gd name="T37" fmla="*/ T36 w 122"/>
                                <a:gd name="T38" fmla="+- 0 84 -10"/>
                                <a:gd name="T39" fmla="*/ 84 h 120"/>
                                <a:gd name="T40" fmla="+- 0 1456 1337"/>
                                <a:gd name="T41" fmla="*/ T40 w 122"/>
                                <a:gd name="T42" fmla="+- 0 63 -10"/>
                                <a:gd name="T43" fmla="*/ 63 h 120"/>
                                <a:gd name="T44" fmla="+- 0 1458 1337"/>
                                <a:gd name="T45" fmla="*/ T44 w 122"/>
                                <a:gd name="T46" fmla="+- 0 36 -10"/>
                                <a:gd name="T47" fmla="*/ 36 h 120"/>
                                <a:gd name="T48" fmla="+- 0 1450 1337"/>
                                <a:gd name="T49" fmla="*/ T48 w 122"/>
                                <a:gd name="T50" fmla="+- 0 18 -10"/>
                                <a:gd name="T51" fmla="*/ 18 h 120"/>
                                <a:gd name="T52" fmla="+- 0 1435 1337"/>
                                <a:gd name="T53" fmla="*/ T52 w 122"/>
                                <a:gd name="T54" fmla="+- 0 3 -10"/>
                                <a:gd name="T55" fmla="*/ 3 h 120"/>
                                <a:gd name="T56" fmla="+- 0 1415 1337"/>
                                <a:gd name="T57" fmla="*/ T56 w 122"/>
                                <a:gd name="T58" fmla="+- 0 -7 -10"/>
                                <a:gd name="T59" fmla="*/ -7 h 120"/>
                                <a:gd name="T60" fmla="+- 0 1390 1337"/>
                                <a:gd name="T61" fmla="*/ T60 w 122"/>
                                <a:gd name="T62" fmla="+- 0 -10 -10"/>
                                <a:gd name="T63" fmla="*/ -1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2" h="120">
                                  <a:moveTo>
                                    <a:pt x="53" y="0"/>
                                  </a:moveTo>
                                  <a:lnTo>
                                    <a:pt x="32" y="7"/>
                                  </a:lnTo>
                                  <a:lnTo>
                                    <a:pt x="15" y="20"/>
                                  </a:lnTo>
                                  <a:lnTo>
                                    <a:pt x="4" y="39"/>
                                  </a:lnTo>
                                  <a:lnTo>
                                    <a:pt x="0" y="61"/>
                                  </a:lnTo>
                                  <a:lnTo>
                                    <a:pt x="0" y="64"/>
                                  </a:lnTo>
                                  <a:lnTo>
                                    <a:pt x="52" y="118"/>
                                  </a:lnTo>
                                  <a:lnTo>
                                    <a:pt x="80" y="119"/>
                                  </a:lnTo>
                                  <a:lnTo>
                                    <a:pt x="97" y="110"/>
                                  </a:lnTo>
                                  <a:lnTo>
                                    <a:pt x="111" y="94"/>
                                  </a:lnTo>
                                  <a:lnTo>
                                    <a:pt x="119" y="73"/>
                                  </a:lnTo>
                                  <a:lnTo>
                                    <a:pt x="121" y="46"/>
                                  </a:lnTo>
                                  <a:lnTo>
                                    <a:pt x="113" y="28"/>
                                  </a:lnTo>
                                  <a:lnTo>
                                    <a:pt x="98" y="13"/>
                                  </a:lnTo>
                                  <a:lnTo>
                                    <a:pt x="78" y="3"/>
                                  </a:lnTo>
                                  <a:lnTo>
                                    <a:pt x="53"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D9F4B1" id="Group 61" o:spid="_x0000_s1026" style="position:absolute;margin-left:28.8pt;margin-top:10.4pt;width:22.2pt;height:23.05pt;z-index:-251664896;mso-position-horizontal-relative:page" coordorigin="1123,-20" coordsize="556,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">
                <v:group id="Group 78" o:spid="_x0000_s1027" style="position:absolute;left:1523;top:14;width:97;height:101" coordorigin="1523,14" coordsize="9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9" o:spid="_x0000_s1028" style="position:absolute;left:1523;top:14;width:97;height:101;visibility:visible;mso-wrap-style:square;v-text-anchor:top" coordsize="9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" path="m51,l28,5,10,18,,36,2,63,12,83,26,96r19,5l48,101,70,96,87,83,97,64,94,37,85,17,70,5,51,e" filled="f" stroked="f">
                    <v:path arrowok="t" o:connecttype="custom" o:connectlocs="51,14;28,19;10,32;0,50;2,77;12,97;26,110;45,115;48,115;70,110;87,97;97,78;94,51;85,31;70,19;51,14" o:connectangles="0,0,0,0,0,0,0,0,0,0,0,0,0,0,0,0"/>
                  </v:shape>
                </v:group>
                <v:group id="Group 75" o:spid="_x0000_s1029" style="position:absolute;left:1512;top:125;width:157;height:343" coordorigin="1512,125"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77" o:spid="_x0000_s1030" style="position:absolute;left:1512;top:125;width:157;height:343;visibility:visible;mso-wrap-style:square;v-text-anchor:top"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" path="m144,l31,r5,10l39,22r,148l36,192,26,210,12,225,,315r,16l12,343r33,l55,336r4,-9l119,327r,-147l144,180r13,-12l157,13,144,e" filled="f" stroked="f">
                    <v:path arrowok="t" o:connecttype="custom" o:connectlocs="144,125;31,125;36,135;39,147;39,295;36,317;26,335;12,350;0,440;0,456;12,468;45,468;55,461;59,452;119,452;119,305;144,305;157,293;157,138;144,125" o:connectangles="0,0,0,0,0,0,0,0,0,0,0,0,0,0,0,0,0,0,0,0"/>
                  </v:shape>
                  <v:shape id="Freeform 76" o:spid="_x0000_s1031" style="position:absolute;left:1512;top:125;width:157;height:343;visibility:visible;mso-wrap-style:square;v-text-anchor:top"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" path="m119,327r-60,l64,336r9,7l106,343r13,-12l119,327e" filled="f" stroked="f">
                    <v:path arrowok="t" o:connecttype="custom" o:connectlocs="119,452;59,452;64,461;73,468;106,468;119,456;119,452" o:connectangles="0,0,0,0,0,0,0"/>
                  </v:shape>
                </v:group>
                <v:group id="Group 73" o:spid="_x0000_s1032" style="position:absolute;left:1182;top:14;width:97;height:101" coordorigin="1182,14" coordsize="9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74" o:spid="_x0000_s1033" style="position:absolute;left:1182;top:14;width:97;height:101;visibility:visible;mso-wrap-style:square;v-text-anchor:top" coordsize="9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" path="m51,l28,5,11,18,,36,3,63r9,20l27,96r18,5l49,101,71,96,88,83,98,64,95,37,85,17,70,5,51,e" filled="f" stroked="f">
                    <v:path arrowok="t" o:connecttype="custom" o:connectlocs="51,14;28,19;11,32;0,50;3,77;12,97;27,110;45,115;49,115;71,110;88,97;98,78;95,51;85,31;70,19;51,14" o:connectangles="0,0,0,0,0,0,0,0,0,0,0,0,0,0,0,0"/>
                  </v:shape>
                </v:group>
                <v:group id="Group 70" o:spid="_x0000_s1034" style="position:absolute;left:1133;top:125;width:157;height:343" coordorigin="1133,125"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72" o:spid="_x0000_s1035" style="position:absolute;left:1133;top:125;width:157;height:343;visibility:visible;mso-wrap-style:square;v-text-anchor:top"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" path="m121,l13,,,13,,168r13,12l38,180r,151l51,343r33,l93,336r5,-9l157,327r,-93l139,224,124,209r-9,-19l112,170r,-148l116,10,121,e" filled="f" stroked="f">
                    <v:path arrowok="t" o:connecttype="custom" o:connectlocs="121,125;13,125;0,138;0,293;13,305;38,305;38,456;51,468;84,468;93,461;98,452;157,452;157,359;139,349;124,334;115,315;112,295;112,147;116,135;121,125" o:connectangles="0,0,0,0,0,0,0,0,0,0,0,0,0,0,0,0,0,0,0,0"/>
                  </v:shape>
                  <v:shape id="Freeform 71" o:spid="_x0000_s1036" style="position:absolute;left:1133;top:125;width:157;height:343;visibility:visible;mso-wrap-style:square;v-text-anchor:top" coordsize="15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" path="m157,327r-59,l102,336r10,7l145,343r12,-12l157,327e" filled="f" stroked="f">
                    <v:path arrowok="t" o:connecttype="custom" o:connectlocs="157,452;98,452;102,461;112,468;145,468;157,456;157,452" o:connectangles="0,0,0,0,0,0,0"/>
                  </v:shape>
                </v:group>
                <v:group id="Group 68" o:spid="_x0000_s1037" style="position:absolute;left:1279;top:125;width:237;height:419" coordorigin="1279,125" coordsize="237,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9" o:spid="_x0000_s1038" style="position:absolute;left:1279;top:125;width:237;height:419;visibility:visible;mso-wrap-style:square;v-text-anchor:top" coordsize="237,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" path="m105,l35,,14,7,2,24,,170r7,21l25,203r22,2l47,384r7,21l72,417r16,1l102,418r12,-8l119,398r68,l191,393r1,-188l204,205r21,-8l237,180r1,-79l119,101,96,81,105,e" filled="f" stroked="f">
                    <v:path arrowok="t" o:connecttype="custom" o:connectlocs="105,125;35,125;14,132;2,149;0,295;7,316;25,328;47,330;47,509;54,530;72,542;88,543;102,543;114,535;119,523;187,523;191,518;192,330;204,330;225,322;237,305;238,226;119,226;96,206;105,125" o:connectangles="0,0,0,0,0,0,0,0,0,0,0,0,0,0,0,0,0,0,0,0,0,0,0,0,0"/>
                  </v:shape>
                </v:group>
                <v:group id="Group 66" o:spid="_x0000_s1039" style="position:absolute;left:1398;top:523;width:68;height:20" coordorigin="1398,523" coordsize="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 o:spid="_x0000_s1040" style="position:absolute;left:1398;top:523;width:68;height:20;visibility:visible;mso-wrap-style:square;v-text-anchor:top" coordsize="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" path="m68,l,,6,12r12,8l39,20,60,13,68,e" filled="f" stroked="f">
                    <v:path arrowok="t" o:connecttype="custom" o:connectlocs="68,523;0,523;6,535;18,543;39,543;60,536;68,523" o:connectangles="0,0,0,0,0,0,0"/>
                  </v:shape>
                </v:group>
                <v:group id="Group 64" o:spid="_x0000_s1041" style="position:absolute;left:1398;top:125;width:119;height:101" coordorigin="1398,125" coordsize="11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5" o:spid="_x0000_s1042" style="position:absolute;left:1398;top:125;width:119;height:101;visibility:visible;mso-wrap-style:square;v-text-anchor:top" coordsize="11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" path="m85,l15,r9,81l,101r119,l119,34,112,13,95,1,85,e" filled="f" stroked="f">
                    <v:path arrowok="t" o:connecttype="custom" o:connectlocs="85,125;15,125;24,206;0,226;119,226;119,159;112,138;95,126;85,125" o:connectangles="0,0,0,0,0,0,0,0,0"/>
                  </v:shape>
                </v:group>
                <v:group id="Group 62" o:spid="_x0000_s1043" style="position:absolute;left:1337;top:-10;width:122;height:120" coordorigin="1337,-10" coordsize="12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3" o:spid="_x0000_s1044" style="position:absolute;left:1337;top:-10;width:122;height:120;visibility:visible;mso-wrap-style:square;v-text-anchor:top" coordsize="12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" path="m53,l32,7,15,20,4,39,,61r,3l52,118r28,1l97,110,111,94r8,-21l121,46,113,28,98,13,78,3,53,e" filled="f" stroked="f">
                    <v:path arrowok="t" o:connecttype="custom" o:connectlocs="53,-10;32,-3;15,10;4,29;0,51;0,54;52,108;80,109;97,100;111,84;119,63;121,36;113,18;98,3;78,-7;53,-10" o:connectangles="0,0,0,0,0,0,0,0,0,0,0,0,0,0,0,0"/>
                  </v:shape>
                </v:group>
                <w10:wrap anchorx="page"/>
              </v:group>
            </w:pict>
          </mc:Fallback>
        </mc:AlternateContent>
      </w:r>
    </w:p>
    <w:p w14:paraId="2AEDCF61" w14:textId="77777777" w:rsidR="00CF368E" w:rsidRPr="0025477C" w:rsidRDefault="004B36C7" w:rsidP="00F21A77">
      <w:pPr>
        <w:spacing w:before="16" w:after="0"/>
        <w:ind w:right="-20" w:firstLine="720"/>
        <w:rPr>
          <w:rFonts w:ascii="Garamond" w:eastAsia="Georgia" w:hAnsi="Garamond" w:cs="Georgia"/>
          <w:b/>
          <w:color w:val="0D0D0D" w:themeColor="text1" w:themeTint="F2"/>
          <w:position w:val="-1"/>
          <w:sz w:val="24"/>
          <w:szCs w:val="24"/>
        </w:rPr>
      </w:pPr>
      <w:r w:rsidRPr="0025477C">
        <w:rPr>
          <w:rFonts w:ascii="Garamond" w:eastAsia="Georgia" w:hAnsi="Garamond" w:cs="Georgia"/>
          <w:b/>
          <w:color w:val="006D9E"/>
          <w:position w:val="-1"/>
          <w:sz w:val="24"/>
          <w:szCs w:val="24"/>
        </w:rPr>
        <w:t>PROFESSIONAL EXPERIENCE</w:t>
      </w:r>
      <w:r w:rsidR="00B80420" w:rsidRPr="0025477C">
        <w:rPr>
          <w:rFonts w:ascii="Garamond" w:eastAsia="Georgia" w:hAnsi="Garamond" w:cs="Georgia"/>
          <w:b/>
          <w:color w:val="0D0D0D" w:themeColor="text1" w:themeTint="F2"/>
          <w:position w:val="-1"/>
          <w:sz w:val="24"/>
          <w:szCs w:val="24"/>
        </w:rPr>
        <w:tab/>
      </w:r>
    </w:p>
    <w:p w14:paraId="00397689" w14:textId="77777777" w:rsidR="006A6560" w:rsidRPr="00B27504" w:rsidRDefault="006A6560" w:rsidP="006A6560">
      <w:pPr>
        <w:spacing w:after="0"/>
        <w:contextualSpacing/>
        <w:rPr>
          <w:rFonts w:ascii="Garamond" w:eastAsia="Calibri" w:hAnsi="Garamond" w:cs="Times New Roman"/>
          <w:color w:val="0D0D0D" w:themeColor="text1" w:themeTint="F2"/>
          <w:sz w:val="8"/>
          <w:szCs w:val="8"/>
        </w:rPr>
      </w:pPr>
      <w:r>
        <w:rPr>
          <w:rFonts w:ascii="Garamond" w:eastAsia="Calibri" w:hAnsi="Garamond" w:cs="Calibri"/>
          <w:b/>
          <w:color w:val="1F4E79"/>
          <w:sz w:val="21"/>
          <w:szCs w:val="21"/>
          <w:lang w:val="en-CA"/>
        </w:rPr>
        <w:tab/>
      </w:r>
    </w:p>
    <w:p w14:paraId="37852562" w14:textId="77777777" w:rsidR="00B27504" w:rsidRPr="00B27504" w:rsidRDefault="00B27504" w:rsidP="00B27504">
      <w:pPr>
        <w:spacing w:after="0"/>
        <w:contextualSpacing/>
        <w:rPr>
          <w:rFonts w:ascii="Garamond" w:eastAsia="Calibri" w:hAnsi="Garamond" w:cs="Calibri"/>
          <w:b/>
          <w:color w:val="1F4E79"/>
          <w:sz w:val="21"/>
          <w:szCs w:val="21"/>
          <w:lang w:val="en-CA"/>
        </w:rPr>
      </w:pPr>
      <w:r w:rsidRPr="00B27504">
        <w:rPr>
          <w:rFonts w:ascii="Garamond" w:eastAsia="Calibri" w:hAnsi="Garamond" w:cs="Calibri"/>
          <w:b/>
          <w:color w:val="1F4E79"/>
          <w:sz w:val="21"/>
          <w:szCs w:val="21"/>
          <w:lang w:val="en-CA"/>
        </w:rPr>
        <w:t xml:space="preserve">The Hillcrest of North Dallas                                                  </w:t>
      </w:r>
      <w:r w:rsidR="001D3EF4">
        <w:rPr>
          <w:rFonts w:ascii="Garamond" w:eastAsia="Calibri" w:hAnsi="Garamond" w:cs="Calibri"/>
          <w:b/>
          <w:color w:val="1F4E79"/>
          <w:sz w:val="21"/>
          <w:szCs w:val="21"/>
          <w:lang w:val="en-CA"/>
        </w:rPr>
        <w:tab/>
      </w:r>
      <w:r w:rsidR="001D3EF4">
        <w:rPr>
          <w:rFonts w:ascii="Garamond" w:eastAsia="Calibri" w:hAnsi="Garamond" w:cs="Calibri"/>
          <w:b/>
          <w:color w:val="1F4E79"/>
          <w:sz w:val="21"/>
          <w:szCs w:val="21"/>
          <w:lang w:val="en-CA"/>
        </w:rPr>
        <w:tab/>
      </w:r>
      <w:r w:rsidR="001D3EF4">
        <w:rPr>
          <w:rFonts w:ascii="Garamond" w:eastAsia="Calibri" w:hAnsi="Garamond" w:cs="Calibri"/>
          <w:b/>
          <w:color w:val="1F4E79"/>
          <w:sz w:val="21"/>
          <w:szCs w:val="21"/>
          <w:lang w:val="en-CA"/>
        </w:rPr>
        <w:tab/>
      </w:r>
      <w:r w:rsidRPr="00B27504">
        <w:rPr>
          <w:rFonts w:ascii="Garamond" w:eastAsia="Calibri" w:hAnsi="Garamond" w:cs="Calibri"/>
          <w:b/>
          <w:color w:val="1F4E79"/>
          <w:sz w:val="21"/>
          <w:szCs w:val="21"/>
          <w:lang w:val="en-CA"/>
        </w:rPr>
        <w:t>2017-</w:t>
      </w:r>
      <w:r>
        <w:rPr>
          <w:rFonts w:ascii="Garamond" w:eastAsia="Calibri" w:hAnsi="Garamond" w:cs="Calibri"/>
          <w:b/>
          <w:color w:val="1F4E79"/>
          <w:sz w:val="21"/>
          <w:szCs w:val="21"/>
          <w:lang w:val="en-CA"/>
        </w:rPr>
        <w:t xml:space="preserve"> Present</w:t>
      </w:r>
    </w:p>
    <w:p w14:paraId="09F8029D" w14:textId="77777777" w:rsidR="00B27504" w:rsidRDefault="00B27504" w:rsidP="00B27504">
      <w:pPr>
        <w:spacing w:after="0"/>
        <w:contextualSpacing/>
        <w:rPr>
          <w:rFonts w:ascii="Garamond" w:eastAsia="Calibri" w:hAnsi="Garamond" w:cs="Times New Roman"/>
          <w:b/>
          <w:color w:val="0D0D0D" w:themeColor="text1" w:themeTint="F2"/>
          <w:sz w:val="21"/>
          <w:szCs w:val="21"/>
        </w:rPr>
      </w:pPr>
      <w:r w:rsidRPr="00B27504">
        <w:rPr>
          <w:rFonts w:ascii="Garamond" w:eastAsia="Calibri" w:hAnsi="Garamond" w:cs="Times New Roman"/>
          <w:b/>
          <w:color w:val="0D0D0D" w:themeColor="text1" w:themeTint="F2"/>
          <w:sz w:val="21"/>
          <w:szCs w:val="21"/>
        </w:rPr>
        <w:t xml:space="preserve">Patient Care Technician  </w:t>
      </w:r>
    </w:p>
    <w:p w14:paraId="0A88F304" w14:textId="77777777" w:rsidR="00E626D1" w:rsidRPr="00E626D1" w:rsidRDefault="00E626D1" w:rsidP="00E626D1">
      <w:pPr>
        <w:numPr>
          <w:ilvl w:val="0"/>
          <w:numId w:val="4"/>
        </w:numPr>
        <w:spacing w:after="0"/>
        <w:contextualSpacing/>
        <w:rPr>
          <w:rFonts w:ascii="Garamond" w:eastAsia="Calibri" w:hAnsi="Garamond" w:cs="Times New Roman"/>
          <w:color w:val="0D0D0D" w:themeColor="text1" w:themeTint="F2"/>
          <w:sz w:val="21"/>
          <w:szCs w:val="21"/>
        </w:rPr>
      </w:pPr>
      <w:r w:rsidRPr="00E626D1">
        <w:rPr>
          <w:rFonts w:ascii="Garamond" w:eastAsia="Calibri" w:hAnsi="Garamond" w:cs="Times New Roman"/>
          <w:color w:val="0D0D0D" w:themeColor="text1" w:themeTint="F2"/>
          <w:sz w:val="21"/>
          <w:szCs w:val="21"/>
        </w:rPr>
        <w:t xml:space="preserve">Facilitate unit operations i.e., effective management of patient records, coordinated services, supplies and appropriate ordering of tests and procedures. </w:t>
      </w:r>
    </w:p>
    <w:p w14:paraId="42DF99D9" w14:textId="77777777" w:rsidR="00E626D1" w:rsidRPr="00E626D1" w:rsidRDefault="00E626D1" w:rsidP="00E626D1">
      <w:pPr>
        <w:numPr>
          <w:ilvl w:val="0"/>
          <w:numId w:val="4"/>
        </w:numPr>
        <w:spacing w:after="0"/>
        <w:contextualSpacing/>
        <w:rPr>
          <w:rFonts w:ascii="Garamond" w:eastAsia="Calibri" w:hAnsi="Garamond" w:cs="Times New Roman"/>
          <w:color w:val="0D0D0D" w:themeColor="text1" w:themeTint="F2"/>
          <w:sz w:val="21"/>
          <w:szCs w:val="21"/>
        </w:rPr>
      </w:pPr>
      <w:r w:rsidRPr="00E626D1">
        <w:rPr>
          <w:rFonts w:ascii="Garamond" w:eastAsia="Calibri" w:hAnsi="Garamond" w:cs="Times New Roman"/>
          <w:color w:val="0D0D0D" w:themeColor="text1" w:themeTint="F2"/>
          <w:sz w:val="21"/>
          <w:szCs w:val="21"/>
        </w:rPr>
        <w:t xml:space="preserve">Perform activities related to the utilization, maintenance, and support of the clinical electronic medical record. </w:t>
      </w:r>
    </w:p>
    <w:p w14:paraId="171DF8EB" w14:textId="09FE733D" w:rsidR="00E626D1" w:rsidRPr="00E626D1" w:rsidRDefault="00E626D1" w:rsidP="00E626D1">
      <w:pPr>
        <w:numPr>
          <w:ilvl w:val="0"/>
          <w:numId w:val="4"/>
        </w:numPr>
        <w:spacing w:after="0"/>
        <w:contextualSpacing/>
        <w:rPr>
          <w:rFonts w:ascii="Garamond" w:eastAsia="Calibri" w:hAnsi="Garamond" w:cs="Times New Roman"/>
          <w:color w:val="0D0D0D" w:themeColor="text1" w:themeTint="F2"/>
          <w:sz w:val="21"/>
          <w:szCs w:val="21"/>
        </w:rPr>
      </w:pPr>
      <w:r w:rsidRPr="00E626D1">
        <w:rPr>
          <w:rFonts w:ascii="Garamond" w:eastAsia="Calibri" w:hAnsi="Garamond" w:cs="Times New Roman"/>
          <w:color w:val="0D0D0D" w:themeColor="text1" w:themeTint="F2"/>
          <w:sz w:val="21"/>
          <w:szCs w:val="21"/>
        </w:rPr>
        <w:t xml:space="preserve">Provide education and </w:t>
      </w:r>
      <w:r w:rsidRPr="0086274A">
        <w:rPr>
          <w:rFonts w:ascii="Garamond" w:eastAsia="Calibri" w:hAnsi="Garamond" w:cs="Times New Roman"/>
          <w:noProof/>
          <w:color w:val="0D0D0D" w:themeColor="text1" w:themeTint="F2"/>
          <w:sz w:val="21"/>
          <w:szCs w:val="21"/>
        </w:rPr>
        <w:t>troubleshooting</w:t>
      </w:r>
      <w:r w:rsidRPr="00E626D1">
        <w:rPr>
          <w:rFonts w:ascii="Garamond" w:eastAsia="Calibri" w:hAnsi="Garamond" w:cs="Times New Roman"/>
          <w:color w:val="0D0D0D" w:themeColor="text1" w:themeTint="F2"/>
          <w:sz w:val="21"/>
          <w:szCs w:val="21"/>
        </w:rPr>
        <w:t xml:space="preserve"> support to professional clinical users to promote efficiency and excellence in the delivery of quality patient care. </w:t>
      </w:r>
    </w:p>
    <w:p w14:paraId="73E3161A" w14:textId="77777777" w:rsidR="00E626D1" w:rsidRPr="00E626D1" w:rsidRDefault="00E626D1" w:rsidP="00E626D1">
      <w:pPr>
        <w:numPr>
          <w:ilvl w:val="0"/>
          <w:numId w:val="4"/>
        </w:numPr>
        <w:spacing w:after="0"/>
        <w:contextualSpacing/>
        <w:rPr>
          <w:rFonts w:ascii="Garamond" w:eastAsia="Calibri" w:hAnsi="Garamond" w:cs="Times New Roman"/>
          <w:color w:val="0D0D0D" w:themeColor="text1" w:themeTint="F2"/>
          <w:sz w:val="21"/>
          <w:szCs w:val="21"/>
        </w:rPr>
      </w:pPr>
      <w:r w:rsidRPr="00E626D1">
        <w:rPr>
          <w:rFonts w:ascii="Garamond" w:eastAsia="Calibri" w:hAnsi="Garamond" w:cs="Times New Roman"/>
          <w:color w:val="0D0D0D" w:themeColor="text1" w:themeTint="F2"/>
          <w:sz w:val="21"/>
          <w:szCs w:val="21"/>
        </w:rPr>
        <w:t xml:space="preserve">Provide plans of action, revisions to policies and procedures and work with all members of the patient care team to optimize the utilization of all aspects of the patients' medical record. </w:t>
      </w:r>
    </w:p>
    <w:p w14:paraId="69D3CF44" w14:textId="77777777" w:rsidR="00EF33E1" w:rsidRPr="0067074F" w:rsidRDefault="00EF33E1" w:rsidP="00EF33E1">
      <w:pPr>
        <w:widowControl/>
        <w:numPr>
          <w:ilvl w:val="0"/>
          <w:numId w:val="4"/>
        </w:numPr>
        <w:spacing w:after="0" w:line="259" w:lineRule="auto"/>
        <w:contextualSpacing/>
        <w:jc w:val="both"/>
        <w:rPr>
          <w:rFonts w:ascii="Cambria" w:eastAsia="Times New Roman" w:hAnsi="Cambria"/>
          <w:noProof/>
          <w:color w:val="0D0D0D" w:themeColor="text1" w:themeTint="F2"/>
          <w:sz w:val="20"/>
          <w:szCs w:val="20"/>
        </w:rPr>
      </w:pPr>
      <w:r w:rsidRPr="0067074F">
        <w:rPr>
          <w:rFonts w:ascii="Cambria" w:eastAsia="Times New Roman" w:hAnsi="Cambria"/>
          <w:noProof/>
          <w:color w:val="0D0D0D" w:themeColor="text1" w:themeTint="F2"/>
          <w:sz w:val="20"/>
          <w:szCs w:val="20"/>
        </w:rPr>
        <w:t>R</w:t>
      </w:r>
      <w:r>
        <w:rPr>
          <w:rFonts w:ascii="Cambria" w:eastAsia="Times New Roman" w:hAnsi="Cambria"/>
          <w:noProof/>
          <w:color w:val="0D0D0D" w:themeColor="text1" w:themeTint="F2"/>
          <w:sz w:val="20"/>
          <w:szCs w:val="20"/>
        </w:rPr>
        <w:t>etrieve</w:t>
      </w:r>
      <w:r w:rsidRPr="0067074F">
        <w:rPr>
          <w:rFonts w:ascii="Cambria" w:eastAsia="Times New Roman" w:hAnsi="Cambria"/>
          <w:noProof/>
          <w:color w:val="0D0D0D" w:themeColor="text1" w:themeTint="F2"/>
          <w:sz w:val="20"/>
          <w:szCs w:val="20"/>
        </w:rPr>
        <w:t xml:space="preserve"> medical records, create</w:t>
      </w:r>
      <w:r>
        <w:rPr>
          <w:rFonts w:ascii="Cambria" w:eastAsia="Times New Roman" w:hAnsi="Cambria"/>
          <w:noProof/>
          <w:color w:val="0D0D0D" w:themeColor="text1" w:themeTint="F2"/>
          <w:sz w:val="20"/>
          <w:szCs w:val="20"/>
        </w:rPr>
        <w:t>d a chart</w:t>
      </w:r>
      <w:r w:rsidRPr="0067074F">
        <w:rPr>
          <w:rFonts w:ascii="Cambria" w:eastAsia="Times New Roman" w:hAnsi="Cambria"/>
          <w:noProof/>
          <w:color w:val="0D0D0D" w:themeColor="text1" w:themeTint="F2"/>
          <w:sz w:val="20"/>
          <w:szCs w:val="20"/>
        </w:rPr>
        <w:t xml:space="preserve"> for new patients.</w:t>
      </w:r>
    </w:p>
    <w:p w14:paraId="7DC34C3A" w14:textId="77777777" w:rsidR="00E626D1" w:rsidRDefault="00E626D1" w:rsidP="00B27504">
      <w:pPr>
        <w:numPr>
          <w:ilvl w:val="0"/>
          <w:numId w:val="4"/>
        </w:numPr>
        <w:spacing w:after="0"/>
        <w:contextualSpacing/>
        <w:rPr>
          <w:rFonts w:ascii="Garamond" w:eastAsia="Calibri" w:hAnsi="Garamond" w:cs="Times New Roman"/>
          <w:color w:val="0D0D0D" w:themeColor="text1" w:themeTint="F2"/>
          <w:sz w:val="21"/>
          <w:szCs w:val="21"/>
        </w:rPr>
      </w:pPr>
      <w:r w:rsidRPr="00E626D1">
        <w:rPr>
          <w:rFonts w:ascii="Garamond" w:eastAsia="Calibri" w:hAnsi="Garamond" w:cs="Times New Roman"/>
          <w:color w:val="0D0D0D" w:themeColor="text1" w:themeTint="F2"/>
          <w:sz w:val="21"/>
          <w:szCs w:val="21"/>
        </w:rPr>
        <w:t xml:space="preserve">Ensure accurate and effective management of the patients' medical records, maintain appropriate reports, supply lists and forms to improve operational effectiveness and promote clinical excellence. Establish and maintain positive customer relations. </w:t>
      </w:r>
    </w:p>
    <w:p w14:paraId="485035D2" w14:textId="77777777" w:rsidR="00EF33E1" w:rsidRPr="00EF33E1" w:rsidRDefault="00EF33E1" w:rsidP="00EF33E1">
      <w:pPr>
        <w:pStyle w:val="ListParagraph"/>
        <w:numPr>
          <w:ilvl w:val="0"/>
          <w:numId w:val="4"/>
        </w:numPr>
        <w:spacing w:after="0"/>
        <w:rPr>
          <w:rFonts w:ascii="Garamond" w:eastAsia="Calibri" w:hAnsi="Garamond" w:cs="Times New Roman"/>
          <w:color w:val="0D0D0D" w:themeColor="text1" w:themeTint="F2"/>
          <w:sz w:val="21"/>
          <w:szCs w:val="21"/>
        </w:rPr>
      </w:pPr>
      <w:r w:rsidRPr="00EF33E1">
        <w:rPr>
          <w:rFonts w:ascii="Garamond" w:eastAsia="Calibri" w:hAnsi="Garamond" w:cs="Times New Roman"/>
          <w:color w:val="0D0D0D" w:themeColor="text1" w:themeTint="F2"/>
          <w:sz w:val="21"/>
          <w:szCs w:val="21"/>
        </w:rPr>
        <w:t xml:space="preserve">Provide primary care for patients which include taking of vital signs, charting, </w:t>
      </w:r>
      <w:r w:rsidRPr="00B27504">
        <w:rPr>
          <w:rFonts w:ascii="Garamond" w:eastAsia="Calibri" w:hAnsi="Garamond" w:cs="Times New Roman"/>
          <w:color w:val="0D0D0D" w:themeColor="text1" w:themeTint="F2"/>
          <w:sz w:val="21"/>
          <w:szCs w:val="21"/>
        </w:rPr>
        <w:t>ADLS grooming</w:t>
      </w:r>
      <w:r>
        <w:rPr>
          <w:rFonts w:ascii="Garamond" w:eastAsia="Calibri" w:hAnsi="Garamond" w:cs="Times New Roman"/>
          <w:color w:val="0D0D0D" w:themeColor="text1" w:themeTint="F2"/>
          <w:sz w:val="21"/>
          <w:szCs w:val="21"/>
        </w:rPr>
        <w:t xml:space="preserve">, </w:t>
      </w:r>
      <w:r w:rsidRPr="00EF33E1">
        <w:rPr>
          <w:rFonts w:ascii="Garamond" w:eastAsia="Calibri" w:hAnsi="Garamond" w:cs="Times New Roman"/>
          <w:color w:val="0D0D0D" w:themeColor="text1" w:themeTint="F2"/>
          <w:sz w:val="21"/>
          <w:szCs w:val="21"/>
        </w:rPr>
        <w:t xml:space="preserve">bathing and feeding. </w:t>
      </w:r>
    </w:p>
    <w:p w14:paraId="482D90BB"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C</w:t>
      </w:r>
      <w:r w:rsidR="00EF33E1">
        <w:rPr>
          <w:rFonts w:ascii="Garamond" w:eastAsia="Calibri" w:hAnsi="Garamond" w:cs="Times New Roman"/>
          <w:color w:val="0D0D0D" w:themeColor="text1" w:themeTint="F2"/>
          <w:sz w:val="21"/>
          <w:szCs w:val="21"/>
        </w:rPr>
        <w:t>heck</w:t>
      </w:r>
      <w:r w:rsidRPr="00B27504">
        <w:rPr>
          <w:rFonts w:ascii="Garamond" w:eastAsia="Calibri" w:hAnsi="Garamond" w:cs="Times New Roman"/>
          <w:color w:val="0D0D0D" w:themeColor="text1" w:themeTint="F2"/>
          <w:sz w:val="21"/>
          <w:szCs w:val="21"/>
        </w:rPr>
        <w:t xml:space="preserve"> glucose levels </w:t>
      </w:r>
    </w:p>
    <w:p w14:paraId="17162ECD" w14:textId="77777777" w:rsidR="00B27504" w:rsidRDefault="00B27504" w:rsidP="00B27504">
      <w:pPr>
        <w:spacing w:after="0"/>
        <w:contextualSpacing/>
        <w:rPr>
          <w:rFonts w:ascii="Garamond" w:eastAsia="Calibri" w:hAnsi="Garamond" w:cs="Calibri"/>
          <w:b/>
          <w:color w:val="1F4E79"/>
          <w:sz w:val="21"/>
          <w:szCs w:val="21"/>
          <w:lang w:val="en-CA"/>
        </w:rPr>
      </w:pPr>
    </w:p>
    <w:p w14:paraId="490E3248" w14:textId="77777777" w:rsidR="00B27504" w:rsidRPr="00B27504" w:rsidRDefault="00B27504" w:rsidP="00B27504">
      <w:pPr>
        <w:spacing w:after="0"/>
        <w:contextualSpacing/>
        <w:rPr>
          <w:rFonts w:ascii="Garamond" w:eastAsia="Calibri" w:hAnsi="Garamond" w:cs="Calibri"/>
          <w:b/>
          <w:color w:val="1F4E79"/>
          <w:sz w:val="21"/>
          <w:szCs w:val="21"/>
          <w:lang w:val="en-CA"/>
        </w:rPr>
      </w:pPr>
      <w:r w:rsidRPr="00B27504">
        <w:rPr>
          <w:rFonts w:ascii="Garamond" w:eastAsia="Calibri" w:hAnsi="Garamond" w:cs="Calibri"/>
          <w:b/>
          <w:color w:val="1F4E79"/>
          <w:sz w:val="21"/>
          <w:szCs w:val="21"/>
          <w:lang w:val="en-CA"/>
        </w:rPr>
        <w:t xml:space="preserve">UT Southwestern Medical Center                                                      </w:t>
      </w:r>
      <w:r w:rsidR="001D3EF4">
        <w:rPr>
          <w:rFonts w:ascii="Garamond" w:eastAsia="Calibri" w:hAnsi="Garamond" w:cs="Calibri"/>
          <w:b/>
          <w:color w:val="1F4E79"/>
          <w:sz w:val="21"/>
          <w:szCs w:val="21"/>
          <w:lang w:val="en-CA"/>
        </w:rPr>
        <w:tab/>
      </w:r>
      <w:r w:rsidR="001D3EF4">
        <w:rPr>
          <w:rFonts w:ascii="Garamond" w:eastAsia="Calibri" w:hAnsi="Garamond" w:cs="Calibri"/>
          <w:b/>
          <w:color w:val="1F4E79"/>
          <w:sz w:val="21"/>
          <w:szCs w:val="21"/>
          <w:lang w:val="en-CA"/>
        </w:rPr>
        <w:tab/>
      </w:r>
      <w:r w:rsidRPr="00B27504">
        <w:rPr>
          <w:rFonts w:ascii="Garamond" w:eastAsia="Calibri" w:hAnsi="Garamond" w:cs="Calibri"/>
          <w:b/>
          <w:color w:val="1F4E79"/>
          <w:sz w:val="21"/>
          <w:szCs w:val="21"/>
          <w:lang w:val="en-CA"/>
        </w:rPr>
        <w:t>2014 – 2017</w:t>
      </w:r>
    </w:p>
    <w:p w14:paraId="40ABDCC2" w14:textId="77777777" w:rsidR="00B27504" w:rsidRPr="00B27504" w:rsidRDefault="00B27504" w:rsidP="00B27504">
      <w:pPr>
        <w:spacing w:after="0"/>
        <w:contextualSpacing/>
        <w:rPr>
          <w:rFonts w:ascii="Garamond" w:eastAsia="Calibri" w:hAnsi="Garamond" w:cs="Times New Roman"/>
          <w:b/>
          <w:color w:val="0D0D0D" w:themeColor="text1" w:themeTint="F2"/>
          <w:sz w:val="21"/>
          <w:szCs w:val="21"/>
        </w:rPr>
      </w:pPr>
      <w:r w:rsidRPr="00B27504">
        <w:rPr>
          <w:rFonts w:ascii="Garamond" w:eastAsia="Calibri" w:hAnsi="Garamond" w:cs="Times New Roman"/>
          <w:b/>
          <w:color w:val="0D0D0D" w:themeColor="text1" w:themeTint="F2"/>
          <w:sz w:val="21"/>
          <w:szCs w:val="21"/>
        </w:rPr>
        <w:t>Retail Sanitation Attendant</w:t>
      </w:r>
    </w:p>
    <w:p w14:paraId="1C40C7D5"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Maintain</w:t>
      </w:r>
      <w:r w:rsidR="00BD6EFA">
        <w:rPr>
          <w:rFonts w:ascii="Garamond" w:eastAsia="Calibri" w:hAnsi="Garamond" w:cs="Times New Roman"/>
          <w:color w:val="0D0D0D" w:themeColor="text1" w:themeTint="F2"/>
          <w:sz w:val="21"/>
          <w:szCs w:val="21"/>
        </w:rPr>
        <w:t>ed</w:t>
      </w:r>
      <w:r w:rsidRPr="00B27504">
        <w:rPr>
          <w:rFonts w:ascii="Garamond" w:eastAsia="Calibri" w:hAnsi="Garamond" w:cs="Times New Roman"/>
          <w:color w:val="0D0D0D" w:themeColor="text1" w:themeTint="F2"/>
          <w:sz w:val="21"/>
          <w:szCs w:val="21"/>
        </w:rPr>
        <w:t xml:space="preserve"> cleanliness of food service line according to inspection code</w:t>
      </w:r>
    </w:p>
    <w:p w14:paraId="7C3F098C"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Responsible for cafeteria maintenance and cleanliness</w:t>
      </w:r>
    </w:p>
    <w:p w14:paraId="195E3187"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Stock</w:t>
      </w:r>
      <w:r w:rsidR="00BD6EFA">
        <w:rPr>
          <w:rFonts w:ascii="Garamond" w:eastAsia="Calibri" w:hAnsi="Garamond" w:cs="Times New Roman"/>
          <w:color w:val="0D0D0D" w:themeColor="text1" w:themeTint="F2"/>
          <w:sz w:val="21"/>
          <w:szCs w:val="21"/>
        </w:rPr>
        <w:t>ed</w:t>
      </w:r>
      <w:r w:rsidRPr="00B27504">
        <w:rPr>
          <w:rFonts w:ascii="Garamond" w:eastAsia="Calibri" w:hAnsi="Garamond" w:cs="Times New Roman"/>
          <w:color w:val="0D0D0D" w:themeColor="text1" w:themeTint="F2"/>
          <w:sz w:val="21"/>
          <w:szCs w:val="21"/>
        </w:rPr>
        <w:t xml:space="preserve"> supplies and dispensers </w:t>
      </w:r>
    </w:p>
    <w:p w14:paraId="4D9ED0A6"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Collection and waste disposal</w:t>
      </w:r>
    </w:p>
    <w:p w14:paraId="60B74A84" w14:textId="77777777" w:rsidR="00B27504" w:rsidRPr="00B27504" w:rsidRDefault="00BD6EFA" w:rsidP="00B27504">
      <w:pPr>
        <w:numPr>
          <w:ilvl w:val="0"/>
          <w:numId w:val="4"/>
        </w:numPr>
        <w:spacing w:after="0"/>
        <w:contextualSpacing/>
        <w:rPr>
          <w:rFonts w:ascii="Garamond" w:eastAsia="Calibri" w:hAnsi="Garamond" w:cs="Times New Roman"/>
          <w:color w:val="0D0D0D" w:themeColor="text1" w:themeTint="F2"/>
          <w:sz w:val="21"/>
          <w:szCs w:val="21"/>
        </w:rPr>
      </w:pPr>
      <w:r>
        <w:rPr>
          <w:rFonts w:ascii="Garamond" w:eastAsia="Calibri" w:hAnsi="Garamond" w:cs="Times New Roman"/>
          <w:color w:val="0D0D0D" w:themeColor="text1" w:themeTint="F2"/>
          <w:sz w:val="21"/>
          <w:szCs w:val="21"/>
        </w:rPr>
        <w:t>Engage in effective c</w:t>
      </w:r>
      <w:r w:rsidR="00B27504" w:rsidRPr="00B27504">
        <w:rPr>
          <w:rFonts w:ascii="Garamond" w:eastAsia="Calibri" w:hAnsi="Garamond" w:cs="Times New Roman"/>
          <w:color w:val="0D0D0D" w:themeColor="text1" w:themeTint="F2"/>
          <w:sz w:val="21"/>
          <w:szCs w:val="21"/>
        </w:rPr>
        <w:t>ustomer Service</w:t>
      </w:r>
      <w:r w:rsidR="00B27504" w:rsidRPr="00B27504">
        <w:rPr>
          <w:rFonts w:ascii="Garamond" w:eastAsia="Calibri" w:hAnsi="Garamond" w:cs="Times New Roman"/>
          <w:color w:val="0D0D0D" w:themeColor="text1" w:themeTint="F2"/>
          <w:sz w:val="21"/>
          <w:szCs w:val="21"/>
        </w:rPr>
        <w:tab/>
      </w:r>
      <w:r w:rsidR="00B27504" w:rsidRPr="00B27504">
        <w:rPr>
          <w:rFonts w:ascii="Garamond" w:eastAsia="Calibri" w:hAnsi="Garamond" w:cs="Times New Roman"/>
          <w:color w:val="0D0D0D" w:themeColor="text1" w:themeTint="F2"/>
          <w:sz w:val="21"/>
          <w:szCs w:val="21"/>
        </w:rPr>
        <w:tab/>
      </w:r>
    </w:p>
    <w:p w14:paraId="72B29E77" w14:textId="77777777" w:rsidR="00B27504" w:rsidRPr="00B27504" w:rsidRDefault="00B27504" w:rsidP="00B27504">
      <w:pPr>
        <w:spacing w:after="0"/>
        <w:contextualSpacing/>
        <w:rPr>
          <w:rFonts w:ascii="Garamond" w:eastAsia="Calibri" w:hAnsi="Garamond" w:cs="Times New Roman"/>
          <w:color w:val="0D0D0D" w:themeColor="text1" w:themeTint="F2"/>
          <w:sz w:val="21"/>
          <w:szCs w:val="21"/>
        </w:rPr>
      </w:pPr>
    </w:p>
    <w:p w14:paraId="49762661" w14:textId="77777777" w:rsidR="00B27504" w:rsidRPr="00B27504" w:rsidRDefault="00B27504" w:rsidP="00B27504">
      <w:pPr>
        <w:spacing w:after="0"/>
        <w:contextualSpacing/>
        <w:rPr>
          <w:rFonts w:ascii="Garamond" w:eastAsia="Calibri" w:hAnsi="Garamond" w:cs="Calibri"/>
          <w:b/>
          <w:color w:val="1F4E79"/>
          <w:sz w:val="21"/>
          <w:szCs w:val="21"/>
          <w:lang w:val="en-CA"/>
        </w:rPr>
      </w:pPr>
      <w:r w:rsidRPr="00B27504">
        <w:rPr>
          <w:rFonts w:ascii="Garamond" w:eastAsia="Calibri" w:hAnsi="Garamond" w:cs="Calibri"/>
          <w:b/>
          <w:color w:val="1F4E79"/>
          <w:sz w:val="21"/>
          <w:szCs w:val="21"/>
          <w:lang w:val="en-CA"/>
        </w:rPr>
        <w:t xml:space="preserve">Marshall’s                                                                           </w:t>
      </w:r>
      <w:r>
        <w:rPr>
          <w:rFonts w:ascii="Garamond" w:eastAsia="Calibri" w:hAnsi="Garamond" w:cs="Calibri"/>
          <w:b/>
          <w:color w:val="1F4E79"/>
          <w:sz w:val="21"/>
          <w:szCs w:val="21"/>
          <w:lang w:val="en-CA"/>
        </w:rPr>
        <w:t xml:space="preserve">                  </w:t>
      </w:r>
      <w:r w:rsidR="001D3EF4">
        <w:rPr>
          <w:rFonts w:ascii="Garamond" w:eastAsia="Calibri" w:hAnsi="Garamond" w:cs="Calibri"/>
          <w:b/>
          <w:color w:val="1F4E79"/>
          <w:sz w:val="21"/>
          <w:szCs w:val="21"/>
          <w:lang w:val="en-CA"/>
        </w:rPr>
        <w:tab/>
      </w:r>
      <w:r w:rsidR="001D3EF4">
        <w:rPr>
          <w:rFonts w:ascii="Garamond" w:eastAsia="Calibri" w:hAnsi="Garamond" w:cs="Calibri"/>
          <w:b/>
          <w:color w:val="1F4E79"/>
          <w:sz w:val="21"/>
          <w:szCs w:val="21"/>
          <w:lang w:val="en-CA"/>
        </w:rPr>
        <w:tab/>
      </w:r>
      <w:r w:rsidRPr="00B27504">
        <w:rPr>
          <w:rFonts w:ascii="Garamond" w:eastAsia="Calibri" w:hAnsi="Garamond" w:cs="Calibri"/>
          <w:b/>
          <w:color w:val="1F4E79"/>
          <w:sz w:val="21"/>
          <w:szCs w:val="21"/>
          <w:lang w:val="en-CA"/>
        </w:rPr>
        <w:t xml:space="preserve">2013 </w:t>
      </w:r>
    </w:p>
    <w:p w14:paraId="54AB277C" w14:textId="77777777" w:rsidR="00B27504" w:rsidRPr="00B27504" w:rsidRDefault="00B27504" w:rsidP="00B27504">
      <w:pPr>
        <w:spacing w:after="0"/>
        <w:contextualSpacing/>
        <w:rPr>
          <w:rFonts w:ascii="Garamond" w:eastAsia="Calibri" w:hAnsi="Garamond" w:cs="Times New Roman"/>
          <w:b/>
          <w:color w:val="0D0D0D" w:themeColor="text1" w:themeTint="F2"/>
          <w:sz w:val="21"/>
          <w:szCs w:val="21"/>
        </w:rPr>
      </w:pPr>
      <w:r w:rsidRPr="00B27504">
        <w:rPr>
          <w:rFonts w:ascii="Garamond" w:eastAsia="Calibri" w:hAnsi="Garamond" w:cs="Times New Roman"/>
          <w:b/>
          <w:color w:val="0D0D0D" w:themeColor="text1" w:themeTint="F2"/>
          <w:sz w:val="21"/>
          <w:szCs w:val="21"/>
        </w:rPr>
        <w:t>Warehousing /Receiving; Sales Associate (Temporary)</w:t>
      </w:r>
    </w:p>
    <w:p w14:paraId="4516AE7E" w14:textId="77777777" w:rsidR="00B27504" w:rsidRP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Warehousing, receiving, and inventory control during store renovation.</w:t>
      </w:r>
    </w:p>
    <w:p w14:paraId="1230E793" w14:textId="77777777" w:rsidR="00B27504" w:rsidRPr="00B27504" w:rsidRDefault="00D41679" w:rsidP="00B27504">
      <w:pPr>
        <w:numPr>
          <w:ilvl w:val="0"/>
          <w:numId w:val="4"/>
        </w:numPr>
        <w:spacing w:after="0"/>
        <w:contextualSpacing/>
        <w:rPr>
          <w:rFonts w:ascii="Garamond" w:eastAsia="Calibri" w:hAnsi="Garamond" w:cs="Times New Roman"/>
          <w:color w:val="0D0D0D" w:themeColor="text1" w:themeTint="F2"/>
          <w:sz w:val="21"/>
          <w:szCs w:val="21"/>
        </w:rPr>
      </w:pPr>
      <w:r w:rsidRPr="0025477C">
        <w:rPr>
          <w:rFonts w:ascii="Garamond" w:hAnsi="Garamond" w:cstheme="minorHAnsi"/>
          <w:b/>
          <w:noProof/>
          <w:color w:val="FFFFFF" w:themeColor="background1"/>
          <w:lang w:val="en-GB" w:eastAsia="en-GB"/>
        </w:rPr>
        <w:lastRenderedPageBreak/>
        <mc:AlternateContent>
          <mc:Choice Requires="wps">
            <w:drawing>
              <wp:anchor distT="0" distB="0" distL="114300" distR="114300" simplePos="0" relativeHeight="251659264" behindDoc="1" locked="0" layoutInCell="1" allowOverlap="1" wp14:anchorId="28D3E4AC" wp14:editId="63F87179">
                <wp:simplePos x="0" y="0"/>
                <wp:positionH relativeFrom="page">
                  <wp:posOffset>7506970</wp:posOffset>
                </wp:positionH>
                <wp:positionV relativeFrom="paragraph">
                  <wp:posOffset>-278137</wp:posOffset>
                </wp:positionV>
                <wp:extent cx="76200" cy="10810875"/>
                <wp:effectExtent l="0" t="0" r="0" b="9525"/>
                <wp:wrapNone/>
                <wp:docPr id="18" name="Rectangle 18"/>
                <wp:cNvGraphicFramePr/>
                <a:graphic xmlns:a="http://schemas.openxmlformats.org/drawingml/2006/main">
                  <a:graphicData uri="http://schemas.microsoft.com/office/word/2010/wordprocessingShape">
                    <wps:wsp>
                      <wps:cNvSpPr/>
                      <wps:spPr>
                        <a:xfrm>
                          <a:off x="0" y="0"/>
                          <a:ext cx="76200" cy="10810875"/>
                        </a:xfrm>
                        <a:prstGeom prst="rect">
                          <a:avLst/>
                        </a:prstGeom>
                        <a:solidFill>
                          <a:srgbClr val="006D9E"/>
                        </a:solidFill>
                        <a:ln w="19050">
                          <a:noFill/>
                        </a:ln>
                      </wps:spPr>
                      <wps:style>
                        <a:lnRef idx="2">
                          <a:schemeClr val="accent5"/>
                        </a:lnRef>
                        <a:fillRef idx="1">
                          <a:schemeClr val="lt1"/>
                        </a:fillRef>
                        <a:effectRef idx="0">
                          <a:schemeClr val="accent5"/>
                        </a:effectRef>
                        <a:fontRef idx="minor">
                          <a:schemeClr val="dk1"/>
                        </a:fontRef>
                      </wps:style>
                      <wps:txbx>
                        <w:txbxContent>
                          <w:p w14:paraId="6411222C" w14:textId="77777777" w:rsidR="00EF33E1" w:rsidRDefault="00EF33E1" w:rsidP="00EF33E1">
                            <w:pPr>
                              <w:jc w:val="center"/>
                            </w:pPr>
                          </w:p>
                          <w:p w14:paraId="0058F124" w14:textId="77777777" w:rsidR="00EF33E1" w:rsidRDefault="00EF33E1" w:rsidP="00EF33E1">
                            <w:pPr>
                              <w:jc w:val="center"/>
                            </w:pPr>
                          </w:p>
                          <w:p w14:paraId="6F27AEEB" w14:textId="77777777" w:rsidR="00EF33E1" w:rsidRDefault="00EF33E1" w:rsidP="00EF33E1">
                            <w:pPr>
                              <w:jc w:val="center"/>
                            </w:pPr>
                          </w:p>
                          <w:p w14:paraId="606E5A18" w14:textId="77777777" w:rsidR="00EF33E1" w:rsidRDefault="00EF33E1" w:rsidP="00EF33E1">
                            <w:pPr>
                              <w:jc w:val="center"/>
                            </w:pPr>
                          </w:p>
                          <w:p w14:paraId="0483222A" w14:textId="77777777" w:rsidR="00EF33E1" w:rsidRDefault="00EF33E1" w:rsidP="00EF33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3E4AC" id="Rectangle 18" o:spid="_x0000_s1029" style="position:absolute;left:0;text-align:left;margin-left:591.1pt;margin-top:-21.9pt;width:6pt;height:85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" fillcolor="#006d9e" stroked="f" strokeweight="1.5pt">
                <v:textbox>
                  <w:txbxContent>
                    <w:p w14:paraId="6411222C" w14:textId="77777777" w:rsidR="00EF33E1" w:rsidRDefault="00EF33E1" w:rsidP="00EF33E1">
                      <w:pPr>
                        <w:jc w:val="center"/>
                      </w:pPr>
                    </w:p>
                    <w:p w14:paraId="0058F124" w14:textId="77777777" w:rsidR="00EF33E1" w:rsidRDefault="00EF33E1" w:rsidP="00EF33E1">
                      <w:pPr>
                        <w:jc w:val="center"/>
                      </w:pPr>
                    </w:p>
                    <w:p w14:paraId="6F27AEEB" w14:textId="77777777" w:rsidR="00EF33E1" w:rsidRDefault="00EF33E1" w:rsidP="00EF33E1">
                      <w:pPr>
                        <w:jc w:val="center"/>
                      </w:pPr>
                    </w:p>
                    <w:p w14:paraId="606E5A18" w14:textId="77777777" w:rsidR="00EF33E1" w:rsidRDefault="00EF33E1" w:rsidP="00EF33E1">
                      <w:pPr>
                        <w:jc w:val="center"/>
                      </w:pPr>
                    </w:p>
                    <w:p w14:paraId="0483222A" w14:textId="77777777" w:rsidR="00EF33E1" w:rsidRDefault="00EF33E1" w:rsidP="00EF33E1">
                      <w:pPr>
                        <w:jc w:val="center"/>
                      </w:pPr>
                    </w:p>
                  </w:txbxContent>
                </v:textbox>
                <w10:wrap anchorx="page"/>
              </v:rect>
            </w:pict>
          </mc:Fallback>
        </mc:AlternateContent>
      </w:r>
      <w:r w:rsidRPr="0025477C">
        <w:rPr>
          <w:rFonts w:ascii="Garamond" w:hAnsi="Garamond" w:cstheme="minorHAnsi"/>
          <w:b/>
          <w:noProof/>
          <w:color w:val="FFFFFF" w:themeColor="background1"/>
          <w:lang w:val="en-GB" w:eastAsia="en-GB"/>
        </w:rPr>
        <mc:AlternateContent>
          <mc:Choice Requires="wps">
            <w:drawing>
              <wp:anchor distT="0" distB="0" distL="114300" distR="114300" simplePos="0" relativeHeight="251657216" behindDoc="1" locked="0" layoutInCell="1" allowOverlap="1" wp14:anchorId="4D262ABD" wp14:editId="4C427132">
                <wp:simplePos x="0" y="0"/>
                <wp:positionH relativeFrom="page">
                  <wp:posOffset>-15875</wp:posOffset>
                </wp:positionH>
                <wp:positionV relativeFrom="paragraph">
                  <wp:posOffset>-388669</wp:posOffset>
                </wp:positionV>
                <wp:extent cx="76200" cy="10810875"/>
                <wp:effectExtent l="0" t="0" r="0" b="9525"/>
                <wp:wrapNone/>
                <wp:docPr id="3" name="Rectangle 3"/>
                <wp:cNvGraphicFramePr/>
                <a:graphic xmlns:a="http://schemas.openxmlformats.org/drawingml/2006/main">
                  <a:graphicData uri="http://schemas.microsoft.com/office/word/2010/wordprocessingShape">
                    <wps:wsp>
                      <wps:cNvSpPr/>
                      <wps:spPr>
                        <a:xfrm>
                          <a:off x="0" y="0"/>
                          <a:ext cx="76200" cy="10810875"/>
                        </a:xfrm>
                        <a:prstGeom prst="rect">
                          <a:avLst/>
                        </a:prstGeom>
                        <a:solidFill>
                          <a:srgbClr val="006D9E"/>
                        </a:solidFill>
                        <a:ln w="19050">
                          <a:noFill/>
                        </a:ln>
                      </wps:spPr>
                      <wps:style>
                        <a:lnRef idx="2">
                          <a:schemeClr val="accent5"/>
                        </a:lnRef>
                        <a:fillRef idx="1">
                          <a:schemeClr val="lt1"/>
                        </a:fillRef>
                        <a:effectRef idx="0">
                          <a:schemeClr val="accent5"/>
                        </a:effectRef>
                        <a:fontRef idx="minor">
                          <a:schemeClr val="dk1"/>
                        </a:fontRef>
                      </wps:style>
                      <wps:txbx>
                        <w:txbxContent>
                          <w:p w14:paraId="7BAD97A6" w14:textId="77777777" w:rsidR="00EF33E1" w:rsidRDefault="00EF33E1" w:rsidP="00EF33E1">
                            <w:pPr>
                              <w:jc w:val="center"/>
                            </w:pPr>
                          </w:p>
                          <w:p w14:paraId="4D9FA3E7" w14:textId="77777777" w:rsidR="00EF33E1" w:rsidRDefault="00EF33E1" w:rsidP="00EF33E1">
                            <w:pPr>
                              <w:jc w:val="center"/>
                            </w:pPr>
                          </w:p>
                          <w:p w14:paraId="005FC4A4" w14:textId="77777777" w:rsidR="00EF33E1" w:rsidRDefault="00EF33E1" w:rsidP="00EF33E1">
                            <w:pPr>
                              <w:jc w:val="center"/>
                            </w:pPr>
                          </w:p>
                          <w:p w14:paraId="75077462" w14:textId="77777777" w:rsidR="00EF33E1" w:rsidRDefault="00EF33E1" w:rsidP="00EF33E1">
                            <w:pPr>
                              <w:jc w:val="center"/>
                            </w:pPr>
                          </w:p>
                          <w:p w14:paraId="3A08C545" w14:textId="77777777" w:rsidR="00EF33E1" w:rsidRDefault="00EF33E1" w:rsidP="00EF33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62ABD" id="Rectangle 3" o:spid="_x0000_s1030" style="position:absolute;left:0;text-align:left;margin-left:-1.25pt;margin-top:-30.6pt;width:6pt;height:851.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" fillcolor="#006d9e" stroked="f" strokeweight="1.5pt">
                <v:textbox>
                  <w:txbxContent>
                    <w:p w14:paraId="7BAD97A6" w14:textId="77777777" w:rsidR="00EF33E1" w:rsidRDefault="00EF33E1" w:rsidP="00EF33E1">
                      <w:pPr>
                        <w:jc w:val="center"/>
                      </w:pPr>
                    </w:p>
                    <w:p w14:paraId="4D9FA3E7" w14:textId="77777777" w:rsidR="00EF33E1" w:rsidRDefault="00EF33E1" w:rsidP="00EF33E1">
                      <w:pPr>
                        <w:jc w:val="center"/>
                      </w:pPr>
                    </w:p>
                    <w:p w14:paraId="005FC4A4" w14:textId="77777777" w:rsidR="00EF33E1" w:rsidRDefault="00EF33E1" w:rsidP="00EF33E1">
                      <w:pPr>
                        <w:jc w:val="center"/>
                      </w:pPr>
                    </w:p>
                    <w:p w14:paraId="75077462" w14:textId="77777777" w:rsidR="00EF33E1" w:rsidRDefault="00EF33E1" w:rsidP="00EF33E1">
                      <w:pPr>
                        <w:jc w:val="center"/>
                      </w:pPr>
                    </w:p>
                    <w:p w14:paraId="3A08C545" w14:textId="77777777" w:rsidR="00EF33E1" w:rsidRDefault="00EF33E1" w:rsidP="00EF33E1">
                      <w:pPr>
                        <w:jc w:val="center"/>
                      </w:pPr>
                    </w:p>
                  </w:txbxContent>
                </v:textbox>
                <w10:wrap anchorx="page"/>
              </v:rect>
            </w:pict>
          </mc:Fallback>
        </mc:AlternateContent>
      </w:r>
      <w:r w:rsidR="00B27504" w:rsidRPr="00B27504">
        <w:rPr>
          <w:rFonts w:ascii="Garamond" w:eastAsia="Calibri" w:hAnsi="Garamond" w:cs="Times New Roman"/>
          <w:color w:val="0D0D0D" w:themeColor="text1" w:themeTint="F2"/>
          <w:sz w:val="21"/>
          <w:szCs w:val="21"/>
        </w:rPr>
        <w:t xml:space="preserve">Departmental responsibility and Merchandise display </w:t>
      </w:r>
    </w:p>
    <w:p w14:paraId="7930B709" w14:textId="77777777" w:rsidR="00B27504" w:rsidRDefault="00B27504" w:rsidP="00B27504">
      <w:pPr>
        <w:numPr>
          <w:ilvl w:val="0"/>
          <w:numId w:val="4"/>
        </w:num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Customer service</w:t>
      </w:r>
      <w:r w:rsidRPr="00B27504">
        <w:rPr>
          <w:rFonts w:ascii="Garamond" w:eastAsia="Calibri" w:hAnsi="Garamond" w:cs="Times New Roman"/>
          <w:color w:val="0D0D0D" w:themeColor="text1" w:themeTint="F2"/>
          <w:sz w:val="21"/>
          <w:szCs w:val="21"/>
        </w:rPr>
        <w:tab/>
        <w:t xml:space="preserve"> </w:t>
      </w:r>
    </w:p>
    <w:p w14:paraId="5CEABCCB" w14:textId="77777777" w:rsidR="006A6560" w:rsidRPr="006A6560" w:rsidRDefault="00B27504" w:rsidP="006E2EAB">
      <w:pPr>
        <w:spacing w:after="0"/>
        <w:contextualSpacing/>
        <w:rPr>
          <w:rFonts w:ascii="Garamond" w:eastAsia="Calibri" w:hAnsi="Garamond" w:cs="Times New Roman"/>
          <w:color w:val="0D0D0D" w:themeColor="text1" w:themeTint="F2"/>
          <w:sz w:val="21"/>
          <w:szCs w:val="21"/>
        </w:rPr>
      </w:pPr>
      <w:r w:rsidRPr="00B27504">
        <w:rPr>
          <w:rFonts w:ascii="Garamond" w:eastAsia="Calibri" w:hAnsi="Garamond" w:cs="Times New Roman"/>
          <w:color w:val="0D0D0D" w:themeColor="text1" w:themeTint="F2"/>
          <w:sz w:val="21"/>
          <w:szCs w:val="21"/>
        </w:rPr>
        <w:t xml:space="preserve">                                          </w:t>
      </w:r>
    </w:p>
    <w:p w14:paraId="3459A092" w14:textId="77777777" w:rsidR="00AB111A" w:rsidRPr="0025477C" w:rsidRDefault="00AB111A" w:rsidP="00AB111A">
      <w:pPr>
        <w:pStyle w:val="ListParagraph"/>
        <w:numPr>
          <w:ilvl w:val="0"/>
          <w:numId w:val="3"/>
        </w:numPr>
        <w:spacing w:before="16" w:after="0"/>
        <w:ind w:right="-20"/>
        <w:rPr>
          <w:rFonts w:ascii="Garamond" w:eastAsia="Georgia" w:hAnsi="Garamond" w:cs="Georgia"/>
          <w:b/>
          <w:color w:val="006D9E"/>
          <w:position w:val="-1"/>
          <w:sz w:val="24"/>
          <w:szCs w:val="24"/>
        </w:rPr>
      </w:pPr>
      <w:r w:rsidRPr="0025477C">
        <w:rPr>
          <w:rFonts w:ascii="Garamond" w:hAnsi="Garamond"/>
          <w:noProof/>
          <w:lang w:val="en-GB" w:eastAsia="en-GB"/>
        </w:rPr>
        <mc:AlternateContent>
          <mc:Choice Requires="wpg">
            <w:drawing>
              <wp:anchor distT="0" distB="0" distL="114300" distR="114300" simplePos="0" relativeHeight="251652096" behindDoc="0" locked="0" layoutInCell="1" allowOverlap="1" wp14:anchorId="2BFD7185" wp14:editId="34F8B370">
                <wp:simplePos x="0" y="0"/>
                <wp:positionH relativeFrom="margin">
                  <wp:posOffset>0</wp:posOffset>
                </wp:positionH>
                <wp:positionV relativeFrom="paragraph">
                  <wp:posOffset>-635</wp:posOffset>
                </wp:positionV>
                <wp:extent cx="287020" cy="233045"/>
                <wp:effectExtent l="0" t="0" r="74930" b="0"/>
                <wp:wrapNone/>
                <wp:docPr id="5" name="Group 5"/>
                <wp:cNvGraphicFramePr/>
                <a:graphic xmlns:a="http://schemas.openxmlformats.org/drawingml/2006/main">
                  <a:graphicData uri="http://schemas.microsoft.com/office/word/2010/wordprocessingGroup">
                    <wpg:wgp>
                      <wpg:cNvGrpSpPr/>
                      <wpg:grpSpPr>
                        <a:xfrm>
                          <a:off x="0" y="0"/>
                          <a:ext cx="287020" cy="233045"/>
                          <a:chOff x="0" y="0"/>
                          <a:chExt cx="248285" cy="226060"/>
                        </a:xfrm>
                        <a:solidFill>
                          <a:srgbClr val="006D9E"/>
                        </a:solidFill>
                      </wpg:grpSpPr>
                      <wpg:grpSp>
                        <wpg:cNvPr id="6" name="Group 7"/>
                        <wpg:cNvGrpSpPr>
                          <a:grpSpLocks/>
                        </wpg:cNvGrpSpPr>
                        <wpg:grpSpPr bwMode="auto">
                          <a:xfrm>
                            <a:off x="0" y="0"/>
                            <a:ext cx="248285" cy="226060"/>
                            <a:chOff x="0" y="0"/>
                            <a:chExt cx="391" cy="356"/>
                          </a:xfrm>
                          <a:grpFill/>
                        </wpg:grpSpPr>
                        <wps:wsp>
                          <wps:cNvPr id="7" name="Freeform 9"/>
                          <wps:cNvSpPr>
                            <a:spLocks/>
                          </wps:cNvSpPr>
                          <wps:spPr bwMode="auto">
                            <a:xfrm>
                              <a:off x="0" y="0"/>
                              <a:ext cx="391" cy="356"/>
                            </a:xfrm>
                            <a:custGeom>
                              <a:avLst/>
                              <a:gdLst>
                                <a:gd name="T0" fmla="+- 0 1194 1135"/>
                                <a:gd name="T1" fmla="*/ T0 w 391"/>
                                <a:gd name="T2" fmla="+- 0 6599 6252"/>
                                <a:gd name="T3" fmla="*/ 6599 h 356"/>
                                <a:gd name="T4" fmla="+- 0 1180 1135"/>
                                <a:gd name="T5" fmla="*/ T4 w 391"/>
                                <a:gd name="T6" fmla="+- 0 6599 6252"/>
                                <a:gd name="T7" fmla="*/ 6599 h 356"/>
                                <a:gd name="T8" fmla="+- 0 1184 1135"/>
                                <a:gd name="T9" fmla="*/ T8 w 391"/>
                                <a:gd name="T10" fmla="+- 0 6608 6252"/>
                                <a:gd name="T11" fmla="*/ 6608 h 356"/>
                                <a:gd name="T12" fmla="+- 0 1192 1135"/>
                                <a:gd name="T13" fmla="*/ T12 w 391"/>
                                <a:gd name="T14" fmla="+- 0 6606 6252"/>
                                <a:gd name="T15" fmla="*/ 6606 h 356"/>
                                <a:gd name="T16" fmla="+- 0 1193 1135"/>
                                <a:gd name="T17" fmla="*/ T16 w 391"/>
                                <a:gd name="T18" fmla="+- 0 6602 6252"/>
                                <a:gd name="T19" fmla="*/ 6602 h 356"/>
                                <a:gd name="T20" fmla="+- 0 1194 1135"/>
                                <a:gd name="T21" fmla="*/ T20 w 391"/>
                                <a:gd name="T22" fmla="+- 0 6599 6252"/>
                                <a:gd name="T23" fmla="*/ 6599 h 356"/>
                              </a:gdLst>
                              <a:ahLst/>
                              <a:cxnLst>
                                <a:cxn ang="0">
                                  <a:pos x="T1" y="T3"/>
                                </a:cxn>
                                <a:cxn ang="0">
                                  <a:pos x="T5" y="T7"/>
                                </a:cxn>
                                <a:cxn ang="0">
                                  <a:pos x="T9" y="T11"/>
                                </a:cxn>
                                <a:cxn ang="0">
                                  <a:pos x="T13" y="T15"/>
                                </a:cxn>
                                <a:cxn ang="0">
                                  <a:pos x="T17" y="T19"/>
                                </a:cxn>
                                <a:cxn ang="0">
                                  <a:pos x="T21" y="T23"/>
                                </a:cxn>
                              </a:cxnLst>
                              <a:rect l="0" t="0" r="r" b="b"/>
                              <a:pathLst>
                                <a:path w="391" h="356">
                                  <a:moveTo>
                                    <a:pt x="59" y="347"/>
                                  </a:moveTo>
                                  <a:lnTo>
                                    <a:pt x="45" y="347"/>
                                  </a:lnTo>
                                  <a:lnTo>
                                    <a:pt x="49" y="356"/>
                                  </a:lnTo>
                                  <a:lnTo>
                                    <a:pt x="57" y="354"/>
                                  </a:lnTo>
                                  <a:lnTo>
                                    <a:pt x="58" y="350"/>
                                  </a:lnTo>
                                  <a:lnTo>
                                    <a:pt x="59" y="347"/>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8"/>
                          <wps:cNvSpPr>
                            <a:spLocks/>
                          </wps:cNvSpPr>
                          <wps:spPr bwMode="auto">
                            <a:xfrm>
                              <a:off x="0" y="0"/>
                              <a:ext cx="391" cy="356"/>
                            </a:xfrm>
                            <a:custGeom>
                              <a:avLst/>
                              <a:gdLst>
                                <a:gd name="T0" fmla="+- 0 1195 1135"/>
                                <a:gd name="T1" fmla="*/ T0 w 391"/>
                                <a:gd name="T2" fmla="+- 0 6597 6252"/>
                                <a:gd name="T3" fmla="*/ 6597 h 356"/>
                                <a:gd name="T4" fmla="+- 0 1161 1135"/>
                                <a:gd name="T5" fmla="*/ T4 w 391"/>
                                <a:gd name="T6" fmla="+- 0 6597 6252"/>
                                <a:gd name="T7" fmla="*/ 6597 h 356"/>
                                <a:gd name="T8" fmla="+- 0 1160 1135"/>
                                <a:gd name="T9" fmla="*/ T8 w 391"/>
                                <a:gd name="T10" fmla="+- 0 6606 6252"/>
                                <a:gd name="T11" fmla="*/ 6606 h 356"/>
                                <a:gd name="T12" fmla="+- 0 1167 1135"/>
                                <a:gd name="T13" fmla="*/ T12 w 391"/>
                                <a:gd name="T14" fmla="+- 0 6608 6252"/>
                                <a:gd name="T15" fmla="*/ 6608 h 356"/>
                                <a:gd name="T16" fmla="+- 0 1170 1135"/>
                                <a:gd name="T17" fmla="*/ T16 w 391"/>
                                <a:gd name="T18" fmla="+- 0 6599 6252"/>
                                <a:gd name="T19" fmla="*/ 6599 h 356"/>
                                <a:gd name="T20" fmla="+- 0 1194 1135"/>
                                <a:gd name="T21" fmla="*/ T20 w 391"/>
                                <a:gd name="T22" fmla="+- 0 6599 6252"/>
                                <a:gd name="T23" fmla="*/ 6599 h 356"/>
                                <a:gd name="T24" fmla="+- 0 1195 1135"/>
                                <a:gd name="T25" fmla="*/ T24 w 391"/>
                                <a:gd name="T26" fmla="+- 0 6597 6252"/>
                                <a:gd name="T27" fmla="*/ 6597 h 356"/>
                              </a:gdLst>
                              <a:ahLst/>
                              <a:cxnLst>
                                <a:cxn ang="0">
                                  <a:pos x="T1" y="T3"/>
                                </a:cxn>
                                <a:cxn ang="0">
                                  <a:pos x="T5" y="T7"/>
                                </a:cxn>
                                <a:cxn ang="0">
                                  <a:pos x="T9" y="T11"/>
                                </a:cxn>
                                <a:cxn ang="0">
                                  <a:pos x="T13" y="T15"/>
                                </a:cxn>
                                <a:cxn ang="0">
                                  <a:pos x="T17" y="T19"/>
                                </a:cxn>
                                <a:cxn ang="0">
                                  <a:pos x="T21" y="T23"/>
                                </a:cxn>
                                <a:cxn ang="0">
                                  <a:pos x="T25" y="T27"/>
                                </a:cxn>
                              </a:cxnLst>
                              <a:rect l="0" t="0" r="r" b="b"/>
                              <a:pathLst>
                                <a:path w="391" h="356">
                                  <a:moveTo>
                                    <a:pt x="60" y="345"/>
                                  </a:moveTo>
                                  <a:lnTo>
                                    <a:pt x="26" y="345"/>
                                  </a:lnTo>
                                  <a:lnTo>
                                    <a:pt x="25" y="354"/>
                                  </a:lnTo>
                                  <a:lnTo>
                                    <a:pt x="32" y="356"/>
                                  </a:lnTo>
                                  <a:lnTo>
                                    <a:pt x="35" y="347"/>
                                  </a:lnTo>
                                  <a:lnTo>
                                    <a:pt x="59" y="347"/>
                                  </a:lnTo>
                                  <a:lnTo>
                                    <a:pt x="60" y="345"/>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9"/>
                          <wps:cNvSpPr>
                            <a:spLocks/>
                          </wps:cNvSpPr>
                          <wps:spPr bwMode="auto">
                            <a:xfrm>
                              <a:off x="0" y="0"/>
                              <a:ext cx="391" cy="356"/>
                            </a:xfrm>
                            <a:custGeom>
                              <a:avLst/>
                              <a:gdLst>
                                <a:gd name="T0" fmla="+- 0 1184 1135"/>
                                <a:gd name="T1" fmla="*/ T0 w 391"/>
                                <a:gd name="T2" fmla="+- 0 6469 6252"/>
                                <a:gd name="T3" fmla="*/ 6469 h 356"/>
                                <a:gd name="T4" fmla="+- 0 1169 1135"/>
                                <a:gd name="T5" fmla="*/ T4 w 391"/>
                                <a:gd name="T6" fmla="+- 0 6469 6252"/>
                                <a:gd name="T7" fmla="*/ 6469 h 356"/>
                                <a:gd name="T8" fmla="+- 0 1148 1135"/>
                                <a:gd name="T9" fmla="*/ T8 w 391"/>
                                <a:gd name="T10" fmla="+- 0 6601 6252"/>
                                <a:gd name="T11" fmla="*/ 6601 h 356"/>
                                <a:gd name="T12" fmla="+- 0 1155 1135"/>
                                <a:gd name="T13" fmla="*/ T12 w 391"/>
                                <a:gd name="T14" fmla="+- 0 6597 6252"/>
                                <a:gd name="T15" fmla="*/ 6597 h 356"/>
                                <a:gd name="T16" fmla="+- 0 1161 1135"/>
                                <a:gd name="T17" fmla="*/ T16 w 391"/>
                                <a:gd name="T18" fmla="+- 0 6597 6252"/>
                                <a:gd name="T19" fmla="*/ 6597 h 356"/>
                                <a:gd name="T20" fmla="+- 0 1195 1135"/>
                                <a:gd name="T21" fmla="*/ T20 w 391"/>
                                <a:gd name="T22" fmla="+- 0 6597 6252"/>
                                <a:gd name="T23" fmla="*/ 6597 h 356"/>
                                <a:gd name="T24" fmla="+- 0 1196 1135"/>
                                <a:gd name="T25" fmla="*/ T24 w 391"/>
                                <a:gd name="T26" fmla="+- 0 6596 6252"/>
                                <a:gd name="T27" fmla="*/ 6596 h 356"/>
                                <a:gd name="T28" fmla="+- 0 1206 1135"/>
                                <a:gd name="T29" fmla="*/ T28 w 391"/>
                                <a:gd name="T30" fmla="+- 0 6596 6252"/>
                                <a:gd name="T31" fmla="*/ 6596 h 356"/>
                                <a:gd name="T32" fmla="+- 0 1184 1135"/>
                                <a:gd name="T33" fmla="*/ T32 w 391"/>
                                <a:gd name="T34" fmla="+- 0 6469 6252"/>
                                <a:gd name="T35" fmla="*/ 6469 h 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91" h="356">
                                  <a:moveTo>
                                    <a:pt x="49" y="217"/>
                                  </a:moveTo>
                                  <a:lnTo>
                                    <a:pt x="34" y="217"/>
                                  </a:lnTo>
                                  <a:lnTo>
                                    <a:pt x="13" y="349"/>
                                  </a:lnTo>
                                  <a:lnTo>
                                    <a:pt x="20" y="345"/>
                                  </a:lnTo>
                                  <a:lnTo>
                                    <a:pt x="26" y="345"/>
                                  </a:lnTo>
                                  <a:lnTo>
                                    <a:pt x="60" y="345"/>
                                  </a:lnTo>
                                  <a:lnTo>
                                    <a:pt x="61" y="344"/>
                                  </a:lnTo>
                                  <a:lnTo>
                                    <a:pt x="71" y="344"/>
                                  </a:lnTo>
                                  <a:lnTo>
                                    <a:pt x="49" y="217"/>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0" y="0"/>
                              <a:ext cx="391" cy="356"/>
                            </a:xfrm>
                            <a:custGeom>
                              <a:avLst/>
                              <a:gdLst>
                                <a:gd name="T0" fmla="+- 0 1206 1135"/>
                                <a:gd name="T1" fmla="*/ T0 w 391"/>
                                <a:gd name="T2" fmla="+- 0 6596 6252"/>
                                <a:gd name="T3" fmla="*/ 6596 h 356"/>
                                <a:gd name="T4" fmla="+- 0 1196 1135"/>
                                <a:gd name="T5" fmla="*/ T4 w 391"/>
                                <a:gd name="T6" fmla="+- 0 6596 6252"/>
                                <a:gd name="T7" fmla="*/ 6596 h 356"/>
                                <a:gd name="T8" fmla="+- 0 1206 1135"/>
                                <a:gd name="T9" fmla="*/ T8 w 391"/>
                                <a:gd name="T10" fmla="+- 0 6601 6252"/>
                                <a:gd name="T11" fmla="*/ 6601 h 356"/>
                                <a:gd name="T12" fmla="+- 0 1206 1135"/>
                                <a:gd name="T13" fmla="*/ T12 w 391"/>
                                <a:gd name="T14" fmla="+- 0 6596 6252"/>
                                <a:gd name="T15" fmla="*/ 6596 h 356"/>
                              </a:gdLst>
                              <a:ahLst/>
                              <a:cxnLst>
                                <a:cxn ang="0">
                                  <a:pos x="T1" y="T3"/>
                                </a:cxn>
                                <a:cxn ang="0">
                                  <a:pos x="T5" y="T7"/>
                                </a:cxn>
                                <a:cxn ang="0">
                                  <a:pos x="T9" y="T11"/>
                                </a:cxn>
                                <a:cxn ang="0">
                                  <a:pos x="T13" y="T15"/>
                                </a:cxn>
                              </a:cxnLst>
                              <a:rect l="0" t="0" r="r" b="b"/>
                              <a:pathLst>
                                <a:path w="391" h="356">
                                  <a:moveTo>
                                    <a:pt x="71" y="344"/>
                                  </a:moveTo>
                                  <a:lnTo>
                                    <a:pt x="61" y="344"/>
                                  </a:lnTo>
                                  <a:lnTo>
                                    <a:pt x="71" y="349"/>
                                  </a:lnTo>
                                  <a:lnTo>
                                    <a:pt x="71" y="344"/>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
                          <wps:cNvSpPr>
                            <a:spLocks/>
                          </wps:cNvSpPr>
                          <wps:spPr bwMode="auto">
                            <a:xfrm>
                              <a:off x="0" y="0"/>
                              <a:ext cx="391" cy="356"/>
                            </a:xfrm>
                            <a:custGeom>
                              <a:avLst/>
                              <a:gdLst>
                                <a:gd name="T0" fmla="+- 0 1191 1135"/>
                                <a:gd name="T1" fmla="*/ T0 w 391"/>
                                <a:gd name="T2" fmla="+- 0 6430 6252"/>
                                <a:gd name="T3" fmla="*/ 6430 h 356"/>
                                <a:gd name="T4" fmla="+- 0 1161 1135"/>
                                <a:gd name="T5" fmla="*/ T4 w 391"/>
                                <a:gd name="T6" fmla="+- 0 6430 6252"/>
                                <a:gd name="T7" fmla="*/ 6430 h 356"/>
                                <a:gd name="T8" fmla="+- 0 1157 1135"/>
                                <a:gd name="T9" fmla="*/ T8 w 391"/>
                                <a:gd name="T10" fmla="+- 0 6434 6252"/>
                                <a:gd name="T11" fmla="*/ 6434 h 356"/>
                                <a:gd name="T12" fmla="+- 0 1157 1135"/>
                                <a:gd name="T13" fmla="*/ T12 w 391"/>
                                <a:gd name="T14" fmla="+- 0 6465 6252"/>
                                <a:gd name="T15" fmla="*/ 6465 h 356"/>
                                <a:gd name="T16" fmla="+- 0 1161 1135"/>
                                <a:gd name="T17" fmla="*/ T16 w 391"/>
                                <a:gd name="T18" fmla="+- 0 6469 6252"/>
                                <a:gd name="T19" fmla="*/ 6469 h 356"/>
                                <a:gd name="T20" fmla="+- 0 1191 1135"/>
                                <a:gd name="T21" fmla="*/ T20 w 391"/>
                                <a:gd name="T22" fmla="+- 0 6469 6252"/>
                                <a:gd name="T23" fmla="*/ 6469 h 356"/>
                                <a:gd name="T24" fmla="+- 0 1195 1135"/>
                                <a:gd name="T25" fmla="*/ T24 w 391"/>
                                <a:gd name="T26" fmla="+- 0 6465 6252"/>
                                <a:gd name="T27" fmla="*/ 6465 h 356"/>
                                <a:gd name="T28" fmla="+- 0 1195 1135"/>
                                <a:gd name="T29" fmla="*/ T28 w 391"/>
                                <a:gd name="T30" fmla="+- 0 6434 6252"/>
                                <a:gd name="T31" fmla="*/ 6434 h 356"/>
                                <a:gd name="T32" fmla="+- 0 1191 1135"/>
                                <a:gd name="T33" fmla="*/ T32 w 391"/>
                                <a:gd name="T34" fmla="+- 0 6430 6252"/>
                                <a:gd name="T35" fmla="*/ 6430 h 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91" h="356">
                                  <a:moveTo>
                                    <a:pt x="56" y="178"/>
                                  </a:moveTo>
                                  <a:lnTo>
                                    <a:pt x="26" y="178"/>
                                  </a:lnTo>
                                  <a:lnTo>
                                    <a:pt x="22" y="182"/>
                                  </a:lnTo>
                                  <a:lnTo>
                                    <a:pt x="22" y="213"/>
                                  </a:lnTo>
                                  <a:lnTo>
                                    <a:pt x="26" y="217"/>
                                  </a:lnTo>
                                  <a:lnTo>
                                    <a:pt x="56" y="217"/>
                                  </a:lnTo>
                                  <a:lnTo>
                                    <a:pt x="60" y="213"/>
                                  </a:lnTo>
                                  <a:lnTo>
                                    <a:pt x="60" y="182"/>
                                  </a:lnTo>
                                  <a:lnTo>
                                    <a:pt x="56" y="17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2"/>
                          <wps:cNvSpPr>
                            <a:spLocks/>
                          </wps:cNvSpPr>
                          <wps:spPr bwMode="auto">
                            <a:xfrm>
                              <a:off x="0" y="0"/>
                              <a:ext cx="391" cy="356"/>
                            </a:xfrm>
                            <a:custGeom>
                              <a:avLst/>
                              <a:gdLst>
                                <a:gd name="T0" fmla="+- 0 1376 1135"/>
                                <a:gd name="T1" fmla="*/ T0 w 391"/>
                                <a:gd name="T2" fmla="+- 0 6252 6252"/>
                                <a:gd name="T3" fmla="*/ 6252 h 356"/>
                                <a:gd name="T4" fmla="+- 0 1135 1135"/>
                                <a:gd name="T5" fmla="*/ T4 w 391"/>
                                <a:gd name="T6" fmla="+- 0 6331 6252"/>
                                <a:gd name="T7" fmla="*/ 6331 h 356"/>
                                <a:gd name="T8" fmla="+- 0 1194 1135"/>
                                <a:gd name="T9" fmla="*/ T8 w 391"/>
                                <a:gd name="T10" fmla="+- 0 6354 6252"/>
                                <a:gd name="T11" fmla="*/ 6354 h 356"/>
                                <a:gd name="T12" fmla="+- 0 1186 1135"/>
                                <a:gd name="T13" fmla="*/ T12 w 391"/>
                                <a:gd name="T14" fmla="+- 0 6364 6252"/>
                                <a:gd name="T15" fmla="*/ 6364 h 356"/>
                                <a:gd name="T16" fmla="+- 0 1178 1135"/>
                                <a:gd name="T17" fmla="*/ T16 w 391"/>
                                <a:gd name="T18" fmla="+- 0 6379 6252"/>
                                <a:gd name="T19" fmla="*/ 6379 h 356"/>
                                <a:gd name="T20" fmla="+- 0 1173 1135"/>
                                <a:gd name="T21" fmla="*/ T20 w 391"/>
                                <a:gd name="T22" fmla="+- 0 6400 6252"/>
                                <a:gd name="T23" fmla="*/ 6400 h 356"/>
                                <a:gd name="T24" fmla="+- 0 1173 1135"/>
                                <a:gd name="T25" fmla="*/ T24 w 391"/>
                                <a:gd name="T26" fmla="+- 0 6429 6252"/>
                                <a:gd name="T27" fmla="*/ 6429 h 356"/>
                                <a:gd name="T28" fmla="+- 0 1166 1135"/>
                                <a:gd name="T29" fmla="*/ T28 w 391"/>
                                <a:gd name="T30" fmla="+- 0 6430 6252"/>
                                <a:gd name="T31" fmla="*/ 6430 h 356"/>
                                <a:gd name="T32" fmla="+- 0 1180 1135"/>
                                <a:gd name="T33" fmla="*/ T32 w 391"/>
                                <a:gd name="T34" fmla="+- 0 6430 6252"/>
                                <a:gd name="T35" fmla="*/ 6430 h 356"/>
                                <a:gd name="T36" fmla="+- 0 1180 1135"/>
                                <a:gd name="T37" fmla="*/ T36 w 391"/>
                                <a:gd name="T38" fmla="+- 0 6400 6252"/>
                                <a:gd name="T39" fmla="*/ 6400 h 356"/>
                                <a:gd name="T40" fmla="+- 0 1186 1135"/>
                                <a:gd name="T41" fmla="*/ T40 w 391"/>
                                <a:gd name="T42" fmla="+- 0 6379 6252"/>
                                <a:gd name="T43" fmla="*/ 6379 h 356"/>
                                <a:gd name="T44" fmla="+- 0 1194 1135"/>
                                <a:gd name="T45" fmla="*/ T44 w 391"/>
                                <a:gd name="T46" fmla="+- 0 6364 6252"/>
                                <a:gd name="T47" fmla="*/ 6364 h 356"/>
                                <a:gd name="T48" fmla="+- 0 1526 1135"/>
                                <a:gd name="T49" fmla="*/ T48 w 391"/>
                                <a:gd name="T50" fmla="+- 0 6364 6252"/>
                                <a:gd name="T51" fmla="*/ 6364 h 356"/>
                                <a:gd name="T52" fmla="+- 0 1608 1135"/>
                                <a:gd name="T53" fmla="*/ T52 w 391"/>
                                <a:gd name="T54" fmla="+- 0 6331 6252"/>
                                <a:gd name="T55" fmla="*/ 6331 h 356"/>
                                <a:gd name="T56" fmla="+- 0 1376 1135"/>
                                <a:gd name="T57" fmla="*/ T56 w 391"/>
                                <a:gd name="T58" fmla="+- 0 6252 6252"/>
                                <a:gd name="T59" fmla="*/ 6252 h 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91" h="356">
                                  <a:moveTo>
                                    <a:pt x="241" y="0"/>
                                  </a:moveTo>
                                  <a:lnTo>
                                    <a:pt x="0" y="79"/>
                                  </a:lnTo>
                                  <a:lnTo>
                                    <a:pt x="59" y="102"/>
                                  </a:lnTo>
                                  <a:lnTo>
                                    <a:pt x="51" y="112"/>
                                  </a:lnTo>
                                  <a:lnTo>
                                    <a:pt x="43" y="127"/>
                                  </a:lnTo>
                                  <a:lnTo>
                                    <a:pt x="38" y="148"/>
                                  </a:lnTo>
                                  <a:lnTo>
                                    <a:pt x="38" y="177"/>
                                  </a:lnTo>
                                  <a:lnTo>
                                    <a:pt x="31" y="178"/>
                                  </a:lnTo>
                                  <a:lnTo>
                                    <a:pt x="45" y="178"/>
                                  </a:lnTo>
                                  <a:lnTo>
                                    <a:pt x="45" y="148"/>
                                  </a:lnTo>
                                  <a:lnTo>
                                    <a:pt x="51" y="127"/>
                                  </a:lnTo>
                                  <a:lnTo>
                                    <a:pt x="59" y="112"/>
                                  </a:lnTo>
                                  <a:lnTo>
                                    <a:pt x="391" y="112"/>
                                  </a:lnTo>
                                  <a:lnTo>
                                    <a:pt x="473" y="79"/>
                                  </a:lnTo>
                                  <a:lnTo>
                                    <a:pt x="241"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3"/>
                          <wps:cNvSpPr>
                            <a:spLocks/>
                          </wps:cNvSpPr>
                          <wps:spPr bwMode="auto">
                            <a:xfrm>
                              <a:off x="0" y="0"/>
                              <a:ext cx="391" cy="356"/>
                            </a:xfrm>
                            <a:custGeom>
                              <a:avLst/>
                              <a:gdLst>
                                <a:gd name="T0" fmla="+- 0 1526 1135"/>
                                <a:gd name="T1" fmla="*/ T0 w 391"/>
                                <a:gd name="T2" fmla="+- 0 6364 6252"/>
                                <a:gd name="T3" fmla="*/ 6364 h 356"/>
                                <a:gd name="T4" fmla="+- 0 1194 1135"/>
                                <a:gd name="T5" fmla="*/ T4 w 391"/>
                                <a:gd name="T6" fmla="+- 0 6364 6252"/>
                                <a:gd name="T7" fmla="*/ 6364 h 356"/>
                                <a:gd name="T8" fmla="+- 0 1376 1135"/>
                                <a:gd name="T9" fmla="*/ T8 w 391"/>
                                <a:gd name="T10" fmla="+- 0 6425 6252"/>
                                <a:gd name="T11" fmla="*/ 6425 h 356"/>
                                <a:gd name="T12" fmla="+- 0 1526 1135"/>
                                <a:gd name="T13" fmla="*/ T12 w 391"/>
                                <a:gd name="T14" fmla="+- 0 6364 6252"/>
                                <a:gd name="T15" fmla="*/ 6364 h 356"/>
                              </a:gdLst>
                              <a:ahLst/>
                              <a:cxnLst>
                                <a:cxn ang="0">
                                  <a:pos x="T1" y="T3"/>
                                </a:cxn>
                                <a:cxn ang="0">
                                  <a:pos x="T5" y="T7"/>
                                </a:cxn>
                                <a:cxn ang="0">
                                  <a:pos x="T9" y="T11"/>
                                </a:cxn>
                                <a:cxn ang="0">
                                  <a:pos x="T13" y="T15"/>
                                </a:cxn>
                              </a:cxnLst>
                              <a:rect l="0" t="0" r="r" b="b"/>
                              <a:pathLst>
                                <a:path w="391" h="356">
                                  <a:moveTo>
                                    <a:pt x="391" y="112"/>
                                  </a:moveTo>
                                  <a:lnTo>
                                    <a:pt x="59" y="112"/>
                                  </a:lnTo>
                                  <a:lnTo>
                                    <a:pt x="241" y="173"/>
                                  </a:lnTo>
                                  <a:lnTo>
                                    <a:pt x="391" y="112"/>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4"/>
                        <wpg:cNvGrpSpPr>
                          <a:grpSpLocks/>
                        </wpg:cNvGrpSpPr>
                        <wpg:grpSpPr bwMode="auto">
                          <a:xfrm>
                            <a:off x="47625" y="85725"/>
                            <a:ext cx="186690" cy="119380"/>
                            <a:chOff x="47625" y="85725"/>
                            <a:chExt cx="294" cy="188"/>
                          </a:xfrm>
                          <a:grpFill/>
                        </wpg:grpSpPr>
                        <wps:wsp>
                          <wps:cNvPr id="16" name="Freeform 16"/>
                          <wps:cNvSpPr>
                            <a:spLocks/>
                          </wps:cNvSpPr>
                          <wps:spPr bwMode="auto">
                            <a:xfrm>
                              <a:off x="47625" y="85725"/>
                              <a:ext cx="294" cy="188"/>
                            </a:xfrm>
                            <a:custGeom>
                              <a:avLst/>
                              <a:gdLst>
                                <a:gd name="T0" fmla="+- 0 1229 1220"/>
                                <a:gd name="T1" fmla="*/ T0 w 294"/>
                                <a:gd name="T2" fmla="+- 0 6394 6394"/>
                                <a:gd name="T3" fmla="*/ 6394 h 188"/>
                                <a:gd name="T4" fmla="+- 0 1220 1220"/>
                                <a:gd name="T5" fmla="*/ T4 w 294"/>
                                <a:gd name="T6" fmla="+- 0 6525 6394"/>
                                <a:gd name="T7" fmla="*/ 6525 h 188"/>
                                <a:gd name="T8" fmla="+- 0 1279 1220"/>
                                <a:gd name="T9" fmla="*/ T8 w 294"/>
                                <a:gd name="T10" fmla="+- 0 6566 6394"/>
                                <a:gd name="T11" fmla="*/ 6566 h 188"/>
                                <a:gd name="T12" fmla="+- 0 1340 1220"/>
                                <a:gd name="T13" fmla="*/ T12 w 294"/>
                                <a:gd name="T14" fmla="+- 0 6580 6394"/>
                                <a:gd name="T15" fmla="*/ 6580 h 188"/>
                                <a:gd name="T16" fmla="+- 0 1361 1220"/>
                                <a:gd name="T17" fmla="*/ T16 w 294"/>
                                <a:gd name="T18" fmla="+- 0 6581 6394"/>
                                <a:gd name="T19" fmla="*/ 6581 h 188"/>
                                <a:gd name="T20" fmla="+- 0 1383 1220"/>
                                <a:gd name="T21" fmla="*/ T20 w 294"/>
                                <a:gd name="T22" fmla="+- 0 6581 6394"/>
                                <a:gd name="T23" fmla="*/ 6581 h 188"/>
                                <a:gd name="T24" fmla="+- 0 1445 1220"/>
                                <a:gd name="T25" fmla="*/ T24 w 294"/>
                                <a:gd name="T26" fmla="+- 0 6572 6394"/>
                                <a:gd name="T27" fmla="*/ 6572 h 188"/>
                                <a:gd name="T28" fmla="+- 0 1512 1220"/>
                                <a:gd name="T29" fmla="*/ T28 w 294"/>
                                <a:gd name="T30" fmla="+- 0 6537 6394"/>
                                <a:gd name="T31" fmla="*/ 6537 h 188"/>
                                <a:gd name="T32" fmla="+- 0 1513 1220"/>
                                <a:gd name="T33" fmla="*/ T32 w 294"/>
                                <a:gd name="T34" fmla="+- 0 6451 6394"/>
                                <a:gd name="T35" fmla="*/ 6451 h 188"/>
                                <a:gd name="T36" fmla="+- 0 1376 1220"/>
                                <a:gd name="T37" fmla="*/ T36 w 294"/>
                                <a:gd name="T38" fmla="+- 0 6451 6394"/>
                                <a:gd name="T39" fmla="*/ 6451 h 188"/>
                                <a:gd name="T40" fmla="+- 0 1229 1220"/>
                                <a:gd name="T41" fmla="*/ T40 w 294"/>
                                <a:gd name="T42" fmla="+- 0 6394 6394"/>
                                <a:gd name="T43" fmla="*/ 6394 h 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94" h="188">
                                  <a:moveTo>
                                    <a:pt x="9" y="0"/>
                                  </a:moveTo>
                                  <a:lnTo>
                                    <a:pt x="0" y="131"/>
                                  </a:lnTo>
                                  <a:lnTo>
                                    <a:pt x="59" y="172"/>
                                  </a:lnTo>
                                  <a:lnTo>
                                    <a:pt x="120" y="186"/>
                                  </a:lnTo>
                                  <a:lnTo>
                                    <a:pt x="141" y="187"/>
                                  </a:lnTo>
                                  <a:lnTo>
                                    <a:pt x="163" y="187"/>
                                  </a:lnTo>
                                  <a:lnTo>
                                    <a:pt x="225" y="178"/>
                                  </a:lnTo>
                                  <a:lnTo>
                                    <a:pt x="292" y="143"/>
                                  </a:lnTo>
                                  <a:lnTo>
                                    <a:pt x="293" y="57"/>
                                  </a:lnTo>
                                  <a:lnTo>
                                    <a:pt x="156" y="57"/>
                                  </a:lnTo>
                                  <a:lnTo>
                                    <a:pt x="9"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
                          <wps:cNvSpPr>
                            <a:spLocks/>
                          </wps:cNvSpPr>
                          <wps:spPr bwMode="auto">
                            <a:xfrm>
                              <a:off x="47625" y="85725"/>
                              <a:ext cx="294" cy="188"/>
                            </a:xfrm>
                            <a:custGeom>
                              <a:avLst/>
                              <a:gdLst>
                                <a:gd name="T0" fmla="+- 0 1513 1220"/>
                                <a:gd name="T1" fmla="*/ T0 w 294"/>
                                <a:gd name="T2" fmla="+- 0 6395 6394"/>
                                <a:gd name="T3" fmla="*/ 6395 h 188"/>
                                <a:gd name="T4" fmla="+- 0 1376 1220"/>
                                <a:gd name="T5" fmla="*/ T4 w 294"/>
                                <a:gd name="T6" fmla="+- 0 6451 6394"/>
                                <a:gd name="T7" fmla="*/ 6451 h 188"/>
                                <a:gd name="T8" fmla="+- 0 1513 1220"/>
                                <a:gd name="T9" fmla="*/ T8 w 294"/>
                                <a:gd name="T10" fmla="+- 0 6451 6394"/>
                                <a:gd name="T11" fmla="*/ 6451 h 188"/>
                                <a:gd name="T12" fmla="+- 0 1513 1220"/>
                                <a:gd name="T13" fmla="*/ T12 w 294"/>
                                <a:gd name="T14" fmla="+- 0 6395 6394"/>
                                <a:gd name="T15" fmla="*/ 6395 h 188"/>
                              </a:gdLst>
                              <a:ahLst/>
                              <a:cxnLst>
                                <a:cxn ang="0">
                                  <a:pos x="T1" y="T3"/>
                                </a:cxn>
                                <a:cxn ang="0">
                                  <a:pos x="T5" y="T7"/>
                                </a:cxn>
                                <a:cxn ang="0">
                                  <a:pos x="T9" y="T11"/>
                                </a:cxn>
                                <a:cxn ang="0">
                                  <a:pos x="T13" y="T15"/>
                                </a:cxn>
                              </a:cxnLst>
                              <a:rect l="0" t="0" r="r" b="b"/>
                              <a:pathLst>
                                <a:path w="294" h="188">
                                  <a:moveTo>
                                    <a:pt x="293" y="1"/>
                                  </a:moveTo>
                                  <a:lnTo>
                                    <a:pt x="156" y="57"/>
                                  </a:lnTo>
                                  <a:lnTo>
                                    <a:pt x="293" y="57"/>
                                  </a:lnTo>
                                  <a:lnTo>
                                    <a:pt x="293" y="1"/>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F34CDEA" id="Group 5" o:spid="_x0000_s1026" style="position:absolute;margin-left:0;margin-top:-.05pt;width:22.6pt;height:18.35pt;z-index:251652096;mso-position-horizontal-relative:margin;mso-width-relative:margin;mso-height-relative:margin" coordsize="248285,226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">
                <v:group id="Group 7" o:spid="_x0000_s1027" style="position:absolute;width:248285;height:226060"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28"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" path="m59,347r-14,l49,356r8,-2l58,350r1,-3e" filled="f" stroked="f">
                    <v:path arrowok="t" o:connecttype="custom" o:connectlocs="59,6599;45,6599;49,6608;57,6606;58,6602;59,6599" o:connectangles="0,0,0,0,0,0"/>
                  </v:shape>
                  <v:shape id="Freeform 8" o:spid="_x0000_s1029"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" path="m60,345r-34,l25,354r7,2l35,347r24,l60,345e" filled="f" stroked="f">
                    <v:path arrowok="t" o:connecttype="custom" o:connectlocs="60,6597;26,6597;25,6606;32,6608;35,6599;59,6599;60,6597" o:connectangles="0,0,0,0,0,0,0"/>
                  </v:shape>
                  <v:shape id="Freeform 9" o:spid="_x0000_s1030"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" path="m49,217r-15,l13,349r7,-4l26,345r34,l61,344r10,l49,217e" filled="f" stroked="f">
                    <v:path arrowok="t" o:connecttype="custom" o:connectlocs="49,6469;34,6469;13,6601;20,6597;26,6597;60,6597;61,6596;71,6596;49,6469" o:connectangles="0,0,0,0,0,0,0,0,0"/>
                  </v:shape>
                  <v:shape id="Freeform 10" o:spid="_x0000_s1031"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" path="m71,344r-10,l71,349r,-5e" filled="f" stroked="f">
                    <v:path arrowok="t" o:connecttype="custom" o:connectlocs="71,6596;61,6596;71,6601;71,6596" o:connectangles="0,0,0,0"/>
                  </v:shape>
                  <v:shape id="Freeform 11" o:spid="_x0000_s1032"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" path="m56,178r-30,l22,182r,31l26,217r30,l60,213r,-31l56,178e" filled="f" stroked="f">
                    <v:path arrowok="t" o:connecttype="custom" o:connectlocs="56,6430;26,6430;22,6434;22,6465;26,6469;56,6469;60,6465;60,6434;56,6430" o:connectangles="0,0,0,0,0,0,0,0,0"/>
                  </v:shape>
                  <v:shape id="Freeform 12" o:spid="_x0000_s1033"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" path="m241,l,79r59,23l51,112r-8,15l38,148r,29l31,178r14,l45,148r6,-21l59,112r332,l473,79,241,e" filled="f" stroked="f">
                    <v:path arrowok="t" o:connecttype="custom" o:connectlocs="241,6252;0,6331;59,6354;51,6364;43,6379;38,6400;38,6429;31,6430;45,6430;45,6400;51,6379;59,6364;391,6364;473,6331;241,6252" o:connectangles="0,0,0,0,0,0,0,0,0,0,0,0,0,0,0"/>
                  </v:shape>
                  <v:shape id="Freeform 13" o:spid="_x0000_s1034" style="position:absolute;width:391;height:356;visibility:visible;mso-wrap-style:square;v-text-anchor:top" coordsize="39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" path="m391,112r-332,l241,173,391,112e" filled="f" stroked="f">
                    <v:path arrowok="t" o:connecttype="custom" o:connectlocs="391,6364;59,6364;241,6425;391,6364" o:connectangles="0,0,0,0"/>
                  </v:shape>
                </v:group>
                <v:group id="Group 14" o:spid="_x0000_s1035" style="position:absolute;left:47625;top:85725;width:186690;height:119380" coordorigin="47625,85725" coordsize="29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6" o:spid="_x0000_s1036" style="position:absolute;left:47625;top:85725;width:294;height:188;visibility:visible;mso-wrap-style:square;v-text-anchor:top" coordsize="29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" path="m9,l,131r59,41l120,186r21,1l163,187r62,-9l292,143r1,-86l156,57,9,e" filled="f" stroked="f">
                    <v:path arrowok="t" o:connecttype="custom" o:connectlocs="9,6394;0,6525;59,6566;120,6580;141,6581;163,6581;225,6572;292,6537;293,6451;156,6451;9,6394" o:connectangles="0,0,0,0,0,0,0,0,0,0,0"/>
                  </v:shape>
                  <v:shape id="Freeform 17" o:spid="_x0000_s1037" style="position:absolute;left:47625;top:85725;width:294;height:188;visibility:visible;mso-wrap-style:square;v-text-anchor:top" coordsize="29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" path="m293,1l156,57r137,l293,1e" filled="f" stroked="f">
                    <v:path arrowok="t" o:connecttype="custom" o:connectlocs="293,6395;156,6451;293,6451;293,6395" o:connectangles="0,0,0,0"/>
                  </v:shape>
                </v:group>
                <w10:wrap anchorx="margin"/>
              </v:group>
            </w:pict>
          </mc:Fallback>
        </mc:AlternateContent>
      </w:r>
      <w:r w:rsidR="003C359D" w:rsidRPr="0025477C">
        <w:rPr>
          <w:rFonts w:ascii="Garamond" w:eastAsia="Georgia" w:hAnsi="Garamond" w:cs="Georgia"/>
          <w:b/>
          <w:color w:val="006D9E"/>
          <w:position w:val="-1"/>
          <w:sz w:val="24"/>
          <w:szCs w:val="24"/>
        </w:rPr>
        <w:t>EDUCATION</w:t>
      </w:r>
    </w:p>
    <w:p w14:paraId="6D71DF4C" w14:textId="77777777" w:rsidR="00844DAD" w:rsidRPr="0025477C" w:rsidRDefault="00844DAD" w:rsidP="00844DAD">
      <w:pPr>
        <w:spacing w:before="16" w:after="0"/>
        <w:ind w:right="-20"/>
        <w:rPr>
          <w:rFonts w:ascii="Garamond" w:eastAsia="Georgia" w:hAnsi="Garamond" w:cs="Georgia"/>
          <w:b/>
          <w:color w:val="006D9E"/>
          <w:position w:val="-1"/>
          <w:sz w:val="8"/>
          <w:szCs w:val="8"/>
        </w:rPr>
      </w:pPr>
    </w:p>
    <w:p w14:paraId="449053C8" w14:textId="77777777" w:rsidR="00EE2854" w:rsidRPr="00EE2854" w:rsidRDefault="00EE2854" w:rsidP="00EE2854">
      <w:pPr>
        <w:spacing w:after="0"/>
        <w:contextualSpacing/>
        <w:rPr>
          <w:rFonts w:ascii="Garamond" w:eastAsia="Calibri" w:hAnsi="Garamond" w:cs="Calibri"/>
          <w:b/>
          <w:sz w:val="21"/>
          <w:szCs w:val="21"/>
          <w:lang w:val="en-CA"/>
        </w:rPr>
      </w:pPr>
      <w:r w:rsidRPr="00EE2854">
        <w:rPr>
          <w:rFonts w:ascii="Garamond" w:eastAsia="Calibri" w:hAnsi="Garamond" w:cs="Calibri"/>
          <w:b/>
          <w:sz w:val="21"/>
          <w:szCs w:val="21"/>
          <w:lang w:val="en-CA"/>
        </w:rPr>
        <w:t xml:space="preserve">Dallas County Community College - Brook Haven                                    </w:t>
      </w:r>
      <w:r>
        <w:rPr>
          <w:rFonts w:ascii="Garamond" w:eastAsia="Calibri" w:hAnsi="Garamond" w:cs="Calibri"/>
          <w:b/>
          <w:sz w:val="21"/>
          <w:szCs w:val="21"/>
          <w:lang w:val="en-CA"/>
        </w:rPr>
        <w:tab/>
      </w:r>
      <w:r w:rsidRPr="00EE2854">
        <w:rPr>
          <w:rFonts w:ascii="Garamond" w:eastAsia="Calibri" w:hAnsi="Garamond" w:cs="Calibri"/>
          <w:b/>
          <w:sz w:val="21"/>
          <w:szCs w:val="21"/>
          <w:lang w:val="en-CA"/>
        </w:rPr>
        <w:t xml:space="preserve"> </w:t>
      </w:r>
      <w:r w:rsidR="001D3EF4">
        <w:rPr>
          <w:rFonts w:ascii="Garamond" w:eastAsia="Calibri" w:hAnsi="Garamond" w:cs="Calibri"/>
          <w:b/>
          <w:sz w:val="21"/>
          <w:szCs w:val="21"/>
          <w:lang w:val="en-CA"/>
        </w:rPr>
        <w:tab/>
      </w:r>
      <w:r w:rsidRPr="00EE2854">
        <w:rPr>
          <w:rFonts w:ascii="Garamond" w:eastAsia="Calibri" w:hAnsi="Garamond" w:cs="Calibri"/>
          <w:b/>
          <w:sz w:val="21"/>
          <w:szCs w:val="21"/>
          <w:lang w:val="en-CA"/>
        </w:rPr>
        <w:t>2016</w:t>
      </w:r>
    </w:p>
    <w:p w14:paraId="6FEAEC28" w14:textId="77777777" w:rsidR="00EE2854" w:rsidRPr="00EE2854" w:rsidRDefault="00EE2854" w:rsidP="00EE2854">
      <w:pPr>
        <w:spacing w:after="0"/>
        <w:contextualSpacing/>
        <w:rPr>
          <w:rFonts w:ascii="Garamond" w:eastAsia="Calibri" w:hAnsi="Garamond" w:cs="Calibri"/>
          <w:b/>
          <w:sz w:val="21"/>
          <w:szCs w:val="21"/>
          <w:lang w:val="en-CA"/>
        </w:rPr>
      </w:pPr>
      <w:r w:rsidRPr="00EE2854">
        <w:rPr>
          <w:rFonts w:ascii="Garamond" w:eastAsia="Calibri" w:hAnsi="Garamond" w:cs="Calibri"/>
          <w:b/>
          <w:sz w:val="21"/>
          <w:szCs w:val="21"/>
          <w:lang w:val="en-CA"/>
        </w:rPr>
        <w:t xml:space="preserve">U. S. Career Institute                                                                               </w:t>
      </w:r>
      <w:r>
        <w:rPr>
          <w:rFonts w:ascii="Garamond" w:eastAsia="Calibri" w:hAnsi="Garamond" w:cs="Calibri"/>
          <w:b/>
          <w:sz w:val="21"/>
          <w:szCs w:val="21"/>
          <w:lang w:val="en-CA"/>
        </w:rPr>
        <w:tab/>
        <w:t xml:space="preserve"> </w:t>
      </w:r>
      <w:r w:rsidR="001D3EF4">
        <w:rPr>
          <w:rFonts w:ascii="Garamond" w:eastAsia="Calibri" w:hAnsi="Garamond" w:cs="Calibri"/>
          <w:b/>
          <w:sz w:val="21"/>
          <w:szCs w:val="21"/>
          <w:lang w:val="en-CA"/>
        </w:rPr>
        <w:tab/>
      </w:r>
      <w:r w:rsidRPr="00EE2854">
        <w:rPr>
          <w:rFonts w:ascii="Garamond" w:eastAsia="Calibri" w:hAnsi="Garamond" w:cs="Calibri"/>
          <w:b/>
          <w:sz w:val="21"/>
          <w:szCs w:val="21"/>
          <w:lang w:val="en-CA"/>
        </w:rPr>
        <w:t>2014 – 2015</w:t>
      </w:r>
    </w:p>
    <w:p w14:paraId="2272A5D5" w14:textId="77777777" w:rsidR="00EE2854" w:rsidRPr="00EE2854" w:rsidRDefault="00EE2854" w:rsidP="00EE2854">
      <w:pPr>
        <w:spacing w:after="0"/>
        <w:contextualSpacing/>
        <w:rPr>
          <w:rFonts w:ascii="Garamond" w:eastAsia="Calibri" w:hAnsi="Garamond" w:cs="Calibri"/>
          <w:b/>
          <w:sz w:val="21"/>
          <w:szCs w:val="21"/>
          <w:lang w:val="en-CA"/>
        </w:rPr>
      </w:pPr>
      <w:r w:rsidRPr="00EE2854">
        <w:rPr>
          <w:rFonts w:ascii="Garamond" w:eastAsia="Calibri" w:hAnsi="Garamond" w:cs="Calibri"/>
          <w:b/>
          <w:sz w:val="21"/>
          <w:szCs w:val="21"/>
          <w:lang w:val="en-CA"/>
        </w:rPr>
        <w:t xml:space="preserve">Dallas County Community College                                                                 </w:t>
      </w:r>
      <w:r w:rsidR="001D3EF4">
        <w:rPr>
          <w:rFonts w:ascii="Garamond" w:eastAsia="Calibri" w:hAnsi="Garamond" w:cs="Calibri"/>
          <w:b/>
          <w:sz w:val="21"/>
          <w:szCs w:val="21"/>
          <w:lang w:val="en-CA"/>
        </w:rPr>
        <w:tab/>
      </w:r>
      <w:r w:rsidRPr="00EE2854">
        <w:rPr>
          <w:rFonts w:ascii="Garamond" w:eastAsia="Calibri" w:hAnsi="Garamond" w:cs="Calibri"/>
          <w:b/>
          <w:sz w:val="21"/>
          <w:szCs w:val="21"/>
          <w:lang w:val="en-CA"/>
        </w:rPr>
        <w:t>2011</w:t>
      </w:r>
    </w:p>
    <w:p w14:paraId="2350940D" w14:textId="77777777" w:rsidR="00B20D67" w:rsidRDefault="00EE2854" w:rsidP="00EE2854">
      <w:pPr>
        <w:spacing w:after="0"/>
        <w:contextualSpacing/>
        <w:rPr>
          <w:rFonts w:ascii="Garamond" w:eastAsia="Calibri" w:hAnsi="Garamond" w:cs="Calibri"/>
          <w:b/>
          <w:sz w:val="21"/>
          <w:szCs w:val="21"/>
          <w:lang w:val="en-CA"/>
        </w:rPr>
      </w:pPr>
      <w:r w:rsidRPr="00EE2854">
        <w:rPr>
          <w:rFonts w:ascii="Garamond" w:eastAsia="Calibri" w:hAnsi="Garamond" w:cs="Calibri"/>
          <w:b/>
          <w:sz w:val="21"/>
          <w:szCs w:val="21"/>
          <w:lang w:val="en-CA"/>
        </w:rPr>
        <w:t xml:space="preserve">Austin Community College, Austin, Texas                                       </w:t>
      </w:r>
      <w:r>
        <w:rPr>
          <w:rFonts w:ascii="Garamond" w:eastAsia="Calibri" w:hAnsi="Garamond" w:cs="Calibri"/>
          <w:b/>
          <w:sz w:val="21"/>
          <w:szCs w:val="21"/>
          <w:lang w:val="en-CA"/>
        </w:rPr>
        <w:tab/>
      </w:r>
      <w:r w:rsidR="001D3EF4">
        <w:rPr>
          <w:rFonts w:ascii="Garamond" w:eastAsia="Calibri" w:hAnsi="Garamond" w:cs="Calibri"/>
          <w:b/>
          <w:sz w:val="21"/>
          <w:szCs w:val="21"/>
          <w:lang w:val="en-CA"/>
        </w:rPr>
        <w:tab/>
      </w:r>
      <w:r w:rsidR="00B27504">
        <w:rPr>
          <w:rFonts w:ascii="Garamond" w:eastAsia="Calibri" w:hAnsi="Garamond" w:cs="Calibri"/>
          <w:b/>
          <w:sz w:val="21"/>
          <w:szCs w:val="21"/>
          <w:lang w:val="en-CA"/>
        </w:rPr>
        <w:t xml:space="preserve">2009 - </w:t>
      </w:r>
      <w:r w:rsidRPr="00EE2854">
        <w:rPr>
          <w:rFonts w:ascii="Garamond" w:eastAsia="Calibri" w:hAnsi="Garamond" w:cs="Calibri"/>
          <w:b/>
          <w:sz w:val="21"/>
          <w:szCs w:val="21"/>
          <w:lang w:val="en-CA"/>
        </w:rPr>
        <w:t>2010</w:t>
      </w:r>
    </w:p>
    <w:p w14:paraId="654C8EFC" w14:textId="77777777" w:rsidR="00EE2854" w:rsidRDefault="00EE2854" w:rsidP="00EE2854">
      <w:pPr>
        <w:spacing w:after="0"/>
        <w:contextualSpacing/>
        <w:rPr>
          <w:rFonts w:ascii="Calibri" w:eastAsia="Calibri" w:hAnsi="Calibri" w:cs="DejaVu Sans"/>
          <w:color w:val="00000A"/>
          <w:kern w:val="3"/>
        </w:rPr>
      </w:pPr>
    </w:p>
    <w:p w14:paraId="451658B3" w14:textId="77777777" w:rsidR="001D3EF4" w:rsidRPr="001D3EF4" w:rsidRDefault="001D3EF4" w:rsidP="00EE2854">
      <w:pPr>
        <w:spacing w:after="0"/>
        <w:contextualSpacing/>
        <w:rPr>
          <w:rFonts w:ascii="Garamond" w:eastAsia="Georgia" w:hAnsi="Garamond" w:cs="Georgia"/>
          <w:b/>
          <w:color w:val="006D9E"/>
          <w:position w:val="-1"/>
          <w:sz w:val="24"/>
          <w:szCs w:val="24"/>
        </w:rPr>
      </w:pPr>
      <w:r w:rsidRPr="001D3EF4">
        <w:rPr>
          <w:rFonts w:ascii="Garamond" w:eastAsia="Georgia" w:hAnsi="Garamond" w:cs="Georgia"/>
          <w:b/>
          <w:color w:val="006D9E"/>
          <w:position w:val="-1"/>
          <w:sz w:val="24"/>
          <w:szCs w:val="24"/>
        </w:rPr>
        <w:t>CERTIFICATIONS</w:t>
      </w:r>
    </w:p>
    <w:p w14:paraId="0555AE3C"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Certified Nursing Assistant                                                                              </w:t>
      </w:r>
      <w:r w:rsidRPr="001D3EF4">
        <w:rPr>
          <w:rFonts w:ascii="Garamond" w:eastAsia="Calibri" w:hAnsi="Garamond" w:cs="DejaVu Sans"/>
          <w:b/>
          <w:color w:val="00000A"/>
          <w:kern w:val="3"/>
          <w:sz w:val="21"/>
          <w:szCs w:val="21"/>
        </w:rPr>
        <w:tab/>
        <w:t>2016</w:t>
      </w:r>
    </w:p>
    <w:p w14:paraId="4309FA28"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CPR/AED                                                                                                              </w:t>
      </w:r>
      <w:r w:rsidRPr="001D3EF4">
        <w:rPr>
          <w:rFonts w:ascii="Garamond" w:eastAsia="Calibri" w:hAnsi="Garamond" w:cs="DejaVu Sans"/>
          <w:b/>
          <w:color w:val="00000A"/>
          <w:kern w:val="3"/>
          <w:sz w:val="21"/>
          <w:szCs w:val="21"/>
        </w:rPr>
        <w:tab/>
        <w:t>2016</w:t>
      </w:r>
    </w:p>
    <w:p w14:paraId="70CE9982"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Patient Care Technician                                                                                     </w:t>
      </w:r>
      <w:r w:rsidRPr="001D3EF4">
        <w:rPr>
          <w:rFonts w:ascii="Garamond" w:eastAsia="Calibri" w:hAnsi="Garamond" w:cs="DejaVu Sans"/>
          <w:b/>
          <w:color w:val="00000A"/>
          <w:kern w:val="3"/>
          <w:sz w:val="21"/>
          <w:szCs w:val="21"/>
        </w:rPr>
        <w:tab/>
        <w:t>2015</w:t>
      </w:r>
    </w:p>
    <w:p w14:paraId="40E40D48"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Texas Alcoholic Beverage Commission (Bartender)                                    </w:t>
      </w:r>
      <w:r w:rsidRPr="001D3EF4">
        <w:rPr>
          <w:rFonts w:ascii="Garamond" w:eastAsia="Calibri" w:hAnsi="Garamond" w:cs="DejaVu Sans"/>
          <w:b/>
          <w:color w:val="00000A"/>
          <w:kern w:val="3"/>
          <w:sz w:val="21"/>
          <w:szCs w:val="21"/>
        </w:rPr>
        <w:tab/>
      </w:r>
      <w:r w:rsidR="001D3EF4">
        <w:rPr>
          <w:rFonts w:ascii="Garamond" w:eastAsia="Calibri" w:hAnsi="Garamond" w:cs="DejaVu Sans"/>
          <w:b/>
          <w:color w:val="00000A"/>
          <w:kern w:val="3"/>
          <w:sz w:val="21"/>
          <w:szCs w:val="21"/>
        </w:rPr>
        <w:tab/>
      </w:r>
      <w:r w:rsidRPr="001D3EF4">
        <w:rPr>
          <w:rFonts w:ascii="Garamond" w:eastAsia="Calibri" w:hAnsi="Garamond" w:cs="DejaVu Sans"/>
          <w:b/>
          <w:color w:val="00000A"/>
          <w:kern w:val="3"/>
          <w:sz w:val="21"/>
          <w:szCs w:val="21"/>
        </w:rPr>
        <w:t>2011</w:t>
      </w:r>
    </w:p>
    <w:p w14:paraId="07DE6325"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COOPER INSTITUTE – Personal Fitness Training                                     </w:t>
      </w:r>
      <w:r w:rsidRPr="001D3EF4">
        <w:rPr>
          <w:rFonts w:ascii="Garamond" w:eastAsia="Calibri" w:hAnsi="Garamond" w:cs="DejaVu Sans"/>
          <w:b/>
          <w:color w:val="00000A"/>
          <w:kern w:val="3"/>
          <w:sz w:val="21"/>
          <w:szCs w:val="21"/>
        </w:rPr>
        <w:tab/>
        <w:t>2010</w:t>
      </w:r>
      <w:r w:rsidRPr="001D3EF4">
        <w:rPr>
          <w:rFonts w:ascii="Garamond" w:eastAsia="Calibri" w:hAnsi="Garamond" w:cs="DejaVu Sans"/>
          <w:b/>
          <w:color w:val="00000A"/>
          <w:kern w:val="3"/>
          <w:sz w:val="21"/>
          <w:szCs w:val="21"/>
        </w:rPr>
        <w:tab/>
      </w:r>
    </w:p>
    <w:p w14:paraId="798E29B3" w14:textId="77777777" w:rsidR="00B27504" w:rsidRPr="001D3EF4" w:rsidRDefault="00B27504" w:rsidP="00B2750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1st Degree Black Belt, Tae Kwon Do                                                                </w:t>
      </w:r>
      <w:r w:rsidRPr="001D3EF4">
        <w:rPr>
          <w:rFonts w:ascii="Garamond" w:eastAsia="Calibri" w:hAnsi="Garamond" w:cs="DejaVu Sans"/>
          <w:b/>
          <w:color w:val="00000A"/>
          <w:kern w:val="3"/>
          <w:sz w:val="21"/>
          <w:szCs w:val="21"/>
        </w:rPr>
        <w:tab/>
        <w:t>2006</w:t>
      </w:r>
    </w:p>
    <w:p w14:paraId="5DE2BF1F" w14:textId="77777777" w:rsidR="00B27504" w:rsidRDefault="00B27504" w:rsidP="00B27504">
      <w:pPr>
        <w:spacing w:after="0"/>
        <w:contextualSpacing/>
        <w:rPr>
          <w:rFonts w:ascii="Calibri" w:eastAsia="Calibri" w:hAnsi="Calibri" w:cs="DejaVu Sans"/>
          <w:color w:val="00000A"/>
          <w:kern w:val="3"/>
        </w:rPr>
      </w:pPr>
    </w:p>
    <w:p w14:paraId="5ECAF548" w14:textId="77777777" w:rsidR="001D3EF4" w:rsidRPr="001D3EF4" w:rsidRDefault="001D3EF4" w:rsidP="00B27504">
      <w:pPr>
        <w:spacing w:after="0"/>
        <w:contextualSpacing/>
        <w:rPr>
          <w:rFonts w:ascii="Garamond" w:eastAsia="Georgia" w:hAnsi="Garamond" w:cs="Georgia"/>
          <w:b/>
          <w:color w:val="006D9E"/>
          <w:position w:val="-1"/>
          <w:sz w:val="24"/>
          <w:szCs w:val="24"/>
        </w:rPr>
      </w:pPr>
      <w:r w:rsidRPr="001D3EF4">
        <w:rPr>
          <w:rFonts w:ascii="Garamond" w:eastAsia="Georgia" w:hAnsi="Garamond" w:cs="Georgia"/>
          <w:b/>
          <w:color w:val="006D9E"/>
          <w:position w:val="-1"/>
          <w:sz w:val="24"/>
          <w:szCs w:val="24"/>
        </w:rPr>
        <w:t>TRAINING</w:t>
      </w:r>
    </w:p>
    <w:p w14:paraId="2B30B003" w14:textId="77777777" w:rsidR="001D3EF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Christian Care Center                                                                                        </w:t>
      </w:r>
      <w:r w:rsidRPr="001D3EF4">
        <w:rPr>
          <w:rFonts w:ascii="Garamond" w:eastAsia="Calibri" w:hAnsi="Garamond" w:cs="DejaVu Sans"/>
          <w:b/>
          <w:color w:val="00000A"/>
          <w:kern w:val="3"/>
          <w:sz w:val="21"/>
          <w:szCs w:val="21"/>
        </w:rPr>
        <w:tab/>
        <w:t>2016</w:t>
      </w:r>
    </w:p>
    <w:p w14:paraId="05DD294D" w14:textId="77777777" w:rsidR="001D3EF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The Plaza of Richardson                                                                                    </w:t>
      </w:r>
      <w:r w:rsidRPr="001D3EF4">
        <w:rPr>
          <w:rFonts w:ascii="Garamond" w:eastAsia="Calibri" w:hAnsi="Garamond" w:cs="DejaVu Sans"/>
          <w:b/>
          <w:color w:val="00000A"/>
          <w:kern w:val="3"/>
          <w:sz w:val="21"/>
          <w:szCs w:val="21"/>
        </w:rPr>
        <w:tab/>
        <w:t>2016</w:t>
      </w:r>
    </w:p>
    <w:p w14:paraId="10862A05" w14:textId="77777777" w:rsidR="00B2750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 xml:space="preserve">Senior Assistant and Mobility Aide                                                  </w:t>
      </w:r>
      <w:r w:rsidRPr="001D3EF4">
        <w:rPr>
          <w:rFonts w:ascii="Garamond" w:eastAsia="Calibri" w:hAnsi="Garamond" w:cs="DejaVu Sans"/>
          <w:b/>
          <w:color w:val="00000A"/>
          <w:kern w:val="3"/>
          <w:sz w:val="21"/>
          <w:szCs w:val="21"/>
        </w:rPr>
        <w:tab/>
      </w:r>
      <w:r w:rsidRPr="001D3EF4">
        <w:rPr>
          <w:rFonts w:ascii="Garamond" w:eastAsia="Calibri" w:hAnsi="Garamond" w:cs="DejaVu Sans"/>
          <w:b/>
          <w:color w:val="00000A"/>
          <w:kern w:val="3"/>
          <w:sz w:val="21"/>
          <w:szCs w:val="21"/>
        </w:rPr>
        <w:tab/>
      </w:r>
      <w:r>
        <w:rPr>
          <w:rFonts w:ascii="Garamond" w:eastAsia="Calibri" w:hAnsi="Garamond" w:cs="DejaVu Sans"/>
          <w:b/>
          <w:color w:val="00000A"/>
          <w:kern w:val="3"/>
          <w:sz w:val="21"/>
          <w:szCs w:val="21"/>
        </w:rPr>
        <w:tab/>
      </w:r>
      <w:r w:rsidRPr="001D3EF4">
        <w:rPr>
          <w:rFonts w:ascii="Garamond" w:eastAsia="Calibri" w:hAnsi="Garamond" w:cs="DejaVu Sans"/>
          <w:b/>
          <w:color w:val="00000A"/>
          <w:kern w:val="3"/>
          <w:sz w:val="21"/>
          <w:szCs w:val="21"/>
        </w:rPr>
        <w:t>2013 - 2015</w:t>
      </w:r>
    </w:p>
    <w:p w14:paraId="0606BA64" w14:textId="77777777" w:rsidR="00B27504" w:rsidRDefault="00B27504" w:rsidP="00B27504">
      <w:pPr>
        <w:spacing w:after="0"/>
        <w:contextualSpacing/>
        <w:rPr>
          <w:rFonts w:ascii="Calibri" w:eastAsia="Calibri" w:hAnsi="Calibri" w:cs="DejaVu Sans"/>
          <w:color w:val="00000A"/>
          <w:kern w:val="3"/>
        </w:rPr>
      </w:pPr>
    </w:p>
    <w:p w14:paraId="4B294720" w14:textId="77777777" w:rsidR="001D3EF4" w:rsidRPr="001D3EF4" w:rsidRDefault="001D3EF4" w:rsidP="001D3EF4">
      <w:pPr>
        <w:spacing w:after="0"/>
        <w:contextualSpacing/>
        <w:rPr>
          <w:rFonts w:ascii="Garamond" w:eastAsia="Georgia" w:hAnsi="Garamond" w:cs="Georgia"/>
          <w:b/>
          <w:color w:val="006D9E"/>
          <w:position w:val="-1"/>
          <w:sz w:val="24"/>
          <w:szCs w:val="24"/>
        </w:rPr>
      </w:pPr>
      <w:r w:rsidRPr="001D3EF4">
        <w:rPr>
          <w:rFonts w:ascii="Garamond" w:eastAsia="Georgia" w:hAnsi="Garamond" w:cs="Georgia"/>
          <w:b/>
          <w:color w:val="006D9E"/>
          <w:position w:val="-1"/>
          <w:sz w:val="24"/>
          <w:szCs w:val="24"/>
        </w:rPr>
        <w:t>COMMUNITY ACTIVITIES</w:t>
      </w:r>
    </w:p>
    <w:p w14:paraId="099A6454" w14:textId="77777777" w:rsidR="001D3EF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Susan G. Komen Race Volunteer</w:t>
      </w:r>
    </w:p>
    <w:p w14:paraId="0307ABDB" w14:textId="77777777" w:rsidR="001D3EF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Community Service Volunteer</w:t>
      </w:r>
    </w:p>
    <w:p w14:paraId="5858B305" w14:textId="77777777" w:rsidR="001D3EF4" w:rsidRPr="001D3EF4" w:rsidRDefault="001D3EF4" w:rsidP="001D3EF4">
      <w:pPr>
        <w:spacing w:after="0"/>
        <w:contextualSpacing/>
        <w:rPr>
          <w:rFonts w:ascii="Garamond" w:eastAsia="Calibri" w:hAnsi="Garamond" w:cs="DejaVu Sans"/>
          <w:b/>
          <w:color w:val="00000A"/>
          <w:kern w:val="3"/>
          <w:sz w:val="21"/>
          <w:szCs w:val="21"/>
        </w:rPr>
      </w:pPr>
      <w:r w:rsidRPr="001D3EF4">
        <w:rPr>
          <w:rFonts w:ascii="Garamond" w:eastAsia="Calibri" w:hAnsi="Garamond" w:cs="DejaVu Sans"/>
          <w:b/>
          <w:color w:val="00000A"/>
          <w:kern w:val="3"/>
          <w:sz w:val="21"/>
          <w:szCs w:val="21"/>
        </w:rPr>
        <w:t>Jack &amp; Jill of America, Inc. – President, Teen Chapter</w:t>
      </w:r>
    </w:p>
    <w:p w14:paraId="5DD8A514" w14:textId="77777777" w:rsidR="001D3EF4" w:rsidRPr="00821C85" w:rsidRDefault="001D3EF4" w:rsidP="001D3EF4">
      <w:pPr>
        <w:spacing w:after="0"/>
        <w:contextualSpacing/>
        <w:rPr>
          <w:rFonts w:ascii="Calibri" w:eastAsia="Calibri" w:hAnsi="Calibri" w:cs="DejaVu Sans"/>
          <w:color w:val="00000A"/>
          <w:kern w:val="3"/>
        </w:rPr>
      </w:pPr>
    </w:p>
    <w:p w14:paraId="5B41CE13" w14:textId="77777777" w:rsidR="00AE64DD" w:rsidRPr="007F349A" w:rsidRDefault="003F1302" w:rsidP="002B5DBC">
      <w:pPr>
        <w:spacing w:before="16" w:after="0"/>
        <w:ind w:right="-20"/>
        <w:rPr>
          <w:rFonts w:ascii="Garamond" w:eastAsia="Calibri" w:hAnsi="Garamond" w:cs="Calibri"/>
          <w:b/>
          <w:color w:val="1F4E79"/>
          <w:sz w:val="21"/>
          <w:szCs w:val="21"/>
          <w:lang w:val="en-CA"/>
        </w:rPr>
      </w:pPr>
      <w:r w:rsidRPr="007F349A">
        <w:rPr>
          <w:rFonts w:ascii="Garamond" w:eastAsia="Calibri" w:hAnsi="Garamond" w:cs="Calibri"/>
          <w:b/>
          <w:color w:val="1F4E79"/>
          <w:sz w:val="21"/>
          <w:szCs w:val="21"/>
          <w:lang w:val="en-CA"/>
        </w:rPr>
        <w:t>Reference available on request</w:t>
      </w:r>
    </w:p>
    <w:p w14:paraId="068B98A1" w14:textId="77777777" w:rsidR="007A6A6D" w:rsidRDefault="007A6A6D" w:rsidP="006A6C7D">
      <w:pPr>
        <w:spacing w:before="16" w:after="0"/>
        <w:ind w:right="-20"/>
        <w:rPr>
          <w:rFonts w:ascii="Garamond" w:eastAsia="Calibri" w:hAnsi="Garamond" w:cs="Calibri"/>
          <w:b/>
          <w:color w:val="1F4E79"/>
          <w:sz w:val="21"/>
          <w:szCs w:val="21"/>
          <w:lang w:val="en-CA"/>
        </w:rPr>
      </w:pPr>
    </w:p>
    <w:sectPr w:rsidR="007A6A6D" w:rsidSect="00F96DBF">
      <w:footerReference w:type="default" r:id="rId8"/>
      <w:type w:val="continuous"/>
      <w:pgSz w:w="11920" w:h="16840"/>
      <w:pgMar w:top="432" w:right="576" w:bottom="576" w:left="5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DF513" w14:textId="77777777" w:rsidR="00A312B0" w:rsidRDefault="00A312B0" w:rsidP="00915C52">
      <w:pPr>
        <w:spacing w:after="0" w:line="240" w:lineRule="auto"/>
      </w:pPr>
      <w:r>
        <w:separator/>
      </w:r>
    </w:p>
  </w:endnote>
  <w:endnote w:type="continuationSeparator" w:id="0">
    <w:p w14:paraId="4F21D478" w14:textId="77777777" w:rsidR="00A312B0" w:rsidRDefault="00A312B0" w:rsidP="00915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Neue">
    <w:altName w:val="Arial"/>
    <w:panose1 w:val="00000000000000000000"/>
    <w:charset w:val="00"/>
    <w:family w:val="modern"/>
    <w:notTrueType/>
    <w:pitch w:val="variable"/>
    <w:sig w:usb0="8000002F" w:usb1="40000048" w:usb2="00000000" w:usb3="00000000" w:csb0="0000011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DejaVu Sans">
    <w:altName w:val="Verdana"/>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8BB46" w14:textId="77777777" w:rsidR="007F355B" w:rsidRPr="002162AB" w:rsidRDefault="007F355B" w:rsidP="002162AB">
    <w:pPr>
      <w:pStyle w:val="Footer"/>
      <w:pBdr>
        <w:top w:val="single" w:sz="4" w:space="1" w:color="A5A5A5" w:themeColor="background1" w:themeShade="A5"/>
      </w:pBdr>
      <w:rPr>
        <w:b/>
        <w:color w:val="7F7F7F" w:themeColor="background1" w:themeShade="7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A7BB8" w14:textId="77777777" w:rsidR="00A312B0" w:rsidRDefault="00A312B0" w:rsidP="00915C52">
      <w:pPr>
        <w:spacing w:after="0" w:line="240" w:lineRule="auto"/>
      </w:pPr>
      <w:r>
        <w:separator/>
      </w:r>
    </w:p>
  </w:footnote>
  <w:footnote w:type="continuationSeparator" w:id="0">
    <w:p w14:paraId="52464A27" w14:textId="77777777" w:rsidR="00A312B0" w:rsidRDefault="00A312B0" w:rsidP="00915C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5.75pt;height:17.25pt" o:bullet="t" filled="t">
        <v:fill color2="black"/>
        <v:imagedata r:id="rId1" o:title=""/>
      </v:shape>
    </w:pict>
  </w:numPicBullet>
  <w:abstractNum w:abstractNumId="0" w15:restartNumberingAfterBreak="0">
    <w:nsid w:val="00000003"/>
    <w:multiLevelType w:val="singleLevel"/>
    <w:tmpl w:val="00000003"/>
    <w:name w:val="WW8Num4"/>
    <w:lvl w:ilvl="0">
      <w:start w:val="1"/>
      <w:numFmt w:val="bullet"/>
      <w:lvlText w:val=""/>
      <w:lvlPicBulletId w:val="0"/>
      <w:lvlJc w:val="left"/>
      <w:pPr>
        <w:tabs>
          <w:tab w:val="num" w:pos="0"/>
        </w:tabs>
        <w:ind w:left="720" w:hanging="360"/>
      </w:pPr>
      <w:rPr>
        <w:rFonts w:ascii="Symbol" w:hAnsi="Symbol" w:cs="Symbol"/>
        <w:b w:val="0"/>
        <w:bCs w:val="0"/>
        <w:sz w:val="20"/>
      </w:rPr>
    </w:lvl>
  </w:abstractNum>
  <w:abstractNum w:abstractNumId="1" w15:restartNumberingAfterBreak="0">
    <w:nsid w:val="04CD5163"/>
    <w:multiLevelType w:val="hybridMultilevel"/>
    <w:tmpl w:val="10CCC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FC5257"/>
    <w:multiLevelType w:val="multilevel"/>
    <w:tmpl w:val="15747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EF3F9A"/>
    <w:multiLevelType w:val="hybridMultilevel"/>
    <w:tmpl w:val="F86E5CD8"/>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45EC4"/>
    <w:multiLevelType w:val="hybridMultilevel"/>
    <w:tmpl w:val="AB8CBB76"/>
    <w:lvl w:ilvl="0" w:tplc="666C93CC">
      <w:start w:val="1"/>
      <w:numFmt w:val="bullet"/>
      <w:lvlText w:val=""/>
      <w:lvlJc w:val="left"/>
      <w:pPr>
        <w:ind w:left="720" w:hanging="360"/>
      </w:pPr>
      <w:rPr>
        <w:rFonts w:ascii="Wingdings" w:hAnsi="Wingdings" w:hint="default"/>
        <w:i w:val="0"/>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5830EA"/>
    <w:multiLevelType w:val="hybridMultilevel"/>
    <w:tmpl w:val="F45AB1CC"/>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C758B"/>
    <w:multiLevelType w:val="multilevel"/>
    <w:tmpl w:val="6736F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9201F"/>
    <w:multiLevelType w:val="hybridMultilevel"/>
    <w:tmpl w:val="D64E1B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44569"/>
    <w:multiLevelType w:val="multilevel"/>
    <w:tmpl w:val="1C4278D0"/>
    <w:lvl w:ilvl="0">
      <w:start w:val="1"/>
      <w:numFmt w:val="bullet"/>
      <w:lvlText w:val="»"/>
      <w:lvlJc w:val="left"/>
      <w:pPr>
        <w:ind w:left="360" w:hanging="360"/>
      </w:pPr>
      <w:rPr>
        <w:rFonts w:ascii="Courier New" w:eastAsia="Courier New" w:hAnsi="Courier New" w:cs="Courier New"/>
        <w:color w:val="1F4E79"/>
        <w:sz w:val="21"/>
        <w:szCs w:val="21"/>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9" w15:restartNumberingAfterBreak="0">
    <w:nsid w:val="21E1758C"/>
    <w:multiLevelType w:val="hybridMultilevel"/>
    <w:tmpl w:val="774E8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973C7"/>
    <w:multiLevelType w:val="hybridMultilevel"/>
    <w:tmpl w:val="591A909C"/>
    <w:lvl w:ilvl="0" w:tplc="5A70FF80">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30E98"/>
    <w:multiLevelType w:val="hybridMultilevel"/>
    <w:tmpl w:val="0AD4E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297F59"/>
    <w:multiLevelType w:val="multilevel"/>
    <w:tmpl w:val="7A406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F3C78"/>
    <w:multiLevelType w:val="hybridMultilevel"/>
    <w:tmpl w:val="F52407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C12630A"/>
    <w:multiLevelType w:val="hybridMultilevel"/>
    <w:tmpl w:val="F174902A"/>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46811"/>
    <w:multiLevelType w:val="hybridMultilevel"/>
    <w:tmpl w:val="464A066C"/>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6" w15:restartNumberingAfterBreak="0">
    <w:nsid w:val="32B32E58"/>
    <w:multiLevelType w:val="hybridMultilevel"/>
    <w:tmpl w:val="617E7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2E1F65"/>
    <w:multiLevelType w:val="multilevel"/>
    <w:tmpl w:val="34CA9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530211"/>
    <w:multiLevelType w:val="hybridMultilevel"/>
    <w:tmpl w:val="D45ED6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95C4DB0"/>
    <w:multiLevelType w:val="hybridMultilevel"/>
    <w:tmpl w:val="23B4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D4170"/>
    <w:multiLevelType w:val="hybridMultilevel"/>
    <w:tmpl w:val="71761DD4"/>
    <w:lvl w:ilvl="0" w:tplc="BC7C58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A35D42"/>
    <w:multiLevelType w:val="hybridMultilevel"/>
    <w:tmpl w:val="3BA6B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4437D"/>
    <w:multiLevelType w:val="hybridMultilevel"/>
    <w:tmpl w:val="B41C101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E57904"/>
    <w:multiLevelType w:val="hybridMultilevel"/>
    <w:tmpl w:val="4C8C1D92"/>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1112C"/>
    <w:multiLevelType w:val="hybridMultilevel"/>
    <w:tmpl w:val="C9A07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C0DD8"/>
    <w:multiLevelType w:val="hybridMultilevel"/>
    <w:tmpl w:val="B44434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DF1C52"/>
    <w:multiLevelType w:val="multilevel"/>
    <w:tmpl w:val="758C1D14"/>
    <w:styleLink w:val="WWNum2"/>
    <w:lvl w:ilvl="0">
      <w:numFmt w:val="bullet"/>
      <w:lvlText w:val=""/>
      <w:lvlJc w:val="left"/>
      <w:pPr>
        <w:ind w:left="2250" w:hanging="360"/>
      </w:pPr>
      <w:rPr>
        <w:rFonts w:ascii="Symbol" w:hAnsi="Symbol" w:cs="Symbol"/>
        <w:b/>
        <w:sz w:val="16"/>
        <w:szCs w:val="14"/>
      </w:rPr>
    </w:lvl>
    <w:lvl w:ilvl="1">
      <w:numFmt w:val="bullet"/>
      <w:lvlText w:val="o"/>
      <w:lvlJc w:val="left"/>
      <w:pPr>
        <w:ind w:left="2970" w:hanging="360"/>
      </w:pPr>
      <w:rPr>
        <w:rFonts w:ascii="Courier New" w:hAnsi="Courier New" w:cs="Courier New"/>
      </w:rPr>
    </w:lvl>
    <w:lvl w:ilvl="2">
      <w:numFmt w:val="bullet"/>
      <w:lvlText w:val=""/>
      <w:lvlJc w:val="left"/>
      <w:pPr>
        <w:ind w:left="3690" w:hanging="360"/>
      </w:pPr>
      <w:rPr>
        <w:rFonts w:ascii="Wingdings" w:hAnsi="Wingdings" w:cs="Wingdings"/>
      </w:rPr>
    </w:lvl>
    <w:lvl w:ilvl="3">
      <w:numFmt w:val="bullet"/>
      <w:lvlText w:val=""/>
      <w:lvlJc w:val="left"/>
      <w:pPr>
        <w:ind w:left="4410" w:hanging="360"/>
      </w:pPr>
      <w:rPr>
        <w:rFonts w:ascii="Symbol" w:hAnsi="Symbol" w:cs="Symbol"/>
      </w:rPr>
    </w:lvl>
    <w:lvl w:ilvl="4">
      <w:numFmt w:val="bullet"/>
      <w:lvlText w:val="o"/>
      <w:lvlJc w:val="left"/>
      <w:pPr>
        <w:ind w:left="5130" w:hanging="360"/>
      </w:pPr>
      <w:rPr>
        <w:rFonts w:ascii="Courier New" w:hAnsi="Courier New" w:cs="Courier New"/>
      </w:rPr>
    </w:lvl>
    <w:lvl w:ilvl="5">
      <w:numFmt w:val="bullet"/>
      <w:lvlText w:val=""/>
      <w:lvlJc w:val="left"/>
      <w:pPr>
        <w:ind w:left="5850" w:hanging="360"/>
      </w:pPr>
      <w:rPr>
        <w:rFonts w:ascii="Wingdings" w:hAnsi="Wingdings" w:cs="Wingdings"/>
      </w:rPr>
    </w:lvl>
    <w:lvl w:ilvl="6">
      <w:numFmt w:val="bullet"/>
      <w:lvlText w:val=""/>
      <w:lvlJc w:val="left"/>
      <w:pPr>
        <w:ind w:left="6570" w:hanging="360"/>
      </w:pPr>
      <w:rPr>
        <w:rFonts w:ascii="Symbol" w:hAnsi="Symbol" w:cs="Symbol"/>
      </w:rPr>
    </w:lvl>
    <w:lvl w:ilvl="7">
      <w:numFmt w:val="bullet"/>
      <w:lvlText w:val="o"/>
      <w:lvlJc w:val="left"/>
      <w:pPr>
        <w:ind w:left="7290" w:hanging="360"/>
      </w:pPr>
      <w:rPr>
        <w:rFonts w:ascii="Courier New" w:hAnsi="Courier New" w:cs="Courier New"/>
      </w:rPr>
    </w:lvl>
    <w:lvl w:ilvl="8">
      <w:numFmt w:val="bullet"/>
      <w:lvlText w:val=""/>
      <w:lvlJc w:val="left"/>
      <w:pPr>
        <w:ind w:left="8010" w:hanging="360"/>
      </w:pPr>
      <w:rPr>
        <w:rFonts w:ascii="Wingdings" w:hAnsi="Wingdings" w:cs="Wingdings"/>
      </w:rPr>
    </w:lvl>
  </w:abstractNum>
  <w:abstractNum w:abstractNumId="27" w15:restartNumberingAfterBreak="0">
    <w:nsid w:val="4F3C0902"/>
    <w:multiLevelType w:val="hybridMultilevel"/>
    <w:tmpl w:val="8B2EE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F942B6"/>
    <w:multiLevelType w:val="hybridMultilevel"/>
    <w:tmpl w:val="24F42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E6056F"/>
    <w:multiLevelType w:val="hybridMultilevel"/>
    <w:tmpl w:val="66B47DFA"/>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41A2E"/>
    <w:multiLevelType w:val="multilevel"/>
    <w:tmpl w:val="F42C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7962D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2" w15:restartNumberingAfterBreak="0">
    <w:nsid w:val="71AD5B93"/>
    <w:multiLevelType w:val="multilevel"/>
    <w:tmpl w:val="E2EA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0A2E11"/>
    <w:multiLevelType w:val="hybridMultilevel"/>
    <w:tmpl w:val="6A14F74C"/>
    <w:lvl w:ilvl="0" w:tplc="DFF4350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E1E41"/>
    <w:multiLevelType w:val="hybridMultilevel"/>
    <w:tmpl w:val="B0483E7A"/>
    <w:lvl w:ilvl="0" w:tplc="DFF43506">
      <w:start w:val="1"/>
      <w:numFmt w:val="bullet"/>
      <w:lvlText w:val=""/>
      <w:lvlJc w:val="left"/>
      <w:pPr>
        <w:ind w:left="720" w:hanging="360"/>
      </w:pPr>
      <w:rPr>
        <w:rFonts w:ascii="Symbol" w:hAnsi="Symbo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DC7963"/>
    <w:multiLevelType w:val="hybridMultilevel"/>
    <w:tmpl w:val="57689EF0"/>
    <w:lvl w:ilvl="0" w:tplc="04090001">
      <w:start w:val="1"/>
      <w:numFmt w:val="bullet"/>
      <w:lvlText w:val=""/>
      <w:lvlJc w:val="left"/>
      <w:pPr>
        <w:tabs>
          <w:tab w:val="num" w:pos="2520"/>
        </w:tabs>
        <w:ind w:left="2520" w:hanging="360"/>
      </w:pPr>
      <w:rPr>
        <w:rFonts w:ascii="Symbol" w:hAnsi="Symbol" w:hint="default"/>
      </w:rPr>
    </w:lvl>
    <w:lvl w:ilvl="1" w:tplc="AB2647FE">
      <w:numFmt w:val="bullet"/>
      <w:lvlText w:val=""/>
      <w:legacy w:legacy="1" w:legacySpace="0" w:legacyIndent="360"/>
      <w:lvlJc w:val="left"/>
      <w:rPr>
        <w:rFonts w:ascii="Symbol" w:hAnsi="Symbol"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15:restartNumberingAfterBreak="0">
    <w:nsid w:val="7DEF0243"/>
    <w:multiLevelType w:val="multilevel"/>
    <w:tmpl w:val="E2A4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8273E5"/>
    <w:multiLevelType w:val="hybridMultilevel"/>
    <w:tmpl w:val="C4AED0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27"/>
  </w:num>
  <w:num w:numId="4">
    <w:abstractNumId w:val="10"/>
  </w:num>
  <w:num w:numId="5">
    <w:abstractNumId w:val="33"/>
  </w:num>
  <w:num w:numId="6">
    <w:abstractNumId w:val="23"/>
  </w:num>
  <w:num w:numId="7">
    <w:abstractNumId w:val="5"/>
  </w:num>
  <w:num w:numId="8">
    <w:abstractNumId w:val="3"/>
  </w:num>
  <w:num w:numId="9">
    <w:abstractNumId w:val="29"/>
  </w:num>
  <w:num w:numId="10">
    <w:abstractNumId w:val="14"/>
  </w:num>
  <w:num w:numId="11">
    <w:abstractNumId w:val="31"/>
  </w:num>
  <w:num w:numId="12">
    <w:abstractNumId w:val="36"/>
  </w:num>
  <w:num w:numId="13">
    <w:abstractNumId w:val="34"/>
  </w:num>
  <w:num w:numId="14">
    <w:abstractNumId w:val="37"/>
  </w:num>
  <w:num w:numId="15">
    <w:abstractNumId w:val="25"/>
  </w:num>
  <w:num w:numId="16">
    <w:abstractNumId w:val="7"/>
  </w:num>
  <w:num w:numId="17">
    <w:abstractNumId w:val="28"/>
  </w:num>
  <w:num w:numId="18">
    <w:abstractNumId w:val="17"/>
  </w:num>
  <w:num w:numId="19">
    <w:abstractNumId w:val="6"/>
  </w:num>
  <w:num w:numId="20">
    <w:abstractNumId w:val="11"/>
  </w:num>
  <w:num w:numId="21">
    <w:abstractNumId w:val="2"/>
  </w:num>
  <w:num w:numId="22">
    <w:abstractNumId w:val="32"/>
  </w:num>
  <w:num w:numId="23">
    <w:abstractNumId w:val="9"/>
  </w:num>
  <w:num w:numId="24">
    <w:abstractNumId w:val="1"/>
  </w:num>
  <w:num w:numId="25">
    <w:abstractNumId w:val="8"/>
  </w:num>
  <w:num w:numId="26">
    <w:abstractNumId w:val="21"/>
  </w:num>
  <w:num w:numId="27">
    <w:abstractNumId w:val="35"/>
  </w:num>
  <w:num w:numId="28">
    <w:abstractNumId w:val="13"/>
  </w:num>
  <w:num w:numId="29">
    <w:abstractNumId w:val="4"/>
  </w:num>
  <w:num w:numId="30">
    <w:abstractNumId w:val="15"/>
  </w:num>
  <w:num w:numId="31">
    <w:abstractNumId w:val="16"/>
  </w:num>
  <w:num w:numId="32">
    <w:abstractNumId w:val="18"/>
  </w:num>
  <w:num w:numId="33">
    <w:abstractNumId w:val="19"/>
  </w:num>
  <w:num w:numId="34">
    <w:abstractNumId w:val="30"/>
  </w:num>
  <w:num w:numId="35">
    <w:abstractNumId w:val="12"/>
  </w:num>
  <w:num w:numId="36">
    <w:abstractNumId w:val="26"/>
  </w:num>
  <w:num w:numId="37">
    <w:abstractNumId w:val="0"/>
  </w:num>
  <w:num w:numId="38">
    <w:abstractNumId w:val="22"/>
  </w:num>
  <w:num w:numId="39">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zNDU3MTEzMLAwNzVW0lEKTi0uzszPAykwqgUA2Cx9xCwAAAA="/>
  </w:docVars>
  <w:rsids>
    <w:rsidRoot w:val="00812DB0"/>
    <w:rsid w:val="000016C4"/>
    <w:rsid w:val="0000177C"/>
    <w:rsid w:val="00002726"/>
    <w:rsid w:val="00002A14"/>
    <w:rsid w:val="0000497E"/>
    <w:rsid w:val="000061B6"/>
    <w:rsid w:val="0000626F"/>
    <w:rsid w:val="00006B02"/>
    <w:rsid w:val="00007E3F"/>
    <w:rsid w:val="0001365D"/>
    <w:rsid w:val="00013F02"/>
    <w:rsid w:val="000155A6"/>
    <w:rsid w:val="00015661"/>
    <w:rsid w:val="00015D4E"/>
    <w:rsid w:val="00016171"/>
    <w:rsid w:val="00016F98"/>
    <w:rsid w:val="0002003D"/>
    <w:rsid w:val="00020235"/>
    <w:rsid w:val="00021079"/>
    <w:rsid w:val="00021BB2"/>
    <w:rsid w:val="00022046"/>
    <w:rsid w:val="00023630"/>
    <w:rsid w:val="000238AF"/>
    <w:rsid w:val="00023A35"/>
    <w:rsid w:val="0002419E"/>
    <w:rsid w:val="00024438"/>
    <w:rsid w:val="00025DD2"/>
    <w:rsid w:val="0002614F"/>
    <w:rsid w:val="000305C8"/>
    <w:rsid w:val="00030D1C"/>
    <w:rsid w:val="00031EB7"/>
    <w:rsid w:val="00032530"/>
    <w:rsid w:val="00033BA7"/>
    <w:rsid w:val="00033F79"/>
    <w:rsid w:val="00037222"/>
    <w:rsid w:val="00037A8E"/>
    <w:rsid w:val="00041FD9"/>
    <w:rsid w:val="00042638"/>
    <w:rsid w:val="0004365F"/>
    <w:rsid w:val="00043922"/>
    <w:rsid w:val="00044F9E"/>
    <w:rsid w:val="0005021F"/>
    <w:rsid w:val="0005273A"/>
    <w:rsid w:val="00053A77"/>
    <w:rsid w:val="00060C34"/>
    <w:rsid w:val="00061CB1"/>
    <w:rsid w:val="000621A2"/>
    <w:rsid w:val="00065669"/>
    <w:rsid w:val="00065B97"/>
    <w:rsid w:val="00065F4F"/>
    <w:rsid w:val="00066A1A"/>
    <w:rsid w:val="00066FAF"/>
    <w:rsid w:val="00067024"/>
    <w:rsid w:val="00067855"/>
    <w:rsid w:val="000678EC"/>
    <w:rsid w:val="00070368"/>
    <w:rsid w:val="0007316B"/>
    <w:rsid w:val="00073504"/>
    <w:rsid w:val="00074BC7"/>
    <w:rsid w:val="000766FA"/>
    <w:rsid w:val="00077737"/>
    <w:rsid w:val="00077EE9"/>
    <w:rsid w:val="00081BC6"/>
    <w:rsid w:val="00083C78"/>
    <w:rsid w:val="00083ECF"/>
    <w:rsid w:val="000848CE"/>
    <w:rsid w:val="00086CF2"/>
    <w:rsid w:val="000914D5"/>
    <w:rsid w:val="00091B6C"/>
    <w:rsid w:val="00092A38"/>
    <w:rsid w:val="00092A67"/>
    <w:rsid w:val="00092C58"/>
    <w:rsid w:val="0009780B"/>
    <w:rsid w:val="00097A09"/>
    <w:rsid w:val="000A150B"/>
    <w:rsid w:val="000A1A05"/>
    <w:rsid w:val="000A1AA8"/>
    <w:rsid w:val="000A3B00"/>
    <w:rsid w:val="000A3C0C"/>
    <w:rsid w:val="000A4614"/>
    <w:rsid w:val="000A4EF0"/>
    <w:rsid w:val="000A61BD"/>
    <w:rsid w:val="000A626B"/>
    <w:rsid w:val="000A7065"/>
    <w:rsid w:val="000A73DD"/>
    <w:rsid w:val="000B014C"/>
    <w:rsid w:val="000B0C9D"/>
    <w:rsid w:val="000B1A1B"/>
    <w:rsid w:val="000B1ECC"/>
    <w:rsid w:val="000B2A2A"/>
    <w:rsid w:val="000B4DCB"/>
    <w:rsid w:val="000B55C5"/>
    <w:rsid w:val="000B5622"/>
    <w:rsid w:val="000B5B81"/>
    <w:rsid w:val="000B5FBF"/>
    <w:rsid w:val="000B6549"/>
    <w:rsid w:val="000B7BBF"/>
    <w:rsid w:val="000C09CF"/>
    <w:rsid w:val="000C1A69"/>
    <w:rsid w:val="000C1E56"/>
    <w:rsid w:val="000C1EAB"/>
    <w:rsid w:val="000C2035"/>
    <w:rsid w:val="000C3849"/>
    <w:rsid w:val="000C3A0C"/>
    <w:rsid w:val="000C43DA"/>
    <w:rsid w:val="000C505D"/>
    <w:rsid w:val="000C6935"/>
    <w:rsid w:val="000C6B87"/>
    <w:rsid w:val="000C6F2F"/>
    <w:rsid w:val="000C708C"/>
    <w:rsid w:val="000C7C04"/>
    <w:rsid w:val="000D0A01"/>
    <w:rsid w:val="000D177D"/>
    <w:rsid w:val="000D2C00"/>
    <w:rsid w:val="000D3618"/>
    <w:rsid w:val="000D3690"/>
    <w:rsid w:val="000D3C63"/>
    <w:rsid w:val="000D4879"/>
    <w:rsid w:val="000E002F"/>
    <w:rsid w:val="000E0081"/>
    <w:rsid w:val="000E32D2"/>
    <w:rsid w:val="000E370E"/>
    <w:rsid w:val="000E401D"/>
    <w:rsid w:val="000E4197"/>
    <w:rsid w:val="000E64BC"/>
    <w:rsid w:val="000E665B"/>
    <w:rsid w:val="000E7B85"/>
    <w:rsid w:val="000F0F92"/>
    <w:rsid w:val="000F20AB"/>
    <w:rsid w:val="000F2BE9"/>
    <w:rsid w:val="000F2BF8"/>
    <w:rsid w:val="000F3976"/>
    <w:rsid w:val="000F4D3D"/>
    <w:rsid w:val="000F57DB"/>
    <w:rsid w:val="000F593D"/>
    <w:rsid w:val="000F6D4A"/>
    <w:rsid w:val="000F7EAF"/>
    <w:rsid w:val="001002C9"/>
    <w:rsid w:val="00100B8D"/>
    <w:rsid w:val="001016F3"/>
    <w:rsid w:val="001017FD"/>
    <w:rsid w:val="0010242D"/>
    <w:rsid w:val="00102B83"/>
    <w:rsid w:val="00102ECE"/>
    <w:rsid w:val="001034D3"/>
    <w:rsid w:val="00104CF9"/>
    <w:rsid w:val="00106819"/>
    <w:rsid w:val="001128A6"/>
    <w:rsid w:val="001132CD"/>
    <w:rsid w:val="00113742"/>
    <w:rsid w:val="001146E9"/>
    <w:rsid w:val="00114E2F"/>
    <w:rsid w:val="001150E3"/>
    <w:rsid w:val="001151D6"/>
    <w:rsid w:val="0011564A"/>
    <w:rsid w:val="00115F0F"/>
    <w:rsid w:val="00116182"/>
    <w:rsid w:val="001163B9"/>
    <w:rsid w:val="001163BE"/>
    <w:rsid w:val="001173C9"/>
    <w:rsid w:val="00120F6D"/>
    <w:rsid w:val="0012110E"/>
    <w:rsid w:val="00122542"/>
    <w:rsid w:val="00123036"/>
    <w:rsid w:val="001232C3"/>
    <w:rsid w:val="00123A30"/>
    <w:rsid w:val="00124FB7"/>
    <w:rsid w:val="00125E74"/>
    <w:rsid w:val="00125F35"/>
    <w:rsid w:val="00126206"/>
    <w:rsid w:val="0012724B"/>
    <w:rsid w:val="00127B92"/>
    <w:rsid w:val="00130475"/>
    <w:rsid w:val="00132BA2"/>
    <w:rsid w:val="00134270"/>
    <w:rsid w:val="0013465F"/>
    <w:rsid w:val="001353FC"/>
    <w:rsid w:val="00135942"/>
    <w:rsid w:val="00135BFB"/>
    <w:rsid w:val="00136666"/>
    <w:rsid w:val="00136ADA"/>
    <w:rsid w:val="00136D27"/>
    <w:rsid w:val="00137162"/>
    <w:rsid w:val="00137171"/>
    <w:rsid w:val="001405F4"/>
    <w:rsid w:val="00140644"/>
    <w:rsid w:val="00140EDC"/>
    <w:rsid w:val="00142824"/>
    <w:rsid w:val="001429FE"/>
    <w:rsid w:val="001475E7"/>
    <w:rsid w:val="001505F3"/>
    <w:rsid w:val="00150F7D"/>
    <w:rsid w:val="00151ABB"/>
    <w:rsid w:val="0015237E"/>
    <w:rsid w:val="00152B5E"/>
    <w:rsid w:val="00152BDA"/>
    <w:rsid w:val="00152FFE"/>
    <w:rsid w:val="00153113"/>
    <w:rsid w:val="001539E7"/>
    <w:rsid w:val="00153BC2"/>
    <w:rsid w:val="00153DD3"/>
    <w:rsid w:val="001541F2"/>
    <w:rsid w:val="00154799"/>
    <w:rsid w:val="00154C06"/>
    <w:rsid w:val="00155175"/>
    <w:rsid w:val="001554E3"/>
    <w:rsid w:val="0015552C"/>
    <w:rsid w:val="00155911"/>
    <w:rsid w:val="00156830"/>
    <w:rsid w:val="0016080C"/>
    <w:rsid w:val="00160EE4"/>
    <w:rsid w:val="00161A11"/>
    <w:rsid w:val="00161E9F"/>
    <w:rsid w:val="0016223F"/>
    <w:rsid w:val="001637B4"/>
    <w:rsid w:val="0016455B"/>
    <w:rsid w:val="001646F4"/>
    <w:rsid w:val="001650D5"/>
    <w:rsid w:val="001666C8"/>
    <w:rsid w:val="001675AC"/>
    <w:rsid w:val="00170473"/>
    <w:rsid w:val="00170501"/>
    <w:rsid w:val="00173356"/>
    <w:rsid w:val="00173A2D"/>
    <w:rsid w:val="00174756"/>
    <w:rsid w:val="00174A4A"/>
    <w:rsid w:val="00174E97"/>
    <w:rsid w:val="0017510A"/>
    <w:rsid w:val="001762C5"/>
    <w:rsid w:val="00176857"/>
    <w:rsid w:val="0017721C"/>
    <w:rsid w:val="0018052C"/>
    <w:rsid w:val="001806AF"/>
    <w:rsid w:val="00183328"/>
    <w:rsid w:val="00183B80"/>
    <w:rsid w:val="00183E3D"/>
    <w:rsid w:val="00183F3A"/>
    <w:rsid w:val="00184680"/>
    <w:rsid w:val="0018526B"/>
    <w:rsid w:val="0018573F"/>
    <w:rsid w:val="00185CD2"/>
    <w:rsid w:val="00187892"/>
    <w:rsid w:val="00190069"/>
    <w:rsid w:val="00190E39"/>
    <w:rsid w:val="00191176"/>
    <w:rsid w:val="00191D73"/>
    <w:rsid w:val="00192E89"/>
    <w:rsid w:val="00193322"/>
    <w:rsid w:val="0019424D"/>
    <w:rsid w:val="00194E76"/>
    <w:rsid w:val="00196BA6"/>
    <w:rsid w:val="001A0494"/>
    <w:rsid w:val="001A12AC"/>
    <w:rsid w:val="001A15A3"/>
    <w:rsid w:val="001A1BBF"/>
    <w:rsid w:val="001A24CF"/>
    <w:rsid w:val="001A3DB0"/>
    <w:rsid w:val="001A4320"/>
    <w:rsid w:val="001A616B"/>
    <w:rsid w:val="001A62CA"/>
    <w:rsid w:val="001A7628"/>
    <w:rsid w:val="001B0075"/>
    <w:rsid w:val="001B0A22"/>
    <w:rsid w:val="001B1D04"/>
    <w:rsid w:val="001B26A6"/>
    <w:rsid w:val="001B31A6"/>
    <w:rsid w:val="001B4580"/>
    <w:rsid w:val="001B4C25"/>
    <w:rsid w:val="001B4E86"/>
    <w:rsid w:val="001B5CAC"/>
    <w:rsid w:val="001B748B"/>
    <w:rsid w:val="001C009A"/>
    <w:rsid w:val="001C045A"/>
    <w:rsid w:val="001C0E15"/>
    <w:rsid w:val="001C2DD4"/>
    <w:rsid w:val="001C2F47"/>
    <w:rsid w:val="001C4690"/>
    <w:rsid w:val="001C5527"/>
    <w:rsid w:val="001C721D"/>
    <w:rsid w:val="001D0841"/>
    <w:rsid w:val="001D15AA"/>
    <w:rsid w:val="001D1939"/>
    <w:rsid w:val="001D2DC5"/>
    <w:rsid w:val="001D3068"/>
    <w:rsid w:val="001D3EF4"/>
    <w:rsid w:val="001D48EB"/>
    <w:rsid w:val="001D51C5"/>
    <w:rsid w:val="001D6CA4"/>
    <w:rsid w:val="001D7C74"/>
    <w:rsid w:val="001D7E47"/>
    <w:rsid w:val="001E0E0B"/>
    <w:rsid w:val="001E0EBB"/>
    <w:rsid w:val="001E1730"/>
    <w:rsid w:val="001E2246"/>
    <w:rsid w:val="001E353E"/>
    <w:rsid w:val="001F0C41"/>
    <w:rsid w:val="001F2908"/>
    <w:rsid w:val="001F2939"/>
    <w:rsid w:val="001F43DF"/>
    <w:rsid w:val="001F6A66"/>
    <w:rsid w:val="001F6B6E"/>
    <w:rsid w:val="00201C30"/>
    <w:rsid w:val="00201E06"/>
    <w:rsid w:val="00201FF7"/>
    <w:rsid w:val="0020289D"/>
    <w:rsid w:val="00202C99"/>
    <w:rsid w:val="002031EE"/>
    <w:rsid w:val="00203604"/>
    <w:rsid w:val="002046AC"/>
    <w:rsid w:val="00204CDE"/>
    <w:rsid w:val="00204E17"/>
    <w:rsid w:val="0020520D"/>
    <w:rsid w:val="00205CDE"/>
    <w:rsid w:val="00205DEE"/>
    <w:rsid w:val="00205FEA"/>
    <w:rsid w:val="0020609F"/>
    <w:rsid w:val="00206BA0"/>
    <w:rsid w:val="002075B8"/>
    <w:rsid w:val="00207A4D"/>
    <w:rsid w:val="00207C7A"/>
    <w:rsid w:val="00207D9C"/>
    <w:rsid w:val="00207DB0"/>
    <w:rsid w:val="002103F5"/>
    <w:rsid w:val="00211A62"/>
    <w:rsid w:val="00212018"/>
    <w:rsid w:val="002162AB"/>
    <w:rsid w:val="00216FBC"/>
    <w:rsid w:val="00217D93"/>
    <w:rsid w:val="00220318"/>
    <w:rsid w:val="0022031A"/>
    <w:rsid w:val="002217C1"/>
    <w:rsid w:val="00224945"/>
    <w:rsid w:val="00224EAF"/>
    <w:rsid w:val="00225194"/>
    <w:rsid w:val="002264A8"/>
    <w:rsid w:val="00226E64"/>
    <w:rsid w:val="002278A5"/>
    <w:rsid w:val="00227B07"/>
    <w:rsid w:val="00230888"/>
    <w:rsid w:val="00231182"/>
    <w:rsid w:val="0023372F"/>
    <w:rsid w:val="00234C9B"/>
    <w:rsid w:val="00235036"/>
    <w:rsid w:val="00235605"/>
    <w:rsid w:val="00235D44"/>
    <w:rsid w:val="00236774"/>
    <w:rsid w:val="00236FCA"/>
    <w:rsid w:val="00237627"/>
    <w:rsid w:val="0023796C"/>
    <w:rsid w:val="00237981"/>
    <w:rsid w:val="00237B71"/>
    <w:rsid w:val="00237F5F"/>
    <w:rsid w:val="002424B0"/>
    <w:rsid w:val="00242948"/>
    <w:rsid w:val="00245D21"/>
    <w:rsid w:val="00246754"/>
    <w:rsid w:val="0024681E"/>
    <w:rsid w:val="002472A2"/>
    <w:rsid w:val="00251C3A"/>
    <w:rsid w:val="00252571"/>
    <w:rsid w:val="0025477C"/>
    <w:rsid w:val="00254821"/>
    <w:rsid w:val="002554A6"/>
    <w:rsid w:val="00256BDE"/>
    <w:rsid w:val="00257F5E"/>
    <w:rsid w:val="00257F98"/>
    <w:rsid w:val="002605BF"/>
    <w:rsid w:val="002614F8"/>
    <w:rsid w:val="002623EC"/>
    <w:rsid w:val="00262D2C"/>
    <w:rsid w:val="00262FEA"/>
    <w:rsid w:val="0026318E"/>
    <w:rsid w:val="0026320D"/>
    <w:rsid w:val="0026324B"/>
    <w:rsid w:val="00264EB2"/>
    <w:rsid w:val="00265AEA"/>
    <w:rsid w:val="00266051"/>
    <w:rsid w:val="00267422"/>
    <w:rsid w:val="00267A64"/>
    <w:rsid w:val="00267D4E"/>
    <w:rsid w:val="002703C7"/>
    <w:rsid w:val="00271178"/>
    <w:rsid w:val="00271538"/>
    <w:rsid w:val="00272616"/>
    <w:rsid w:val="00272ED3"/>
    <w:rsid w:val="00276CCA"/>
    <w:rsid w:val="00280A26"/>
    <w:rsid w:val="00282B44"/>
    <w:rsid w:val="00285729"/>
    <w:rsid w:val="002859C7"/>
    <w:rsid w:val="00286806"/>
    <w:rsid w:val="00290A97"/>
    <w:rsid w:val="002910F9"/>
    <w:rsid w:val="00291BCB"/>
    <w:rsid w:val="002927AA"/>
    <w:rsid w:val="002928D4"/>
    <w:rsid w:val="002943F8"/>
    <w:rsid w:val="002961EF"/>
    <w:rsid w:val="0029795E"/>
    <w:rsid w:val="002A01CB"/>
    <w:rsid w:val="002A09C2"/>
    <w:rsid w:val="002A14FC"/>
    <w:rsid w:val="002A1FD6"/>
    <w:rsid w:val="002A2F07"/>
    <w:rsid w:val="002A31CD"/>
    <w:rsid w:val="002A3465"/>
    <w:rsid w:val="002A3F3D"/>
    <w:rsid w:val="002A50A4"/>
    <w:rsid w:val="002A50F2"/>
    <w:rsid w:val="002A5F56"/>
    <w:rsid w:val="002A5FCE"/>
    <w:rsid w:val="002A6E59"/>
    <w:rsid w:val="002B01A3"/>
    <w:rsid w:val="002B04EA"/>
    <w:rsid w:val="002B3638"/>
    <w:rsid w:val="002B3868"/>
    <w:rsid w:val="002B51B9"/>
    <w:rsid w:val="002B5DBC"/>
    <w:rsid w:val="002B5FD1"/>
    <w:rsid w:val="002B6A8E"/>
    <w:rsid w:val="002C0EF2"/>
    <w:rsid w:val="002C1AC8"/>
    <w:rsid w:val="002C287C"/>
    <w:rsid w:val="002C4304"/>
    <w:rsid w:val="002C5542"/>
    <w:rsid w:val="002C561D"/>
    <w:rsid w:val="002C5B56"/>
    <w:rsid w:val="002C665E"/>
    <w:rsid w:val="002D0061"/>
    <w:rsid w:val="002D080D"/>
    <w:rsid w:val="002D12AC"/>
    <w:rsid w:val="002D280F"/>
    <w:rsid w:val="002D31A7"/>
    <w:rsid w:val="002D37CA"/>
    <w:rsid w:val="002D3B40"/>
    <w:rsid w:val="002D451E"/>
    <w:rsid w:val="002D4740"/>
    <w:rsid w:val="002D554D"/>
    <w:rsid w:val="002D5BE3"/>
    <w:rsid w:val="002D6212"/>
    <w:rsid w:val="002D661E"/>
    <w:rsid w:val="002E02DB"/>
    <w:rsid w:val="002E0A94"/>
    <w:rsid w:val="002E1132"/>
    <w:rsid w:val="002E13B6"/>
    <w:rsid w:val="002E1C3F"/>
    <w:rsid w:val="002E3B68"/>
    <w:rsid w:val="002E44BA"/>
    <w:rsid w:val="002E4742"/>
    <w:rsid w:val="002E4864"/>
    <w:rsid w:val="002E48F9"/>
    <w:rsid w:val="002E4DC5"/>
    <w:rsid w:val="002E5A58"/>
    <w:rsid w:val="002E5AB5"/>
    <w:rsid w:val="002E5E83"/>
    <w:rsid w:val="002E60AC"/>
    <w:rsid w:val="002E7635"/>
    <w:rsid w:val="002E7C58"/>
    <w:rsid w:val="002E7DB8"/>
    <w:rsid w:val="002F0679"/>
    <w:rsid w:val="002F251F"/>
    <w:rsid w:val="002F2BDF"/>
    <w:rsid w:val="002F2CD0"/>
    <w:rsid w:val="002F2D8C"/>
    <w:rsid w:val="002F47E7"/>
    <w:rsid w:val="002F5295"/>
    <w:rsid w:val="002F54B8"/>
    <w:rsid w:val="002F73F3"/>
    <w:rsid w:val="00300F91"/>
    <w:rsid w:val="00301365"/>
    <w:rsid w:val="00301887"/>
    <w:rsid w:val="00304C28"/>
    <w:rsid w:val="00304E17"/>
    <w:rsid w:val="00305926"/>
    <w:rsid w:val="00305CFA"/>
    <w:rsid w:val="00306130"/>
    <w:rsid w:val="00306FF1"/>
    <w:rsid w:val="003119C7"/>
    <w:rsid w:val="00311A86"/>
    <w:rsid w:val="00312181"/>
    <w:rsid w:val="003129CA"/>
    <w:rsid w:val="003137E5"/>
    <w:rsid w:val="00313BF5"/>
    <w:rsid w:val="00313F4B"/>
    <w:rsid w:val="00314658"/>
    <w:rsid w:val="00314751"/>
    <w:rsid w:val="0031482B"/>
    <w:rsid w:val="00314934"/>
    <w:rsid w:val="003154D1"/>
    <w:rsid w:val="00315613"/>
    <w:rsid w:val="00315932"/>
    <w:rsid w:val="00315D02"/>
    <w:rsid w:val="003161C7"/>
    <w:rsid w:val="00316991"/>
    <w:rsid w:val="00317647"/>
    <w:rsid w:val="0031791C"/>
    <w:rsid w:val="00317ADD"/>
    <w:rsid w:val="003204F1"/>
    <w:rsid w:val="00321AF6"/>
    <w:rsid w:val="003246E8"/>
    <w:rsid w:val="00324B9B"/>
    <w:rsid w:val="00324EA1"/>
    <w:rsid w:val="00326BA5"/>
    <w:rsid w:val="00326D63"/>
    <w:rsid w:val="00327279"/>
    <w:rsid w:val="00327648"/>
    <w:rsid w:val="00327E8F"/>
    <w:rsid w:val="00327ED5"/>
    <w:rsid w:val="003311BC"/>
    <w:rsid w:val="003330DC"/>
    <w:rsid w:val="00333241"/>
    <w:rsid w:val="00333387"/>
    <w:rsid w:val="00334671"/>
    <w:rsid w:val="00334D5C"/>
    <w:rsid w:val="00334FE8"/>
    <w:rsid w:val="0033535F"/>
    <w:rsid w:val="003363A3"/>
    <w:rsid w:val="00336F4F"/>
    <w:rsid w:val="00337FAE"/>
    <w:rsid w:val="00341230"/>
    <w:rsid w:val="003426D9"/>
    <w:rsid w:val="0034319B"/>
    <w:rsid w:val="00344392"/>
    <w:rsid w:val="00351AEA"/>
    <w:rsid w:val="00352CB3"/>
    <w:rsid w:val="003530D1"/>
    <w:rsid w:val="00353976"/>
    <w:rsid w:val="0035429E"/>
    <w:rsid w:val="0035702F"/>
    <w:rsid w:val="00357D02"/>
    <w:rsid w:val="00357DA4"/>
    <w:rsid w:val="00357E1D"/>
    <w:rsid w:val="00361459"/>
    <w:rsid w:val="003614CE"/>
    <w:rsid w:val="00361C66"/>
    <w:rsid w:val="00362116"/>
    <w:rsid w:val="0036228B"/>
    <w:rsid w:val="0036352E"/>
    <w:rsid w:val="00365A30"/>
    <w:rsid w:val="0036622D"/>
    <w:rsid w:val="00367213"/>
    <w:rsid w:val="00367F72"/>
    <w:rsid w:val="00370193"/>
    <w:rsid w:val="00370CFD"/>
    <w:rsid w:val="003714FD"/>
    <w:rsid w:val="00374741"/>
    <w:rsid w:val="00375016"/>
    <w:rsid w:val="00375901"/>
    <w:rsid w:val="00375DD7"/>
    <w:rsid w:val="00376741"/>
    <w:rsid w:val="00376FDF"/>
    <w:rsid w:val="00380661"/>
    <w:rsid w:val="00380A26"/>
    <w:rsid w:val="00380A6D"/>
    <w:rsid w:val="0038206C"/>
    <w:rsid w:val="003820B2"/>
    <w:rsid w:val="00382F95"/>
    <w:rsid w:val="00383C94"/>
    <w:rsid w:val="00383FDB"/>
    <w:rsid w:val="00385896"/>
    <w:rsid w:val="0038651C"/>
    <w:rsid w:val="00390A27"/>
    <w:rsid w:val="00391080"/>
    <w:rsid w:val="00391B05"/>
    <w:rsid w:val="00392C83"/>
    <w:rsid w:val="00393AE3"/>
    <w:rsid w:val="00394680"/>
    <w:rsid w:val="00394DB6"/>
    <w:rsid w:val="00394E85"/>
    <w:rsid w:val="0039517D"/>
    <w:rsid w:val="003955EC"/>
    <w:rsid w:val="00396380"/>
    <w:rsid w:val="00396E04"/>
    <w:rsid w:val="00397C95"/>
    <w:rsid w:val="003A281C"/>
    <w:rsid w:val="003A29C4"/>
    <w:rsid w:val="003A40FD"/>
    <w:rsid w:val="003A48EE"/>
    <w:rsid w:val="003A5B84"/>
    <w:rsid w:val="003A68BF"/>
    <w:rsid w:val="003A7396"/>
    <w:rsid w:val="003B0FD0"/>
    <w:rsid w:val="003B2080"/>
    <w:rsid w:val="003B2E72"/>
    <w:rsid w:val="003B30A1"/>
    <w:rsid w:val="003B37E5"/>
    <w:rsid w:val="003B5313"/>
    <w:rsid w:val="003B691D"/>
    <w:rsid w:val="003B6CD1"/>
    <w:rsid w:val="003B784A"/>
    <w:rsid w:val="003C0B51"/>
    <w:rsid w:val="003C1148"/>
    <w:rsid w:val="003C19BA"/>
    <w:rsid w:val="003C3538"/>
    <w:rsid w:val="003C359D"/>
    <w:rsid w:val="003C3C7F"/>
    <w:rsid w:val="003C5E35"/>
    <w:rsid w:val="003C6181"/>
    <w:rsid w:val="003C61A0"/>
    <w:rsid w:val="003C66AF"/>
    <w:rsid w:val="003C6B78"/>
    <w:rsid w:val="003C6C9C"/>
    <w:rsid w:val="003D0134"/>
    <w:rsid w:val="003D084E"/>
    <w:rsid w:val="003D1EEE"/>
    <w:rsid w:val="003D28E3"/>
    <w:rsid w:val="003D2DA8"/>
    <w:rsid w:val="003D3C86"/>
    <w:rsid w:val="003D4237"/>
    <w:rsid w:val="003D5E46"/>
    <w:rsid w:val="003D6024"/>
    <w:rsid w:val="003D7152"/>
    <w:rsid w:val="003E00AA"/>
    <w:rsid w:val="003E01C7"/>
    <w:rsid w:val="003E10FD"/>
    <w:rsid w:val="003E16DB"/>
    <w:rsid w:val="003E1B0B"/>
    <w:rsid w:val="003E2AE5"/>
    <w:rsid w:val="003E3D0B"/>
    <w:rsid w:val="003E482F"/>
    <w:rsid w:val="003E4EE8"/>
    <w:rsid w:val="003E5716"/>
    <w:rsid w:val="003E63CA"/>
    <w:rsid w:val="003E6D57"/>
    <w:rsid w:val="003E7843"/>
    <w:rsid w:val="003E7E64"/>
    <w:rsid w:val="003F02DF"/>
    <w:rsid w:val="003F08F2"/>
    <w:rsid w:val="003F0A6B"/>
    <w:rsid w:val="003F1302"/>
    <w:rsid w:val="003F274D"/>
    <w:rsid w:val="003F2922"/>
    <w:rsid w:val="003F435F"/>
    <w:rsid w:val="003F5141"/>
    <w:rsid w:val="003F59D4"/>
    <w:rsid w:val="003F5CC5"/>
    <w:rsid w:val="003F5E20"/>
    <w:rsid w:val="003F5E85"/>
    <w:rsid w:val="0040007F"/>
    <w:rsid w:val="00400630"/>
    <w:rsid w:val="004014D5"/>
    <w:rsid w:val="0040283B"/>
    <w:rsid w:val="00407955"/>
    <w:rsid w:val="004101C8"/>
    <w:rsid w:val="0041062C"/>
    <w:rsid w:val="0041335E"/>
    <w:rsid w:val="0041723B"/>
    <w:rsid w:val="00420CDA"/>
    <w:rsid w:val="00421012"/>
    <w:rsid w:val="004223AF"/>
    <w:rsid w:val="00424955"/>
    <w:rsid w:val="004253D4"/>
    <w:rsid w:val="004268AD"/>
    <w:rsid w:val="00426CB9"/>
    <w:rsid w:val="00427068"/>
    <w:rsid w:val="00427729"/>
    <w:rsid w:val="00427792"/>
    <w:rsid w:val="0043095E"/>
    <w:rsid w:val="00430AF5"/>
    <w:rsid w:val="00431D97"/>
    <w:rsid w:val="004323FD"/>
    <w:rsid w:val="00432F98"/>
    <w:rsid w:val="004349EB"/>
    <w:rsid w:val="00435173"/>
    <w:rsid w:val="00435977"/>
    <w:rsid w:val="00437663"/>
    <w:rsid w:val="00440DC7"/>
    <w:rsid w:val="004410CE"/>
    <w:rsid w:val="0044210A"/>
    <w:rsid w:val="004434DC"/>
    <w:rsid w:val="004465DB"/>
    <w:rsid w:val="00446E58"/>
    <w:rsid w:val="0044725F"/>
    <w:rsid w:val="0044731C"/>
    <w:rsid w:val="00450569"/>
    <w:rsid w:val="00451A07"/>
    <w:rsid w:val="00451B74"/>
    <w:rsid w:val="00451E5D"/>
    <w:rsid w:val="00453104"/>
    <w:rsid w:val="00453CA1"/>
    <w:rsid w:val="004572A0"/>
    <w:rsid w:val="00460B63"/>
    <w:rsid w:val="00462504"/>
    <w:rsid w:val="0046306A"/>
    <w:rsid w:val="004632A7"/>
    <w:rsid w:val="00464366"/>
    <w:rsid w:val="00464E84"/>
    <w:rsid w:val="00464EEE"/>
    <w:rsid w:val="00465509"/>
    <w:rsid w:val="00466295"/>
    <w:rsid w:val="00466AB8"/>
    <w:rsid w:val="00466DA1"/>
    <w:rsid w:val="00470954"/>
    <w:rsid w:val="00470D0F"/>
    <w:rsid w:val="00471810"/>
    <w:rsid w:val="00472E53"/>
    <w:rsid w:val="00472E67"/>
    <w:rsid w:val="00473109"/>
    <w:rsid w:val="0047511F"/>
    <w:rsid w:val="00476C69"/>
    <w:rsid w:val="00476D01"/>
    <w:rsid w:val="00481665"/>
    <w:rsid w:val="00481953"/>
    <w:rsid w:val="00482B89"/>
    <w:rsid w:val="00482E88"/>
    <w:rsid w:val="00485B65"/>
    <w:rsid w:val="0049019C"/>
    <w:rsid w:val="0049072D"/>
    <w:rsid w:val="004913C0"/>
    <w:rsid w:val="00491528"/>
    <w:rsid w:val="00491AF3"/>
    <w:rsid w:val="004924AB"/>
    <w:rsid w:val="00492E71"/>
    <w:rsid w:val="00493D4C"/>
    <w:rsid w:val="00494B8A"/>
    <w:rsid w:val="0049558F"/>
    <w:rsid w:val="004966FF"/>
    <w:rsid w:val="004973B0"/>
    <w:rsid w:val="004974AE"/>
    <w:rsid w:val="004974F4"/>
    <w:rsid w:val="004975F0"/>
    <w:rsid w:val="00497D88"/>
    <w:rsid w:val="004A14ED"/>
    <w:rsid w:val="004A15BA"/>
    <w:rsid w:val="004A46A8"/>
    <w:rsid w:val="004A4F80"/>
    <w:rsid w:val="004A67F2"/>
    <w:rsid w:val="004A7D53"/>
    <w:rsid w:val="004B0D5C"/>
    <w:rsid w:val="004B0FAE"/>
    <w:rsid w:val="004B36C7"/>
    <w:rsid w:val="004B4D38"/>
    <w:rsid w:val="004B7478"/>
    <w:rsid w:val="004B7FEC"/>
    <w:rsid w:val="004C0644"/>
    <w:rsid w:val="004C25F9"/>
    <w:rsid w:val="004C350F"/>
    <w:rsid w:val="004C360C"/>
    <w:rsid w:val="004C4E18"/>
    <w:rsid w:val="004C4FBD"/>
    <w:rsid w:val="004C61DC"/>
    <w:rsid w:val="004C7958"/>
    <w:rsid w:val="004D021E"/>
    <w:rsid w:val="004D211E"/>
    <w:rsid w:val="004D24BE"/>
    <w:rsid w:val="004D2AD4"/>
    <w:rsid w:val="004D5061"/>
    <w:rsid w:val="004D72A8"/>
    <w:rsid w:val="004D76E1"/>
    <w:rsid w:val="004E0A90"/>
    <w:rsid w:val="004E0B52"/>
    <w:rsid w:val="004E1068"/>
    <w:rsid w:val="004E1812"/>
    <w:rsid w:val="004E240F"/>
    <w:rsid w:val="004E35AE"/>
    <w:rsid w:val="004E3833"/>
    <w:rsid w:val="004E5849"/>
    <w:rsid w:val="004E5ED1"/>
    <w:rsid w:val="004E6619"/>
    <w:rsid w:val="004E6C59"/>
    <w:rsid w:val="004E721E"/>
    <w:rsid w:val="004E74CB"/>
    <w:rsid w:val="004E7A18"/>
    <w:rsid w:val="004E7D20"/>
    <w:rsid w:val="004F0A3A"/>
    <w:rsid w:val="004F0EE7"/>
    <w:rsid w:val="004F10C5"/>
    <w:rsid w:val="004F1737"/>
    <w:rsid w:val="004F1DDD"/>
    <w:rsid w:val="004F4487"/>
    <w:rsid w:val="004F55DC"/>
    <w:rsid w:val="004F5E3A"/>
    <w:rsid w:val="004F6CD4"/>
    <w:rsid w:val="004F7E9D"/>
    <w:rsid w:val="005021D2"/>
    <w:rsid w:val="005048CD"/>
    <w:rsid w:val="0050746F"/>
    <w:rsid w:val="0050790F"/>
    <w:rsid w:val="005110B9"/>
    <w:rsid w:val="00511135"/>
    <w:rsid w:val="00512A2E"/>
    <w:rsid w:val="00512CC2"/>
    <w:rsid w:val="00512E40"/>
    <w:rsid w:val="00512F86"/>
    <w:rsid w:val="00513053"/>
    <w:rsid w:val="00513A41"/>
    <w:rsid w:val="00513B44"/>
    <w:rsid w:val="00513D2A"/>
    <w:rsid w:val="00514DAC"/>
    <w:rsid w:val="00515BBA"/>
    <w:rsid w:val="00516721"/>
    <w:rsid w:val="005176F5"/>
    <w:rsid w:val="00520093"/>
    <w:rsid w:val="00522090"/>
    <w:rsid w:val="005229E0"/>
    <w:rsid w:val="00523B4B"/>
    <w:rsid w:val="005244CA"/>
    <w:rsid w:val="00524896"/>
    <w:rsid w:val="00524CAE"/>
    <w:rsid w:val="00525037"/>
    <w:rsid w:val="005252C5"/>
    <w:rsid w:val="00527DC6"/>
    <w:rsid w:val="00527EB0"/>
    <w:rsid w:val="0053102D"/>
    <w:rsid w:val="00531E22"/>
    <w:rsid w:val="005328F1"/>
    <w:rsid w:val="00532B61"/>
    <w:rsid w:val="00534928"/>
    <w:rsid w:val="00535423"/>
    <w:rsid w:val="00535636"/>
    <w:rsid w:val="00535A7D"/>
    <w:rsid w:val="00537E1D"/>
    <w:rsid w:val="00540697"/>
    <w:rsid w:val="00540F93"/>
    <w:rsid w:val="00541006"/>
    <w:rsid w:val="00541A1B"/>
    <w:rsid w:val="00542ACE"/>
    <w:rsid w:val="00543636"/>
    <w:rsid w:val="005437BF"/>
    <w:rsid w:val="00543DE1"/>
    <w:rsid w:val="0054455F"/>
    <w:rsid w:val="0054465B"/>
    <w:rsid w:val="00544FDB"/>
    <w:rsid w:val="0054595F"/>
    <w:rsid w:val="005478A0"/>
    <w:rsid w:val="005519FB"/>
    <w:rsid w:val="005525B5"/>
    <w:rsid w:val="00553761"/>
    <w:rsid w:val="00553820"/>
    <w:rsid w:val="00553B82"/>
    <w:rsid w:val="005553F5"/>
    <w:rsid w:val="0055687B"/>
    <w:rsid w:val="005577F4"/>
    <w:rsid w:val="005609C5"/>
    <w:rsid w:val="00560EB5"/>
    <w:rsid w:val="0056175C"/>
    <w:rsid w:val="005623BE"/>
    <w:rsid w:val="00562BFA"/>
    <w:rsid w:val="0056321A"/>
    <w:rsid w:val="00563729"/>
    <w:rsid w:val="00565109"/>
    <w:rsid w:val="00565222"/>
    <w:rsid w:val="00565D05"/>
    <w:rsid w:val="0056613E"/>
    <w:rsid w:val="0056691F"/>
    <w:rsid w:val="00567072"/>
    <w:rsid w:val="0056707E"/>
    <w:rsid w:val="00570374"/>
    <w:rsid w:val="00571F88"/>
    <w:rsid w:val="00574B70"/>
    <w:rsid w:val="00574FF5"/>
    <w:rsid w:val="0057583F"/>
    <w:rsid w:val="00576D16"/>
    <w:rsid w:val="00577F6D"/>
    <w:rsid w:val="005820F3"/>
    <w:rsid w:val="00582FFF"/>
    <w:rsid w:val="0058547E"/>
    <w:rsid w:val="00586465"/>
    <w:rsid w:val="00586FC2"/>
    <w:rsid w:val="00587043"/>
    <w:rsid w:val="005904A6"/>
    <w:rsid w:val="005905C5"/>
    <w:rsid w:val="00591C4C"/>
    <w:rsid w:val="005924C2"/>
    <w:rsid w:val="005929F6"/>
    <w:rsid w:val="00592C2B"/>
    <w:rsid w:val="00593572"/>
    <w:rsid w:val="00593BC3"/>
    <w:rsid w:val="00596388"/>
    <w:rsid w:val="00596A7E"/>
    <w:rsid w:val="00596C05"/>
    <w:rsid w:val="00597ED1"/>
    <w:rsid w:val="005A32A9"/>
    <w:rsid w:val="005A4528"/>
    <w:rsid w:val="005A47A6"/>
    <w:rsid w:val="005A5C7C"/>
    <w:rsid w:val="005B0560"/>
    <w:rsid w:val="005B2826"/>
    <w:rsid w:val="005B4D10"/>
    <w:rsid w:val="005B685C"/>
    <w:rsid w:val="005B7076"/>
    <w:rsid w:val="005B7B1B"/>
    <w:rsid w:val="005B7F1E"/>
    <w:rsid w:val="005C04E8"/>
    <w:rsid w:val="005C08B6"/>
    <w:rsid w:val="005C0E8A"/>
    <w:rsid w:val="005C0EAB"/>
    <w:rsid w:val="005C16ED"/>
    <w:rsid w:val="005C1DE0"/>
    <w:rsid w:val="005C2B94"/>
    <w:rsid w:val="005C33E3"/>
    <w:rsid w:val="005C7F6D"/>
    <w:rsid w:val="005D1528"/>
    <w:rsid w:val="005D1660"/>
    <w:rsid w:val="005D2C8C"/>
    <w:rsid w:val="005D2E91"/>
    <w:rsid w:val="005D352E"/>
    <w:rsid w:val="005D36CC"/>
    <w:rsid w:val="005D3D45"/>
    <w:rsid w:val="005D62A7"/>
    <w:rsid w:val="005D6413"/>
    <w:rsid w:val="005D6C05"/>
    <w:rsid w:val="005D6EE8"/>
    <w:rsid w:val="005D78C4"/>
    <w:rsid w:val="005D7E64"/>
    <w:rsid w:val="005E0F5B"/>
    <w:rsid w:val="005E215E"/>
    <w:rsid w:val="005E4D97"/>
    <w:rsid w:val="005E4EBF"/>
    <w:rsid w:val="005E5EE9"/>
    <w:rsid w:val="005E6C19"/>
    <w:rsid w:val="005E6E6E"/>
    <w:rsid w:val="005E78DD"/>
    <w:rsid w:val="005E7E05"/>
    <w:rsid w:val="005F3DFC"/>
    <w:rsid w:val="005F5031"/>
    <w:rsid w:val="005F52E4"/>
    <w:rsid w:val="005F5E8F"/>
    <w:rsid w:val="006005BC"/>
    <w:rsid w:val="0060076F"/>
    <w:rsid w:val="00600C42"/>
    <w:rsid w:val="00601F26"/>
    <w:rsid w:val="00601FE0"/>
    <w:rsid w:val="00602868"/>
    <w:rsid w:val="00602C27"/>
    <w:rsid w:val="00602DD2"/>
    <w:rsid w:val="00603265"/>
    <w:rsid w:val="00603747"/>
    <w:rsid w:val="00604D4D"/>
    <w:rsid w:val="00604FE3"/>
    <w:rsid w:val="00606571"/>
    <w:rsid w:val="00606D50"/>
    <w:rsid w:val="00607528"/>
    <w:rsid w:val="00607687"/>
    <w:rsid w:val="00610475"/>
    <w:rsid w:val="00610648"/>
    <w:rsid w:val="00611A0D"/>
    <w:rsid w:val="00611B4C"/>
    <w:rsid w:val="00612566"/>
    <w:rsid w:val="006125FE"/>
    <w:rsid w:val="006128BC"/>
    <w:rsid w:val="00614E60"/>
    <w:rsid w:val="00616424"/>
    <w:rsid w:val="00620535"/>
    <w:rsid w:val="00620552"/>
    <w:rsid w:val="006212D8"/>
    <w:rsid w:val="0062148F"/>
    <w:rsid w:val="006229EB"/>
    <w:rsid w:val="00623E8A"/>
    <w:rsid w:val="00625431"/>
    <w:rsid w:val="00625C4A"/>
    <w:rsid w:val="00627011"/>
    <w:rsid w:val="00627ACB"/>
    <w:rsid w:val="00627E97"/>
    <w:rsid w:val="00627FC9"/>
    <w:rsid w:val="00630249"/>
    <w:rsid w:val="00630295"/>
    <w:rsid w:val="00630690"/>
    <w:rsid w:val="00631A19"/>
    <w:rsid w:val="006335B0"/>
    <w:rsid w:val="00633756"/>
    <w:rsid w:val="006340E9"/>
    <w:rsid w:val="0063554D"/>
    <w:rsid w:val="0063568A"/>
    <w:rsid w:val="0063608E"/>
    <w:rsid w:val="006374DB"/>
    <w:rsid w:val="0063772B"/>
    <w:rsid w:val="00637F7B"/>
    <w:rsid w:val="00641626"/>
    <w:rsid w:val="0064170F"/>
    <w:rsid w:val="00642D31"/>
    <w:rsid w:val="00643205"/>
    <w:rsid w:val="00643392"/>
    <w:rsid w:val="00643726"/>
    <w:rsid w:val="00644968"/>
    <w:rsid w:val="00644FD6"/>
    <w:rsid w:val="00645042"/>
    <w:rsid w:val="006455CE"/>
    <w:rsid w:val="006475F7"/>
    <w:rsid w:val="006522FA"/>
    <w:rsid w:val="00652AFC"/>
    <w:rsid w:val="0065314B"/>
    <w:rsid w:val="0065569F"/>
    <w:rsid w:val="00656728"/>
    <w:rsid w:val="00656C7F"/>
    <w:rsid w:val="006575D7"/>
    <w:rsid w:val="00660B81"/>
    <w:rsid w:val="00660BAC"/>
    <w:rsid w:val="00662440"/>
    <w:rsid w:val="00663480"/>
    <w:rsid w:val="00663C41"/>
    <w:rsid w:val="00664997"/>
    <w:rsid w:val="00665C72"/>
    <w:rsid w:val="00666353"/>
    <w:rsid w:val="006668AD"/>
    <w:rsid w:val="00666AA4"/>
    <w:rsid w:val="006706FD"/>
    <w:rsid w:val="00670B84"/>
    <w:rsid w:val="00671CDB"/>
    <w:rsid w:val="00672522"/>
    <w:rsid w:val="00673828"/>
    <w:rsid w:val="00674E9D"/>
    <w:rsid w:val="00674F7F"/>
    <w:rsid w:val="00675641"/>
    <w:rsid w:val="00675C86"/>
    <w:rsid w:val="006760A0"/>
    <w:rsid w:val="0067630A"/>
    <w:rsid w:val="00677438"/>
    <w:rsid w:val="006806DA"/>
    <w:rsid w:val="00680EF0"/>
    <w:rsid w:val="006814CA"/>
    <w:rsid w:val="00683136"/>
    <w:rsid w:val="00683B50"/>
    <w:rsid w:val="00684139"/>
    <w:rsid w:val="0068517F"/>
    <w:rsid w:val="00685A41"/>
    <w:rsid w:val="00685C15"/>
    <w:rsid w:val="006863F2"/>
    <w:rsid w:val="0068648F"/>
    <w:rsid w:val="00686B23"/>
    <w:rsid w:val="00686F58"/>
    <w:rsid w:val="0068781B"/>
    <w:rsid w:val="006928C1"/>
    <w:rsid w:val="00692D1A"/>
    <w:rsid w:val="006961D7"/>
    <w:rsid w:val="00697190"/>
    <w:rsid w:val="00697BE2"/>
    <w:rsid w:val="006A04B0"/>
    <w:rsid w:val="006A0E88"/>
    <w:rsid w:val="006A0EB1"/>
    <w:rsid w:val="006A264A"/>
    <w:rsid w:val="006A285A"/>
    <w:rsid w:val="006A30BB"/>
    <w:rsid w:val="006A3616"/>
    <w:rsid w:val="006A561A"/>
    <w:rsid w:val="006A592D"/>
    <w:rsid w:val="006A62B9"/>
    <w:rsid w:val="006A6560"/>
    <w:rsid w:val="006A67DF"/>
    <w:rsid w:val="006A6C7D"/>
    <w:rsid w:val="006B035F"/>
    <w:rsid w:val="006B0BE5"/>
    <w:rsid w:val="006B0D45"/>
    <w:rsid w:val="006B1357"/>
    <w:rsid w:val="006B213F"/>
    <w:rsid w:val="006B22BE"/>
    <w:rsid w:val="006B2E3E"/>
    <w:rsid w:val="006B300B"/>
    <w:rsid w:val="006B5061"/>
    <w:rsid w:val="006B57CB"/>
    <w:rsid w:val="006B67CE"/>
    <w:rsid w:val="006B6D8E"/>
    <w:rsid w:val="006C153C"/>
    <w:rsid w:val="006C4759"/>
    <w:rsid w:val="006C4C57"/>
    <w:rsid w:val="006C6178"/>
    <w:rsid w:val="006C740D"/>
    <w:rsid w:val="006D05B0"/>
    <w:rsid w:val="006D207F"/>
    <w:rsid w:val="006D2BB4"/>
    <w:rsid w:val="006D3079"/>
    <w:rsid w:val="006D3559"/>
    <w:rsid w:val="006D4304"/>
    <w:rsid w:val="006D44CA"/>
    <w:rsid w:val="006D44FD"/>
    <w:rsid w:val="006D47AB"/>
    <w:rsid w:val="006D4804"/>
    <w:rsid w:val="006D49E1"/>
    <w:rsid w:val="006D4B30"/>
    <w:rsid w:val="006D68DC"/>
    <w:rsid w:val="006D6D92"/>
    <w:rsid w:val="006D7024"/>
    <w:rsid w:val="006D7146"/>
    <w:rsid w:val="006E0D1A"/>
    <w:rsid w:val="006E10D3"/>
    <w:rsid w:val="006E1713"/>
    <w:rsid w:val="006E2EAB"/>
    <w:rsid w:val="006E3030"/>
    <w:rsid w:val="006E4607"/>
    <w:rsid w:val="006E5A64"/>
    <w:rsid w:val="006E5A90"/>
    <w:rsid w:val="006E5AA1"/>
    <w:rsid w:val="006F0343"/>
    <w:rsid w:val="006F09B2"/>
    <w:rsid w:val="006F47A8"/>
    <w:rsid w:val="006F50E8"/>
    <w:rsid w:val="006F580C"/>
    <w:rsid w:val="006F5BE0"/>
    <w:rsid w:val="006F60BE"/>
    <w:rsid w:val="006F6ED4"/>
    <w:rsid w:val="006F7640"/>
    <w:rsid w:val="006F7EC8"/>
    <w:rsid w:val="0070170C"/>
    <w:rsid w:val="00701DDC"/>
    <w:rsid w:val="00701E9E"/>
    <w:rsid w:val="0070325F"/>
    <w:rsid w:val="00703F4B"/>
    <w:rsid w:val="00704F04"/>
    <w:rsid w:val="0070565C"/>
    <w:rsid w:val="007066EC"/>
    <w:rsid w:val="007070E7"/>
    <w:rsid w:val="00707E17"/>
    <w:rsid w:val="00710BB8"/>
    <w:rsid w:val="00711606"/>
    <w:rsid w:val="00712804"/>
    <w:rsid w:val="00715936"/>
    <w:rsid w:val="00717558"/>
    <w:rsid w:val="0072100A"/>
    <w:rsid w:val="007210C0"/>
    <w:rsid w:val="007213FA"/>
    <w:rsid w:val="00721B3A"/>
    <w:rsid w:val="00723224"/>
    <w:rsid w:val="00724E51"/>
    <w:rsid w:val="00724F10"/>
    <w:rsid w:val="007251E1"/>
    <w:rsid w:val="007258FE"/>
    <w:rsid w:val="00730D2E"/>
    <w:rsid w:val="0073188E"/>
    <w:rsid w:val="00731D57"/>
    <w:rsid w:val="00732F77"/>
    <w:rsid w:val="00733D43"/>
    <w:rsid w:val="007360DE"/>
    <w:rsid w:val="00737D33"/>
    <w:rsid w:val="00737E47"/>
    <w:rsid w:val="007404FE"/>
    <w:rsid w:val="00741E2D"/>
    <w:rsid w:val="007420DB"/>
    <w:rsid w:val="007423CA"/>
    <w:rsid w:val="00742430"/>
    <w:rsid w:val="007426D6"/>
    <w:rsid w:val="0074354B"/>
    <w:rsid w:val="0074444B"/>
    <w:rsid w:val="00745654"/>
    <w:rsid w:val="007475C6"/>
    <w:rsid w:val="00747B0E"/>
    <w:rsid w:val="00747EED"/>
    <w:rsid w:val="007501F1"/>
    <w:rsid w:val="00752335"/>
    <w:rsid w:val="007523F5"/>
    <w:rsid w:val="007530AF"/>
    <w:rsid w:val="00753399"/>
    <w:rsid w:val="00754093"/>
    <w:rsid w:val="00754A0B"/>
    <w:rsid w:val="00754AD4"/>
    <w:rsid w:val="00754D13"/>
    <w:rsid w:val="00755E27"/>
    <w:rsid w:val="007579A6"/>
    <w:rsid w:val="007625C4"/>
    <w:rsid w:val="00762847"/>
    <w:rsid w:val="00763177"/>
    <w:rsid w:val="00763768"/>
    <w:rsid w:val="00763B3E"/>
    <w:rsid w:val="00763C3A"/>
    <w:rsid w:val="00763FB2"/>
    <w:rsid w:val="00765521"/>
    <w:rsid w:val="007664AF"/>
    <w:rsid w:val="00767AAA"/>
    <w:rsid w:val="00772670"/>
    <w:rsid w:val="00772A74"/>
    <w:rsid w:val="00772FF1"/>
    <w:rsid w:val="00773184"/>
    <w:rsid w:val="0077508C"/>
    <w:rsid w:val="007759BA"/>
    <w:rsid w:val="00775F69"/>
    <w:rsid w:val="00776B26"/>
    <w:rsid w:val="00776D11"/>
    <w:rsid w:val="00781930"/>
    <w:rsid w:val="00781C74"/>
    <w:rsid w:val="007828C2"/>
    <w:rsid w:val="007845DA"/>
    <w:rsid w:val="00784E8D"/>
    <w:rsid w:val="00785192"/>
    <w:rsid w:val="007854BF"/>
    <w:rsid w:val="00785B04"/>
    <w:rsid w:val="00786B3F"/>
    <w:rsid w:val="00786F4E"/>
    <w:rsid w:val="0078776C"/>
    <w:rsid w:val="00790A63"/>
    <w:rsid w:val="00790F46"/>
    <w:rsid w:val="00791191"/>
    <w:rsid w:val="007912C2"/>
    <w:rsid w:val="00791A01"/>
    <w:rsid w:val="00792DFF"/>
    <w:rsid w:val="00793DDE"/>
    <w:rsid w:val="007951DD"/>
    <w:rsid w:val="007956A5"/>
    <w:rsid w:val="00796177"/>
    <w:rsid w:val="007A0C64"/>
    <w:rsid w:val="007A1AD4"/>
    <w:rsid w:val="007A1DF5"/>
    <w:rsid w:val="007A2186"/>
    <w:rsid w:val="007A2875"/>
    <w:rsid w:val="007A2C87"/>
    <w:rsid w:val="007A3BC8"/>
    <w:rsid w:val="007A5513"/>
    <w:rsid w:val="007A58CA"/>
    <w:rsid w:val="007A62F9"/>
    <w:rsid w:val="007A6A6D"/>
    <w:rsid w:val="007A6CE5"/>
    <w:rsid w:val="007A733E"/>
    <w:rsid w:val="007A7864"/>
    <w:rsid w:val="007B02EF"/>
    <w:rsid w:val="007B03D5"/>
    <w:rsid w:val="007B0695"/>
    <w:rsid w:val="007B0F4D"/>
    <w:rsid w:val="007B10C3"/>
    <w:rsid w:val="007B2243"/>
    <w:rsid w:val="007B22A2"/>
    <w:rsid w:val="007B396D"/>
    <w:rsid w:val="007B4229"/>
    <w:rsid w:val="007B4795"/>
    <w:rsid w:val="007B55AA"/>
    <w:rsid w:val="007B706A"/>
    <w:rsid w:val="007C0195"/>
    <w:rsid w:val="007C07BA"/>
    <w:rsid w:val="007C115D"/>
    <w:rsid w:val="007C11DC"/>
    <w:rsid w:val="007C1206"/>
    <w:rsid w:val="007C1708"/>
    <w:rsid w:val="007C3954"/>
    <w:rsid w:val="007C477E"/>
    <w:rsid w:val="007C6289"/>
    <w:rsid w:val="007C62BF"/>
    <w:rsid w:val="007C6910"/>
    <w:rsid w:val="007C6C95"/>
    <w:rsid w:val="007D0877"/>
    <w:rsid w:val="007D0923"/>
    <w:rsid w:val="007D16F9"/>
    <w:rsid w:val="007D1ECD"/>
    <w:rsid w:val="007D1F9E"/>
    <w:rsid w:val="007D2D36"/>
    <w:rsid w:val="007D3957"/>
    <w:rsid w:val="007D3976"/>
    <w:rsid w:val="007D45B8"/>
    <w:rsid w:val="007D5844"/>
    <w:rsid w:val="007D70C6"/>
    <w:rsid w:val="007E075B"/>
    <w:rsid w:val="007E2F54"/>
    <w:rsid w:val="007E31E8"/>
    <w:rsid w:val="007E35E1"/>
    <w:rsid w:val="007E4C42"/>
    <w:rsid w:val="007E5D4E"/>
    <w:rsid w:val="007E6E0D"/>
    <w:rsid w:val="007E72C1"/>
    <w:rsid w:val="007E736F"/>
    <w:rsid w:val="007E7E22"/>
    <w:rsid w:val="007F0237"/>
    <w:rsid w:val="007F218C"/>
    <w:rsid w:val="007F21C2"/>
    <w:rsid w:val="007F2420"/>
    <w:rsid w:val="007F2EA0"/>
    <w:rsid w:val="007F349A"/>
    <w:rsid w:val="007F355B"/>
    <w:rsid w:val="007F4F0B"/>
    <w:rsid w:val="007F66C7"/>
    <w:rsid w:val="00800ABF"/>
    <w:rsid w:val="0080204D"/>
    <w:rsid w:val="0080294D"/>
    <w:rsid w:val="00803954"/>
    <w:rsid w:val="008039D6"/>
    <w:rsid w:val="00803CF1"/>
    <w:rsid w:val="008046A2"/>
    <w:rsid w:val="00806245"/>
    <w:rsid w:val="00806302"/>
    <w:rsid w:val="008103C0"/>
    <w:rsid w:val="008124BA"/>
    <w:rsid w:val="00812C4E"/>
    <w:rsid w:val="00812DB0"/>
    <w:rsid w:val="008143CB"/>
    <w:rsid w:val="00816FC1"/>
    <w:rsid w:val="00820079"/>
    <w:rsid w:val="00821012"/>
    <w:rsid w:val="00821C85"/>
    <w:rsid w:val="008225B8"/>
    <w:rsid w:val="008230A8"/>
    <w:rsid w:val="008239ED"/>
    <w:rsid w:val="008240EF"/>
    <w:rsid w:val="00824101"/>
    <w:rsid w:val="0082427E"/>
    <w:rsid w:val="008260B4"/>
    <w:rsid w:val="00826510"/>
    <w:rsid w:val="0082772D"/>
    <w:rsid w:val="00827FC7"/>
    <w:rsid w:val="00830B4E"/>
    <w:rsid w:val="00830C12"/>
    <w:rsid w:val="00830D92"/>
    <w:rsid w:val="00830DE0"/>
    <w:rsid w:val="00832B75"/>
    <w:rsid w:val="00832BD0"/>
    <w:rsid w:val="0083433D"/>
    <w:rsid w:val="00834966"/>
    <w:rsid w:val="0084238E"/>
    <w:rsid w:val="008424AA"/>
    <w:rsid w:val="00844A74"/>
    <w:rsid w:val="00844DAD"/>
    <w:rsid w:val="0084584A"/>
    <w:rsid w:val="0084741B"/>
    <w:rsid w:val="00850278"/>
    <w:rsid w:val="008502DB"/>
    <w:rsid w:val="00850A7C"/>
    <w:rsid w:val="00850D9C"/>
    <w:rsid w:val="00851141"/>
    <w:rsid w:val="00851200"/>
    <w:rsid w:val="008513F1"/>
    <w:rsid w:val="00852E0E"/>
    <w:rsid w:val="00853036"/>
    <w:rsid w:val="00856508"/>
    <w:rsid w:val="00856A20"/>
    <w:rsid w:val="00857F9A"/>
    <w:rsid w:val="00860941"/>
    <w:rsid w:val="008611F7"/>
    <w:rsid w:val="0086232B"/>
    <w:rsid w:val="0086274A"/>
    <w:rsid w:val="008632BC"/>
    <w:rsid w:val="00863845"/>
    <w:rsid w:val="00863D0F"/>
    <w:rsid w:val="00864CB2"/>
    <w:rsid w:val="00865E79"/>
    <w:rsid w:val="00866D0C"/>
    <w:rsid w:val="00867C4D"/>
    <w:rsid w:val="00870174"/>
    <w:rsid w:val="00870D58"/>
    <w:rsid w:val="008710CC"/>
    <w:rsid w:val="00871F42"/>
    <w:rsid w:val="00871FCA"/>
    <w:rsid w:val="008729A0"/>
    <w:rsid w:val="00872BB2"/>
    <w:rsid w:val="0087322A"/>
    <w:rsid w:val="00874179"/>
    <w:rsid w:val="00874DF3"/>
    <w:rsid w:val="00875A31"/>
    <w:rsid w:val="00875DBF"/>
    <w:rsid w:val="0087666E"/>
    <w:rsid w:val="00877578"/>
    <w:rsid w:val="00877C32"/>
    <w:rsid w:val="0088058F"/>
    <w:rsid w:val="00880D68"/>
    <w:rsid w:val="00880F55"/>
    <w:rsid w:val="008817DF"/>
    <w:rsid w:val="00881FD9"/>
    <w:rsid w:val="0088306D"/>
    <w:rsid w:val="00883171"/>
    <w:rsid w:val="00885C9D"/>
    <w:rsid w:val="00886F52"/>
    <w:rsid w:val="008875D7"/>
    <w:rsid w:val="00887BA4"/>
    <w:rsid w:val="00890B3D"/>
    <w:rsid w:val="00891CDB"/>
    <w:rsid w:val="00892032"/>
    <w:rsid w:val="00892236"/>
    <w:rsid w:val="008932EA"/>
    <w:rsid w:val="00893453"/>
    <w:rsid w:val="00893A7B"/>
    <w:rsid w:val="00893ABD"/>
    <w:rsid w:val="008950D5"/>
    <w:rsid w:val="00895285"/>
    <w:rsid w:val="008963F0"/>
    <w:rsid w:val="008970B1"/>
    <w:rsid w:val="008A06FA"/>
    <w:rsid w:val="008A1223"/>
    <w:rsid w:val="008A13AC"/>
    <w:rsid w:val="008A1E1A"/>
    <w:rsid w:val="008A1EA5"/>
    <w:rsid w:val="008A2424"/>
    <w:rsid w:val="008A2A19"/>
    <w:rsid w:val="008A2FC9"/>
    <w:rsid w:val="008A33D6"/>
    <w:rsid w:val="008A341F"/>
    <w:rsid w:val="008A4AA6"/>
    <w:rsid w:val="008A5CFC"/>
    <w:rsid w:val="008A6B9E"/>
    <w:rsid w:val="008A7634"/>
    <w:rsid w:val="008B070C"/>
    <w:rsid w:val="008B182D"/>
    <w:rsid w:val="008B1A44"/>
    <w:rsid w:val="008B3325"/>
    <w:rsid w:val="008B341D"/>
    <w:rsid w:val="008B4613"/>
    <w:rsid w:val="008B4C5E"/>
    <w:rsid w:val="008C10F3"/>
    <w:rsid w:val="008C32A1"/>
    <w:rsid w:val="008C32AC"/>
    <w:rsid w:val="008C4017"/>
    <w:rsid w:val="008D003A"/>
    <w:rsid w:val="008D24B5"/>
    <w:rsid w:val="008D33B5"/>
    <w:rsid w:val="008D43C8"/>
    <w:rsid w:val="008D4A0C"/>
    <w:rsid w:val="008D4B7A"/>
    <w:rsid w:val="008D4C7E"/>
    <w:rsid w:val="008D5C32"/>
    <w:rsid w:val="008E1EBD"/>
    <w:rsid w:val="008E25BA"/>
    <w:rsid w:val="008E2AED"/>
    <w:rsid w:val="008E4ACB"/>
    <w:rsid w:val="008E54F4"/>
    <w:rsid w:val="008E5ECE"/>
    <w:rsid w:val="008E6C07"/>
    <w:rsid w:val="008E77F8"/>
    <w:rsid w:val="008F05C5"/>
    <w:rsid w:val="008F0A82"/>
    <w:rsid w:val="008F1AB6"/>
    <w:rsid w:val="008F2BE1"/>
    <w:rsid w:val="008F302C"/>
    <w:rsid w:val="008F3674"/>
    <w:rsid w:val="008F43D5"/>
    <w:rsid w:val="008F4D39"/>
    <w:rsid w:val="008F5171"/>
    <w:rsid w:val="008F67D8"/>
    <w:rsid w:val="008F6860"/>
    <w:rsid w:val="008F68FB"/>
    <w:rsid w:val="008F6F90"/>
    <w:rsid w:val="008F7D7C"/>
    <w:rsid w:val="009000B8"/>
    <w:rsid w:val="00900926"/>
    <w:rsid w:val="009016CB"/>
    <w:rsid w:val="0090491A"/>
    <w:rsid w:val="00905F71"/>
    <w:rsid w:val="00906266"/>
    <w:rsid w:val="00906B20"/>
    <w:rsid w:val="0090729A"/>
    <w:rsid w:val="0090769B"/>
    <w:rsid w:val="0091121F"/>
    <w:rsid w:val="00911F0B"/>
    <w:rsid w:val="00915C52"/>
    <w:rsid w:val="009174D9"/>
    <w:rsid w:val="00920BFB"/>
    <w:rsid w:val="00921531"/>
    <w:rsid w:val="009216A1"/>
    <w:rsid w:val="009216C3"/>
    <w:rsid w:val="009217C6"/>
    <w:rsid w:val="00921DD5"/>
    <w:rsid w:val="00923C05"/>
    <w:rsid w:val="0092459E"/>
    <w:rsid w:val="0092522B"/>
    <w:rsid w:val="0092594A"/>
    <w:rsid w:val="00926796"/>
    <w:rsid w:val="00927716"/>
    <w:rsid w:val="00927922"/>
    <w:rsid w:val="009301F2"/>
    <w:rsid w:val="00932A05"/>
    <w:rsid w:val="00934AB1"/>
    <w:rsid w:val="0093510A"/>
    <w:rsid w:val="00935CC7"/>
    <w:rsid w:val="00935E70"/>
    <w:rsid w:val="00936303"/>
    <w:rsid w:val="00936AD2"/>
    <w:rsid w:val="00936DCE"/>
    <w:rsid w:val="0093707B"/>
    <w:rsid w:val="00937A2F"/>
    <w:rsid w:val="00940397"/>
    <w:rsid w:val="00940B39"/>
    <w:rsid w:val="00940FE1"/>
    <w:rsid w:val="009415CB"/>
    <w:rsid w:val="009417FC"/>
    <w:rsid w:val="00942AB0"/>
    <w:rsid w:val="00942E50"/>
    <w:rsid w:val="00944ADE"/>
    <w:rsid w:val="00944EFF"/>
    <w:rsid w:val="009450E2"/>
    <w:rsid w:val="0094622C"/>
    <w:rsid w:val="00950A4B"/>
    <w:rsid w:val="00950BBC"/>
    <w:rsid w:val="00951ABE"/>
    <w:rsid w:val="0095228A"/>
    <w:rsid w:val="009532FE"/>
    <w:rsid w:val="0095485A"/>
    <w:rsid w:val="00956239"/>
    <w:rsid w:val="009567AD"/>
    <w:rsid w:val="00956C3C"/>
    <w:rsid w:val="00961870"/>
    <w:rsid w:val="00963880"/>
    <w:rsid w:val="00963BB6"/>
    <w:rsid w:val="00964D93"/>
    <w:rsid w:val="00965687"/>
    <w:rsid w:val="00965A93"/>
    <w:rsid w:val="009669A8"/>
    <w:rsid w:val="009673A7"/>
    <w:rsid w:val="009679BC"/>
    <w:rsid w:val="009679F1"/>
    <w:rsid w:val="00967F1F"/>
    <w:rsid w:val="009700B2"/>
    <w:rsid w:val="0097025B"/>
    <w:rsid w:val="009705B4"/>
    <w:rsid w:val="009713B3"/>
    <w:rsid w:val="009718E6"/>
    <w:rsid w:val="00971ACE"/>
    <w:rsid w:val="00972E3C"/>
    <w:rsid w:val="00972E7D"/>
    <w:rsid w:val="0097352E"/>
    <w:rsid w:val="0097458B"/>
    <w:rsid w:val="00974B3C"/>
    <w:rsid w:val="00975CB2"/>
    <w:rsid w:val="00975F2B"/>
    <w:rsid w:val="0097639F"/>
    <w:rsid w:val="009764C6"/>
    <w:rsid w:val="00976F43"/>
    <w:rsid w:val="00976F4B"/>
    <w:rsid w:val="009772C6"/>
    <w:rsid w:val="0097735A"/>
    <w:rsid w:val="00977B12"/>
    <w:rsid w:val="00977E1C"/>
    <w:rsid w:val="009819B7"/>
    <w:rsid w:val="0098284E"/>
    <w:rsid w:val="009828E7"/>
    <w:rsid w:val="00982DB8"/>
    <w:rsid w:val="00982EBF"/>
    <w:rsid w:val="0098316F"/>
    <w:rsid w:val="00983B1E"/>
    <w:rsid w:val="009844CC"/>
    <w:rsid w:val="009856A4"/>
    <w:rsid w:val="00987252"/>
    <w:rsid w:val="009874BB"/>
    <w:rsid w:val="00987C13"/>
    <w:rsid w:val="009912F1"/>
    <w:rsid w:val="0099372C"/>
    <w:rsid w:val="009950D5"/>
    <w:rsid w:val="009956E7"/>
    <w:rsid w:val="009960A6"/>
    <w:rsid w:val="0099745A"/>
    <w:rsid w:val="009A086A"/>
    <w:rsid w:val="009A2C75"/>
    <w:rsid w:val="009A372D"/>
    <w:rsid w:val="009A3D0E"/>
    <w:rsid w:val="009A436B"/>
    <w:rsid w:val="009A454A"/>
    <w:rsid w:val="009A4786"/>
    <w:rsid w:val="009A4F12"/>
    <w:rsid w:val="009A7329"/>
    <w:rsid w:val="009A749E"/>
    <w:rsid w:val="009B1A2F"/>
    <w:rsid w:val="009B2499"/>
    <w:rsid w:val="009B293D"/>
    <w:rsid w:val="009B3D19"/>
    <w:rsid w:val="009B470D"/>
    <w:rsid w:val="009B4785"/>
    <w:rsid w:val="009B6D77"/>
    <w:rsid w:val="009B7659"/>
    <w:rsid w:val="009B7AF0"/>
    <w:rsid w:val="009C2718"/>
    <w:rsid w:val="009C3627"/>
    <w:rsid w:val="009C4438"/>
    <w:rsid w:val="009C46B6"/>
    <w:rsid w:val="009C4A8E"/>
    <w:rsid w:val="009C585C"/>
    <w:rsid w:val="009C6393"/>
    <w:rsid w:val="009D087A"/>
    <w:rsid w:val="009D0ECF"/>
    <w:rsid w:val="009D180C"/>
    <w:rsid w:val="009D4995"/>
    <w:rsid w:val="009D52D1"/>
    <w:rsid w:val="009D5FF0"/>
    <w:rsid w:val="009D6662"/>
    <w:rsid w:val="009D6F0F"/>
    <w:rsid w:val="009D7C5D"/>
    <w:rsid w:val="009D7E93"/>
    <w:rsid w:val="009D7EBA"/>
    <w:rsid w:val="009E047A"/>
    <w:rsid w:val="009E1219"/>
    <w:rsid w:val="009E311A"/>
    <w:rsid w:val="009E48A4"/>
    <w:rsid w:val="009E6EF6"/>
    <w:rsid w:val="009E7EA4"/>
    <w:rsid w:val="009F0DD4"/>
    <w:rsid w:val="009F2E99"/>
    <w:rsid w:val="009F3A9E"/>
    <w:rsid w:val="009F3AD2"/>
    <w:rsid w:val="009F4131"/>
    <w:rsid w:val="009F431C"/>
    <w:rsid w:val="009F5DD3"/>
    <w:rsid w:val="009F6296"/>
    <w:rsid w:val="009F62E6"/>
    <w:rsid w:val="009F6573"/>
    <w:rsid w:val="009F6CE6"/>
    <w:rsid w:val="00A012C8"/>
    <w:rsid w:val="00A012E2"/>
    <w:rsid w:val="00A018C5"/>
    <w:rsid w:val="00A01964"/>
    <w:rsid w:val="00A02474"/>
    <w:rsid w:val="00A02493"/>
    <w:rsid w:val="00A0303B"/>
    <w:rsid w:val="00A036A7"/>
    <w:rsid w:val="00A04D71"/>
    <w:rsid w:val="00A04E78"/>
    <w:rsid w:val="00A053D9"/>
    <w:rsid w:val="00A057CB"/>
    <w:rsid w:val="00A05A58"/>
    <w:rsid w:val="00A0734E"/>
    <w:rsid w:val="00A10322"/>
    <w:rsid w:val="00A1148B"/>
    <w:rsid w:val="00A12ED9"/>
    <w:rsid w:val="00A13E41"/>
    <w:rsid w:val="00A157E7"/>
    <w:rsid w:val="00A16AE2"/>
    <w:rsid w:val="00A20868"/>
    <w:rsid w:val="00A21B59"/>
    <w:rsid w:val="00A22755"/>
    <w:rsid w:val="00A2276C"/>
    <w:rsid w:val="00A228AD"/>
    <w:rsid w:val="00A23C1F"/>
    <w:rsid w:val="00A24336"/>
    <w:rsid w:val="00A257E1"/>
    <w:rsid w:val="00A25880"/>
    <w:rsid w:val="00A25BFA"/>
    <w:rsid w:val="00A25CC4"/>
    <w:rsid w:val="00A2690A"/>
    <w:rsid w:val="00A26EC3"/>
    <w:rsid w:val="00A2728C"/>
    <w:rsid w:val="00A27418"/>
    <w:rsid w:val="00A303A7"/>
    <w:rsid w:val="00A312B0"/>
    <w:rsid w:val="00A319C7"/>
    <w:rsid w:val="00A324D4"/>
    <w:rsid w:val="00A3252D"/>
    <w:rsid w:val="00A34431"/>
    <w:rsid w:val="00A347DE"/>
    <w:rsid w:val="00A34961"/>
    <w:rsid w:val="00A36E82"/>
    <w:rsid w:val="00A41407"/>
    <w:rsid w:val="00A41929"/>
    <w:rsid w:val="00A423B7"/>
    <w:rsid w:val="00A44928"/>
    <w:rsid w:val="00A45AD5"/>
    <w:rsid w:val="00A466D4"/>
    <w:rsid w:val="00A46F7B"/>
    <w:rsid w:val="00A47217"/>
    <w:rsid w:val="00A47A4D"/>
    <w:rsid w:val="00A50D1A"/>
    <w:rsid w:val="00A5129A"/>
    <w:rsid w:val="00A519D2"/>
    <w:rsid w:val="00A52064"/>
    <w:rsid w:val="00A52975"/>
    <w:rsid w:val="00A52DFC"/>
    <w:rsid w:val="00A53B9C"/>
    <w:rsid w:val="00A5452D"/>
    <w:rsid w:val="00A567FB"/>
    <w:rsid w:val="00A572DA"/>
    <w:rsid w:val="00A579FB"/>
    <w:rsid w:val="00A60266"/>
    <w:rsid w:val="00A61E6C"/>
    <w:rsid w:val="00A620FC"/>
    <w:rsid w:val="00A625FE"/>
    <w:rsid w:val="00A63AF1"/>
    <w:rsid w:val="00A63BDF"/>
    <w:rsid w:val="00A642D5"/>
    <w:rsid w:val="00A6767E"/>
    <w:rsid w:val="00A70439"/>
    <w:rsid w:val="00A71D66"/>
    <w:rsid w:val="00A72B3D"/>
    <w:rsid w:val="00A72C12"/>
    <w:rsid w:val="00A7346C"/>
    <w:rsid w:val="00A73D87"/>
    <w:rsid w:val="00A743A4"/>
    <w:rsid w:val="00A75109"/>
    <w:rsid w:val="00A75FA4"/>
    <w:rsid w:val="00A769BE"/>
    <w:rsid w:val="00A76F32"/>
    <w:rsid w:val="00A77630"/>
    <w:rsid w:val="00A8165F"/>
    <w:rsid w:val="00A82059"/>
    <w:rsid w:val="00A83243"/>
    <w:rsid w:val="00A83875"/>
    <w:rsid w:val="00A86BCB"/>
    <w:rsid w:val="00A90FE1"/>
    <w:rsid w:val="00A92CCD"/>
    <w:rsid w:val="00A93CCA"/>
    <w:rsid w:val="00A9607C"/>
    <w:rsid w:val="00A96240"/>
    <w:rsid w:val="00A9668F"/>
    <w:rsid w:val="00A97213"/>
    <w:rsid w:val="00A97B12"/>
    <w:rsid w:val="00A97D84"/>
    <w:rsid w:val="00AA0735"/>
    <w:rsid w:val="00AA1F83"/>
    <w:rsid w:val="00AA1F85"/>
    <w:rsid w:val="00AA228C"/>
    <w:rsid w:val="00AA2DE4"/>
    <w:rsid w:val="00AA4447"/>
    <w:rsid w:val="00AA4521"/>
    <w:rsid w:val="00AA5B98"/>
    <w:rsid w:val="00AA5D50"/>
    <w:rsid w:val="00AA6B4D"/>
    <w:rsid w:val="00AA732C"/>
    <w:rsid w:val="00AA7D73"/>
    <w:rsid w:val="00AB03D7"/>
    <w:rsid w:val="00AB111A"/>
    <w:rsid w:val="00AB1A12"/>
    <w:rsid w:val="00AB4B05"/>
    <w:rsid w:val="00AB4C84"/>
    <w:rsid w:val="00AB503E"/>
    <w:rsid w:val="00AB5A1B"/>
    <w:rsid w:val="00AB7EC7"/>
    <w:rsid w:val="00AC0492"/>
    <w:rsid w:val="00AC0976"/>
    <w:rsid w:val="00AC347A"/>
    <w:rsid w:val="00AC4A5C"/>
    <w:rsid w:val="00AC4D52"/>
    <w:rsid w:val="00AC4F21"/>
    <w:rsid w:val="00AC58DD"/>
    <w:rsid w:val="00AC5CEC"/>
    <w:rsid w:val="00AC6FCE"/>
    <w:rsid w:val="00AC76D5"/>
    <w:rsid w:val="00AC7CD1"/>
    <w:rsid w:val="00AD1331"/>
    <w:rsid w:val="00AD1483"/>
    <w:rsid w:val="00AD1E2E"/>
    <w:rsid w:val="00AD1F44"/>
    <w:rsid w:val="00AD235E"/>
    <w:rsid w:val="00AD259C"/>
    <w:rsid w:val="00AD32E3"/>
    <w:rsid w:val="00AD32EC"/>
    <w:rsid w:val="00AD51E6"/>
    <w:rsid w:val="00AD6357"/>
    <w:rsid w:val="00AD693E"/>
    <w:rsid w:val="00AD6E38"/>
    <w:rsid w:val="00AD7A60"/>
    <w:rsid w:val="00AD7FA4"/>
    <w:rsid w:val="00AE108C"/>
    <w:rsid w:val="00AE283A"/>
    <w:rsid w:val="00AE2F66"/>
    <w:rsid w:val="00AE3238"/>
    <w:rsid w:val="00AE448D"/>
    <w:rsid w:val="00AE5C20"/>
    <w:rsid w:val="00AE609F"/>
    <w:rsid w:val="00AE6354"/>
    <w:rsid w:val="00AE64DD"/>
    <w:rsid w:val="00AE67EE"/>
    <w:rsid w:val="00AE6C88"/>
    <w:rsid w:val="00AE76CA"/>
    <w:rsid w:val="00AE7EA0"/>
    <w:rsid w:val="00AE7EEA"/>
    <w:rsid w:val="00AF136F"/>
    <w:rsid w:val="00AF2A08"/>
    <w:rsid w:val="00AF3E1D"/>
    <w:rsid w:val="00AF45C4"/>
    <w:rsid w:val="00AF5590"/>
    <w:rsid w:val="00AF6E78"/>
    <w:rsid w:val="00AF72D1"/>
    <w:rsid w:val="00AF78EC"/>
    <w:rsid w:val="00B00915"/>
    <w:rsid w:val="00B00A43"/>
    <w:rsid w:val="00B00E3D"/>
    <w:rsid w:val="00B00F9F"/>
    <w:rsid w:val="00B01332"/>
    <w:rsid w:val="00B02179"/>
    <w:rsid w:val="00B0259D"/>
    <w:rsid w:val="00B0313A"/>
    <w:rsid w:val="00B03860"/>
    <w:rsid w:val="00B03C74"/>
    <w:rsid w:val="00B05720"/>
    <w:rsid w:val="00B06623"/>
    <w:rsid w:val="00B10292"/>
    <w:rsid w:val="00B1148D"/>
    <w:rsid w:val="00B12B1F"/>
    <w:rsid w:val="00B140B5"/>
    <w:rsid w:val="00B15118"/>
    <w:rsid w:val="00B15766"/>
    <w:rsid w:val="00B15AC9"/>
    <w:rsid w:val="00B15DE8"/>
    <w:rsid w:val="00B15FA8"/>
    <w:rsid w:val="00B1715A"/>
    <w:rsid w:val="00B20D67"/>
    <w:rsid w:val="00B21056"/>
    <w:rsid w:val="00B21D19"/>
    <w:rsid w:val="00B23F41"/>
    <w:rsid w:val="00B26067"/>
    <w:rsid w:val="00B26DD2"/>
    <w:rsid w:val="00B27504"/>
    <w:rsid w:val="00B279E8"/>
    <w:rsid w:val="00B3001F"/>
    <w:rsid w:val="00B309B9"/>
    <w:rsid w:val="00B310A5"/>
    <w:rsid w:val="00B31B43"/>
    <w:rsid w:val="00B3210F"/>
    <w:rsid w:val="00B32481"/>
    <w:rsid w:val="00B3469F"/>
    <w:rsid w:val="00B347C8"/>
    <w:rsid w:val="00B3494D"/>
    <w:rsid w:val="00B35795"/>
    <w:rsid w:val="00B35ED8"/>
    <w:rsid w:val="00B36700"/>
    <w:rsid w:val="00B40A55"/>
    <w:rsid w:val="00B42801"/>
    <w:rsid w:val="00B43055"/>
    <w:rsid w:val="00B440F7"/>
    <w:rsid w:val="00B443F2"/>
    <w:rsid w:val="00B4446A"/>
    <w:rsid w:val="00B44C48"/>
    <w:rsid w:val="00B44EE7"/>
    <w:rsid w:val="00B4537B"/>
    <w:rsid w:val="00B45C10"/>
    <w:rsid w:val="00B46DD9"/>
    <w:rsid w:val="00B50B0E"/>
    <w:rsid w:val="00B52681"/>
    <w:rsid w:val="00B52DB3"/>
    <w:rsid w:val="00B543DB"/>
    <w:rsid w:val="00B54671"/>
    <w:rsid w:val="00B54E86"/>
    <w:rsid w:val="00B54F2E"/>
    <w:rsid w:val="00B55092"/>
    <w:rsid w:val="00B557FE"/>
    <w:rsid w:val="00B57700"/>
    <w:rsid w:val="00B61163"/>
    <w:rsid w:val="00B613C2"/>
    <w:rsid w:val="00B63711"/>
    <w:rsid w:val="00B64067"/>
    <w:rsid w:val="00B65987"/>
    <w:rsid w:val="00B67339"/>
    <w:rsid w:val="00B67FD3"/>
    <w:rsid w:val="00B70B3B"/>
    <w:rsid w:val="00B70F96"/>
    <w:rsid w:val="00B726BB"/>
    <w:rsid w:val="00B728BC"/>
    <w:rsid w:val="00B73F43"/>
    <w:rsid w:val="00B73F92"/>
    <w:rsid w:val="00B747AD"/>
    <w:rsid w:val="00B74AF3"/>
    <w:rsid w:val="00B74FCC"/>
    <w:rsid w:val="00B751E2"/>
    <w:rsid w:val="00B757C4"/>
    <w:rsid w:val="00B77355"/>
    <w:rsid w:val="00B77393"/>
    <w:rsid w:val="00B80420"/>
    <w:rsid w:val="00B814AF"/>
    <w:rsid w:val="00B81C38"/>
    <w:rsid w:val="00B8482A"/>
    <w:rsid w:val="00B84E24"/>
    <w:rsid w:val="00B854DC"/>
    <w:rsid w:val="00B85694"/>
    <w:rsid w:val="00B858D9"/>
    <w:rsid w:val="00B905C2"/>
    <w:rsid w:val="00B90716"/>
    <w:rsid w:val="00B9099B"/>
    <w:rsid w:val="00B93BF4"/>
    <w:rsid w:val="00B94562"/>
    <w:rsid w:val="00B94B8D"/>
    <w:rsid w:val="00B967C4"/>
    <w:rsid w:val="00B968A2"/>
    <w:rsid w:val="00B9758C"/>
    <w:rsid w:val="00B97688"/>
    <w:rsid w:val="00B97A1E"/>
    <w:rsid w:val="00BA0343"/>
    <w:rsid w:val="00BA186E"/>
    <w:rsid w:val="00BA1DEF"/>
    <w:rsid w:val="00BA2132"/>
    <w:rsid w:val="00BA227E"/>
    <w:rsid w:val="00BA599B"/>
    <w:rsid w:val="00BA59F5"/>
    <w:rsid w:val="00BA5A55"/>
    <w:rsid w:val="00BA5DF7"/>
    <w:rsid w:val="00BA5E31"/>
    <w:rsid w:val="00BA7DB1"/>
    <w:rsid w:val="00BB0E8C"/>
    <w:rsid w:val="00BB2A45"/>
    <w:rsid w:val="00BB3D91"/>
    <w:rsid w:val="00BB4C20"/>
    <w:rsid w:val="00BB4E25"/>
    <w:rsid w:val="00BB51DF"/>
    <w:rsid w:val="00BB7540"/>
    <w:rsid w:val="00BC03A7"/>
    <w:rsid w:val="00BC0AC1"/>
    <w:rsid w:val="00BC2817"/>
    <w:rsid w:val="00BC5DCF"/>
    <w:rsid w:val="00BC6B15"/>
    <w:rsid w:val="00BC6DDA"/>
    <w:rsid w:val="00BC6E8A"/>
    <w:rsid w:val="00BD1F9D"/>
    <w:rsid w:val="00BD292C"/>
    <w:rsid w:val="00BD3001"/>
    <w:rsid w:val="00BD461E"/>
    <w:rsid w:val="00BD6568"/>
    <w:rsid w:val="00BD6DF5"/>
    <w:rsid w:val="00BD6EFA"/>
    <w:rsid w:val="00BE1578"/>
    <w:rsid w:val="00BE22DD"/>
    <w:rsid w:val="00BE590D"/>
    <w:rsid w:val="00BE5CBC"/>
    <w:rsid w:val="00BE5EBB"/>
    <w:rsid w:val="00BE5F19"/>
    <w:rsid w:val="00BE644A"/>
    <w:rsid w:val="00BE68C1"/>
    <w:rsid w:val="00BE76B1"/>
    <w:rsid w:val="00BE7B57"/>
    <w:rsid w:val="00BE7C3B"/>
    <w:rsid w:val="00BF0CFC"/>
    <w:rsid w:val="00BF0F7B"/>
    <w:rsid w:val="00BF3239"/>
    <w:rsid w:val="00BF3F8E"/>
    <w:rsid w:val="00BF489E"/>
    <w:rsid w:val="00BF4F25"/>
    <w:rsid w:val="00BF6E90"/>
    <w:rsid w:val="00BF7104"/>
    <w:rsid w:val="00BF75CD"/>
    <w:rsid w:val="00C005E5"/>
    <w:rsid w:val="00C019DE"/>
    <w:rsid w:val="00C03740"/>
    <w:rsid w:val="00C03EAF"/>
    <w:rsid w:val="00C0426C"/>
    <w:rsid w:val="00C0562F"/>
    <w:rsid w:val="00C05C56"/>
    <w:rsid w:val="00C06598"/>
    <w:rsid w:val="00C06C83"/>
    <w:rsid w:val="00C11EBF"/>
    <w:rsid w:val="00C120DF"/>
    <w:rsid w:val="00C123AE"/>
    <w:rsid w:val="00C12640"/>
    <w:rsid w:val="00C14EEF"/>
    <w:rsid w:val="00C16584"/>
    <w:rsid w:val="00C16617"/>
    <w:rsid w:val="00C21E3D"/>
    <w:rsid w:val="00C23B75"/>
    <w:rsid w:val="00C26CB1"/>
    <w:rsid w:val="00C320E2"/>
    <w:rsid w:val="00C32AFE"/>
    <w:rsid w:val="00C32F9E"/>
    <w:rsid w:val="00C33A16"/>
    <w:rsid w:val="00C33CA6"/>
    <w:rsid w:val="00C33F08"/>
    <w:rsid w:val="00C34974"/>
    <w:rsid w:val="00C377BE"/>
    <w:rsid w:val="00C40215"/>
    <w:rsid w:val="00C4022A"/>
    <w:rsid w:val="00C41630"/>
    <w:rsid w:val="00C41A60"/>
    <w:rsid w:val="00C422BC"/>
    <w:rsid w:val="00C4271F"/>
    <w:rsid w:val="00C42982"/>
    <w:rsid w:val="00C429AB"/>
    <w:rsid w:val="00C42FC6"/>
    <w:rsid w:val="00C4381F"/>
    <w:rsid w:val="00C467D6"/>
    <w:rsid w:val="00C46F01"/>
    <w:rsid w:val="00C47F6F"/>
    <w:rsid w:val="00C505BB"/>
    <w:rsid w:val="00C51022"/>
    <w:rsid w:val="00C5121D"/>
    <w:rsid w:val="00C514F3"/>
    <w:rsid w:val="00C51605"/>
    <w:rsid w:val="00C51CAF"/>
    <w:rsid w:val="00C51FAB"/>
    <w:rsid w:val="00C5288B"/>
    <w:rsid w:val="00C52DDD"/>
    <w:rsid w:val="00C537A8"/>
    <w:rsid w:val="00C538F2"/>
    <w:rsid w:val="00C54225"/>
    <w:rsid w:val="00C5516F"/>
    <w:rsid w:val="00C55726"/>
    <w:rsid w:val="00C564A6"/>
    <w:rsid w:val="00C57438"/>
    <w:rsid w:val="00C5758E"/>
    <w:rsid w:val="00C608A2"/>
    <w:rsid w:val="00C60C7A"/>
    <w:rsid w:val="00C61AC4"/>
    <w:rsid w:val="00C63CF7"/>
    <w:rsid w:val="00C645AB"/>
    <w:rsid w:val="00C64D93"/>
    <w:rsid w:val="00C6540B"/>
    <w:rsid w:val="00C65566"/>
    <w:rsid w:val="00C65E8F"/>
    <w:rsid w:val="00C671C6"/>
    <w:rsid w:val="00C71158"/>
    <w:rsid w:val="00C719F3"/>
    <w:rsid w:val="00C72900"/>
    <w:rsid w:val="00C72BF0"/>
    <w:rsid w:val="00C74F65"/>
    <w:rsid w:val="00C75692"/>
    <w:rsid w:val="00C762DA"/>
    <w:rsid w:val="00C773AD"/>
    <w:rsid w:val="00C81A02"/>
    <w:rsid w:val="00C81DE7"/>
    <w:rsid w:val="00C83D0C"/>
    <w:rsid w:val="00C83EE6"/>
    <w:rsid w:val="00C8443A"/>
    <w:rsid w:val="00C84720"/>
    <w:rsid w:val="00C8482A"/>
    <w:rsid w:val="00C86D57"/>
    <w:rsid w:val="00C918D2"/>
    <w:rsid w:val="00C922BF"/>
    <w:rsid w:val="00C927B6"/>
    <w:rsid w:val="00C927C9"/>
    <w:rsid w:val="00C92C8D"/>
    <w:rsid w:val="00C940E2"/>
    <w:rsid w:val="00CA0B04"/>
    <w:rsid w:val="00CA3342"/>
    <w:rsid w:val="00CA425F"/>
    <w:rsid w:val="00CA471D"/>
    <w:rsid w:val="00CA4FB1"/>
    <w:rsid w:val="00CA5B0D"/>
    <w:rsid w:val="00CB0DB7"/>
    <w:rsid w:val="00CB231C"/>
    <w:rsid w:val="00CB23AE"/>
    <w:rsid w:val="00CB370B"/>
    <w:rsid w:val="00CB3C78"/>
    <w:rsid w:val="00CB5D27"/>
    <w:rsid w:val="00CB6F9C"/>
    <w:rsid w:val="00CB7A10"/>
    <w:rsid w:val="00CB7BF3"/>
    <w:rsid w:val="00CC00D4"/>
    <w:rsid w:val="00CC0813"/>
    <w:rsid w:val="00CC4A47"/>
    <w:rsid w:val="00CC5463"/>
    <w:rsid w:val="00CC58F3"/>
    <w:rsid w:val="00CC5A4D"/>
    <w:rsid w:val="00CD202E"/>
    <w:rsid w:val="00CD291D"/>
    <w:rsid w:val="00CD2E32"/>
    <w:rsid w:val="00CD337A"/>
    <w:rsid w:val="00CD38AC"/>
    <w:rsid w:val="00CD39C8"/>
    <w:rsid w:val="00CD44F6"/>
    <w:rsid w:val="00CD45D0"/>
    <w:rsid w:val="00CD5797"/>
    <w:rsid w:val="00CD6C59"/>
    <w:rsid w:val="00CD6C61"/>
    <w:rsid w:val="00CD6CD1"/>
    <w:rsid w:val="00CD6E7D"/>
    <w:rsid w:val="00CE0DC6"/>
    <w:rsid w:val="00CE1D78"/>
    <w:rsid w:val="00CE29C0"/>
    <w:rsid w:val="00CE33D0"/>
    <w:rsid w:val="00CE4A42"/>
    <w:rsid w:val="00CE6A25"/>
    <w:rsid w:val="00CE6EBB"/>
    <w:rsid w:val="00CE7C58"/>
    <w:rsid w:val="00CF1773"/>
    <w:rsid w:val="00CF293D"/>
    <w:rsid w:val="00CF2AE2"/>
    <w:rsid w:val="00CF368E"/>
    <w:rsid w:val="00CF3BA9"/>
    <w:rsid w:val="00CF4270"/>
    <w:rsid w:val="00CF4464"/>
    <w:rsid w:val="00CF44A0"/>
    <w:rsid w:val="00CF57A2"/>
    <w:rsid w:val="00CF5AD3"/>
    <w:rsid w:val="00CF5ED2"/>
    <w:rsid w:val="00D000DE"/>
    <w:rsid w:val="00D0142C"/>
    <w:rsid w:val="00D03792"/>
    <w:rsid w:val="00D0492F"/>
    <w:rsid w:val="00D04E4F"/>
    <w:rsid w:val="00D059F8"/>
    <w:rsid w:val="00D071B6"/>
    <w:rsid w:val="00D10F4A"/>
    <w:rsid w:val="00D11308"/>
    <w:rsid w:val="00D12673"/>
    <w:rsid w:val="00D13956"/>
    <w:rsid w:val="00D15D43"/>
    <w:rsid w:val="00D16058"/>
    <w:rsid w:val="00D165E9"/>
    <w:rsid w:val="00D172B7"/>
    <w:rsid w:val="00D17A83"/>
    <w:rsid w:val="00D17E1C"/>
    <w:rsid w:val="00D21326"/>
    <w:rsid w:val="00D22D44"/>
    <w:rsid w:val="00D245DF"/>
    <w:rsid w:val="00D24753"/>
    <w:rsid w:val="00D256D1"/>
    <w:rsid w:val="00D26D7B"/>
    <w:rsid w:val="00D26FD2"/>
    <w:rsid w:val="00D27FDC"/>
    <w:rsid w:val="00D305DE"/>
    <w:rsid w:val="00D34145"/>
    <w:rsid w:val="00D341C7"/>
    <w:rsid w:val="00D346E7"/>
    <w:rsid w:val="00D354C2"/>
    <w:rsid w:val="00D359B1"/>
    <w:rsid w:val="00D36BE2"/>
    <w:rsid w:val="00D36E13"/>
    <w:rsid w:val="00D36F70"/>
    <w:rsid w:val="00D3758D"/>
    <w:rsid w:val="00D405C1"/>
    <w:rsid w:val="00D41679"/>
    <w:rsid w:val="00D41FDF"/>
    <w:rsid w:val="00D447C7"/>
    <w:rsid w:val="00D44DD7"/>
    <w:rsid w:val="00D46B3D"/>
    <w:rsid w:val="00D50069"/>
    <w:rsid w:val="00D5101A"/>
    <w:rsid w:val="00D51647"/>
    <w:rsid w:val="00D51BC3"/>
    <w:rsid w:val="00D53601"/>
    <w:rsid w:val="00D53CBE"/>
    <w:rsid w:val="00D55A4A"/>
    <w:rsid w:val="00D56061"/>
    <w:rsid w:val="00D62C0D"/>
    <w:rsid w:val="00D63717"/>
    <w:rsid w:val="00D6375D"/>
    <w:rsid w:val="00D65B84"/>
    <w:rsid w:val="00D663CD"/>
    <w:rsid w:val="00D664B9"/>
    <w:rsid w:val="00D66D1F"/>
    <w:rsid w:val="00D70D81"/>
    <w:rsid w:val="00D729CF"/>
    <w:rsid w:val="00D729E8"/>
    <w:rsid w:val="00D73AEC"/>
    <w:rsid w:val="00D7644C"/>
    <w:rsid w:val="00D764B7"/>
    <w:rsid w:val="00D7665B"/>
    <w:rsid w:val="00D779F0"/>
    <w:rsid w:val="00D77D32"/>
    <w:rsid w:val="00D800A8"/>
    <w:rsid w:val="00D80464"/>
    <w:rsid w:val="00D8086E"/>
    <w:rsid w:val="00D81642"/>
    <w:rsid w:val="00D81EED"/>
    <w:rsid w:val="00D82461"/>
    <w:rsid w:val="00D83244"/>
    <w:rsid w:val="00D83440"/>
    <w:rsid w:val="00D837B9"/>
    <w:rsid w:val="00D838E6"/>
    <w:rsid w:val="00D83C6B"/>
    <w:rsid w:val="00D840EE"/>
    <w:rsid w:val="00D84243"/>
    <w:rsid w:val="00D843DB"/>
    <w:rsid w:val="00D85FE6"/>
    <w:rsid w:val="00D91880"/>
    <w:rsid w:val="00D923B6"/>
    <w:rsid w:val="00D945DA"/>
    <w:rsid w:val="00D94D1B"/>
    <w:rsid w:val="00D96553"/>
    <w:rsid w:val="00D96AD3"/>
    <w:rsid w:val="00D97392"/>
    <w:rsid w:val="00DA03C5"/>
    <w:rsid w:val="00DA1115"/>
    <w:rsid w:val="00DA1ADC"/>
    <w:rsid w:val="00DA20B3"/>
    <w:rsid w:val="00DA3046"/>
    <w:rsid w:val="00DA3101"/>
    <w:rsid w:val="00DA379E"/>
    <w:rsid w:val="00DA5011"/>
    <w:rsid w:val="00DA5E2A"/>
    <w:rsid w:val="00DA5F8F"/>
    <w:rsid w:val="00DA7727"/>
    <w:rsid w:val="00DB2A7E"/>
    <w:rsid w:val="00DB560D"/>
    <w:rsid w:val="00DB5FD7"/>
    <w:rsid w:val="00DC0DFB"/>
    <w:rsid w:val="00DC1085"/>
    <w:rsid w:val="00DC18AF"/>
    <w:rsid w:val="00DC1FA7"/>
    <w:rsid w:val="00DC275F"/>
    <w:rsid w:val="00DC2B36"/>
    <w:rsid w:val="00DC2E89"/>
    <w:rsid w:val="00DC36CE"/>
    <w:rsid w:val="00DC3E28"/>
    <w:rsid w:val="00DC4095"/>
    <w:rsid w:val="00DD0967"/>
    <w:rsid w:val="00DD24B4"/>
    <w:rsid w:val="00DD4E69"/>
    <w:rsid w:val="00DD54C5"/>
    <w:rsid w:val="00DD68EE"/>
    <w:rsid w:val="00DD6B8E"/>
    <w:rsid w:val="00DD6C5C"/>
    <w:rsid w:val="00DD7519"/>
    <w:rsid w:val="00DD7997"/>
    <w:rsid w:val="00DE3AAF"/>
    <w:rsid w:val="00DE3C08"/>
    <w:rsid w:val="00DE43B3"/>
    <w:rsid w:val="00DE4D03"/>
    <w:rsid w:val="00DE7599"/>
    <w:rsid w:val="00DF15C8"/>
    <w:rsid w:val="00DF174A"/>
    <w:rsid w:val="00DF1832"/>
    <w:rsid w:val="00DF4E96"/>
    <w:rsid w:val="00DF5768"/>
    <w:rsid w:val="00DF5D0B"/>
    <w:rsid w:val="00DF5FBC"/>
    <w:rsid w:val="00DF6280"/>
    <w:rsid w:val="00DF74E4"/>
    <w:rsid w:val="00E00212"/>
    <w:rsid w:val="00E00215"/>
    <w:rsid w:val="00E00C47"/>
    <w:rsid w:val="00E0179A"/>
    <w:rsid w:val="00E021A4"/>
    <w:rsid w:val="00E021A8"/>
    <w:rsid w:val="00E02707"/>
    <w:rsid w:val="00E0517D"/>
    <w:rsid w:val="00E058EB"/>
    <w:rsid w:val="00E05A2D"/>
    <w:rsid w:val="00E05B89"/>
    <w:rsid w:val="00E101C9"/>
    <w:rsid w:val="00E112EE"/>
    <w:rsid w:val="00E11BB7"/>
    <w:rsid w:val="00E13C52"/>
    <w:rsid w:val="00E155B9"/>
    <w:rsid w:val="00E15F68"/>
    <w:rsid w:val="00E16EA0"/>
    <w:rsid w:val="00E174A1"/>
    <w:rsid w:val="00E178EA"/>
    <w:rsid w:val="00E20167"/>
    <w:rsid w:val="00E20375"/>
    <w:rsid w:val="00E22832"/>
    <w:rsid w:val="00E237C7"/>
    <w:rsid w:val="00E23BFC"/>
    <w:rsid w:val="00E2468C"/>
    <w:rsid w:val="00E24C89"/>
    <w:rsid w:val="00E25783"/>
    <w:rsid w:val="00E25D8C"/>
    <w:rsid w:val="00E263D9"/>
    <w:rsid w:val="00E26402"/>
    <w:rsid w:val="00E2672E"/>
    <w:rsid w:val="00E279B8"/>
    <w:rsid w:val="00E3423C"/>
    <w:rsid w:val="00E35B67"/>
    <w:rsid w:val="00E36743"/>
    <w:rsid w:val="00E3684D"/>
    <w:rsid w:val="00E36E47"/>
    <w:rsid w:val="00E40019"/>
    <w:rsid w:val="00E41256"/>
    <w:rsid w:val="00E41504"/>
    <w:rsid w:val="00E41CF7"/>
    <w:rsid w:val="00E42821"/>
    <w:rsid w:val="00E447D7"/>
    <w:rsid w:val="00E4498C"/>
    <w:rsid w:val="00E4551A"/>
    <w:rsid w:val="00E4569A"/>
    <w:rsid w:val="00E45E27"/>
    <w:rsid w:val="00E46BA2"/>
    <w:rsid w:val="00E46DB4"/>
    <w:rsid w:val="00E4766E"/>
    <w:rsid w:val="00E51757"/>
    <w:rsid w:val="00E51DAB"/>
    <w:rsid w:val="00E523A9"/>
    <w:rsid w:val="00E5333A"/>
    <w:rsid w:val="00E5438F"/>
    <w:rsid w:val="00E543BA"/>
    <w:rsid w:val="00E54583"/>
    <w:rsid w:val="00E562CE"/>
    <w:rsid w:val="00E562F4"/>
    <w:rsid w:val="00E57D4E"/>
    <w:rsid w:val="00E626D1"/>
    <w:rsid w:val="00E63862"/>
    <w:rsid w:val="00E6488F"/>
    <w:rsid w:val="00E650E4"/>
    <w:rsid w:val="00E65888"/>
    <w:rsid w:val="00E665AD"/>
    <w:rsid w:val="00E67838"/>
    <w:rsid w:val="00E67947"/>
    <w:rsid w:val="00E679F2"/>
    <w:rsid w:val="00E70996"/>
    <w:rsid w:val="00E71E42"/>
    <w:rsid w:val="00E728AC"/>
    <w:rsid w:val="00E75225"/>
    <w:rsid w:val="00E76703"/>
    <w:rsid w:val="00E770E8"/>
    <w:rsid w:val="00E77E92"/>
    <w:rsid w:val="00E80981"/>
    <w:rsid w:val="00E80FD9"/>
    <w:rsid w:val="00E811F3"/>
    <w:rsid w:val="00E819BB"/>
    <w:rsid w:val="00E822F2"/>
    <w:rsid w:val="00E82E88"/>
    <w:rsid w:val="00E8304F"/>
    <w:rsid w:val="00E83258"/>
    <w:rsid w:val="00E838E0"/>
    <w:rsid w:val="00E83A30"/>
    <w:rsid w:val="00E84013"/>
    <w:rsid w:val="00E84D99"/>
    <w:rsid w:val="00E851BA"/>
    <w:rsid w:val="00E85852"/>
    <w:rsid w:val="00E86D8D"/>
    <w:rsid w:val="00E871CC"/>
    <w:rsid w:val="00E90D06"/>
    <w:rsid w:val="00E90F9E"/>
    <w:rsid w:val="00E91464"/>
    <w:rsid w:val="00E92498"/>
    <w:rsid w:val="00E92D36"/>
    <w:rsid w:val="00E937F2"/>
    <w:rsid w:val="00E9394A"/>
    <w:rsid w:val="00E94452"/>
    <w:rsid w:val="00E945A9"/>
    <w:rsid w:val="00E94BFC"/>
    <w:rsid w:val="00E9551B"/>
    <w:rsid w:val="00E96504"/>
    <w:rsid w:val="00E96C2C"/>
    <w:rsid w:val="00E9728F"/>
    <w:rsid w:val="00E97450"/>
    <w:rsid w:val="00EA127E"/>
    <w:rsid w:val="00EA13F0"/>
    <w:rsid w:val="00EA4237"/>
    <w:rsid w:val="00EA7510"/>
    <w:rsid w:val="00EA7AA4"/>
    <w:rsid w:val="00EB0FE8"/>
    <w:rsid w:val="00EB1C8C"/>
    <w:rsid w:val="00EB1F41"/>
    <w:rsid w:val="00EB34AC"/>
    <w:rsid w:val="00EB6F37"/>
    <w:rsid w:val="00EB74CF"/>
    <w:rsid w:val="00EB7E77"/>
    <w:rsid w:val="00EC0ED1"/>
    <w:rsid w:val="00EC1FF2"/>
    <w:rsid w:val="00EC2267"/>
    <w:rsid w:val="00EC26E6"/>
    <w:rsid w:val="00EC3B73"/>
    <w:rsid w:val="00EC65A3"/>
    <w:rsid w:val="00EC66F3"/>
    <w:rsid w:val="00EC6CBE"/>
    <w:rsid w:val="00EC7BCF"/>
    <w:rsid w:val="00ED1351"/>
    <w:rsid w:val="00ED23F3"/>
    <w:rsid w:val="00ED29EA"/>
    <w:rsid w:val="00ED35B8"/>
    <w:rsid w:val="00ED3A6D"/>
    <w:rsid w:val="00ED538D"/>
    <w:rsid w:val="00ED578B"/>
    <w:rsid w:val="00ED5909"/>
    <w:rsid w:val="00ED7014"/>
    <w:rsid w:val="00ED7A1B"/>
    <w:rsid w:val="00ED7E7B"/>
    <w:rsid w:val="00EE0B3B"/>
    <w:rsid w:val="00EE2854"/>
    <w:rsid w:val="00EE3429"/>
    <w:rsid w:val="00EE4EFE"/>
    <w:rsid w:val="00EE5554"/>
    <w:rsid w:val="00EE630C"/>
    <w:rsid w:val="00EE7498"/>
    <w:rsid w:val="00EF2F5D"/>
    <w:rsid w:val="00EF31F5"/>
    <w:rsid w:val="00EF33E1"/>
    <w:rsid w:val="00EF3ED5"/>
    <w:rsid w:val="00EF3F6E"/>
    <w:rsid w:val="00EF649A"/>
    <w:rsid w:val="00EF74BB"/>
    <w:rsid w:val="00F035EB"/>
    <w:rsid w:val="00F044EE"/>
    <w:rsid w:val="00F05855"/>
    <w:rsid w:val="00F05BD6"/>
    <w:rsid w:val="00F062E6"/>
    <w:rsid w:val="00F07133"/>
    <w:rsid w:val="00F0717C"/>
    <w:rsid w:val="00F10B06"/>
    <w:rsid w:val="00F10B32"/>
    <w:rsid w:val="00F10B68"/>
    <w:rsid w:val="00F128B4"/>
    <w:rsid w:val="00F129B8"/>
    <w:rsid w:val="00F1551F"/>
    <w:rsid w:val="00F166C9"/>
    <w:rsid w:val="00F20352"/>
    <w:rsid w:val="00F20C8B"/>
    <w:rsid w:val="00F20F09"/>
    <w:rsid w:val="00F21183"/>
    <w:rsid w:val="00F218CE"/>
    <w:rsid w:val="00F21A77"/>
    <w:rsid w:val="00F22035"/>
    <w:rsid w:val="00F27AAA"/>
    <w:rsid w:val="00F27E78"/>
    <w:rsid w:val="00F30484"/>
    <w:rsid w:val="00F326A8"/>
    <w:rsid w:val="00F339B6"/>
    <w:rsid w:val="00F344BE"/>
    <w:rsid w:val="00F360C6"/>
    <w:rsid w:val="00F36506"/>
    <w:rsid w:val="00F3683B"/>
    <w:rsid w:val="00F37437"/>
    <w:rsid w:val="00F376EB"/>
    <w:rsid w:val="00F379D6"/>
    <w:rsid w:val="00F37B48"/>
    <w:rsid w:val="00F40BF4"/>
    <w:rsid w:val="00F40E59"/>
    <w:rsid w:val="00F42775"/>
    <w:rsid w:val="00F45B39"/>
    <w:rsid w:val="00F45D22"/>
    <w:rsid w:val="00F477DC"/>
    <w:rsid w:val="00F5151E"/>
    <w:rsid w:val="00F517BE"/>
    <w:rsid w:val="00F51AF4"/>
    <w:rsid w:val="00F51E14"/>
    <w:rsid w:val="00F5281D"/>
    <w:rsid w:val="00F53946"/>
    <w:rsid w:val="00F53F58"/>
    <w:rsid w:val="00F55DF1"/>
    <w:rsid w:val="00F565FF"/>
    <w:rsid w:val="00F57FD7"/>
    <w:rsid w:val="00F57FD9"/>
    <w:rsid w:val="00F60AB5"/>
    <w:rsid w:val="00F60B2D"/>
    <w:rsid w:val="00F60C7B"/>
    <w:rsid w:val="00F6192A"/>
    <w:rsid w:val="00F61D51"/>
    <w:rsid w:val="00F61E86"/>
    <w:rsid w:val="00F62D49"/>
    <w:rsid w:val="00F6323F"/>
    <w:rsid w:val="00F63553"/>
    <w:rsid w:val="00F6383B"/>
    <w:rsid w:val="00F638BD"/>
    <w:rsid w:val="00F661DA"/>
    <w:rsid w:val="00F662BF"/>
    <w:rsid w:val="00F66352"/>
    <w:rsid w:val="00F7009D"/>
    <w:rsid w:val="00F70DCF"/>
    <w:rsid w:val="00F715BE"/>
    <w:rsid w:val="00F71D8C"/>
    <w:rsid w:val="00F7247B"/>
    <w:rsid w:val="00F725A3"/>
    <w:rsid w:val="00F72C65"/>
    <w:rsid w:val="00F73A62"/>
    <w:rsid w:val="00F73B31"/>
    <w:rsid w:val="00F73B6A"/>
    <w:rsid w:val="00F7459F"/>
    <w:rsid w:val="00F74FC0"/>
    <w:rsid w:val="00F752D6"/>
    <w:rsid w:val="00F76802"/>
    <w:rsid w:val="00F77A03"/>
    <w:rsid w:val="00F81A40"/>
    <w:rsid w:val="00F81AF8"/>
    <w:rsid w:val="00F8236E"/>
    <w:rsid w:val="00F83973"/>
    <w:rsid w:val="00F84A93"/>
    <w:rsid w:val="00F84CA3"/>
    <w:rsid w:val="00F85904"/>
    <w:rsid w:val="00F86883"/>
    <w:rsid w:val="00F869D8"/>
    <w:rsid w:val="00F86F01"/>
    <w:rsid w:val="00F87DA5"/>
    <w:rsid w:val="00F912B5"/>
    <w:rsid w:val="00F93278"/>
    <w:rsid w:val="00F93BCA"/>
    <w:rsid w:val="00F93CD8"/>
    <w:rsid w:val="00F94A8A"/>
    <w:rsid w:val="00F94DA9"/>
    <w:rsid w:val="00F95259"/>
    <w:rsid w:val="00F961C6"/>
    <w:rsid w:val="00F96DBF"/>
    <w:rsid w:val="00FA2A3D"/>
    <w:rsid w:val="00FA39B3"/>
    <w:rsid w:val="00FA3E91"/>
    <w:rsid w:val="00FA45AB"/>
    <w:rsid w:val="00FA5347"/>
    <w:rsid w:val="00FA5C38"/>
    <w:rsid w:val="00FA6040"/>
    <w:rsid w:val="00FA734B"/>
    <w:rsid w:val="00FB0DD4"/>
    <w:rsid w:val="00FB1242"/>
    <w:rsid w:val="00FB1550"/>
    <w:rsid w:val="00FB1C58"/>
    <w:rsid w:val="00FB2077"/>
    <w:rsid w:val="00FB4FF9"/>
    <w:rsid w:val="00FB569E"/>
    <w:rsid w:val="00FB6988"/>
    <w:rsid w:val="00FB6BC7"/>
    <w:rsid w:val="00FC0711"/>
    <w:rsid w:val="00FC12A6"/>
    <w:rsid w:val="00FC4051"/>
    <w:rsid w:val="00FC6094"/>
    <w:rsid w:val="00FD1CED"/>
    <w:rsid w:val="00FD3B6F"/>
    <w:rsid w:val="00FD418E"/>
    <w:rsid w:val="00FD4D19"/>
    <w:rsid w:val="00FD53AB"/>
    <w:rsid w:val="00FD5526"/>
    <w:rsid w:val="00FD5987"/>
    <w:rsid w:val="00FD6847"/>
    <w:rsid w:val="00FD69D0"/>
    <w:rsid w:val="00FE2797"/>
    <w:rsid w:val="00FE3AC9"/>
    <w:rsid w:val="00FE4165"/>
    <w:rsid w:val="00FE5B59"/>
    <w:rsid w:val="00FE6BDB"/>
    <w:rsid w:val="00FE6E9E"/>
    <w:rsid w:val="00FE7961"/>
    <w:rsid w:val="00FF0906"/>
    <w:rsid w:val="00FF1C8D"/>
    <w:rsid w:val="00FF2768"/>
    <w:rsid w:val="00FF32BB"/>
    <w:rsid w:val="00FF44DB"/>
    <w:rsid w:val="00FF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65D6D"/>
  <w15:docId w15:val="{159B4379-4F85-4776-8A5D-2FC11252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DB0"/>
    <w:pPr>
      <w:widowControl w:val="0"/>
      <w:spacing w:after="200" w:line="276" w:lineRule="auto"/>
    </w:pPr>
  </w:style>
  <w:style w:type="paragraph" w:styleId="Heading1">
    <w:name w:val="heading 1"/>
    <w:basedOn w:val="Normal"/>
    <w:next w:val="Normal"/>
    <w:link w:val="Heading1Char"/>
    <w:uiPriority w:val="9"/>
    <w:qFormat/>
    <w:rsid w:val="005D6E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2D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406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2DB0"/>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812DB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2DB0"/>
    <w:rPr>
      <w:rFonts w:eastAsiaTheme="minorEastAsia"/>
      <w:color w:val="5A5A5A" w:themeColor="text1" w:themeTint="A5"/>
      <w:spacing w:val="15"/>
    </w:rPr>
  </w:style>
  <w:style w:type="paragraph" w:styleId="ListParagraph">
    <w:name w:val="List Paragraph"/>
    <w:basedOn w:val="Normal"/>
    <w:uiPriority w:val="34"/>
    <w:qFormat/>
    <w:rsid w:val="00812DB0"/>
    <w:pPr>
      <w:ind w:left="720"/>
      <w:contextualSpacing/>
    </w:pPr>
  </w:style>
  <w:style w:type="character" w:styleId="Hyperlink">
    <w:name w:val="Hyperlink"/>
    <w:basedOn w:val="DefaultParagraphFont"/>
    <w:uiPriority w:val="99"/>
    <w:unhideWhenUsed/>
    <w:rsid w:val="00D354C2"/>
    <w:rPr>
      <w:color w:val="0563C1" w:themeColor="hyperlink"/>
      <w:u w:val="single"/>
    </w:rPr>
  </w:style>
  <w:style w:type="paragraph" w:styleId="Header">
    <w:name w:val="header"/>
    <w:basedOn w:val="Normal"/>
    <w:link w:val="HeaderChar"/>
    <w:uiPriority w:val="99"/>
    <w:unhideWhenUsed/>
    <w:rsid w:val="00915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52"/>
  </w:style>
  <w:style w:type="paragraph" w:styleId="Footer">
    <w:name w:val="footer"/>
    <w:basedOn w:val="Normal"/>
    <w:link w:val="FooterChar"/>
    <w:uiPriority w:val="99"/>
    <w:unhideWhenUsed/>
    <w:rsid w:val="00915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52"/>
  </w:style>
  <w:style w:type="paragraph" w:styleId="NoSpacing">
    <w:name w:val="No Spacing"/>
    <w:uiPriority w:val="1"/>
    <w:qFormat/>
    <w:rsid w:val="00763177"/>
    <w:pPr>
      <w:widowControl w:val="0"/>
      <w:spacing w:after="0" w:line="240" w:lineRule="auto"/>
    </w:pPr>
  </w:style>
  <w:style w:type="paragraph" w:customStyle="1" w:styleId="Body">
    <w:name w:val="Body"/>
    <w:rsid w:val="004F4487"/>
    <w:pPr>
      <w:spacing w:after="0" w:line="240" w:lineRule="auto"/>
    </w:pPr>
    <w:rPr>
      <w:rFonts w:ascii="Helvetica Neue" w:eastAsia="Arial Unicode MS" w:hAnsi="Arial Unicode MS" w:cs="Arial Unicode MS"/>
      <w:color w:val="000000"/>
      <w:sz w:val="24"/>
      <w:szCs w:val="24"/>
    </w:rPr>
  </w:style>
  <w:style w:type="character" w:customStyle="1" w:styleId="Heading1Char">
    <w:name w:val="Heading 1 Char"/>
    <w:basedOn w:val="DefaultParagraphFont"/>
    <w:link w:val="Heading1"/>
    <w:uiPriority w:val="9"/>
    <w:rsid w:val="005D6EE8"/>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4354B"/>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35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54B"/>
    <w:rPr>
      <w:rFonts w:ascii="Tahoma" w:hAnsi="Tahoma" w:cs="Tahoma"/>
      <w:sz w:val="16"/>
      <w:szCs w:val="16"/>
    </w:rPr>
  </w:style>
  <w:style w:type="character" w:customStyle="1" w:styleId="apple-converted-space">
    <w:name w:val="apple-converted-space"/>
    <w:basedOn w:val="DefaultParagraphFont"/>
    <w:rsid w:val="0074354B"/>
  </w:style>
  <w:style w:type="character" w:customStyle="1" w:styleId="Heading3Char">
    <w:name w:val="Heading 3 Char"/>
    <w:basedOn w:val="DefaultParagraphFont"/>
    <w:link w:val="Heading3"/>
    <w:uiPriority w:val="9"/>
    <w:semiHidden/>
    <w:rsid w:val="00540697"/>
    <w:rPr>
      <w:rFonts w:asciiTheme="majorHAnsi" w:eastAsiaTheme="majorEastAsia" w:hAnsiTheme="majorHAnsi" w:cstheme="majorBidi"/>
      <w:color w:val="1F4D78" w:themeColor="accent1" w:themeShade="7F"/>
      <w:sz w:val="24"/>
      <w:szCs w:val="24"/>
      <w:lang w:val="en-GB"/>
    </w:rPr>
  </w:style>
  <w:style w:type="paragraph" w:styleId="BodyText">
    <w:name w:val="Body Text"/>
    <w:basedOn w:val="Normal"/>
    <w:link w:val="BodyTextChar"/>
    <w:rsid w:val="0066635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666353"/>
    <w:rPr>
      <w:rFonts w:ascii="Times New Roman" w:eastAsia="Times New Roman" w:hAnsi="Times New Roman" w:cs="Times New Roman"/>
      <w:b/>
      <w:sz w:val="20"/>
      <w:szCs w:val="20"/>
    </w:rPr>
  </w:style>
  <w:style w:type="paragraph" w:styleId="BodyText2">
    <w:name w:val="Body Text 2"/>
    <w:basedOn w:val="Normal"/>
    <w:link w:val="BodyText2Char"/>
    <w:uiPriority w:val="99"/>
    <w:semiHidden/>
    <w:unhideWhenUsed/>
    <w:rsid w:val="00CD38AC"/>
    <w:pPr>
      <w:spacing w:after="120" w:line="480" w:lineRule="auto"/>
    </w:pPr>
  </w:style>
  <w:style w:type="character" w:customStyle="1" w:styleId="BodyText2Char">
    <w:name w:val="Body Text 2 Char"/>
    <w:basedOn w:val="DefaultParagraphFont"/>
    <w:link w:val="BodyText2"/>
    <w:uiPriority w:val="99"/>
    <w:semiHidden/>
    <w:rsid w:val="00CD38AC"/>
  </w:style>
  <w:style w:type="paragraph" w:customStyle="1" w:styleId="ResumeSections">
    <w:name w:val="Resume Sections"/>
    <w:basedOn w:val="Heading1"/>
    <w:rsid w:val="00264EB2"/>
    <w:pPr>
      <w:keepLines w:val="0"/>
      <w:widowControl/>
      <w:suppressAutoHyphens/>
      <w:spacing w:before="0" w:after="100" w:line="240" w:lineRule="auto"/>
      <w:outlineLvl w:val="9"/>
    </w:pPr>
    <w:rPr>
      <w:rFonts w:ascii="Garamond" w:eastAsia="Times New Roman" w:hAnsi="Garamond" w:cs="Times New Roman"/>
      <w:b/>
      <w:color w:val="auto"/>
      <w:sz w:val="22"/>
      <w:szCs w:val="20"/>
      <w:lang w:eastAsia="ar-SA"/>
    </w:rPr>
  </w:style>
  <w:style w:type="character" w:customStyle="1" w:styleId="background-details">
    <w:name w:val="background-details"/>
    <w:basedOn w:val="DefaultParagraphFont"/>
    <w:rsid w:val="00CF368E"/>
  </w:style>
  <w:style w:type="paragraph" w:styleId="BodyTextIndent">
    <w:name w:val="Body Text Indent"/>
    <w:basedOn w:val="Normal"/>
    <w:link w:val="BodyTextIndentChar"/>
    <w:uiPriority w:val="99"/>
    <w:semiHidden/>
    <w:unhideWhenUsed/>
    <w:rsid w:val="00140644"/>
    <w:pPr>
      <w:spacing w:after="120"/>
      <w:ind w:left="360"/>
    </w:pPr>
  </w:style>
  <w:style w:type="character" w:customStyle="1" w:styleId="BodyTextIndentChar">
    <w:name w:val="Body Text Indent Char"/>
    <w:basedOn w:val="DefaultParagraphFont"/>
    <w:link w:val="BodyTextIndent"/>
    <w:uiPriority w:val="99"/>
    <w:semiHidden/>
    <w:rsid w:val="00140644"/>
  </w:style>
  <w:style w:type="numbering" w:customStyle="1" w:styleId="WWNum2">
    <w:name w:val="WWNum2"/>
    <w:basedOn w:val="NoList"/>
    <w:rsid w:val="00357D02"/>
    <w:pPr>
      <w:numPr>
        <w:numId w:val="36"/>
      </w:numPr>
    </w:pPr>
  </w:style>
  <w:style w:type="numbering" w:customStyle="1" w:styleId="WWNum21">
    <w:name w:val="WWNum21"/>
    <w:basedOn w:val="NoList"/>
    <w:rsid w:val="007A6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7540">
      <w:bodyDiv w:val="1"/>
      <w:marLeft w:val="0"/>
      <w:marRight w:val="0"/>
      <w:marTop w:val="0"/>
      <w:marBottom w:val="0"/>
      <w:divBdr>
        <w:top w:val="none" w:sz="0" w:space="0" w:color="auto"/>
        <w:left w:val="none" w:sz="0" w:space="0" w:color="auto"/>
        <w:bottom w:val="none" w:sz="0" w:space="0" w:color="auto"/>
        <w:right w:val="none" w:sz="0" w:space="0" w:color="auto"/>
      </w:divBdr>
    </w:div>
    <w:div w:id="244388608">
      <w:bodyDiv w:val="1"/>
      <w:marLeft w:val="0"/>
      <w:marRight w:val="0"/>
      <w:marTop w:val="0"/>
      <w:marBottom w:val="0"/>
      <w:divBdr>
        <w:top w:val="none" w:sz="0" w:space="0" w:color="auto"/>
        <w:left w:val="none" w:sz="0" w:space="0" w:color="auto"/>
        <w:bottom w:val="none" w:sz="0" w:space="0" w:color="auto"/>
        <w:right w:val="none" w:sz="0" w:space="0" w:color="auto"/>
      </w:divBdr>
    </w:div>
    <w:div w:id="252322882">
      <w:bodyDiv w:val="1"/>
      <w:marLeft w:val="0"/>
      <w:marRight w:val="0"/>
      <w:marTop w:val="0"/>
      <w:marBottom w:val="0"/>
      <w:divBdr>
        <w:top w:val="none" w:sz="0" w:space="0" w:color="auto"/>
        <w:left w:val="none" w:sz="0" w:space="0" w:color="auto"/>
        <w:bottom w:val="none" w:sz="0" w:space="0" w:color="auto"/>
        <w:right w:val="none" w:sz="0" w:space="0" w:color="auto"/>
      </w:divBdr>
    </w:div>
    <w:div w:id="336350636">
      <w:bodyDiv w:val="1"/>
      <w:marLeft w:val="0"/>
      <w:marRight w:val="0"/>
      <w:marTop w:val="0"/>
      <w:marBottom w:val="0"/>
      <w:divBdr>
        <w:top w:val="none" w:sz="0" w:space="0" w:color="auto"/>
        <w:left w:val="none" w:sz="0" w:space="0" w:color="auto"/>
        <w:bottom w:val="none" w:sz="0" w:space="0" w:color="auto"/>
        <w:right w:val="none" w:sz="0" w:space="0" w:color="auto"/>
      </w:divBdr>
    </w:div>
    <w:div w:id="349379689">
      <w:bodyDiv w:val="1"/>
      <w:marLeft w:val="0"/>
      <w:marRight w:val="0"/>
      <w:marTop w:val="0"/>
      <w:marBottom w:val="0"/>
      <w:divBdr>
        <w:top w:val="none" w:sz="0" w:space="0" w:color="auto"/>
        <w:left w:val="none" w:sz="0" w:space="0" w:color="auto"/>
        <w:bottom w:val="none" w:sz="0" w:space="0" w:color="auto"/>
        <w:right w:val="none" w:sz="0" w:space="0" w:color="auto"/>
      </w:divBdr>
    </w:div>
    <w:div w:id="387069461">
      <w:bodyDiv w:val="1"/>
      <w:marLeft w:val="0"/>
      <w:marRight w:val="0"/>
      <w:marTop w:val="0"/>
      <w:marBottom w:val="0"/>
      <w:divBdr>
        <w:top w:val="none" w:sz="0" w:space="0" w:color="auto"/>
        <w:left w:val="none" w:sz="0" w:space="0" w:color="auto"/>
        <w:bottom w:val="none" w:sz="0" w:space="0" w:color="auto"/>
        <w:right w:val="none" w:sz="0" w:space="0" w:color="auto"/>
      </w:divBdr>
    </w:div>
    <w:div w:id="387849439">
      <w:bodyDiv w:val="1"/>
      <w:marLeft w:val="0"/>
      <w:marRight w:val="0"/>
      <w:marTop w:val="0"/>
      <w:marBottom w:val="0"/>
      <w:divBdr>
        <w:top w:val="none" w:sz="0" w:space="0" w:color="auto"/>
        <w:left w:val="none" w:sz="0" w:space="0" w:color="auto"/>
        <w:bottom w:val="none" w:sz="0" w:space="0" w:color="auto"/>
        <w:right w:val="none" w:sz="0" w:space="0" w:color="auto"/>
      </w:divBdr>
    </w:div>
    <w:div w:id="397094955">
      <w:bodyDiv w:val="1"/>
      <w:marLeft w:val="0"/>
      <w:marRight w:val="0"/>
      <w:marTop w:val="0"/>
      <w:marBottom w:val="0"/>
      <w:divBdr>
        <w:top w:val="none" w:sz="0" w:space="0" w:color="auto"/>
        <w:left w:val="none" w:sz="0" w:space="0" w:color="auto"/>
        <w:bottom w:val="none" w:sz="0" w:space="0" w:color="auto"/>
        <w:right w:val="none" w:sz="0" w:space="0" w:color="auto"/>
      </w:divBdr>
    </w:div>
    <w:div w:id="442186731">
      <w:bodyDiv w:val="1"/>
      <w:marLeft w:val="0"/>
      <w:marRight w:val="0"/>
      <w:marTop w:val="0"/>
      <w:marBottom w:val="0"/>
      <w:divBdr>
        <w:top w:val="none" w:sz="0" w:space="0" w:color="auto"/>
        <w:left w:val="none" w:sz="0" w:space="0" w:color="auto"/>
        <w:bottom w:val="none" w:sz="0" w:space="0" w:color="auto"/>
        <w:right w:val="none" w:sz="0" w:space="0" w:color="auto"/>
      </w:divBdr>
    </w:div>
    <w:div w:id="492379224">
      <w:bodyDiv w:val="1"/>
      <w:marLeft w:val="0"/>
      <w:marRight w:val="0"/>
      <w:marTop w:val="0"/>
      <w:marBottom w:val="0"/>
      <w:divBdr>
        <w:top w:val="none" w:sz="0" w:space="0" w:color="auto"/>
        <w:left w:val="none" w:sz="0" w:space="0" w:color="auto"/>
        <w:bottom w:val="none" w:sz="0" w:space="0" w:color="auto"/>
        <w:right w:val="none" w:sz="0" w:space="0" w:color="auto"/>
      </w:divBdr>
    </w:div>
    <w:div w:id="508563174">
      <w:bodyDiv w:val="1"/>
      <w:marLeft w:val="0"/>
      <w:marRight w:val="0"/>
      <w:marTop w:val="0"/>
      <w:marBottom w:val="0"/>
      <w:divBdr>
        <w:top w:val="none" w:sz="0" w:space="0" w:color="auto"/>
        <w:left w:val="none" w:sz="0" w:space="0" w:color="auto"/>
        <w:bottom w:val="none" w:sz="0" w:space="0" w:color="auto"/>
        <w:right w:val="none" w:sz="0" w:space="0" w:color="auto"/>
      </w:divBdr>
    </w:div>
    <w:div w:id="523324166">
      <w:bodyDiv w:val="1"/>
      <w:marLeft w:val="0"/>
      <w:marRight w:val="0"/>
      <w:marTop w:val="0"/>
      <w:marBottom w:val="0"/>
      <w:divBdr>
        <w:top w:val="none" w:sz="0" w:space="0" w:color="auto"/>
        <w:left w:val="none" w:sz="0" w:space="0" w:color="auto"/>
        <w:bottom w:val="none" w:sz="0" w:space="0" w:color="auto"/>
        <w:right w:val="none" w:sz="0" w:space="0" w:color="auto"/>
      </w:divBdr>
    </w:div>
    <w:div w:id="537008522">
      <w:bodyDiv w:val="1"/>
      <w:marLeft w:val="0"/>
      <w:marRight w:val="0"/>
      <w:marTop w:val="0"/>
      <w:marBottom w:val="0"/>
      <w:divBdr>
        <w:top w:val="none" w:sz="0" w:space="0" w:color="auto"/>
        <w:left w:val="none" w:sz="0" w:space="0" w:color="auto"/>
        <w:bottom w:val="none" w:sz="0" w:space="0" w:color="auto"/>
        <w:right w:val="none" w:sz="0" w:space="0" w:color="auto"/>
      </w:divBdr>
      <w:divsChild>
        <w:div w:id="1388339139">
          <w:marLeft w:val="0"/>
          <w:marRight w:val="0"/>
          <w:marTop w:val="0"/>
          <w:marBottom w:val="0"/>
          <w:divBdr>
            <w:top w:val="single" w:sz="6" w:space="0" w:color="DDDDDD"/>
            <w:left w:val="single" w:sz="6" w:space="0" w:color="DDDDDD"/>
            <w:bottom w:val="single" w:sz="6" w:space="0" w:color="DDDDDD"/>
            <w:right w:val="single" w:sz="6" w:space="0" w:color="DDDDDD"/>
          </w:divBdr>
          <w:divsChild>
            <w:div w:id="912159080">
              <w:marLeft w:val="0"/>
              <w:marRight w:val="0"/>
              <w:marTop w:val="0"/>
              <w:marBottom w:val="0"/>
              <w:divBdr>
                <w:top w:val="single" w:sz="6" w:space="0" w:color="FFFFFF"/>
                <w:left w:val="single" w:sz="6" w:space="0" w:color="FFFFFF"/>
                <w:bottom w:val="single" w:sz="6" w:space="0" w:color="FFFFFF"/>
                <w:right w:val="single" w:sz="6" w:space="0" w:color="FFFFFF"/>
              </w:divBdr>
            </w:div>
          </w:divsChild>
        </w:div>
        <w:div w:id="934284506">
          <w:marLeft w:val="0"/>
          <w:marRight w:val="0"/>
          <w:marTop w:val="300"/>
          <w:marBottom w:val="300"/>
          <w:divBdr>
            <w:top w:val="none" w:sz="0" w:space="0" w:color="auto"/>
            <w:left w:val="none" w:sz="0" w:space="0" w:color="auto"/>
            <w:bottom w:val="none" w:sz="0" w:space="0" w:color="auto"/>
            <w:right w:val="none" w:sz="0" w:space="0" w:color="auto"/>
          </w:divBdr>
          <w:divsChild>
            <w:div w:id="617493669">
              <w:marLeft w:val="0"/>
              <w:marRight w:val="0"/>
              <w:marTop w:val="0"/>
              <w:marBottom w:val="0"/>
              <w:divBdr>
                <w:top w:val="none" w:sz="0" w:space="0" w:color="auto"/>
                <w:left w:val="none" w:sz="0" w:space="0" w:color="auto"/>
                <w:bottom w:val="none" w:sz="0" w:space="0" w:color="auto"/>
                <w:right w:val="none" w:sz="0" w:space="0" w:color="auto"/>
              </w:divBdr>
              <w:divsChild>
                <w:div w:id="219442618">
                  <w:marLeft w:val="0"/>
                  <w:marRight w:val="0"/>
                  <w:marTop w:val="0"/>
                  <w:marBottom w:val="0"/>
                  <w:divBdr>
                    <w:top w:val="none" w:sz="0" w:space="0" w:color="auto"/>
                    <w:left w:val="none" w:sz="0" w:space="0" w:color="auto"/>
                    <w:bottom w:val="none" w:sz="0" w:space="0" w:color="auto"/>
                    <w:right w:val="none" w:sz="0" w:space="0" w:color="auto"/>
                  </w:divBdr>
                  <w:divsChild>
                    <w:div w:id="2049647422">
                      <w:marLeft w:val="0"/>
                      <w:marRight w:val="0"/>
                      <w:marTop w:val="0"/>
                      <w:marBottom w:val="0"/>
                      <w:divBdr>
                        <w:top w:val="none" w:sz="0" w:space="0" w:color="auto"/>
                        <w:left w:val="none" w:sz="0" w:space="0" w:color="auto"/>
                        <w:bottom w:val="none" w:sz="0" w:space="0" w:color="auto"/>
                        <w:right w:val="none" w:sz="0" w:space="0" w:color="auto"/>
                      </w:divBdr>
                      <w:divsChild>
                        <w:div w:id="171530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930531">
      <w:bodyDiv w:val="1"/>
      <w:marLeft w:val="0"/>
      <w:marRight w:val="0"/>
      <w:marTop w:val="0"/>
      <w:marBottom w:val="0"/>
      <w:divBdr>
        <w:top w:val="none" w:sz="0" w:space="0" w:color="auto"/>
        <w:left w:val="none" w:sz="0" w:space="0" w:color="auto"/>
        <w:bottom w:val="none" w:sz="0" w:space="0" w:color="auto"/>
        <w:right w:val="none" w:sz="0" w:space="0" w:color="auto"/>
      </w:divBdr>
    </w:div>
    <w:div w:id="638727772">
      <w:bodyDiv w:val="1"/>
      <w:marLeft w:val="0"/>
      <w:marRight w:val="0"/>
      <w:marTop w:val="0"/>
      <w:marBottom w:val="0"/>
      <w:divBdr>
        <w:top w:val="none" w:sz="0" w:space="0" w:color="auto"/>
        <w:left w:val="none" w:sz="0" w:space="0" w:color="auto"/>
        <w:bottom w:val="none" w:sz="0" w:space="0" w:color="auto"/>
        <w:right w:val="none" w:sz="0" w:space="0" w:color="auto"/>
      </w:divBdr>
    </w:div>
    <w:div w:id="677193757">
      <w:bodyDiv w:val="1"/>
      <w:marLeft w:val="0"/>
      <w:marRight w:val="0"/>
      <w:marTop w:val="0"/>
      <w:marBottom w:val="0"/>
      <w:divBdr>
        <w:top w:val="none" w:sz="0" w:space="0" w:color="auto"/>
        <w:left w:val="none" w:sz="0" w:space="0" w:color="auto"/>
        <w:bottom w:val="none" w:sz="0" w:space="0" w:color="auto"/>
        <w:right w:val="none" w:sz="0" w:space="0" w:color="auto"/>
      </w:divBdr>
    </w:div>
    <w:div w:id="679311154">
      <w:bodyDiv w:val="1"/>
      <w:marLeft w:val="0"/>
      <w:marRight w:val="0"/>
      <w:marTop w:val="0"/>
      <w:marBottom w:val="0"/>
      <w:divBdr>
        <w:top w:val="none" w:sz="0" w:space="0" w:color="auto"/>
        <w:left w:val="none" w:sz="0" w:space="0" w:color="auto"/>
        <w:bottom w:val="none" w:sz="0" w:space="0" w:color="auto"/>
        <w:right w:val="none" w:sz="0" w:space="0" w:color="auto"/>
      </w:divBdr>
    </w:div>
    <w:div w:id="714280445">
      <w:bodyDiv w:val="1"/>
      <w:marLeft w:val="0"/>
      <w:marRight w:val="0"/>
      <w:marTop w:val="0"/>
      <w:marBottom w:val="0"/>
      <w:divBdr>
        <w:top w:val="none" w:sz="0" w:space="0" w:color="auto"/>
        <w:left w:val="none" w:sz="0" w:space="0" w:color="auto"/>
        <w:bottom w:val="none" w:sz="0" w:space="0" w:color="auto"/>
        <w:right w:val="none" w:sz="0" w:space="0" w:color="auto"/>
      </w:divBdr>
    </w:div>
    <w:div w:id="747388163">
      <w:bodyDiv w:val="1"/>
      <w:marLeft w:val="0"/>
      <w:marRight w:val="0"/>
      <w:marTop w:val="0"/>
      <w:marBottom w:val="0"/>
      <w:divBdr>
        <w:top w:val="none" w:sz="0" w:space="0" w:color="auto"/>
        <w:left w:val="none" w:sz="0" w:space="0" w:color="auto"/>
        <w:bottom w:val="none" w:sz="0" w:space="0" w:color="auto"/>
        <w:right w:val="none" w:sz="0" w:space="0" w:color="auto"/>
      </w:divBdr>
    </w:div>
    <w:div w:id="748236726">
      <w:bodyDiv w:val="1"/>
      <w:marLeft w:val="0"/>
      <w:marRight w:val="0"/>
      <w:marTop w:val="0"/>
      <w:marBottom w:val="0"/>
      <w:divBdr>
        <w:top w:val="none" w:sz="0" w:space="0" w:color="auto"/>
        <w:left w:val="none" w:sz="0" w:space="0" w:color="auto"/>
        <w:bottom w:val="none" w:sz="0" w:space="0" w:color="auto"/>
        <w:right w:val="none" w:sz="0" w:space="0" w:color="auto"/>
      </w:divBdr>
    </w:div>
    <w:div w:id="785003519">
      <w:bodyDiv w:val="1"/>
      <w:marLeft w:val="0"/>
      <w:marRight w:val="0"/>
      <w:marTop w:val="0"/>
      <w:marBottom w:val="0"/>
      <w:divBdr>
        <w:top w:val="none" w:sz="0" w:space="0" w:color="auto"/>
        <w:left w:val="none" w:sz="0" w:space="0" w:color="auto"/>
        <w:bottom w:val="none" w:sz="0" w:space="0" w:color="auto"/>
        <w:right w:val="none" w:sz="0" w:space="0" w:color="auto"/>
      </w:divBdr>
    </w:div>
    <w:div w:id="796919631">
      <w:bodyDiv w:val="1"/>
      <w:marLeft w:val="0"/>
      <w:marRight w:val="0"/>
      <w:marTop w:val="0"/>
      <w:marBottom w:val="0"/>
      <w:divBdr>
        <w:top w:val="none" w:sz="0" w:space="0" w:color="auto"/>
        <w:left w:val="none" w:sz="0" w:space="0" w:color="auto"/>
        <w:bottom w:val="none" w:sz="0" w:space="0" w:color="auto"/>
        <w:right w:val="none" w:sz="0" w:space="0" w:color="auto"/>
      </w:divBdr>
    </w:div>
    <w:div w:id="811291044">
      <w:bodyDiv w:val="1"/>
      <w:marLeft w:val="0"/>
      <w:marRight w:val="0"/>
      <w:marTop w:val="0"/>
      <w:marBottom w:val="0"/>
      <w:divBdr>
        <w:top w:val="none" w:sz="0" w:space="0" w:color="auto"/>
        <w:left w:val="none" w:sz="0" w:space="0" w:color="auto"/>
        <w:bottom w:val="none" w:sz="0" w:space="0" w:color="auto"/>
        <w:right w:val="none" w:sz="0" w:space="0" w:color="auto"/>
      </w:divBdr>
    </w:div>
    <w:div w:id="896428967">
      <w:bodyDiv w:val="1"/>
      <w:marLeft w:val="0"/>
      <w:marRight w:val="0"/>
      <w:marTop w:val="0"/>
      <w:marBottom w:val="0"/>
      <w:divBdr>
        <w:top w:val="none" w:sz="0" w:space="0" w:color="auto"/>
        <w:left w:val="none" w:sz="0" w:space="0" w:color="auto"/>
        <w:bottom w:val="none" w:sz="0" w:space="0" w:color="auto"/>
        <w:right w:val="none" w:sz="0" w:space="0" w:color="auto"/>
      </w:divBdr>
    </w:div>
    <w:div w:id="913009717">
      <w:bodyDiv w:val="1"/>
      <w:marLeft w:val="0"/>
      <w:marRight w:val="0"/>
      <w:marTop w:val="0"/>
      <w:marBottom w:val="0"/>
      <w:divBdr>
        <w:top w:val="none" w:sz="0" w:space="0" w:color="auto"/>
        <w:left w:val="none" w:sz="0" w:space="0" w:color="auto"/>
        <w:bottom w:val="none" w:sz="0" w:space="0" w:color="auto"/>
        <w:right w:val="none" w:sz="0" w:space="0" w:color="auto"/>
      </w:divBdr>
    </w:div>
    <w:div w:id="965237931">
      <w:bodyDiv w:val="1"/>
      <w:marLeft w:val="0"/>
      <w:marRight w:val="0"/>
      <w:marTop w:val="0"/>
      <w:marBottom w:val="0"/>
      <w:divBdr>
        <w:top w:val="none" w:sz="0" w:space="0" w:color="auto"/>
        <w:left w:val="none" w:sz="0" w:space="0" w:color="auto"/>
        <w:bottom w:val="none" w:sz="0" w:space="0" w:color="auto"/>
        <w:right w:val="none" w:sz="0" w:space="0" w:color="auto"/>
      </w:divBdr>
    </w:div>
    <w:div w:id="984629320">
      <w:bodyDiv w:val="1"/>
      <w:marLeft w:val="0"/>
      <w:marRight w:val="0"/>
      <w:marTop w:val="0"/>
      <w:marBottom w:val="0"/>
      <w:divBdr>
        <w:top w:val="none" w:sz="0" w:space="0" w:color="auto"/>
        <w:left w:val="none" w:sz="0" w:space="0" w:color="auto"/>
        <w:bottom w:val="none" w:sz="0" w:space="0" w:color="auto"/>
        <w:right w:val="none" w:sz="0" w:space="0" w:color="auto"/>
      </w:divBdr>
    </w:div>
    <w:div w:id="1108280909">
      <w:bodyDiv w:val="1"/>
      <w:marLeft w:val="0"/>
      <w:marRight w:val="0"/>
      <w:marTop w:val="0"/>
      <w:marBottom w:val="0"/>
      <w:divBdr>
        <w:top w:val="none" w:sz="0" w:space="0" w:color="auto"/>
        <w:left w:val="none" w:sz="0" w:space="0" w:color="auto"/>
        <w:bottom w:val="none" w:sz="0" w:space="0" w:color="auto"/>
        <w:right w:val="none" w:sz="0" w:space="0" w:color="auto"/>
      </w:divBdr>
    </w:div>
    <w:div w:id="1116216814">
      <w:bodyDiv w:val="1"/>
      <w:marLeft w:val="0"/>
      <w:marRight w:val="0"/>
      <w:marTop w:val="0"/>
      <w:marBottom w:val="0"/>
      <w:divBdr>
        <w:top w:val="none" w:sz="0" w:space="0" w:color="auto"/>
        <w:left w:val="none" w:sz="0" w:space="0" w:color="auto"/>
        <w:bottom w:val="none" w:sz="0" w:space="0" w:color="auto"/>
        <w:right w:val="none" w:sz="0" w:space="0" w:color="auto"/>
      </w:divBdr>
    </w:div>
    <w:div w:id="1141506312">
      <w:bodyDiv w:val="1"/>
      <w:marLeft w:val="0"/>
      <w:marRight w:val="0"/>
      <w:marTop w:val="0"/>
      <w:marBottom w:val="0"/>
      <w:divBdr>
        <w:top w:val="none" w:sz="0" w:space="0" w:color="auto"/>
        <w:left w:val="none" w:sz="0" w:space="0" w:color="auto"/>
        <w:bottom w:val="none" w:sz="0" w:space="0" w:color="auto"/>
        <w:right w:val="none" w:sz="0" w:space="0" w:color="auto"/>
      </w:divBdr>
    </w:div>
    <w:div w:id="1155993260">
      <w:bodyDiv w:val="1"/>
      <w:marLeft w:val="0"/>
      <w:marRight w:val="0"/>
      <w:marTop w:val="0"/>
      <w:marBottom w:val="0"/>
      <w:divBdr>
        <w:top w:val="none" w:sz="0" w:space="0" w:color="auto"/>
        <w:left w:val="none" w:sz="0" w:space="0" w:color="auto"/>
        <w:bottom w:val="none" w:sz="0" w:space="0" w:color="auto"/>
        <w:right w:val="none" w:sz="0" w:space="0" w:color="auto"/>
      </w:divBdr>
    </w:div>
    <w:div w:id="1175222191">
      <w:bodyDiv w:val="1"/>
      <w:marLeft w:val="0"/>
      <w:marRight w:val="0"/>
      <w:marTop w:val="0"/>
      <w:marBottom w:val="0"/>
      <w:divBdr>
        <w:top w:val="none" w:sz="0" w:space="0" w:color="auto"/>
        <w:left w:val="none" w:sz="0" w:space="0" w:color="auto"/>
        <w:bottom w:val="none" w:sz="0" w:space="0" w:color="auto"/>
        <w:right w:val="none" w:sz="0" w:space="0" w:color="auto"/>
      </w:divBdr>
    </w:div>
    <w:div w:id="1190608490">
      <w:bodyDiv w:val="1"/>
      <w:marLeft w:val="0"/>
      <w:marRight w:val="0"/>
      <w:marTop w:val="0"/>
      <w:marBottom w:val="0"/>
      <w:divBdr>
        <w:top w:val="none" w:sz="0" w:space="0" w:color="auto"/>
        <w:left w:val="none" w:sz="0" w:space="0" w:color="auto"/>
        <w:bottom w:val="none" w:sz="0" w:space="0" w:color="auto"/>
        <w:right w:val="none" w:sz="0" w:space="0" w:color="auto"/>
      </w:divBdr>
    </w:div>
    <w:div w:id="1252622218">
      <w:bodyDiv w:val="1"/>
      <w:marLeft w:val="0"/>
      <w:marRight w:val="0"/>
      <w:marTop w:val="0"/>
      <w:marBottom w:val="0"/>
      <w:divBdr>
        <w:top w:val="none" w:sz="0" w:space="0" w:color="auto"/>
        <w:left w:val="none" w:sz="0" w:space="0" w:color="auto"/>
        <w:bottom w:val="none" w:sz="0" w:space="0" w:color="auto"/>
        <w:right w:val="none" w:sz="0" w:space="0" w:color="auto"/>
      </w:divBdr>
    </w:div>
    <w:div w:id="1297444195">
      <w:bodyDiv w:val="1"/>
      <w:marLeft w:val="0"/>
      <w:marRight w:val="0"/>
      <w:marTop w:val="0"/>
      <w:marBottom w:val="0"/>
      <w:divBdr>
        <w:top w:val="none" w:sz="0" w:space="0" w:color="auto"/>
        <w:left w:val="none" w:sz="0" w:space="0" w:color="auto"/>
        <w:bottom w:val="none" w:sz="0" w:space="0" w:color="auto"/>
        <w:right w:val="none" w:sz="0" w:space="0" w:color="auto"/>
      </w:divBdr>
    </w:div>
    <w:div w:id="1350714752">
      <w:bodyDiv w:val="1"/>
      <w:marLeft w:val="0"/>
      <w:marRight w:val="0"/>
      <w:marTop w:val="0"/>
      <w:marBottom w:val="0"/>
      <w:divBdr>
        <w:top w:val="none" w:sz="0" w:space="0" w:color="auto"/>
        <w:left w:val="none" w:sz="0" w:space="0" w:color="auto"/>
        <w:bottom w:val="none" w:sz="0" w:space="0" w:color="auto"/>
        <w:right w:val="none" w:sz="0" w:space="0" w:color="auto"/>
      </w:divBdr>
    </w:div>
    <w:div w:id="1353075120">
      <w:bodyDiv w:val="1"/>
      <w:marLeft w:val="0"/>
      <w:marRight w:val="0"/>
      <w:marTop w:val="0"/>
      <w:marBottom w:val="0"/>
      <w:divBdr>
        <w:top w:val="none" w:sz="0" w:space="0" w:color="auto"/>
        <w:left w:val="none" w:sz="0" w:space="0" w:color="auto"/>
        <w:bottom w:val="none" w:sz="0" w:space="0" w:color="auto"/>
        <w:right w:val="none" w:sz="0" w:space="0" w:color="auto"/>
      </w:divBdr>
    </w:div>
    <w:div w:id="1413695123">
      <w:bodyDiv w:val="1"/>
      <w:marLeft w:val="0"/>
      <w:marRight w:val="0"/>
      <w:marTop w:val="0"/>
      <w:marBottom w:val="0"/>
      <w:divBdr>
        <w:top w:val="none" w:sz="0" w:space="0" w:color="auto"/>
        <w:left w:val="none" w:sz="0" w:space="0" w:color="auto"/>
        <w:bottom w:val="none" w:sz="0" w:space="0" w:color="auto"/>
        <w:right w:val="none" w:sz="0" w:space="0" w:color="auto"/>
      </w:divBdr>
    </w:div>
    <w:div w:id="1424495625">
      <w:bodyDiv w:val="1"/>
      <w:marLeft w:val="0"/>
      <w:marRight w:val="0"/>
      <w:marTop w:val="0"/>
      <w:marBottom w:val="0"/>
      <w:divBdr>
        <w:top w:val="none" w:sz="0" w:space="0" w:color="auto"/>
        <w:left w:val="none" w:sz="0" w:space="0" w:color="auto"/>
        <w:bottom w:val="none" w:sz="0" w:space="0" w:color="auto"/>
        <w:right w:val="none" w:sz="0" w:space="0" w:color="auto"/>
      </w:divBdr>
    </w:div>
    <w:div w:id="1461805697">
      <w:bodyDiv w:val="1"/>
      <w:marLeft w:val="0"/>
      <w:marRight w:val="0"/>
      <w:marTop w:val="0"/>
      <w:marBottom w:val="0"/>
      <w:divBdr>
        <w:top w:val="none" w:sz="0" w:space="0" w:color="auto"/>
        <w:left w:val="none" w:sz="0" w:space="0" w:color="auto"/>
        <w:bottom w:val="none" w:sz="0" w:space="0" w:color="auto"/>
        <w:right w:val="none" w:sz="0" w:space="0" w:color="auto"/>
      </w:divBdr>
    </w:div>
    <w:div w:id="1464039793">
      <w:bodyDiv w:val="1"/>
      <w:marLeft w:val="0"/>
      <w:marRight w:val="0"/>
      <w:marTop w:val="0"/>
      <w:marBottom w:val="0"/>
      <w:divBdr>
        <w:top w:val="none" w:sz="0" w:space="0" w:color="auto"/>
        <w:left w:val="none" w:sz="0" w:space="0" w:color="auto"/>
        <w:bottom w:val="none" w:sz="0" w:space="0" w:color="auto"/>
        <w:right w:val="none" w:sz="0" w:space="0" w:color="auto"/>
      </w:divBdr>
    </w:div>
    <w:div w:id="1473669142">
      <w:bodyDiv w:val="1"/>
      <w:marLeft w:val="0"/>
      <w:marRight w:val="0"/>
      <w:marTop w:val="0"/>
      <w:marBottom w:val="0"/>
      <w:divBdr>
        <w:top w:val="none" w:sz="0" w:space="0" w:color="auto"/>
        <w:left w:val="none" w:sz="0" w:space="0" w:color="auto"/>
        <w:bottom w:val="none" w:sz="0" w:space="0" w:color="auto"/>
        <w:right w:val="none" w:sz="0" w:space="0" w:color="auto"/>
      </w:divBdr>
    </w:div>
    <w:div w:id="1477993776">
      <w:bodyDiv w:val="1"/>
      <w:marLeft w:val="0"/>
      <w:marRight w:val="0"/>
      <w:marTop w:val="0"/>
      <w:marBottom w:val="0"/>
      <w:divBdr>
        <w:top w:val="none" w:sz="0" w:space="0" w:color="auto"/>
        <w:left w:val="none" w:sz="0" w:space="0" w:color="auto"/>
        <w:bottom w:val="none" w:sz="0" w:space="0" w:color="auto"/>
        <w:right w:val="none" w:sz="0" w:space="0" w:color="auto"/>
      </w:divBdr>
      <w:divsChild>
        <w:div w:id="1462771635">
          <w:marLeft w:val="0"/>
          <w:marRight w:val="0"/>
          <w:marTop w:val="0"/>
          <w:marBottom w:val="0"/>
          <w:divBdr>
            <w:top w:val="none" w:sz="0" w:space="0" w:color="auto"/>
            <w:left w:val="none" w:sz="0" w:space="0" w:color="auto"/>
            <w:bottom w:val="none" w:sz="0" w:space="0" w:color="auto"/>
            <w:right w:val="none" w:sz="0" w:space="0" w:color="auto"/>
          </w:divBdr>
        </w:div>
        <w:div w:id="667902358">
          <w:marLeft w:val="0"/>
          <w:marRight w:val="0"/>
          <w:marTop w:val="0"/>
          <w:marBottom w:val="0"/>
          <w:divBdr>
            <w:top w:val="none" w:sz="0" w:space="0" w:color="auto"/>
            <w:left w:val="none" w:sz="0" w:space="0" w:color="auto"/>
            <w:bottom w:val="none" w:sz="0" w:space="0" w:color="auto"/>
            <w:right w:val="none" w:sz="0" w:space="0" w:color="auto"/>
          </w:divBdr>
        </w:div>
      </w:divsChild>
    </w:div>
    <w:div w:id="1508252126">
      <w:bodyDiv w:val="1"/>
      <w:marLeft w:val="0"/>
      <w:marRight w:val="0"/>
      <w:marTop w:val="0"/>
      <w:marBottom w:val="0"/>
      <w:divBdr>
        <w:top w:val="none" w:sz="0" w:space="0" w:color="auto"/>
        <w:left w:val="none" w:sz="0" w:space="0" w:color="auto"/>
        <w:bottom w:val="none" w:sz="0" w:space="0" w:color="auto"/>
        <w:right w:val="none" w:sz="0" w:space="0" w:color="auto"/>
      </w:divBdr>
    </w:div>
    <w:div w:id="1525241432">
      <w:bodyDiv w:val="1"/>
      <w:marLeft w:val="0"/>
      <w:marRight w:val="0"/>
      <w:marTop w:val="0"/>
      <w:marBottom w:val="0"/>
      <w:divBdr>
        <w:top w:val="none" w:sz="0" w:space="0" w:color="auto"/>
        <w:left w:val="none" w:sz="0" w:space="0" w:color="auto"/>
        <w:bottom w:val="none" w:sz="0" w:space="0" w:color="auto"/>
        <w:right w:val="none" w:sz="0" w:space="0" w:color="auto"/>
      </w:divBdr>
    </w:div>
    <w:div w:id="1595891776">
      <w:bodyDiv w:val="1"/>
      <w:marLeft w:val="0"/>
      <w:marRight w:val="0"/>
      <w:marTop w:val="0"/>
      <w:marBottom w:val="0"/>
      <w:divBdr>
        <w:top w:val="none" w:sz="0" w:space="0" w:color="auto"/>
        <w:left w:val="none" w:sz="0" w:space="0" w:color="auto"/>
        <w:bottom w:val="none" w:sz="0" w:space="0" w:color="auto"/>
        <w:right w:val="none" w:sz="0" w:space="0" w:color="auto"/>
      </w:divBdr>
    </w:div>
    <w:div w:id="1618486371">
      <w:bodyDiv w:val="1"/>
      <w:marLeft w:val="0"/>
      <w:marRight w:val="0"/>
      <w:marTop w:val="0"/>
      <w:marBottom w:val="0"/>
      <w:divBdr>
        <w:top w:val="none" w:sz="0" w:space="0" w:color="auto"/>
        <w:left w:val="none" w:sz="0" w:space="0" w:color="auto"/>
        <w:bottom w:val="none" w:sz="0" w:space="0" w:color="auto"/>
        <w:right w:val="none" w:sz="0" w:space="0" w:color="auto"/>
      </w:divBdr>
    </w:div>
    <w:div w:id="1628924077">
      <w:bodyDiv w:val="1"/>
      <w:marLeft w:val="0"/>
      <w:marRight w:val="0"/>
      <w:marTop w:val="0"/>
      <w:marBottom w:val="0"/>
      <w:divBdr>
        <w:top w:val="none" w:sz="0" w:space="0" w:color="auto"/>
        <w:left w:val="none" w:sz="0" w:space="0" w:color="auto"/>
        <w:bottom w:val="none" w:sz="0" w:space="0" w:color="auto"/>
        <w:right w:val="none" w:sz="0" w:space="0" w:color="auto"/>
      </w:divBdr>
    </w:div>
    <w:div w:id="1647933095">
      <w:bodyDiv w:val="1"/>
      <w:marLeft w:val="0"/>
      <w:marRight w:val="0"/>
      <w:marTop w:val="0"/>
      <w:marBottom w:val="0"/>
      <w:divBdr>
        <w:top w:val="none" w:sz="0" w:space="0" w:color="auto"/>
        <w:left w:val="none" w:sz="0" w:space="0" w:color="auto"/>
        <w:bottom w:val="none" w:sz="0" w:space="0" w:color="auto"/>
        <w:right w:val="none" w:sz="0" w:space="0" w:color="auto"/>
      </w:divBdr>
    </w:div>
    <w:div w:id="1649044497">
      <w:bodyDiv w:val="1"/>
      <w:marLeft w:val="0"/>
      <w:marRight w:val="0"/>
      <w:marTop w:val="0"/>
      <w:marBottom w:val="0"/>
      <w:divBdr>
        <w:top w:val="none" w:sz="0" w:space="0" w:color="auto"/>
        <w:left w:val="none" w:sz="0" w:space="0" w:color="auto"/>
        <w:bottom w:val="none" w:sz="0" w:space="0" w:color="auto"/>
        <w:right w:val="none" w:sz="0" w:space="0" w:color="auto"/>
      </w:divBdr>
    </w:div>
    <w:div w:id="1660114255">
      <w:bodyDiv w:val="1"/>
      <w:marLeft w:val="0"/>
      <w:marRight w:val="0"/>
      <w:marTop w:val="0"/>
      <w:marBottom w:val="0"/>
      <w:divBdr>
        <w:top w:val="none" w:sz="0" w:space="0" w:color="auto"/>
        <w:left w:val="none" w:sz="0" w:space="0" w:color="auto"/>
        <w:bottom w:val="none" w:sz="0" w:space="0" w:color="auto"/>
        <w:right w:val="none" w:sz="0" w:space="0" w:color="auto"/>
      </w:divBdr>
    </w:div>
    <w:div w:id="1663241980">
      <w:bodyDiv w:val="1"/>
      <w:marLeft w:val="0"/>
      <w:marRight w:val="0"/>
      <w:marTop w:val="0"/>
      <w:marBottom w:val="0"/>
      <w:divBdr>
        <w:top w:val="none" w:sz="0" w:space="0" w:color="auto"/>
        <w:left w:val="none" w:sz="0" w:space="0" w:color="auto"/>
        <w:bottom w:val="none" w:sz="0" w:space="0" w:color="auto"/>
        <w:right w:val="none" w:sz="0" w:space="0" w:color="auto"/>
      </w:divBdr>
      <w:divsChild>
        <w:div w:id="635990117">
          <w:marLeft w:val="0"/>
          <w:marRight w:val="0"/>
          <w:marTop w:val="0"/>
          <w:marBottom w:val="0"/>
          <w:divBdr>
            <w:top w:val="none" w:sz="0" w:space="0" w:color="auto"/>
            <w:left w:val="none" w:sz="0" w:space="0" w:color="auto"/>
            <w:bottom w:val="none" w:sz="0" w:space="0" w:color="auto"/>
            <w:right w:val="none" w:sz="0" w:space="0" w:color="auto"/>
          </w:divBdr>
        </w:div>
        <w:div w:id="2142336918">
          <w:marLeft w:val="0"/>
          <w:marRight w:val="0"/>
          <w:marTop w:val="0"/>
          <w:marBottom w:val="0"/>
          <w:divBdr>
            <w:top w:val="none" w:sz="0" w:space="0" w:color="auto"/>
            <w:left w:val="none" w:sz="0" w:space="0" w:color="auto"/>
            <w:bottom w:val="none" w:sz="0" w:space="0" w:color="auto"/>
            <w:right w:val="none" w:sz="0" w:space="0" w:color="auto"/>
          </w:divBdr>
        </w:div>
      </w:divsChild>
    </w:div>
    <w:div w:id="1741562018">
      <w:bodyDiv w:val="1"/>
      <w:marLeft w:val="0"/>
      <w:marRight w:val="0"/>
      <w:marTop w:val="0"/>
      <w:marBottom w:val="0"/>
      <w:divBdr>
        <w:top w:val="none" w:sz="0" w:space="0" w:color="auto"/>
        <w:left w:val="none" w:sz="0" w:space="0" w:color="auto"/>
        <w:bottom w:val="none" w:sz="0" w:space="0" w:color="auto"/>
        <w:right w:val="none" w:sz="0" w:space="0" w:color="auto"/>
      </w:divBdr>
    </w:div>
    <w:div w:id="1813406609">
      <w:bodyDiv w:val="1"/>
      <w:marLeft w:val="0"/>
      <w:marRight w:val="0"/>
      <w:marTop w:val="0"/>
      <w:marBottom w:val="0"/>
      <w:divBdr>
        <w:top w:val="none" w:sz="0" w:space="0" w:color="auto"/>
        <w:left w:val="none" w:sz="0" w:space="0" w:color="auto"/>
        <w:bottom w:val="none" w:sz="0" w:space="0" w:color="auto"/>
        <w:right w:val="none" w:sz="0" w:space="0" w:color="auto"/>
      </w:divBdr>
    </w:div>
    <w:div w:id="1847868498">
      <w:bodyDiv w:val="1"/>
      <w:marLeft w:val="0"/>
      <w:marRight w:val="0"/>
      <w:marTop w:val="0"/>
      <w:marBottom w:val="0"/>
      <w:divBdr>
        <w:top w:val="none" w:sz="0" w:space="0" w:color="auto"/>
        <w:left w:val="none" w:sz="0" w:space="0" w:color="auto"/>
        <w:bottom w:val="none" w:sz="0" w:space="0" w:color="auto"/>
        <w:right w:val="none" w:sz="0" w:space="0" w:color="auto"/>
      </w:divBdr>
    </w:div>
    <w:div w:id="1855265659">
      <w:bodyDiv w:val="1"/>
      <w:marLeft w:val="0"/>
      <w:marRight w:val="0"/>
      <w:marTop w:val="0"/>
      <w:marBottom w:val="0"/>
      <w:divBdr>
        <w:top w:val="none" w:sz="0" w:space="0" w:color="auto"/>
        <w:left w:val="none" w:sz="0" w:space="0" w:color="auto"/>
        <w:bottom w:val="none" w:sz="0" w:space="0" w:color="auto"/>
        <w:right w:val="none" w:sz="0" w:space="0" w:color="auto"/>
      </w:divBdr>
    </w:div>
    <w:div w:id="1869022552">
      <w:bodyDiv w:val="1"/>
      <w:marLeft w:val="0"/>
      <w:marRight w:val="0"/>
      <w:marTop w:val="0"/>
      <w:marBottom w:val="0"/>
      <w:divBdr>
        <w:top w:val="none" w:sz="0" w:space="0" w:color="auto"/>
        <w:left w:val="none" w:sz="0" w:space="0" w:color="auto"/>
        <w:bottom w:val="none" w:sz="0" w:space="0" w:color="auto"/>
        <w:right w:val="none" w:sz="0" w:space="0" w:color="auto"/>
      </w:divBdr>
    </w:div>
    <w:div w:id="1903983349">
      <w:bodyDiv w:val="1"/>
      <w:marLeft w:val="0"/>
      <w:marRight w:val="0"/>
      <w:marTop w:val="0"/>
      <w:marBottom w:val="0"/>
      <w:divBdr>
        <w:top w:val="none" w:sz="0" w:space="0" w:color="auto"/>
        <w:left w:val="none" w:sz="0" w:space="0" w:color="auto"/>
        <w:bottom w:val="none" w:sz="0" w:space="0" w:color="auto"/>
        <w:right w:val="none" w:sz="0" w:space="0" w:color="auto"/>
      </w:divBdr>
    </w:div>
    <w:div w:id="1907955317">
      <w:bodyDiv w:val="1"/>
      <w:marLeft w:val="0"/>
      <w:marRight w:val="0"/>
      <w:marTop w:val="0"/>
      <w:marBottom w:val="0"/>
      <w:divBdr>
        <w:top w:val="none" w:sz="0" w:space="0" w:color="auto"/>
        <w:left w:val="none" w:sz="0" w:space="0" w:color="auto"/>
        <w:bottom w:val="none" w:sz="0" w:space="0" w:color="auto"/>
        <w:right w:val="none" w:sz="0" w:space="0" w:color="auto"/>
      </w:divBdr>
    </w:div>
    <w:div w:id="1937402547">
      <w:bodyDiv w:val="1"/>
      <w:marLeft w:val="0"/>
      <w:marRight w:val="0"/>
      <w:marTop w:val="0"/>
      <w:marBottom w:val="0"/>
      <w:divBdr>
        <w:top w:val="none" w:sz="0" w:space="0" w:color="auto"/>
        <w:left w:val="none" w:sz="0" w:space="0" w:color="auto"/>
        <w:bottom w:val="none" w:sz="0" w:space="0" w:color="auto"/>
        <w:right w:val="none" w:sz="0" w:space="0" w:color="auto"/>
      </w:divBdr>
    </w:div>
    <w:div w:id="1946182729">
      <w:bodyDiv w:val="1"/>
      <w:marLeft w:val="0"/>
      <w:marRight w:val="0"/>
      <w:marTop w:val="0"/>
      <w:marBottom w:val="0"/>
      <w:divBdr>
        <w:top w:val="none" w:sz="0" w:space="0" w:color="auto"/>
        <w:left w:val="none" w:sz="0" w:space="0" w:color="auto"/>
        <w:bottom w:val="none" w:sz="0" w:space="0" w:color="auto"/>
        <w:right w:val="none" w:sz="0" w:space="0" w:color="auto"/>
      </w:divBdr>
    </w:div>
    <w:div w:id="2003462872">
      <w:bodyDiv w:val="1"/>
      <w:marLeft w:val="0"/>
      <w:marRight w:val="0"/>
      <w:marTop w:val="0"/>
      <w:marBottom w:val="0"/>
      <w:divBdr>
        <w:top w:val="none" w:sz="0" w:space="0" w:color="auto"/>
        <w:left w:val="none" w:sz="0" w:space="0" w:color="auto"/>
        <w:bottom w:val="none" w:sz="0" w:space="0" w:color="auto"/>
        <w:right w:val="none" w:sz="0" w:space="0" w:color="auto"/>
      </w:divBdr>
    </w:div>
    <w:div w:id="2029403838">
      <w:bodyDiv w:val="1"/>
      <w:marLeft w:val="0"/>
      <w:marRight w:val="0"/>
      <w:marTop w:val="0"/>
      <w:marBottom w:val="0"/>
      <w:divBdr>
        <w:top w:val="none" w:sz="0" w:space="0" w:color="auto"/>
        <w:left w:val="none" w:sz="0" w:space="0" w:color="auto"/>
        <w:bottom w:val="none" w:sz="0" w:space="0" w:color="auto"/>
        <w:right w:val="none" w:sz="0" w:space="0" w:color="auto"/>
      </w:divBdr>
    </w:div>
    <w:div w:id="2061249223">
      <w:bodyDiv w:val="1"/>
      <w:marLeft w:val="0"/>
      <w:marRight w:val="0"/>
      <w:marTop w:val="0"/>
      <w:marBottom w:val="0"/>
      <w:divBdr>
        <w:top w:val="none" w:sz="0" w:space="0" w:color="auto"/>
        <w:left w:val="none" w:sz="0" w:space="0" w:color="auto"/>
        <w:bottom w:val="none" w:sz="0" w:space="0" w:color="auto"/>
        <w:right w:val="none" w:sz="0" w:space="0" w:color="auto"/>
      </w:divBdr>
    </w:div>
    <w:div w:id="2111702096">
      <w:bodyDiv w:val="1"/>
      <w:marLeft w:val="0"/>
      <w:marRight w:val="0"/>
      <w:marTop w:val="0"/>
      <w:marBottom w:val="0"/>
      <w:divBdr>
        <w:top w:val="none" w:sz="0" w:space="0" w:color="auto"/>
        <w:left w:val="none" w:sz="0" w:space="0" w:color="auto"/>
        <w:bottom w:val="none" w:sz="0" w:space="0" w:color="auto"/>
        <w:right w:val="none" w:sz="0" w:space="0" w:color="auto"/>
      </w:divBdr>
    </w:div>
    <w:div w:id="2125421551">
      <w:bodyDiv w:val="1"/>
      <w:marLeft w:val="0"/>
      <w:marRight w:val="0"/>
      <w:marTop w:val="0"/>
      <w:marBottom w:val="0"/>
      <w:divBdr>
        <w:top w:val="none" w:sz="0" w:space="0" w:color="auto"/>
        <w:left w:val="none" w:sz="0" w:space="0" w:color="auto"/>
        <w:bottom w:val="none" w:sz="0" w:space="0" w:color="auto"/>
        <w:right w:val="none" w:sz="0" w:space="0" w:color="auto"/>
      </w:divBdr>
    </w:div>
    <w:div w:id="212769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8E8CE-7949-4980-BE17-1E371D27B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HARLES L. MELTON</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ES L. MELTON</dc:title>
  <dc:creator>charles melton</dc:creator>
  <cp:keywords>CHARLES L. MELTON</cp:keywords>
  <cp:lastModifiedBy>Charles Melton</cp:lastModifiedBy>
  <cp:revision>2</cp:revision>
  <cp:lastPrinted>2018-11-18T16:18:00Z</cp:lastPrinted>
  <dcterms:created xsi:type="dcterms:W3CDTF">2018-11-25T07:23:00Z</dcterms:created>
  <dcterms:modified xsi:type="dcterms:W3CDTF">2018-11-25T07:23:00Z</dcterms:modified>
</cp:coreProperties>
</file>